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FBD918" w14:textId="69C8F9CD" w:rsidR="00940C0E" w:rsidRPr="000E73DE" w:rsidRDefault="001C75BF" w:rsidP="00D92CB8">
      <w:pPr>
        <w:pStyle w:val="Centered"/>
        <w:ind w:left="2160" w:right="3600" w:firstLine="720"/>
        <w:rPr>
          <w:b/>
          <w:bCs/>
          <w:sz w:val="32"/>
          <w:szCs w:val="32"/>
        </w:rPr>
      </w:pPr>
      <w:r>
        <w:rPr>
          <w:b/>
          <w:bCs/>
          <w:sz w:val="32"/>
          <w:szCs w:val="32"/>
        </w:rPr>
        <w:t>FarmMD</w:t>
      </w:r>
    </w:p>
    <w:p w14:paraId="76C42C22" w14:textId="77777777" w:rsidR="00940C0E" w:rsidRDefault="00940C0E" w:rsidP="001901B3">
      <w:pPr>
        <w:pStyle w:val="ProjectTitle"/>
      </w:pPr>
    </w:p>
    <w:tbl>
      <w:tblPr>
        <w:tblpPr w:leftFromText="180" w:rightFromText="180" w:tblpXSpec="center" w:tblpYSpec="center"/>
        <w:tblOverlap w:val="never"/>
        <w:tblW w:w="0" w:type="auto"/>
        <w:tblBorders>
          <w:insideV w:val="single" w:sz="4" w:space="0" w:color="auto"/>
        </w:tblBorders>
        <w:tblCellMar>
          <w:top w:w="120" w:type="dxa"/>
        </w:tblCellMar>
        <w:tblLook w:val="0000" w:firstRow="0" w:lastRow="0" w:firstColumn="0" w:lastColumn="0" w:noHBand="0" w:noVBand="0"/>
      </w:tblPr>
      <w:tblGrid>
        <w:gridCol w:w="7920"/>
      </w:tblGrid>
      <w:tr w:rsidR="00940C0E" w14:paraId="04CAEB2C" w14:textId="77777777">
        <w:tc>
          <w:tcPr>
            <w:tcW w:w="7920" w:type="dxa"/>
          </w:tcPr>
          <w:p w14:paraId="5EDDF9F4" w14:textId="77777777" w:rsidR="00940C0E" w:rsidRDefault="00940C0E" w:rsidP="00CD46B1">
            <w:pPr>
              <w:pStyle w:val="Centered"/>
              <w:ind w:right="144"/>
            </w:pPr>
            <w:r>
              <w:t>A Project Report</w:t>
            </w:r>
            <w:r>
              <w:br/>
              <w:t xml:space="preserve">Presented to </w:t>
            </w:r>
            <w:r>
              <w:br/>
              <w:t>The Faculty of the College of</w:t>
            </w:r>
            <w:r>
              <w:br/>
              <w:t>Engineering</w:t>
            </w:r>
          </w:p>
        </w:tc>
      </w:tr>
      <w:tr w:rsidR="00940C0E" w14:paraId="36C95A64" w14:textId="77777777">
        <w:tc>
          <w:tcPr>
            <w:tcW w:w="7920" w:type="dxa"/>
          </w:tcPr>
          <w:p w14:paraId="77ACAF2D" w14:textId="2AEDEF0F" w:rsidR="00AA33C9" w:rsidRDefault="00940C0E" w:rsidP="00CD46B1">
            <w:pPr>
              <w:pStyle w:val="Centered"/>
              <w:ind w:right="144"/>
            </w:pPr>
            <w:r>
              <w:t>San Jose State University</w:t>
            </w:r>
            <w:r>
              <w:br/>
              <w:t>In Partial Fulfillment</w:t>
            </w:r>
            <w:r>
              <w:br/>
              <w:t>Of the Requirements for the Degree</w:t>
            </w:r>
            <w:r>
              <w:br/>
            </w:r>
            <w:r w:rsidR="00AA33C9" w:rsidRPr="0083227B">
              <w:rPr>
                <w:b/>
              </w:rPr>
              <w:t>Master of Science in Software Engineering</w:t>
            </w:r>
          </w:p>
        </w:tc>
      </w:tr>
    </w:tbl>
    <w:tbl>
      <w:tblPr>
        <w:tblpPr w:leftFromText="180" w:rightFromText="180" w:tblpXSpec="center" w:tblpYSpec="bottom"/>
        <w:tblOverlap w:val="never"/>
        <w:tblW w:w="0" w:type="auto"/>
        <w:tblBorders>
          <w:insideV w:val="single" w:sz="4" w:space="0" w:color="auto"/>
        </w:tblBorders>
        <w:tblCellMar>
          <w:top w:w="60" w:type="dxa"/>
        </w:tblCellMar>
        <w:tblLook w:val="0000" w:firstRow="0" w:lastRow="0" w:firstColumn="0" w:lastColumn="0" w:noHBand="0" w:noVBand="0"/>
      </w:tblPr>
      <w:tblGrid>
        <w:gridCol w:w="7920"/>
      </w:tblGrid>
      <w:tr w:rsidR="00940C0E" w14:paraId="68C55C8C" w14:textId="77777777">
        <w:tc>
          <w:tcPr>
            <w:tcW w:w="7920" w:type="dxa"/>
          </w:tcPr>
          <w:p w14:paraId="659D90B5" w14:textId="77777777" w:rsidR="00940C0E" w:rsidRDefault="00940C0E" w:rsidP="0036390E">
            <w:pPr>
              <w:pStyle w:val="Centered"/>
              <w:ind w:right="144"/>
            </w:pPr>
            <w:r>
              <w:t>By</w:t>
            </w:r>
          </w:p>
        </w:tc>
      </w:tr>
      <w:tr w:rsidR="001C75BF" w14:paraId="1C0F338F" w14:textId="77777777">
        <w:tc>
          <w:tcPr>
            <w:tcW w:w="7920" w:type="dxa"/>
          </w:tcPr>
          <w:p w14:paraId="767C5D2B" w14:textId="28FFCA52" w:rsidR="001C75BF" w:rsidRDefault="001C75BF" w:rsidP="0036390E">
            <w:pPr>
              <w:pStyle w:val="Centered"/>
              <w:ind w:right="144"/>
            </w:pPr>
            <w:r>
              <w:t>Sachet Hegde, Shital Kadam, Vidya Khadsare, Pavani Vellal</w:t>
            </w:r>
          </w:p>
        </w:tc>
      </w:tr>
      <w:tr w:rsidR="001C75BF" w14:paraId="55FC23E3" w14:textId="77777777">
        <w:tc>
          <w:tcPr>
            <w:tcW w:w="7920" w:type="dxa"/>
          </w:tcPr>
          <w:p w14:paraId="0E39AF06" w14:textId="1759F0F9" w:rsidR="001C75BF" w:rsidRDefault="001C75BF" w:rsidP="0036390E">
            <w:pPr>
              <w:pStyle w:val="Centered"/>
              <w:ind w:right="144"/>
            </w:pPr>
            <w:r>
              <w:t>May/2017</w:t>
            </w:r>
          </w:p>
        </w:tc>
      </w:tr>
    </w:tbl>
    <w:p w14:paraId="44F9A9D6" w14:textId="77777777" w:rsidR="00940C0E" w:rsidRDefault="00940C0E" w:rsidP="00E05827">
      <w:pPr>
        <w:pStyle w:val="IndentedParagraph"/>
        <w:sectPr w:rsidR="00940C0E">
          <w:footerReference w:type="default" r:id="rId8"/>
          <w:footnotePr>
            <w:numRestart w:val="eachPage"/>
          </w:footnotePr>
          <w:pgSz w:w="12240" w:h="15840" w:code="1"/>
          <w:pgMar w:top="1440" w:right="1440" w:bottom="1440" w:left="2160" w:header="720" w:footer="720" w:gutter="0"/>
          <w:pgNumType w:fmt="lowerRoman"/>
          <w:cols w:space="720"/>
          <w:titlePg/>
        </w:sectPr>
      </w:pPr>
    </w:p>
    <w:tbl>
      <w:tblPr>
        <w:tblpPr w:tblpXSpec="center" w:tblpYSpec="bottom"/>
        <w:tblOverlap w:val="never"/>
        <w:tblW w:w="0" w:type="auto"/>
        <w:tblBorders>
          <w:insideV w:val="single" w:sz="4" w:space="0" w:color="auto"/>
        </w:tblBorders>
        <w:tblCellMar>
          <w:top w:w="60" w:type="dxa"/>
          <w:left w:w="0" w:type="dxa"/>
          <w:right w:w="0" w:type="dxa"/>
        </w:tblCellMar>
        <w:tblLook w:val="0000" w:firstRow="0" w:lastRow="0" w:firstColumn="0" w:lastColumn="0" w:noHBand="0" w:noVBand="0"/>
      </w:tblPr>
      <w:tblGrid>
        <w:gridCol w:w="7920"/>
      </w:tblGrid>
      <w:tr w:rsidR="00940C0E" w14:paraId="3394B329" w14:textId="77777777">
        <w:tc>
          <w:tcPr>
            <w:tcW w:w="7920" w:type="dxa"/>
          </w:tcPr>
          <w:p w14:paraId="38F53F93" w14:textId="5D4FD7E4" w:rsidR="00940C0E" w:rsidRDefault="00940C0E" w:rsidP="001B7EC2">
            <w:pPr>
              <w:pStyle w:val="Centered"/>
              <w:ind w:right="144"/>
            </w:pPr>
            <w:r>
              <w:lastRenderedPageBreak/>
              <w:t xml:space="preserve">Copyright © </w:t>
            </w:r>
            <w:r w:rsidR="001C75BF">
              <w:t>2017</w:t>
            </w:r>
          </w:p>
        </w:tc>
      </w:tr>
      <w:tr w:rsidR="00940C0E" w14:paraId="1410187C" w14:textId="77777777">
        <w:tc>
          <w:tcPr>
            <w:tcW w:w="7920" w:type="dxa"/>
          </w:tcPr>
          <w:p w14:paraId="6AA9EDAE" w14:textId="53AF7C4B" w:rsidR="00940C0E" w:rsidRDefault="001C75BF" w:rsidP="001B7EC2">
            <w:pPr>
              <w:pStyle w:val="Centered"/>
              <w:ind w:right="144"/>
            </w:pPr>
            <w:r>
              <w:t>Sachet Hegde, Shital Kadam, Vidya Khadsare, Pavani Vellal</w:t>
            </w:r>
          </w:p>
        </w:tc>
      </w:tr>
      <w:tr w:rsidR="00940C0E" w14:paraId="273DA730" w14:textId="77777777">
        <w:tc>
          <w:tcPr>
            <w:tcW w:w="7920" w:type="dxa"/>
          </w:tcPr>
          <w:p w14:paraId="48881295" w14:textId="77777777" w:rsidR="00940C0E" w:rsidRDefault="00940C0E" w:rsidP="001B7EC2">
            <w:pPr>
              <w:pStyle w:val="Centered"/>
              <w:ind w:right="144"/>
            </w:pPr>
            <w:r>
              <w:t>ALL RIGHTS RESERVED</w:t>
            </w:r>
          </w:p>
        </w:tc>
      </w:tr>
    </w:tbl>
    <w:p w14:paraId="034393BD" w14:textId="77777777" w:rsidR="00940C0E" w:rsidRDefault="00940C0E" w:rsidP="00AB599A">
      <w:pPr>
        <w:pStyle w:val="IndentedParagraph"/>
        <w:ind w:firstLine="0"/>
        <w:sectPr w:rsidR="00940C0E">
          <w:headerReference w:type="first" r:id="rId9"/>
          <w:footnotePr>
            <w:numRestart w:val="eachPage"/>
          </w:footnotePr>
          <w:pgSz w:w="12240" w:h="15840" w:code="1"/>
          <w:pgMar w:top="1440" w:right="1440" w:bottom="1440" w:left="2160" w:header="720" w:footer="720" w:gutter="0"/>
          <w:pgNumType w:fmt="lowerRoman"/>
          <w:cols w:space="720"/>
          <w:titlePg/>
        </w:sectPr>
      </w:pPr>
    </w:p>
    <w:tbl>
      <w:tblPr>
        <w:tblpPr w:leftFromText="180" w:rightFromText="180" w:horzAnchor="margin" w:tblpXSpec="right" w:tblpYSpec="bottom"/>
        <w:tblOverlap w:val="never"/>
        <w:tblW w:w="0" w:type="auto"/>
        <w:tblBorders>
          <w:insideV w:val="single" w:sz="4" w:space="0" w:color="auto"/>
        </w:tblBorders>
        <w:tblLayout w:type="fixed"/>
        <w:tblCellMar>
          <w:left w:w="0" w:type="dxa"/>
          <w:right w:w="0" w:type="dxa"/>
        </w:tblCellMar>
        <w:tblLook w:val="0000" w:firstRow="0" w:lastRow="0" w:firstColumn="0" w:lastColumn="0" w:noHBand="0" w:noVBand="0"/>
      </w:tblPr>
      <w:tblGrid>
        <w:gridCol w:w="6396"/>
      </w:tblGrid>
      <w:tr w:rsidR="00940C0E" w14:paraId="312152DB" w14:textId="77777777">
        <w:trPr>
          <w:trHeight w:val="117"/>
        </w:trPr>
        <w:tc>
          <w:tcPr>
            <w:tcW w:w="6396" w:type="dxa"/>
          </w:tcPr>
          <w:p w14:paraId="52876F15" w14:textId="77777777" w:rsidR="00940C0E" w:rsidRDefault="00940C0E" w:rsidP="0056226B">
            <w:pPr>
              <w:pStyle w:val="ApprovalHeading"/>
              <w:framePr w:hSpace="0" w:wrap="auto" w:hAnchor="text" w:xAlign="left" w:yAlign="inline"/>
              <w:ind w:right="144"/>
              <w:suppressOverlap w:val="0"/>
            </w:pPr>
            <w:r>
              <w:lastRenderedPageBreak/>
              <w:t xml:space="preserve">APPROVED </w:t>
            </w:r>
          </w:p>
          <w:p w14:paraId="6CFFEC83" w14:textId="77777777" w:rsidR="00A445BA" w:rsidRDefault="00A445BA" w:rsidP="001901B3">
            <w:pPr>
              <w:pStyle w:val="ApprovalHeading"/>
              <w:framePr w:hSpace="0" w:wrap="auto" w:hAnchor="text" w:xAlign="left" w:yAlign="inline"/>
              <w:suppressOverlap w:val="0"/>
            </w:pPr>
          </w:p>
        </w:tc>
      </w:tr>
      <w:tr w:rsidR="00AA33C9" w14:paraId="32B5161E" w14:textId="77777777" w:rsidTr="005B75D7">
        <w:tc>
          <w:tcPr>
            <w:tcW w:w="6396" w:type="dxa"/>
            <w:tcBorders>
              <w:bottom w:val="single" w:sz="4" w:space="0" w:color="auto"/>
            </w:tcBorders>
          </w:tcPr>
          <w:p w14:paraId="68D5718C" w14:textId="77777777" w:rsidR="00AA33C9" w:rsidRDefault="00AA33C9" w:rsidP="001901B3">
            <w:pPr>
              <w:pStyle w:val="Signature"/>
              <w:rPr>
                <w:sz w:val="28"/>
              </w:rPr>
            </w:pPr>
          </w:p>
          <w:p w14:paraId="5F71FAF3" w14:textId="77777777" w:rsidR="00AA33C9" w:rsidRDefault="00AA33C9" w:rsidP="001901B3">
            <w:pPr>
              <w:pStyle w:val="Signature"/>
            </w:pPr>
          </w:p>
        </w:tc>
      </w:tr>
      <w:tr w:rsidR="00AA33C9" w14:paraId="6DB9106D" w14:textId="77777777" w:rsidTr="00864D6C">
        <w:tc>
          <w:tcPr>
            <w:tcW w:w="6396" w:type="dxa"/>
            <w:tcBorders>
              <w:top w:val="single" w:sz="4" w:space="0" w:color="auto"/>
              <w:bottom w:val="nil"/>
            </w:tcBorders>
          </w:tcPr>
          <w:p w14:paraId="681E4E91" w14:textId="3989953A" w:rsidR="00AA33C9" w:rsidRDefault="00AA33C9" w:rsidP="001901B3">
            <w:pPr>
              <w:pStyle w:val="Signature"/>
            </w:pPr>
            <w:r>
              <w:t xml:space="preserve"> </w:t>
            </w:r>
            <w:r w:rsidR="001C75BF">
              <w:t xml:space="preserve"> Prof. Rakesh Ranjan, Project Advisor </w:t>
            </w:r>
          </w:p>
        </w:tc>
      </w:tr>
      <w:tr w:rsidR="00753E3A" w14:paraId="4F83018B" w14:textId="77777777" w:rsidTr="00864D6C">
        <w:tc>
          <w:tcPr>
            <w:tcW w:w="6396" w:type="dxa"/>
            <w:tcBorders>
              <w:bottom w:val="nil"/>
            </w:tcBorders>
          </w:tcPr>
          <w:p w14:paraId="3166CAE8" w14:textId="77777777" w:rsidR="00753E3A" w:rsidRDefault="00753E3A" w:rsidP="001901B3">
            <w:pPr>
              <w:pStyle w:val="Signature"/>
              <w:rPr>
                <w:sz w:val="28"/>
              </w:rPr>
            </w:pPr>
          </w:p>
        </w:tc>
      </w:tr>
      <w:tr w:rsidR="00864D6C" w14:paraId="4FA8A037" w14:textId="77777777" w:rsidTr="00864D6C">
        <w:tc>
          <w:tcPr>
            <w:tcW w:w="6396" w:type="dxa"/>
            <w:tcBorders>
              <w:top w:val="nil"/>
              <w:bottom w:val="single" w:sz="4" w:space="0" w:color="auto"/>
            </w:tcBorders>
          </w:tcPr>
          <w:p w14:paraId="264C1404" w14:textId="77777777" w:rsidR="00864D6C" w:rsidRDefault="00864D6C" w:rsidP="001901B3">
            <w:pPr>
              <w:pStyle w:val="Signature"/>
              <w:rPr>
                <w:sz w:val="28"/>
              </w:rPr>
            </w:pPr>
          </w:p>
        </w:tc>
      </w:tr>
      <w:tr w:rsidR="00753E3A" w14:paraId="2FE4A9E9" w14:textId="77777777" w:rsidTr="00864D6C">
        <w:tc>
          <w:tcPr>
            <w:tcW w:w="6396" w:type="dxa"/>
            <w:tcBorders>
              <w:top w:val="single" w:sz="4" w:space="0" w:color="auto"/>
              <w:bottom w:val="nil"/>
            </w:tcBorders>
          </w:tcPr>
          <w:p w14:paraId="2713710C" w14:textId="494F368F" w:rsidR="00753E3A" w:rsidRDefault="00753E3A" w:rsidP="001901B3">
            <w:pPr>
              <w:pStyle w:val="Signature"/>
            </w:pPr>
            <w:r>
              <w:t xml:space="preserve"> </w:t>
            </w:r>
            <w:r w:rsidR="001C75BF">
              <w:t xml:space="preserve"> Prof. Dan Harkey, Director, MS Software Engineering</w:t>
            </w:r>
          </w:p>
        </w:tc>
      </w:tr>
      <w:tr w:rsidR="00864D6C" w14:paraId="44FF2F20" w14:textId="77777777" w:rsidTr="00864D6C">
        <w:tc>
          <w:tcPr>
            <w:tcW w:w="6396" w:type="dxa"/>
            <w:tcBorders>
              <w:top w:val="nil"/>
            </w:tcBorders>
          </w:tcPr>
          <w:p w14:paraId="3812D196" w14:textId="77777777" w:rsidR="00864D6C" w:rsidRDefault="00864D6C" w:rsidP="001901B3">
            <w:pPr>
              <w:pStyle w:val="Signature"/>
            </w:pPr>
          </w:p>
        </w:tc>
      </w:tr>
      <w:tr w:rsidR="00864D6C" w:rsidRPr="00864D6C" w14:paraId="52ABE99D" w14:textId="77777777" w:rsidTr="00864D6C">
        <w:tc>
          <w:tcPr>
            <w:tcW w:w="6396" w:type="dxa"/>
            <w:tcBorders>
              <w:top w:val="nil"/>
            </w:tcBorders>
          </w:tcPr>
          <w:p w14:paraId="7BDC6F6F" w14:textId="77777777" w:rsidR="00864D6C" w:rsidRPr="00864D6C" w:rsidRDefault="00864D6C" w:rsidP="001901B3">
            <w:pPr>
              <w:pStyle w:val="Signature"/>
              <w:rPr>
                <w:i/>
              </w:rPr>
            </w:pPr>
          </w:p>
        </w:tc>
      </w:tr>
      <w:tr w:rsidR="00753E3A" w14:paraId="61698CF7" w14:textId="77777777">
        <w:tc>
          <w:tcPr>
            <w:tcW w:w="6396" w:type="dxa"/>
            <w:tcBorders>
              <w:top w:val="single" w:sz="4" w:space="0" w:color="auto"/>
            </w:tcBorders>
          </w:tcPr>
          <w:p w14:paraId="0BC00AC3" w14:textId="1B977FFB" w:rsidR="00753E3A" w:rsidRDefault="00753E3A" w:rsidP="001901B3">
            <w:pPr>
              <w:pStyle w:val="Signature"/>
            </w:pPr>
            <w:r>
              <w:t xml:space="preserve"> </w:t>
            </w:r>
            <w:r w:rsidR="001C75BF">
              <w:t xml:space="preserve"> Xiao Su, Department Chair</w:t>
            </w:r>
          </w:p>
        </w:tc>
      </w:tr>
    </w:tbl>
    <w:p w14:paraId="2951CD6D" w14:textId="77777777" w:rsidR="00940C0E" w:rsidRDefault="00940C0E" w:rsidP="001901B3">
      <w:pPr>
        <w:pStyle w:val="Footer"/>
        <w:tabs>
          <w:tab w:val="center" w:pos="4680"/>
        </w:tabs>
        <w:spacing w:line="240" w:lineRule="auto"/>
        <w:jc w:val="both"/>
        <w:rPr>
          <w:rFonts w:ascii="Times" w:hAnsi="Times"/>
        </w:rPr>
        <w:sectPr w:rsidR="00940C0E">
          <w:headerReference w:type="first" r:id="rId10"/>
          <w:footnotePr>
            <w:numRestart w:val="eachPage"/>
          </w:footnotePr>
          <w:pgSz w:w="12240" w:h="15840" w:code="1"/>
          <w:pgMar w:top="1440" w:right="1440" w:bottom="1440" w:left="2160" w:header="720" w:footer="720" w:gutter="0"/>
          <w:pgNumType w:fmt="lowerRoman"/>
          <w:cols w:space="720"/>
          <w:titlePg/>
        </w:sectPr>
      </w:pPr>
    </w:p>
    <w:p w14:paraId="4242A571" w14:textId="77777777" w:rsidR="00940C0E" w:rsidRDefault="00940C0E" w:rsidP="0056226B">
      <w:pPr>
        <w:pStyle w:val="AbstractTitle"/>
        <w:ind w:right="144"/>
      </w:pPr>
      <w:r>
        <w:lastRenderedPageBreak/>
        <w:t>ABSTRACT</w:t>
      </w:r>
    </w:p>
    <w:p w14:paraId="11D1A789" w14:textId="77777777" w:rsidR="00940C0E" w:rsidRDefault="00940C0E" w:rsidP="0056226B">
      <w:pPr>
        <w:spacing w:line="240" w:lineRule="auto"/>
        <w:ind w:right="144"/>
        <w:jc w:val="center"/>
      </w:pPr>
    </w:p>
    <w:p w14:paraId="3314F130" w14:textId="623BECA1" w:rsidR="00940C0E" w:rsidRDefault="001C75BF" w:rsidP="0056226B">
      <w:pPr>
        <w:pStyle w:val="Centered"/>
        <w:ind w:right="144"/>
        <w:rPr>
          <w:b/>
        </w:rPr>
      </w:pPr>
      <w:r w:rsidRPr="001C75BF">
        <w:rPr>
          <w:b/>
        </w:rPr>
        <w:t>FarmMD</w:t>
      </w:r>
    </w:p>
    <w:p w14:paraId="17730CEF" w14:textId="77777777" w:rsidR="001C75BF" w:rsidRPr="001C75BF" w:rsidRDefault="001C75BF" w:rsidP="0056226B">
      <w:pPr>
        <w:pStyle w:val="Centered"/>
        <w:ind w:right="144"/>
        <w:rPr>
          <w:b/>
        </w:rPr>
      </w:pPr>
    </w:p>
    <w:p w14:paraId="45757DAD" w14:textId="2BB01F45" w:rsidR="00940C0E" w:rsidRDefault="00940C0E" w:rsidP="0056226B">
      <w:pPr>
        <w:pStyle w:val="Centered"/>
        <w:ind w:right="144"/>
      </w:pPr>
      <w:r>
        <w:t xml:space="preserve">By </w:t>
      </w:r>
      <w:r w:rsidR="001C75BF">
        <w:t>Sachet Hegde, Shital Kadam, Vidya Khadsare, Pavani Vellal</w:t>
      </w:r>
      <w:r w:rsidR="009E41CE">
        <w:t xml:space="preserve"> </w:t>
      </w:r>
    </w:p>
    <w:p w14:paraId="47633B60" w14:textId="77777777" w:rsidR="00940C0E" w:rsidRDefault="00940C0E" w:rsidP="001901B3">
      <w:pPr>
        <w:pStyle w:val="BlockParagraph"/>
        <w:spacing w:line="240" w:lineRule="auto"/>
      </w:pPr>
    </w:p>
    <w:p w14:paraId="6329415A" w14:textId="77777777" w:rsidR="001C75BF" w:rsidRDefault="001C75BF" w:rsidP="00E05827">
      <w:pPr>
        <w:pStyle w:val="IndentedParagraph"/>
      </w:pPr>
      <w:r>
        <w:t>Today the world is battling with the drought condition. To secure our future, we need ways to conserve the water in our daily life. Growers, be they agricultural, institutional or residential, consume a substantial amount of water and power resources every single day for irrigation. Efficient irrigation depends on upon many factors like weather conditions, soil pH, salinity, moisture, temperature and plant type. Close to 50% of water used outdoors is wasted due to inefficient resource management.</w:t>
      </w:r>
    </w:p>
    <w:p w14:paraId="40BD0C7C" w14:textId="77777777" w:rsidR="001C75BF" w:rsidRDefault="001C75BF" w:rsidP="00E05827">
      <w:pPr>
        <w:pStyle w:val="IndentedParagraph"/>
      </w:pPr>
      <w:r>
        <w:t>There are many existing systems which ensure efficient water and energy consumptions for irrigation, but these systems have many inherent problems. One issue is that most systems are hard-wired communications networks creating installation difficulties.</w:t>
      </w:r>
    </w:p>
    <w:p w14:paraId="2F94D561" w14:textId="77777777" w:rsidR="001C75BF" w:rsidRDefault="001C75BF" w:rsidP="00E05827">
      <w:pPr>
        <w:pStyle w:val="IndentedParagraph"/>
      </w:pPr>
      <w:r>
        <w:t>Growers also need systems that will have continual connectivity and eliminate any security breach. Another problem is no current system is designed to provide the number of the sensors required for adequate, instantaneous readings for moisture, pH, and salinity for agriculture, institutional and residential horticultural needs.</w:t>
      </w:r>
    </w:p>
    <w:p w14:paraId="54227501" w14:textId="68FEC920" w:rsidR="00940C0E" w:rsidRDefault="001C75BF" w:rsidP="00E05827">
      <w:pPr>
        <w:pStyle w:val="IndentedParagraph"/>
        <w:sectPr w:rsidR="00940C0E">
          <w:headerReference w:type="default" r:id="rId11"/>
          <w:footnotePr>
            <w:numRestart w:val="eachPage"/>
          </w:footnotePr>
          <w:pgSz w:w="12240" w:h="15840" w:code="1"/>
          <w:pgMar w:top="1440" w:right="1440" w:bottom="1440" w:left="2160" w:header="720" w:footer="720" w:gutter="0"/>
          <w:pgNumType w:fmt="lowerRoman"/>
          <w:cols w:space="720"/>
        </w:sectPr>
      </w:pPr>
      <w:r>
        <w:t xml:space="preserve">In this project, we aim to develop a sensor system which will provide a secure network while taking intelligent decisions to maintain the irrigation schedule that saves the water and energy. The end user can monitor functionalities of the system from anywhere. It provides the graphical representation of the resources used and saved over a period of time including details of the soil pH level, salinity, and moisture. Our work </w:t>
      </w:r>
      <w:r>
        <w:lastRenderedPageBreak/>
        <w:t>will help</w:t>
      </w:r>
      <w:r w:rsidR="006749BC">
        <w:t xml:space="preserve"> </w:t>
      </w:r>
      <w:r>
        <w:t>growers choose judicious watering schedules, suitable plants and fertilizers for the soil which leads to increase in harvest and greater awareness about their cultivation.</w:t>
      </w:r>
    </w:p>
    <w:tbl>
      <w:tblPr>
        <w:tblpPr w:leftFromText="180" w:rightFromText="180" w:tblpXSpec="center" w:tblpYSpec="center"/>
        <w:tblOverlap w:val="never"/>
        <w:tblW w:w="0" w:type="auto"/>
        <w:tblLook w:val="0000" w:firstRow="0" w:lastRow="0" w:firstColumn="0" w:lastColumn="0" w:noHBand="0" w:noVBand="0"/>
      </w:tblPr>
      <w:tblGrid>
        <w:gridCol w:w="7920"/>
      </w:tblGrid>
      <w:tr w:rsidR="00940C0E" w14:paraId="28814AF3" w14:textId="77777777">
        <w:tc>
          <w:tcPr>
            <w:tcW w:w="7920" w:type="dxa"/>
          </w:tcPr>
          <w:p w14:paraId="48EF89AB" w14:textId="77777777" w:rsidR="00940C0E" w:rsidRDefault="00940C0E" w:rsidP="009F5B68">
            <w:pPr>
              <w:pStyle w:val="AckHeading"/>
              <w:framePr w:hSpace="0" w:wrap="auto" w:vAnchor="margin" w:xAlign="left" w:yAlign="inline"/>
              <w:suppressOverlap w:val="0"/>
            </w:pPr>
            <w:r>
              <w:lastRenderedPageBreak/>
              <w:t xml:space="preserve">Acknowledgments </w:t>
            </w:r>
          </w:p>
        </w:tc>
      </w:tr>
      <w:tr w:rsidR="00940C0E" w14:paraId="4256C887" w14:textId="77777777">
        <w:tc>
          <w:tcPr>
            <w:tcW w:w="7920" w:type="dxa"/>
          </w:tcPr>
          <w:p w14:paraId="3EC8927E" w14:textId="77777777" w:rsidR="001C75BF" w:rsidRDefault="001C75BF" w:rsidP="009F5B68">
            <w:pPr>
              <w:pStyle w:val="CenteredDbl"/>
              <w:ind w:right="144"/>
            </w:pPr>
            <w:r>
              <w:t>The authors are deeply indebted to Professor Rakesh Ranjan for his invaluable</w:t>
            </w:r>
          </w:p>
          <w:p w14:paraId="0325205A" w14:textId="788F6B41" w:rsidR="00940C0E" w:rsidRDefault="001C75BF" w:rsidP="009F5B68">
            <w:pPr>
              <w:pStyle w:val="CenteredDbl"/>
              <w:ind w:right="144"/>
            </w:pPr>
            <w:r>
              <w:t>comments and assistance in the preparation of this study</w:t>
            </w:r>
          </w:p>
        </w:tc>
      </w:tr>
    </w:tbl>
    <w:p w14:paraId="1657C6DA" w14:textId="77777777" w:rsidR="00940C0E" w:rsidRDefault="00940C0E" w:rsidP="001901B3">
      <w:pPr>
        <w:sectPr w:rsidR="00940C0E">
          <w:headerReference w:type="default" r:id="rId12"/>
          <w:footerReference w:type="default" r:id="rId13"/>
          <w:footnotePr>
            <w:numRestart w:val="eachPage"/>
          </w:footnotePr>
          <w:pgSz w:w="12240" w:h="15840" w:code="1"/>
          <w:pgMar w:top="1440" w:right="1440" w:bottom="1440" w:left="2160" w:header="720" w:footer="1440" w:gutter="0"/>
          <w:pgNumType w:fmt="lowerRoman"/>
          <w:cols w:space="720"/>
        </w:sectPr>
      </w:pPr>
    </w:p>
    <w:p w14:paraId="40746194" w14:textId="77777777" w:rsidR="00940C0E" w:rsidRDefault="00940C0E" w:rsidP="001901B3">
      <w:pPr>
        <w:pStyle w:val="TOCHeader"/>
      </w:pPr>
      <w:r>
        <w:lastRenderedPageBreak/>
        <w:t>Table of Contents</w:t>
      </w:r>
    </w:p>
    <w:sdt>
      <w:sdtPr>
        <w:rPr>
          <w:rFonts w:ascii="Times New Roman" w:eastAsia="Times New Roman" w:hAnsi="Times New Roman" w:cs="Times New Roman"/>
          <w:color w:val="auto"/>
          <w:sz w:val="24"/>
          <w:szCs w:val="20"/>
        </w:rPr>
        <w:id w:val="1716384174"/>
        <w:docPartObj>
          <w:docPartGallery w:val="Table of Contents"/>
          <w:docPartUnique/>
        </w:docPartObj>
      </w:sdtPr>
      <w:sdtEndPr>
        <w:rPr>
          <w:b/>
          <w:bCs/>
          <w:noProof/>
        </w:rPr>
      </w:sdtEndPr>
      <w:sdtContent>
        <w:p w14:paraId="6CC347A6" w14:textId="29DD8AEA" w:rsidR="007D21CB" w:rsidRDefault="007D21CB" w:rsidP="001901B3">
          <w:pPr>
            <w:pStyle w:val="TOCHeading"/>
          </w:pPr>
          <w:r>
            <w:t>Contents</w:t>
          </w:r>
        </w:p>
        <w:p w14:paraId="720EB336" w14:textId="77777777" w:rsidR="00AA231D" w:rsidRDefault="007D21CB">
          <w:pPr>
            <w:pStyle w:val="TOC1"/>
            <w:rPr>
              <w:rFonts w:asciiTheme="minorHAnsi" w:eastAsiaTheme="minorEastAsia" w:hAnsiTheme="minorHAnsi" w:cstheme="minorBidi"/>
              <w:b w:val="0"/>
              <w:noProof/>
              <w:sz w:val="22"/>
              <w:szCs w:val="22"/>
            </w:rPr>
          </w:pPr>
          <w:r>
            <w:fldChar w:fldCharType="begin"/>
          </w:r>
          <w:r>
            <w:instrText xml:space="preserve"> TOC \o "1-3" \h \z \u </w:instrText>
          </w:r>
          <w:r>
            <w:fldChar w:fldCharType="separate"/>
          </w:r>
          <w:hyperlink w:anchor="_Toc477882449" w:history="1">
            <w:r w:rsidR="00AA231D" w:rsidRPr="00D33991">
              <w:rPr>
                <w:rStyle w:val="Hyperlink"/>
              </w:rPr>
              <w:t>Project Overview</w:t>
            </w:r>
            <w:r w:rsidR="00AA231D">
              <w:rPr>
                <w:noProof/>
                <w:webHidden/>
              </w:rPr>
              <w:tab/>
            </w:r>
            <w:r w:rsidR="00AA231D">
              <w:rPr>
                <w:noProof/>
                <w:webHidden/>
              </w:rPr>
              <w:fldChar w:fldCharType="begin"/>
            </w:r>
            <w:r w:rsidR="00AA231D">
              <w:rPr>
                <w:noProof/>
                <w:webHidden/>
              </w:rPr>
              <w:instrText xml:space="preserve"> PAGEREF _Toc477882449 \h </w:instrText>
            </w:r>
            <w:r w:rsidR="00AA231D">
              <w:rPr>
                <w:noProof/>
                <w:webHidden/>
              </w:rPr>
            </w:r>
            <w:r w:rsidR="00AA231D">
              <w:rPr>
                <w:noProof/>
                <w:webHidden/>
              </w:rPr>
              <w:fldChar w:fldCharType="separate"/>
            </w:r>
            <w:r w:rsidR="00AA231D">
              <w:rPr>
                <w:noProof/>
                <w:webHidden/>
              </w:rPr>
              <w:t>10</w:t>
            </w:r>
            <w:r w:rsidR="00AA231D">
              <w:rPr>
                <w:noProof/>
                <w:webHidden/>
              </w:rPr>
              <w:fldChar w:fldCharType="end"/>
            </w:r>
          </w:hyperlink>
        </w:p>
        <w:p w14:paraId="38FE0652" w14:textId="77777777" w:rsidR="00AA231D" w:rsidRDefault="00864D6C">
          <w:pPr>
            <w:pStyle w:val="TOC2"/>
            <w:rPr>
              <w:rFonts w:asciiTheme="minorHAnsi" w:eastAsiaTheme="minorEastAsia" w:hAnsiTheme="minorHAnsi" w:cstheme="minorBidi"/>
              <w:noProof/>
              <w:sz w:val="22"/>
              <w:szCs w:val="22"/>
            </w:rPr>
          </w:pPr>
          <w:hyperlink w:anchor="_Toc477882450" w:history="1">
            <w:r w:rsidR="00AA231D" w:rsidRPr="00D33991">
              <w:rPr>
                <w:rStyle w:val="Hyperlink"/>
              </w:rPr>
              <w:t>Introduction</w:t>
            </w:r>
            <w:r w:rsidR="00AA231D">
              <w:rPr>
                <w:noProof/>
                <w:webHidden/>
              </w:rPr>
              <w:tab/>
            </w:r>
            <w:r w:rsidR="00AA231D">
              <w:rPr>
                <w:noProof/>
                <w:webHidden/>
              </w:rPr>
              <w:fldChar w:fldCharType="begin"/>
            </w:r>
            <w:r w:rsidR="00AA231D">
              <w:rPr>
                <w:noProof/>
                <w:webHidden/>
              </w:rPr>
              <w:instrText xml:space="preserve"> PAGEREF _Toc477882450 \h </w:instrText>
            </w:r>
            <w:r w:rsidR="00AA231D">
              <w:rPr>
                <w:noProof/>
                <w:webHidden/>
              </w:rPr>
            </w:r>
            <w:r w:rsidR="00AA231D">
              <w:rPr>
                <w:noProof/>
                <w:webHidden/>
              </w:rPr>
              <w:fldChar w:fldCharType="separate"/>
            </w:r>
            <w:r w:rsidR="00AA231D">
              <w:rPr>
                <w:noProof/>
                <w:webHidden/>
              </w:rPr>
              <w:t>10</w:t>
            </w:r>
            <w:r w:rsidR="00AA231D">
              <w:rPr>
                <w:noProof/>
                <w:webHidden/>
              </w:rPr>
              <w:fldChar w:fldCharType="end"/>
            </w:r>
          </w:hyperlink>
        </w:p>
        <w:p w14:paraId="04453A41" w14:textId="77777777" w:rsidR="00AA231D" w:rsidRDefault="00864D6C">
          <w:pPr>
            <w:pStyle w:val="TOC2"/>
            <w:rPr>
              <w:rFonts w:asciiTheme="minorHAnsi" w:eastAsiaTheme="minorEastAsia" w:hAnsiTheme="minorHAnsi" w:cstheme="minorBidi"/>
              <w:noProof/>
              <w:sz w:val="22"/>
              <w:szCs w:val="22"/>
            </w:rPr>
          </w:pPr>
          <w:hyperlink w:anchor="_Toc477882451" w:history="1">
            <w:r w:rsidR="00AA231D" w:rsidRPr="00D33991">
              <w:rPr>
                <w:rStyle w:val="Hyperlink"/>
              </w:rPr>
              <w:t>Proposed Areas of Study and Academic Contribution</w:t>
            </w:r>
            <w:r w:rsidR="00AA231D">
              <w:rPr>
                <w:noProof/>
                <w:webHidden/>
              </w:rPr>
              <w:tab/>
            </w:r>
            <w:r w:rsidR="00AA231D">
              <w:rPr>
                <w:noProof/>
                <w:webHidden/>
              </w:rPr>
              <w:fldChar w:fldCharType="begin"/>
            </w:r>
            <w:r w:rsidR="00AA231D">
              <w:rPr>
                <w:noProof/>
                <w:webHidden/>
              </w:rPr>
              <w:instrText xml:space="preserve"> PAGEREF _Toc477882451 \h </w:instrText>
            </w:r>
            <w:r w:rsidR="00AA231D">
              <w:rPr>
                <w:noProof/>
                <w:webHidden/>
              </w:rPr>
            </w:r>
            <w:r w:rsidR="00AA231D">
              <w:rPr>
                <w:noProof/>
                <w:webHidden/>
              </w:rPr>
              <w:fldChar w:fldCharType="separate"/>
            </w:r>
            <w:r w:rsidR="00AA231D">
              <w:rPr>
                <w:noProof/>
                <w:webHidden/>
              </w:rPr>
              <w:t>10</w:t>
            </w:r>
            <w:r w:rsidR="00AA231D">
              <w:rPr>
                <w:noProof/>
                <w:webHidden/>
              </w:rPr>
              <w:fldChar w:fldCharType="end"/>
            </w:r>
          </w:hyperlink>
        </w:p>
        <w:p w14:paraId="6ED88782" w14:textId="77777777" w:rsidR="00AA231D" w:rsidRDefault="00864D6C">
          <w:pPr>
            <w:pStyle w:val="TOC2"/>
            <w:rPr>
              <w:rFonts w:asciiTheme="minorHAnsi" w:eastAsiaTheme="minorEastAsia" w:hAnsiTheme="minorHAnsi" w:cstheme="minorBidi"/>
              <w:noProof/>
              <w:sz w:val="22"/>
              <w:szCs w:val="22"/>
            </w:rPr>
          </w:pPr>
          <w:hyperlink w:anchor="_Toc477882452" w:history="1">
            <w:r w:rsidR="00AA231D" w:rsidRPr="00D33991">
              <w:rPr>
                <w:rStyle w:val="Hyperlink"/>
              </w:rPr>
              <w:t>Current State of the Art</w:t>
            </w:r>
            <w:r w:rsidR="00AA231D">
              <w:rPr>
                <w:noProof/>
                <w:webHidden/>
              </w:rPr>
              <w:tab/>
            </w:r>
            <w:r w:rsidR="00AA231D">
              <w:rPr>
                <w:noProof/>
                <w:webHidden/>
              </w:rPr>
              <w:fldChar w:fldCharType="begin"/>
            </w:r>
            <w:r w:rsidR="00AA231D">
              <w:rPr>
                <w:noProof/>
                <w:webHidden/>
              </w:rPr>
              <w:instrText xml:space="preserve"> PAGEREF _Toc477882452 \h </w:instrText>
            </w:r>
            <w:r w:rsidR="00AA231D">
              <w:rPr>
                <w:noProof/>
                <w:webHidden/>
              </w:rPr>
            </w:r>
            <w:r w:rsidR="00AA231D">
              <w:rPr>
                <w:noProof/>
                <w:webHidden/>
              </w:rPr>
              <w:fldChar w:fldCharType="separate"/>
            </w:r>
            <w:r w:rsidR="00AA231D">
              <w:rPr>
                <w:noProof/>
                <w:webHidden/>
              </w:rPr>
              <w:t>11</w:t>
            </w:r>
            <w:r w:rsidR="00AA231D">
              <w:rPr>
                <w:noProof/>
                <w:webHidden/>
              </w:rPr>
              <w:fldChar w:fldCharType="end"/>
            </w:r>
          </w:hyperlink>
        </w:p>
        <w:p w14:paraId="03D37367" w14:textId="77777777" w:rsidR="00AA231D" w:rsidRDefault="00864D6C">
          <w:pPr>
            <w:pStyle w:val="TOC1"/>
            <w:rPr>
              <w:rFonts w:asciiTheme="minorHAnsi" w:eastAsiaTheme="minorEastAsia" w:hAnsiTheme="minorHAnsi" w:cstheme="minorBidi"/>
              <w:b w:val="0"/>
              <w:noProof/>
              <w:sz w:val="22"/>
              <w:szCs w:val="22"/>
            </w:rPr>
          </w:pPr>
          <w:hyperlink w:anchor="_Toc477882453" w:history="1">
            <w:r w:rsidR="00AA231D" w:rsidRPr="00D33991">
              <w:rPr>
                <w:rStyle w:val="Hyperlink"/>
              </w:rPr>
              <w:t>Chapter 2. Project Architecture</w:t>
            </w:r>
            <w:r w:rsidR="00AA231D">
              <w:rPr>
                <w:noProof/>
                <w:webHidden/>
              </w:rPr>
              <w:tab/>
            </w:r>
            <w:r w:rsidR="00AA231D">
              <w:rPr>
                <w:noProof/>
                <w:webHidden/>
              </w:rPr>
              <w:fldChar w:fldCharType="begin"/>
            </w:r>
            <w:r w:rsidR="00AA231D">
              <w:rPr>
                <w:noProof/>
                <w:webHidden/>
              </w:rPr>
              <w:instrText xml:space="preserve"> PAGEREF _Toc477882453 \h </w:instrText>
            </w:r>
            <w:r w:rsidR="00AA231D">
              <w:rPr>
                <w:noProof/>
                <w:webHidden/>
              </w:rPr>
            </w:r>
            <w:r w:rsidR="00AA231D">
              <w:rPr>
                <w:noProof/>
                <w:webHidden/>
              </w:rPr>
              <w:fldChar w:fldCharType="separate"/>
            </w:r>
            <w:r w:rsidR="00AA231D">
              <w:rPr>
                <w:noProof/>
                <w:webHidden/>
              </w:rPr>
              <w:t>13</w:t>
            </w:r>
            <w:r w:rsidR="00AA231D">
              <w:rPr>
                <w:noProof/>
                <w:webHidden/>
              </w:rPr>
              <w:fldChar w:fldCharType="end"/>
            </w:r>
          </w:hyperlink>
        </w:p>
        <w:p w14:paraId="61FEDC8E" w14:textId="77777777" w:rsidR="00AA231D" w:rsidRDefault="00864D6C">
          <w:pPr>
            <w:pStyle w:val="TOC2"/>
            <w:tabs>
              <w:tab w:val="left" w:pos="994"/>
            </w:tabs>
            <w:rPr>
              <w:rFonts w:asciiTheme="minorHAnsi" w:eastAsiaTheme="minorEastAsia" w:hAnsiTheme="minorHAnsi" w:cstheme="minorBidi"/>
              <w:noProof/>
              <w:sz w:val="22"/>
              <w:szCs w:val="22"/>
            </w:rPr>
          </w:pPr>
          <w:hyperlink w:anchor="_Toc477882454" w:history="1">
            <w:r w:rsidR="00AA231D" w:rsidRPr="00D33991">
              <w:rPr>
                <w:rStyle w:val="Hyperlink"/>
                <w:rFonts w:ascii="Courier New" w:hAnsi="Courier New" w:cs="Courier New"/>
              </w:rPr>
              <w:t>o</w:t>
            </w:r>
            <w:r w:rsidR="00AA231D">
              <w:rPr>
                <w:rFonts w:asciiTheme="minorHAnsi" w:eastAsiaTheme="minorEastAsia" w:hAnsiTheme="minorHAnsi" w:cstheme="minorBidi"/>
                <w:noProof/>
                <w:sz w:val="22"/>
                <w:szCs w:val="22"/>
              </w:rPr>
              <w:tab/>
            </w:r>
            <w:r w:rsidR="00AA231D" w:rsidRPr="00D33991">
              <w:rPr>
                <w:rStyle w:val="Hyperlink"/>
                <w:rFonts w:ascii="Times" w:hAnsi="Times"/>
                <w:b/>
              </w:rPr>
              <w:t>Introduction</w:t>
            </w:r>
            <w:r w:rsidR="00AA231D">
              <w:rPr>
                <w:noProof/>
                <w:webHidden/>
              </w:rPr>
              <w:tab/>
            </w:r>
            <w:r w:rsidR="00AA231D">
              <w:rPr>
                <w:noProof/>
                <w:webHidden/>
              </w:rPr>
              <w:fldChar w:fldCharType="begin"/>
            </w:r>
            <w:r w:rsidR="00AA231D">
              <w:rPr>
                <w:noProof/>
                <w:webHidden/>
              </w:rPr>
              <w:instrText xml:space="preserve"> PAGEREF _Toc477882454 \h </w:instrText>
            </w:r>
            <w:r w:rsidR="00AA231D">
              <w:rPr>
                <w:noProof/>
                <w:webHidden/>
              </w:rPr>
            </w:r>
            <w:r w:rsidR="00AA231D">
              <w:rPr>
                <w:noProof/>
                <w:webHidden/>
              </w:rPr>
              <w:fldChar w:fldCharType="separate"/>
            </w:r>
            <w:r w:rsidR="00AA231D">
              <w:rPr>
                <w:noProof/>
                <w:webHidden/>
              </w:rPr>
              <w:t>13</w:t>
            </w:r>
            <w:r w:rsidR="00AA231D">
              <w:rPr>
                <w:noProof/>
                <w:webHidden/>
              </w:rPr>
              <w:fldChar w:fldCharType="end"/>
            </w:r>
          </w:hyperlink>
        </w:p>
        <w:p w14:paraId="09601EE3" w14:textId="77777777" w:rsidR="00AA231D" w:rsidRDefault="00864D6C">
          <w:pPr>
            <w:pStyle w:val="TOC2"/>
            <w:tabs>
              <w:tab w:val="left" w:pos="994"/>
            </w:tabs>
            <w:rPr>
              <w:rFonts w:asciiTheme="minorHAnsi" w:eastAsiaTheme="minorEastAsia" w:hAnsiTheme="minorHAnsi" w:cstheme="minorBidi"/>
              <w:noProof/>
              <w:sz w:val="22"/>
              <w:szCs w:val="22"/>
            </w:rPr>
          </w:pPr>
          <w:hyperlink w:anchor="_Toc477882455" w:history="1">
            <w:r w:rsidR="00AA231D" w:rsidRPr="00D33991">
              <w:rPr>
                <w:rStyle w:val="Hyperlink"/>
                <w:rFonts w:ascii="Courier New" w:hAnsi="Courier New" w:cs="Courier New"/>
              </w:rPr>
              <w:t>o</w:t>
            </w:r>
            <w:r w:rsidR="00AA231D">
              <w:rPr>
                <w:rFonts w:asciiTheme="minorHAnsi" w:eastAsiaTheme="minorEastAsia" w:hAnsiTheme="minorHAnsi" w:cstheme="minorBidi"/>
                <w:noProof/>
                <w:sz w:val="22"/>
                <w:szCs w:val="22"/>
              </w:rPr>
              <w:tab/>
            </w:r>
            <w:r w:rsidR="00AA231D" w:rsidRPr="00D33991">
              <w:rPr>
                <w:rStyle w:val="Hyperlink"/>
                <w:rFonts w:ascii="Times" w:hAnsi="Times"/>
                <w:b/>
              </w:rPr>
              <w:t>Architecture Subsystems</w:t>
            </w:r>
            <w:r w:rsidR="00AA231D">
              <w:rPr>
                <w:noProof/>
                <w:webHidden/>
              </w:rPr>
              <w:tab/>
            </w:r>
            <w:r w:rsidR="00AA231D">
              <w:rPr>
                <w:noProof/>
                <w:webHidden/>
              </w:rPr>
              <w:fldChar w:fldCharType="begin"/>
            </w:r>
            <w:r w:rsidR="00AA231D">
              <w:rPr>
                <w:noProof/>
                <w:webHidden/>
              </w:rPr>
              <w:instrText xml:space="preserve"> PAGEREF _Toc477882455 \h </w:instrText>
            </w:r>
            <w:r w:rsidR="00AA231D">
              <w:rPr>
                <w:noProof/>
                <w:webHidden/>
              </w:rPr>
            </w:r>
            <w:r w:rsidR="00AA231D">
              <w:rPr>
                <w:noProof/>
                <w:webHidden/>
              </w:rPr>
              <w:fldChar w:fldCharType="separate"/>
            </w:r>
            <w:r w:rsidR="00AA231D">
              <w:rPr>
                <w:noProof/>
                <w:webHidden/>
              </w:rPr>
              <w:t>16</w:t>
            </w:r>
            <w:r w:rsidR="00AA231D">
              <w:rPr>
                <w:noProof/>
                <w:webHidden/>
              </w:rPr>
              <w:fldChar w:fldCharType="end"/>
            </w:r>
          </w:hyperlink>
        </w:p>
        <w:p w14:paraId="478DA223" w14:textId="77777777" w:rsidR="00AA231D" w:rsidRDefault="00864D6C">
          <w:pPr>
            <w:pStyle w:val="TOC2"/>
            <w:tabs>
              <w:tab w:val="left" w:pos="994"/>
            </w:tabs>
            <w:rPr>
              <w:rFonts w:asciiTheme="minorHAnsi" w:eastAsiaTheme="minorEastAsia" w:hAnsiTheme="minorHAnsi" w:cstheme="minorBidi"/>
              <w:noProof/>
              <w:sz w:val="22"/>
              <w:szCs w:val="22"/>
            </w:rPr>
          </w:pPr>
          <w:hyperlink w:anchor="_Toc477882456" w:history="1">
            <w:r w:rsidR="00AA231D" w:rsidRPr="00D33991">
              <w:rPr>
                <w:rStyle w:val="Hyperlink"/>
                <w:rFonts w:ascii="Symbol" w:hAnsi="Symbol"/>
              </w:rPr>
              <w:t></w:t>
            </w:r>
            <w:r w:rsidR="00AA231D">
              <w:rPr>
                <w:rFonts w:asciiTheme="minorHAnsi" w:eastAsiaTheme="minorEastAsia" w:hAnsiTheme="minorHAnsi" w:cstheme="minorBidi"/>
                <w:noProof/>
                <w:sz w:val="22"/>
                <w:szCs w:val="22"/>
              </w:rPr>
              <w:tab/>
            </w:r>
            <w:r w:rsidR="00AA231D" w:rsidRPr="00D33991">
              <w:rPr>
                <w:rStyle w:val="Hyperlink"/>
                <w:b/>
                <w:bCs/>
              </w:rPr>
              <w:t>Interactive mobile user interface Subsystem:</w:t>
            </w:r>
            <w:r w:rsidR="00AA231D">
              <w:rPr>
                <w:noProof/>
                <w:webHidden/>
              </w:rPr>
              <w:tab/>
            </w:r>
            <w:r w:rsidR="00AA231D">
              <w:rPr>
                <w:noProof/>
                <w:webHidden/>
              </w:rPr>
              <w:fldChar w:fldCharType="begin"/>
            </w:r>
            <w:r w:rsidR="00AA231D">
              <w:rPr>
                <w:noProof/>
                <w:webHidden/>
              </w:rPr>
              <w:instrText xml:space="preserve"> PAGEREF _Toc477882456 \h </w:instrText>
            </w:r>
            <w:r w:rsidR="00AA231D">
              <w:rPr>
                <w:noProof/>
                <w:webHidden/>
              </w:rPr>
            </w:r>
            <w:r w:rsidR="00AA231D">
              <w:rPr>
                <w:noProof/>
                <w:webHidden/>
              </w:rPr>
              <w:fldChar w:fldCharType="separate"/>
            </w:r>
            <w:r w:rsidR="00AA231D">
              <w:rPr>
                <w:noProof/>
                <w:webHidden/>
              </w:rPr>
              <w:t>16</w:t>
            </w:r>
            <w:r w:rsidR="00AA231D">
              <w:rPr>
                <w:noProof/>
                <w:webHidden/>
              </w:rPr>
              <w:fldChar w:fldCharType="end"/>
            </w:r>
          </w:hyperlink>
        </w:p>
        <w:p w14:paraId="1F91F0FC" w14:textId="77777777" w:rsidR="00AA231D" w:rsidRDefault="00864D6C">
          <w:pPr>
            <w:pStyle w:val="TOC2"/>
            <w:tabs>
              <w:tab w:val="left" w:pos="994"/>
            </w:tabs>
            <w:rPr>
              <w:rFonts w:asciiTheme="minorHAnsi" w:eastAsiaTheme="minorEastAsia" w:hAnsiTheme="minorHAnsi" w:cstheme="minorBidi"/>
              <w:noProof/>
              <w:sz w:val="22"/>
              <w:szCs w:val="22"/>
            </w:rPr>
          </w:pPr>
          <w:hyperlink w:anchor="_Toc477882457" w:history="1">
            <w:r w:rsidR="00AA231D" w:rsidRPr="00D33991">
              <w:rPr>
                <w:rStyle w:val="Hyperlink"/>
                <w:rFonts w:ascii="Courier New" w:hAnsi="Courier New" w:cs="Courier New"/>
              </w:rPr>
              <w:t>o</w:t>
            </w:r>
            <w:r w:rsidR="00AA231D">
              <w:rPr>
                <w:rFonts w:asciiTheme="minorHAnsi" w:eastAsiaTheme="minorEastAsia" w:hAnsiTheme="minorHAnsi" w:cstheme="minorBidi"/>
                <w:noProof/>
                <w:sz w:val="22"/>
                <w:szCs w:val="22"/>
              </w:rPr>
              <w:tab/>
            </w:r>
            <w:r w:rsidR="00AA231D" w:rsidRPr="00D33991">
              <w:rPr>
                <w:rStyle w:val="Hyperlink"/>
                <w:b/>
                <w:bCs/>
              </w:rPr>
              <w:t>Login:</w:t>
            </w:r>
            <w:r w:rsidR="00AA231D">
              <w:rPr>
                <w:noProof/>
                <w:webHidden/>
              </w:rPr>
              <w:tab/>
            </w:r>
            <w:r w:rsidR="00AA231D">
              <w:rPr>
                <w:noProof/>
                <w:webHidden/>
              </w:rPr>
              <w:fldChar w:fldCharType="begin"/>
            </w:r>
            <w:r w:rsidR="00AA231D">
              <w:rPr>
                <w:noProof/>
                <w:webHidden/>
              </w:rPr>
              <w:instrText xml:space="preserve"> PAGEREF _Toc477882457 \h </w:instrText>
            </w:r>
            <w:r w:rsidR="00AA231D">
              <w:rPr>
                <w:noProof/>
                <w:webHidden/>
              </w:rPr>
            </w:r>
            <w:r w:rsidR="00AA231D">
              <w:rPr>
                <w:noProof/>
                <w:webHidden/>
              </w:rPr>
              <w:fldChar w:fldCharType="separate"/>
            </w:r>
            <w:r w:rsidR="00AA231D">
              <w:rPr>
                <w:noProof/>
                <w:webHidden/>
              </w:rPr>
              <w:t>16</w:t>
            </w:r>
            <w:r w:rsidR="00AA231D">
              <w:rPr>
                <w:noProof/>
                <w:webHidden/>
              </w:rPr>
              <w:fldChar w:fldCharType="end"/>
            </w:r>
          </w:hyperlink>
        </w:p>
        <w:p w14:paraId="3CD6A5F9" w14:textId="77777777" w:rsidR="00AA231D" w:rsidRDefault="00864D6C">
          <w:pPr>
            <w:pStyle w:val="TOC2"/>
            <w:tabs>
              <w:tab w:val="left" w:pos="994"/>
            </w:tabs>
            <w:rPr>
              <w:rFonts w:asciiTheme="minorHAnsi" w:eastAsiaTheme="minorEastAsia" w:hAnsiTheme="minorHAnsi" w:cstheme="minorBidi"/>
              <w:noProof/>
              <w:sz w:val="22"/>
              <w:szCs w:val="22"/>
            </w:rPr>
          </w:pPr>
          <w:hyperlink w:anchor="_Toc477882458" w:history="1">
            <w:r w:rsidR="00AA231D" w:rsidRPr="00D33991">
              <w:rPr>
                <w:rStyle w:val="Hyperlink"/>
                <w:rFonts w:ascii="Courier New" w:hAnsi="Courier New" w:cs="Courier New"/>
                <w:bCs/>
              </w:rPr>
              <w:t>o</w:t>
            </w:r>
            <w:r w:rsidR="00AA231D">
              <w:rPr>
                <w:rFonts w:asciiTheme="minorHAnsi" w:eastAsiaTheme="minorEastAsia" w:hAnsiTheme="minorHAnsi" w:cstheme="minorBidi"/>
                <w:noProof/>
                <w:sz w:val="22"/>
                <w:szCs w:val="22"/>
              </w:rPr>
              <w:tab/>
            </w:r>
            <w:r w:rsidR="00AA231D" w:rsidRPr="00D33991">
              <w:rPr>
                <w:rStyle w:val="Hyperlink"/>
                <w:b/>
                <w:bCs/>
              </w:rPr>
              <w:t>QR Code Scanning:</w:t>
            </w:r>
            <w:r w:rsidR="00AA231D">
              <w:rPr>
                <w:noProof/>
                <w:webHidden/>
              </w:rPr>
              <w:tab/>
            </w:r>
            <w:r w:rsidR="00AA231D">
              <w:rPr>
                <w:noProof/>
                <w:webHidden/>
              </w:rPr>
              <w:fldChar w:fldCharType="begin"/>
            </w:r>
            <w:r w:rsidR="00AA231D">
              <w:rPr>
                <w:noProof/>
                <w:webHidden/>
              </w:rPr>
              <w:instrText xml:space="preserve"> PAGEREF _Toc477882458 \h </w:instrText>
            </w:r>
            <w:r w:rsidR="00AA231D">
              <w:rPr>
                <w:noProof/>
                <w:webHidden/>
              </w:rPr>
            </w:r>
            <w:r w:rsidR="00AA231D">
              <w:rPr>
                <w:noProof/>
                <w:webHidden/>
              </w:rPr>
              <w:fldChar w:fldCharType="separate"/>
            </w:r>
            <w:r w:rsidR="00AA231D">
              <w:rPr>
                <w:noProof/>
                <w:webHidden/>
              </w:rPr>
              <w:t>16</w:t>
            </w:r>
            <w:r w:rsidR="00AA231D">
              <w:rPr>
                <w:noProof/>
                <w:webHidden/>
              </w:rPr>
              <w:fldChar w:fldCharType="end"/>
            </w:r>
          </w:hyperlink>
        </w:p>
        <w:p w14:paraId="7139AEFF" w14:textId="77777777" w:rsidR="002D081A" w:rsidRDefault="002D081A">
          <w:pPr>
            <w:pStyle w:val="TOC2"/>
            <w:tabs>
              <w:tab w:val="left" w:pos="994"/>
            </w:tabs>
          </w:pPr>
        </w:p>
        <w:p w14:paraId="474D541E" w14:textId="77777777" w:rsidR="00AA231D" w:rsidRDefault="00864D6C">
          <w:pPr>
            <w:pStyle w:val="TOC2"/>
            <w:tabs>
              <w:tab w:val="left" w:pos="994"/>
            </w:tabs>
            <w:rPr>
              <w:rFonts w:asciiTheme="minorHAnsi" w:eastAsiaTheme="minorEastAsia" w:hAnsiTheme="minorHAnsi" w:cstheme="minorBidi"/>
              <w:noProof/>
              <w:sz w:val="22"/>
              <w:szCs w:val="22"/>
            </w:rPr>
          </w:pPr>
          <w:hyperlink w:anchor="_Toc477882460" w:history="1">
            <w:r w:rsidR="00AA231D" w:rsidRPr="00D33991">
              <w:rPr>
                <w:rStyle w:val="Hyperlink"/>
                <w:rFonts w:ascii="Courier New" w:hAnsi="Courier New" w:cs="Courier New"/>
                <w:bCs/>
              </w:rPr>
              <w:t>o</w:t>
            </w:r>
            <w:r w:rsidR="00AA231D">
              <w:rPr>
                <w:rFonts w:asciiTheme="minorHAnsi" w:eastAsiaTheme="minorEastAsia" w:hAnsiTheme="minorHAnsi" w:cstheme="minorBidi"/>
                <w:noProof/>
                <w:sz w:val="22"/>
                <w:szCs w:val="22"/>
              </w:rPr>
              <w:tab/>
            </w:r>
            <w:r w:rsidR="00AA231D" w:rsidRPr="00D33991">
              <w:rPr>
                <w:rStyle w:val="Hyperlink"/>
                <w:b/>
                <w:bCs/>
              </w:rPr>
              <w:t>TextToSpeech:</w:t>
            </w:r>
            <w:r w:rsidR="00AA231D">
              <w:rPr>
                <w:noProof/>
                <w:webHidden/>
              </w:rPr>
              <w:tab/>
            </w:r>
            <w:r w:rsidR="00AA231D">
              <w:rPr>
                <w:noProof/>
                <w:webHidden/>
              </w:rPr>
              <w:fldChar w:fldCharType="begin"/>
            </w:r>
            <w:r w:rsidR="00AA231D">
              <w:rPr>
                <w:noProof/>
                <w:webHidden/>
              </w:rPr>
              <w:instrText xml:space="preserve"> PAGEREF _Toc477882460 \h </w:instrText>
            </w:r>
            <w:r w:rsidR="00AA231D">
              <w:rPr>
                <w:noProof/>
                <w:webHidden/>
              </w:rPr>
            </w:r>
            <w:r w:rsidR="00AA231D">
              <w:rPr>
                <w:noProof/>
                <w:webHidden/>
              </w:rPr>
              <w:fldChar w:fldCharType="separate"/>
            </w:r>
            <w:r w:rsidR="00AA231D">
              <w:rPr>
                <w:noProof/>
                <w:webHidden/>
              </w:rPr>
              <w:t>16</w:t>
            </w:r>
            <w:r w:rsidR="00AA231D">
              <w:rPr>
                <w:noProof/>
                <w:webHidden/>
              </w:rPr>
              <w:fldChar w:fldCharType="end"/>
            </w:r>
          </w:hyperlink>
        </w:p>
        <w:p w14:paraId="7CA0CBE0" w14:textId="77777777" w:rsidR="00AA231D" w:rsidRDefault="00864D6C">
          <w:pPr>
            <w:pStyle w:val="TOC2"/>
            <w:tabs>
              <w:tab w:val="left" w:pos="994"/>
            </w:tabs>
            <w:rPr>
              <w:rFonts w:asciiTheme="minorHAnsi" w:eastAsiaTheme="minorEastAsia" w:hAnsiTheme="minorHAnsi" w:cstheme="minorBidi"/>
              <w:noProof/>
              <w:sz w:val="22"/>
              <w:szCs w:val="22"/>
            </w:rPr>
          </w:pPr>
          <w:hyperlink w:anchor="_Toc477882461" w:history="1">
            <w:r w:rsidR="00AA231D" w:rsidRPr="00D33991">
              <w:rPr>
                <w:rStyle w:val="Hyperlink"/>
                <w:rFonts w:ascii="Courier New" w:hAnsi="Courier New" w:cs="Courier New"/>
                <w:bCs/>
              </w:rPr>
              <w:t>o</w:t>
            </w:r>
            <w:r w:rsidR="00AA231D">
              <w:rPr>
                <w:rFonts w:asciiTheme="minorHAnsi" w:eastAsiaTheme="minorEastAsia" w:hAnsiTheme="minorHAnsi" w:cstheme="minorBidi"/>
                <w:noProof/>
                <w:sz w:val="22"/>
                <w:szCs w:val="22"/>
              </w:rPr>
              <w:tab/>
            </w:r>
            <w:r w:rsidR="00AA231D" w:rsidRPr="00D33991">
              <w:rPr>
                <w:rStyle w:val="Hyperlink"/>
                <w:b/>
                <w:bCs/>
              </w:rPr>
              <w:t>Notification:</w:t>
            </w:r>
            <w:r w:rsidR="00AA231D">
              <w:rPr>
                <w:noProof/>
                <w:webHidden/>
              </w:rPr>
              <w:tab/>
            </w:r>
            <w:r w:rsidR="00AA231D">
              <w:rPr>
                <w:noProof/>
                <w:webHidden/>
              </w:rPr>
              <w:fldChar w:fldCharType="begin"/>
            </w:r>
            <w:r w:rsidR="00AA231D">
              <w:rPr>
                <w:noProof/>
                <w:webHidden/>
              </w:rPr>
              <w:instrText xml:space="preserve"> PAGEREF _Toc477882461 \h </w:instrText>
            </w:r>
            <w:r w:rsidR="00AA231D">
              <w:rPr>
                <w:noProof/>
                <w:webHidden/>
              </w:rPr>
            </w:r>
            <w:r w:rsidR="00AA231D">
              <w:rPr>
                <w:noProof/>
                <w:webHidden/>
              </w:rPr>
              <w:fldChar w:fldCharType="separate"/>
            </w:r>
            <w:r w:rsidR="00AA231D">
              <w:rPr>
                <w:noProof/>
                <w:webHidden/>
              </w:rPr>
              <w:t>16</w:t>
            </w:r>
            <w:r w:rsidR="00AA231D">
              <w:rPr>
                <w:noProof/>
                <w:webHidden/>
              </w:rPr>
              <w:fldChar w:fldCharType="end"/>
            </w:r>
          </w:hyperlink>
        </w:p>
        <w:p w14:paraId="3FBA4D6E" w14:textId="77777777" w:rsidR="00AA231D" w:rsidRDefault="00864D6C">
          <w:pPr>
            <w:pStyle w:val="TOC2"/>
            <w:tabs>
              <w:tab w:val="left" w:pos="994"/>
            </w:tabs>
            <w:rPr>
              <w:rFonts w:asciiTheme="minorHAnsi" w:eastAsiaTheme="minorEastAsia" w:hAnsiTheme="minorHAnsi" w:cstheme="minorBidi"/>
              <w:noProof/>
              <w:sz w:val="22"/>
              <w:szCs w:val="22"/>
            </w:rPr>
          </w:pPr>
          <w:hyperlink w:anchor="_Toc477882462" w:history="1">
            <w:r w:rsidR="00AA231D" w:rsidRPr="00D33991">
              <w:rPr>
                <w:rStyle w:val="Hyperlink"/>
                <w:rFonts w:ascii="Symbol" w:hAnsi="Symbol"/>
                <w:bCs/>
              </w:rPr>
              <w:t></w:t>
            </w:r>
            <w:r w:rsidR="00AA231D">
              <w:rPr>
                <w:rFonts w:asciiTheme="minorHAnsi" w:eastAsiaTheme="minorEastAsia" w:hAnsiTheme="minorHAnsi" w:cstheme="minorBidi"/>
                <w:noProof/>
                <w:sz w:val="22"/>
                <w:szCs w:val="22"/>
              </w:rPr>
              <w:tab/>
            </w:r>
            <w:r w:rsidR="00AA231D" w:rsidRPr="00D33991">
              <w:rPr>
                <w:rStyle w:val="Hyperlink"/>
                <w:b/>
                <w:bCs/>
              </w:rPr>
              <w:t>Interactive Web user interface Subsystem:</w:t>
            </w:r>
            <w:r w:rsidR="00AA231D">
              <w:rPr>
                <w:noProof/>
                <w:webHidden/>
              </w:rPr>
              <w:tab/>
            </w:r>
            <w:r w:rsidR="00AA231D">
              <w:rPr>
                <w:noProof/>
                <w:webHidden/>
              </w:rPr>
              <w:fldChar w:fldCharType="begin"/>
            </w:r>
            <w:r w:rsidR="00AA231D">
              <w:rPr>
                <w:noProof/>
                <w:webHidden/>
              </w:rPr>
              <w:instrText xml:space="preserve"> PAGEREF _Toc477882462 \h </w:instrText>
            </w:r>
            <w:r w:rsidR="00AA231D">
              <w:rPr>
                <w:noProof/>
                <w:webHidden/>
              </w:rPr>
            </w:r>
            <w:r w:rsidR="00AA231D">
              <w:rPr>
                <w:noProof/>
                <w:webHidden/>
              </w:rPr>
              <w:fldChar w:fldCharType="separate"/>
            </w:r>
            <w:r w:rsidR="00AA231D">
              <w:rPr>
                <w:noProof/>
                <w:webHidden/>
              </w:rPr>
              <w:t>17</w:t>
            </w:r>
            <w:r w:rsidR="00AA231D">
              <w:rPr>
                <w:noProof/>
                <w:webHidden/>
              </w:rPr>
              <w:fldChar w:fldCharType="end"/>
            </w:r>
          </w:hyperlink>
        </w:p>
        <w:p w14:paraId="693954F1" w14:textId="77777777" w:rsidR="00AA231D" w:rsidRDefault="00864D6C">
          <w:pPr>
            <w:pStyle w:val="TOC2"/>
            <w:tabs>
              <w:tab w:val="left" w:pos="994"/>
            </w:tabs>
            <w:rPr>
              <w:rFonts w:asciiTheme="minorHAnsi" w:eastAsiaTheme="minorEastAsia" w:hAnsiTheme="minorHAnsi" w:cstheme="minorBidi"/>
              <w:noProof/>
              <w:sz w:val="22"/>
              <w:szCs w:val="22"/>
            </w:rPr>
          </w:pPr>
          <w:hyperlink w:anchor="_Toc477882463" w:history="1">
            <w:r w:rsidR="00AA231D" w:rsidRPr="00D33991">
              <w:rPr>
                <w:rStyle w:val="Hyperlink"/>
                <w:rFonts w:ascii="Courier New" w:hAnsi="Courier New" w:cs="Courier New"/>
                <w:bCs/>
              </w:rPr>
              <w:t>o</w:t>
            </w:r>
            <w:r w:rsidR="00AA231D">
              <w:rPr>
                <w:rFonts w:asciiTheme="minorHAnsi" w:eastAsiaTheme="minorEastAsia" w:hAnsiTheme="minorHAnsi" w:cstheme="minorBidi"/>
                <w:noProof/>
                <w:sz w:val="22"/>
                <w:szCs w:val="22"/>
              </w:rPr>
              <w:tab/>
            </w:r>
            <w:r w:rsidR="00AA231D" w:rsidRPr="00D33991">
              <w:rPr>
                <w:rStyle w:val="Hyperlink"/>
                <w:b/>
                <w:bCs/>
              </w:rPr>
              <w:t>Login:</w:t>
            </w:r>
            <w:r w:rsidR="00AA231D">
              <w:rPr>
                <w:noProof/>
                <w:webHidden/>
              </w:rPr>
              <w:tab/>
            </w:r>
            <w:r w:rsidR="00AA231D">
              <w:rPr>
                <w:noProof/>
                <w:webHidden/>
              </w:rPr>
              <w:fldChar w:fldCharType="begin"/>
            </w:r>
            <w:r w:rsidR="00AA231D">
              <w:rPr>
                <w:noProof/>
                <w:webHidden/>
              </w:rPr>
              <w:instrText xml:space="preserve"> PAGEREF _Toc477882463 \h </w:instrText>
            </w:r>
            <w:r w:rsidR="00AA231D">
              <w:rPr>
                <w:noProof/>
                <w:webHidden/>
              </w:rPr>
            </w:r>
            <w:r w:rsidR="00AA231D">
              <w:rPr>
                <w:noProof/>
                <w:webHidden/>
              </w:rPr>
              <w:fldChar w:fldCharType="separate"/>
            </w:r>
            <w:r w:rsidR="00AA231D">
              <w:rPr>
                <w:noProof/>
                <w:webHidden/>
              </w:rPr>
              <w:t>17</w:t>
            </w:r>
            <w:r w:rsidR="00AA231D">
              <w:rPr>
                <w:noProof/>
                <w:webHidden/>
              </w:rPr>
              <w:fldChar w:fldCharType="end"/>
            </w:r>
          </w:hyperlink>
        </w:p>
        <w:p w14:paraId="577C958A" w14:textId="77777777" w:rsidR="00AA231D" w:rsidRDefault="00864D6C">
          <w:pPr>
            <w:pStyle w:val="TOC2"/>
            <w:tabs>
              <w:tab w:val="left" w:pos="994"/>
            </w:tabs>
            <w:rPr>
              <w:rFonts w:asciiTheme="minorHAnsi" w:eastAsiaTheme="minorEastAsia" w:hAnsiTheme="minorHAnsi" w:cstheme="minorBidi"/>
              <w:noProof/>
              <w:sz w:val="22"/>
              <w:szCs w:val="22"/>
            </w:rPr>
          </w:pPr>
          <w:hyperlink w:anchor="_Toc477882464" w:history="1">
            <w:r w:rsidR="00AA231D" w:rsidRPr="00D33991">
              <w:rPr>
                <w:rStyle w:val="Hyperlink"/>
                <w:rFonts w:ascii="Courier New" w:hAnsi="Courier New" w:cs="Courier New"/>
                <w:bCs/>
              </w:rPr>
              <w:t>o</w:t>
            </w:r>
            <w:r w:rsidR="00AA231D">
              <w:rPr>
                <w:rFonts w:asciiTheme="minorHAnsi" w:eastAsiaTheme="minorEastAsia" w:hAnsiTheme="minorHAnsi" w:cstheme="minorBidi"/>
                <w:noProof/>
                <w:sz w:val="22"/>
                <w:szCs w:val="22"/>
              </w:rPr>
              <w:tab/>
            </w:r>
            <w:r w:rsidR="00AA231D" w:rsidRPr="00D33991">
              <w:rPr>
                <w:rStyle w:val="Hyperlink"/>
                <w:b/>
                <w:bCs/>
              </w:rPr>
              <w:t>Sensor Node Topology:</w:t>
            </w:r>
            <w:r w:rsidR="00AA231D">
              <w:rPr>
                <w:noProof/>
                <w:webHidden/>
              </w:rPr>
              <w:tab/>
            </w:r>
            <w:r w:rsidR="00AA231D">
              <w:rPr>
                <w:noProof/>
                <w:webHidden/>
              </w:rPr>
              <w:fldChar w:fldCharType="begin"/>
            </w:r>
            <w:r w:rsidR="00AA231D">
              <w:rPr>
                <w:noProof/>
                <w:webHidden/>
              </w:rPr>
              <w:instrText xml:space="preserve"> PAGEREF _Toc477882464 \h </w:instrText>
            </w:r>
            <w:r w:rsidR="00AA231D">
              <w:rPr>
                <w:noProof/>
                <w:webHidden/>
              </w:rPr>
            </w:r>
            <w:r w:rsidR="00AA231D">
              <w:rPr>
                <w:noProof/>
                <w:webHidden/>
              </w:rPr>
              <w:fldChar w:fldCharType="separate"/>
            </w:r>
            <w:r w:rsidR="00AA231D">
              <w:rPr>
                <w:noProof/>
                <w:webHidden/>
              </w:rPr>
              <w:t>17</w:t>
            </w:r>
            <w:r w:rsidR="00AA231D">
              <w:rPr>
                <w:noProof/>
                <w:webHidden/>
              </w:rPr>
              <w:fldChar w:fldCharType="end"/>
            </w:r>
          </w:hyperlink>
        </w:p>
        <w:p w14:paraId="6181AFDD" w14:textId="77777777" w:rsidR="00AA231D" w:rsidRDefault="00864D6C">
          <w:pPr>
            <w:pStyle w:val="TOC2"/>
            <w:tabs>
              <w:tab w:val="left" w:pos="994"/>
            </w:tabs>
            <w:rPr>
              <w:rFonts w:asciiTheme="minorHAnsi" w:eastAsiaTheme="minorEastAsia" w:hAnsiTheme="minorHAnsi" w:cstheme="minorBidi"/>
              <w:noProof/>
              <w:sz w:val="22"/>
              <w:szCs w:val="22"/>
            </w:rPr>
          </w:pPr>
          <w:hyperlink w:anchor="_Toc477882465" w:history="1">
            <w:r w:rsidR="00AA231D" w:rsidRPr="00D33991">
              <w:rPr>
                <w:rStyle w:val="Hyperlink"/>
                <w:rFonts w:ascii="Courier New" w:hAnsi="Courier New" w:cs="Courier New"/>
                <w:bCs/>
              </w:rPr>
              <w:t>o</w:t>
            </w:r>
            <w:r w:rsidR="00AA231D">
              <w:rPr>
                <w:rFonts w:asciiTheme="minorHAnsi" w:eastAsiaTheme="minorEastAsia" w:hAnsiTheme="minorHAnsi" w:cstheme="minorBidi"/>
                <w:noProof/>
                <w:sz w:val="22"/>
                <w:szCs w:val="22"/>
              </w:rPr>
              <w:tab/>
            </w:r>
            <w:r w:rsidR="00AA231D" w:rsidRPr="00D33991">
              <w:rPr>
                <w:rStyle w:val="Hyperlink"/>
                <w:b/>
                <w:bCs/>
              </w:rPr>
              <w:t>Sensor Data Chart:</w:t>
            </w:r>
            <w:r w:rsidR="00AA231D">
              <w:rPr>
                <w:noProof/>
                <w:webHidden/>
              </w:rPr>
              <w:tab/>
            </w:r>
            <w:r w:rsidR="00AA231D">
              <w:rPr>
                <w:noProof/>
                <w:webHidden/>
              </w:rPr>
              <w:fldChar w:fldCharType="begin"/>
            </w:r>
            <w:r w:rsidR="00AA231D">
              <w:rPr>
                <w:noProof/>
                <w:webHidden/>
              </w:rPr>
              <w:instrText xml:space="preserve"> PAGEREF _Toc477882465 \h </w:instrText>
            </w:r>
            <w:r w:rsidR="00AA231D">
              <w:rPr>
                <w:noProof/>
                <w:webHidden/>
              </w:rPr>
            </w:r>
            <w:r w:rsidR="00AA231D">
              <w:rPr>
                <w:noProof/>
                <w:webHidden/>
              </w:rPr>
              <w:fldChar w:fldCharType="separate"/>
            </w:r>
            <w:r w:rsidR="00AA231D">
              <w:rPr>
                <w:noProof/>
                <w:webHidden/>
              </w:rPr>
              <w:t>17</w:t>
            </w:r>
            <w:r w:rsidR="00AA231D">
              <w:rPr>
                <w:noProof/>
                <w:webHidden/>
              </w:rPr>
              <w:fldChar w:fldCharType="end"/>
            </w:r>
          </w:hyperlink>
        </w:p>
        <w:p w14:paraId="47449E3B" w14:textId="77777777" w:rsidR="00AA231D" w:rsidRDefault="00864D6C">
          <w:pPr>
            <w:pStyle w:val="TOC2"/>
            <w:tabs>
              <w:tab w:val="left" w:pos="994"/>
            </w:tabs>
            <w:rPr>
              <w:rFonts w:asciiTheme="minorHAnsi" w:eastAsiaTheme="minorEastAsia" w:hAnsiTheme="minorHAnsi" w:cstheme="minorBidi"/>
              <w:noProof/>
              <w:sz w:val="22"/>
              <w:szCs w:val="22"/>
            </w:rPr>
          </w:pPr>
          <w:hyperlink w:anchor="_Toc477882466" w:history="1">
            <w:r w:rsidR="00AA231D" w:rsidRPr="00D33991">
              <w:rPr>
                <w:rStyle w:val="Hyperlink"/>
                <w:rFonts w:ascii="Symbol" w:hAnsi="Symbol"/>
                <w:bCs/>
              </w:rPr>
              <w:t></w:t>
            </w:r>
            <w:r w:rsidR="00AA231D">
              <w:rPr>
                <w:rFonts w:asciiTheme="minorHAnsi" w:eastAsiaTheme="minorEastAsia" w:hAnsiTheme="minorHAnsi" w:cstheme="minorBidi"/>
                <w:noProof/>
                <w:sz w:val="22"/>
                <w:szCs w:val="22"/>
              </w:rPr>
              <w:tab/>
            </w:r>
            <w:r w:rsidR="00AA231D" w:rsidRPr="00D33991">
              <w:rPr>
                <w:rStyle w:val="Hyperlink"/>
                <w:b/>
                <w:bCs/>
              </w:rPr>
              <w:t>Backend Subsystem:</w:t>
            </w:r>
            <w:r w:rsidR="00AA231D">
              <w:rPr>
                <w:noProof/>
                <w:webHidden/>
              </w:rPr>
              <w:tab/>
            </w:r>
            <w:r w:rsidR="00AA231D">
              <w:rPr>
                <w:noProof/>
                <w:webHidden/>
              </w:rPr>
              <w:fldChar w:fldCharType="begin"/>
            </w:r>
            <w:r w:rsidR="00AA231D">
              <w:rPr>
                <w:noProof/>
                <w:webHidden/>
              </w:rPr>
              <w:instrText xml:space="preserve"> PAGEREF _Toc477882466 \h </w:instrText>
            </w:r>
            <w:r w:rsidR="00AA231D">
              <w:rPr>
                <w:noProof/>
                <w:webHidden/>
              </w:rPr>
            </w:r>
            <w:r w:rsidR="00AA231D">
              <w:rPr>
                <w:noProof/>
                <w:webHidden/>
              </w:rPr>
              <w:fldChar w:fldCharType="separate"/>
            </w:r>
            <w:r w:rsidR="00AA231D">
              <w:rPr>
                <w:noProof/>
                <w:webHidden/>
              </w:rPr>
              <w:t>17</w:t>
            </w:r>
            <w:r w:rsidR="00AA231D">
              <w:rPr>
                <w:noProof/>
                <w:webHidden/>
              </w:rPr>
              <w:fldChar w:fldCharType="end"/>
            </w:r>
          </w:hyperlink>
        </w:p>
        <w:p w14:paraId="2E771B52" w14:textId="77777777" w:rsidR="00AA231D" w:rsidRDefault="00864D6C">
          <w:pPr>
            <w:pStyle w:val="TOC2"/>
            <w:tabs>
              <w:tab w:val="left" w:pos="994"/>
            </w:tabs>
            <w:rPr>
              <w:rFonts w:asciiTheme="minorHAnsi" w:eastAsiaTheme="minorEastAsia" w:hAnsiTheme="minorHAnsi" w:cstheme="minorBidi"/>
              <w:noProof/>
              <w:sz w:val="22"/>
              <w:szCs w:val="22"/>
            </w:rPr>
          </w:pPr>
          <w:hyperlink w:anchor="_Toc477882467" w:history="1">
            <w:r w:rsidR="00AA231D" w:rsidRPr="00D33991">
              <w:rPr>
                <w:rStyle w:val="Hyperlink"/>
                <w:rFonts w:ascii="Courier New" w:hAnsi="Courier New" w:cs="Courier New"/>
                <w:bCs/>
              </w:rPr>
              <w:t>o</w:t>
            </w:r>
            <w:r w:rsidR="00AA231D">
              <w:rPr>
                <w:rFonts w:asciiTheme="minorHAnsi" w:eastAsiaTheme="minorEastAsia" w:hAnsiTheme="minorHAnsi" w:cstheme="minorBidi"/>
                <w:noProof/>
                <w:sz w:val="22"/>
                <w:szCs w:val="22"/>
              </w:rPr>
              <w:tab/>
            </w:r>
            <w:r w:rsidR="00AA231D" w:rsidRPr="00D33991">
              <w:rPr>
                <w:rStyle w:val="Hyperlink"/>
                <w:b/>
                <w:bCs/>
              </w:rPr>
              <w:t>REST APIs:</w:t>
            </w:r>
            <w:r w:rsidR="00AA231D">
              <w:rPr>
                <w:noProof/>
                <w:webHidden/>
              </w:rPr>
              <w:tab/>
            </w:r>
            <w:r w:rsidR="00AA231D">
              <w:rPr>
                <w:noProof/>
                <w:webHidden/>
              </w:rPr>
              <w:fldChar w:fldCharType="begin"/>
            </w:r>
            <w:r w:rsidR="00AA231D">
              <w:rPr>
                <w:noProof/>
                <w:webHidden/>
              </w:rPr>
              <w:instrText xml:space="preserve"> PAGEREF _Toc477882467 \h </w:instrText>
            </w:r>
            <w:r w:rsidR="00AA231D">
              <w:rPr>
                <w:noProof/>
                <w:webHidden/>
              </w:rPr>
            </w:r>
            <w:r w:rsidR="00AA231D">
              <w:rPr>
                <w:noProof/>
                <w:webHidden/>
              </w:rPr>
              <w:fldChar w:fldCharType="separate"/>
            </w:r>
            <w:r w:rsidR="00AA231D">
              <w:rPr>
                <w:noProof/>
                <w:webHidden/>
              </w:rPr>
              <w:t>17</w:t>
            </w:r>
            <w:r w:rsidR="00AA231D">
              <w:rPr>
                <w:noProof/>
                <w:webHidden/>
              </w:rPr>
              <w:fldChar w:fldCharType="end"/>
            </w:r>
          </w:hyperlink>
        </w:p>
        <w:p w14:paraId="2A5FE31F" w14:textId="77777777" w:rsidR="00AA231D" w:rsidRDefault="00864D6C">
          <w:pPr>
            <w:pStyle w:val="TOC2"/>
            <w:tabs>
              <w:tab w:val="left" w:pos="994"/>
            </w:tabs>
            <w:rPr>
              <w:rFonts w:asciiTheme="minorHAnsi" w:eastAsiaTheme="minorEastAsia" w:hAnsiTheme="minorHAnsi" w:cstheme="minorBidi"/>
              <w:noProof/>
              <w:sz w:val="22"/>
              <w:szCs w:val="22"/>
            </w:rPr>
          </w:pPr>
          <w:hyperlink w:anchor="_Toc477882468" w:history="1">
            <w:r w:rsidR="00AA231D" w:rsidRPr="00D33991">
              <w:rPr>
                <w:rStyle w:val="Hyperlink"/>
                <w:rFonts w:ascii="Courier New" w:hAnsi="Courier New" w:cs="Courier New"/>
                <w:bCs/>
              </w:rPr>
              <w:t>o</w:t>
            </w:r>
            <w:r w:rsidR="00AA231D">
              <w:rPr>
                <w:rFonts w:asciiTheme="minorHAnsi" w:eastAsiaTheme="minorEastAsia" w:hAnsiTheme="minorHAnsi" w:cstheme="minorBidi"/>
                <w:noProof/>
                <w:sz w:val="22"/>
                <w:szCs w:val="22"/>
              </w:rPr>
              <w:tab/>
            </w:r>
            <w:r w:rsidR="00AA231D" w:rsidRPr="00D33991">
              <w:rPr>
                <w:rStyle w:val="Hyperlink"/>
                <w:b/>
                <w:bCs/>
              </w:rPr>
              <w:t>Node-Red:</w:t>
            </w:r>
            <w:r w:rsidR="00AA231D">
              <w:rPr>
                <w:noProof/>
                <w:webHidden/>
              </w:rPr>
              <w:tab/>
            </w:r>
            <w:r w:rsidR="00AA231D">
              <w:rPr>
                <w:noProof/>
                <w:webHidden/>
              </w:rPr>
              <w:fldChar w:fldCharType="begin"/>
            </w:r>
            <w:r w:rsidR="00AA231D">
              <w:rPr>
                <w:noProof/>
                <w:webHidden/>
              </w:rPr>
              <w:instrText xml:space="preserve"> PAGEREF _Toc477882468 \h </w:instrText>
            </w:r>
            <w:r w:rsidR="00AA231D">
              <w:rPr>
                <w:noProof/>
                <w:webHidden/>
              </w:rPr>
            </w:r>
            <w:r w:rsidR="00AA231D">
              <w:rPr>
                <w:noProof/>
                <w:webHidden/>
              </w:rPr>
              <w:fldChar w:fldCharType="separate"/>
            </w:r>
            <w:r w:rsidR="00AA231D">
              <w:rPr>
                <w:noProof/>
                <w:webHidden/>
              </w:rPr>
              <w:t>17</w:t>
            </w:r>
            <w:r w:rsidR="00AA231D">
              <w:rPr>
                <w:noProof/>
                <w:webHidden/>
              </w:rPr>
              <w:fldChar w:fldCharType="end"/>
            </w:r>
          </w:hyperlink>
        </w:p>
        <w:p w14:paraId="3B98D6EE" w14:textId="77777777" w:rsidR="00AA231D" w:rsidRDefault="00864D6C">
          <w:pPr>
            <w:pStyle w:val="TOC2"/>
            <w:tabs>
              <w:tab w:val="left" w:pos="994"/>
            </w:tabs>
            <w:rPr>
              <w:rFonts w:asciiTheme="minorHAnsi" w:eastAsiaTheme="minorEastAsia" w:hAnsiTheme="minorHAnsi" w:cstheme="minorBidi"/>
              <w:noProof/>
              <w:sz w:val="22"/>
              <w:szCs w:val="22"/>
            </w:rPr>
          </w:pPr>
          <w:hyperlink w:anchor="_Toc477882469" w:history="1">
            <w:r w:rsidR="00AA231D" w:rsidRPr="00D33991">
              <w:rPr>
                <w:rStyle w:val="Hyperlink"/>
                <w:rFonts w:ascii="Courier New" w:hAnsi="Courier New" w:cs="Courier New"/>
                <w:bCs/>
              </w:rPr>
              <w:t>o</w:t>
            </w:r>
            <w:r w:rsidR="00AA231D">
              <w:rPr>
                <w:rFonts w:asciiTheme="minorHAnsi" w:eastAsiaTheme="minorEastAsia" w:hAnsiTheme="minorHAnsi" w:cstheme="minorBidi"/>
                <w:noProof/>
                <w:sz w:val="22"/>
                <w:szCs w:val="22"/>
              </w:rPr>
              <w:tab/>
            </w:r>
            <w:r w:rsidR="00AA231D" w:rsidRPr="00D33991">
              <w:rPr>
                <w:rStyle w:val="Hyperlink"/>
                <w:b/>
                <w:bCs/>
              </w:rPr>
              <w:t>CouchDB:</w:t>
            </w:r>
            <w:r w:rsidR="00AA231D">
              <w:rPr>
                <w:noProof/>
                <w:webHidden/>
              </w:rPr>
              <w:tab/>
            </w:r>
            <w:r w:rsidR="00AA231D">
              <w:rPr>
                <w:noProof/>
                <w:webHidden/>
              </w:rPr>
              <w:fldChar w:fldCharType="begin"/>
            </w:r>
            <w:r w:rsidR="00AA231D">
              <w:rPr>
                <w:noProof/>
                <w:webHidden/>
              </w:rPr>
              <w:instrText xml:space="preserve"> PAGEREF _Toc477882469 \h </w:instrText>
            </w:r>
            <w:r w:rsidR="00AA231D">
              <w:rPr>
                <w:noProof/>
                <w:webHidden/>
              </w:rPr>
            </w:r>
            <w:r w:rsidR="00AA231D">
              <w:rPr>
                <w:noProof/>
                <w:webHidden/>
              </w:rPr>
              <w:fldChar w:fldCharType="separate"/>
            </w:r>
            <w:r w:rsidR="00AA231D">
              <w:rPr>
                <w:noProof/>
                <w:webHidden/>
              </w:rPr>
              <w:t>17</w:t>
            </w:r>
            <w:r w:rsidR="00AA231D">
              <w:rPr>
                <w:noProof/>
                <w:webHidden/>
              </w:rPr>
              <w:fldChar w:fldCharType="end"/>
            </w:r>
          </w:hyperlink>
        </w:p>
        <w:p w14:paraId="717A4AEA" w14:textId="77777777" w:rsidR="00AA231D" w:rsidRDefault="00864D6C">
          <w:pPr>
            <w:pStyle w:val="TOC2"/>
            <w:tabs>
              <w:tab w:val="left" w:pos="994"/>
            </w:tabs>
            <w:rPr>
              <w:rFonts w:asciiTheme="minorHAnsi" w:eastAsiaTheme="minorEastAsia" w:hAnsiTheme="minorHAnsi" w:cstheme="minorBidi"/>
              <w:noProof/>
              <w:sz w:val="22"/>
              <w:szCs w:val="22"/>
            </w:rPr>
          </w:pPr>
          <w:hyperlink w:anchor="_Toc477882470" w:history="1">
            <w:r w:rsidR="00AA231D" w:rsidRPr="00D33991">
              <w:rPr>
                <w:rStyle w:val="Hyperlink"/>
                <w:rFonts w:ascii="Symbol" w:hAnsi="Symbol"/>
                <w:bCs/>
              </w:rPr>
              <w:t></w:t>
            </w:r>
            <w:r w:rsidR="00AA231D">
              <w:rPr>
                <w:rFonts w:asciiTheme="minorHAnsi" w:eastAsiaTheme="minorEastAsia" w:hAnsiTheme="minorHAnsi" w:cstheme="minorBidi"/>
                <w:noProof/>
                <w:sz w:val="22"/>
                <w:szCs w:val="22"/>
              </w:rPr>
              <w:tab/>
            </w:r>
            <w:r w:rsidR="00AA231D" w:rsidRPr="00D33991">
              <w:rPr>
                <w:rStyle w:val="Hyperlink"/>
                <w:b/>
                <w:bCs/>
              </w:rPr>
              <w:t>Hardware Subsystem:</w:t>
            </w:r>
            <w:r w:rsidR="00AA231D">
              <w:rPr>
                <w:noProof/>
                <w:webHidden/>
              </w:rPr>
              <w:tab/>
            </w:r>
            <w:r w:rsidR="00AA231D">
              <w:rPr>
                <w:noProof/>
                <w:webHidden/>
              </w:rPr>
              <w:fldChar w:fldCharType="begin"/>
            </w:r>
            <w:r w:rsidR="00AA231D">
              <w:rPr>
                <w:noProof/>
                <w:webHidden/>
              </w:rPr>
              <w:instrText xml:space="preserve"> PAGEREF _Toc477882470 \h </w:instrText>
            </w:r>
            <w:r w:rsidR="00AA231D">
              <w:rPr>
                <w:noProof/>
                <w:webHidden/>
              </w:rPr>
            </w:r>
            <w:r w:rsidR="00AA231D">
              <w:rPr>
                <w:noProof/>
                <w:webHidden/>
              </w:rPr>
              <w:fldChar w:fldCharType="separate"/>
            </w:r>
            <w:r w:rsidR="00AA231D">
              <w:rPr>
                <w:noProof/>
                <w:webHidden/>
              </w:rPr>
              <w:t>18</w:t>
            </w:r>
            <w:r w:rsidR="00AA231D">
              <w:rPr>
                <w:noProof/>
                <w:webHidden/>
              </w:rPr>
              <w:fldChar w:fldCharType="end"/>
            </w:r>
          </w:hyperlink>
        </w:p>
        <w:p w14:paraId="7B98E6C5" w14:textId="77777777" w:rsidR="00AA231D" w:rsidRDefault="00864D6C">
          <w:pPr>
            <w:pStyle w:val="TOC2"/>
            <w:tabs>
              <w:tab w:val="left" w:pos="994"/>
            </w:tabs>
            <w:rPr>
              <w:rFonts w:asciiTheme="minorHAnsi" w:eastAsiaTheme="minorEastAsia" w:hAnsiTheme="minorHAnsi" w:cstheme="minorBidi"/>
              <w:noProof/>
              <w:sz w:val="22"/>
              <w:szCs w:val="22"/>
            </w:rPr>
          </w:pPr>
          <w:hyperlink w:anchor="_Toc477882471" w:history="1">
            <w:r w:rsidR="00AA231D" w:rsidRPr="00D33991">
              <w:rPr>
                <w:rStyle w:val="Hyperlink"/>
                <w:rFonts w:ascii="Courier New" w:hAnsi="Courier New" w:cs="Courier New"/>
                <w:bCs/>
              </w:rPr>
              <w:t>o</w:t>
            </w:r>
            <w:r w:rsidR="00AA231D">
              <w:rPr>
                <w:rFonts w:asciiTheme="minorHAnsi" w:eastAsiaTheme="minorEastAsia" w:hAnsiTheme="minorHAnsi" w:cstheme="minorBidi"/>
                <w:noProof/>
                <w:sz w:val="22"/>
                <w:szCs w:val="22"/>
              </w:rPr>
              <w:tab/>
            </w:r>
            <w:r w:rsidR="00AA231D" w:rsidRPr="00D33991">
              <w:rPr>
                <w:rStyle w:val="Hyperlink"/>
                <w:b/>
                <w:bCs/>
              </w:rPr>
              <w:t>Sensors:</w:t>
            </w:r>
            <w:r w:rsidR="00AA231D">
              <w:rPr>
                <w:noProof/>
                <w:webHidden/>
              </w:rPr>
              <w:tab/>
            </w:r>
            <w:r w:rsidR="00AA231D">
              <w:rPr>
                <w:noProof/>
                <w:webHidden/>
              </w:rPr>
              <w:fldChar w:fldCharType="begin"/>
            </w:r>
            <w:r w:rsidR="00AA231D">
              <w:rPr>
                <w:noProof/>
                <w:webHidden/>
              </w:rPr>
              <w:instrText xml:space="preserve"> PAGEREF _Toc477882471 \h </w:instrText>
            </w:r>
            <w:r w:rsidR="00AA231D">
              <w:rPr>
                <w:noProof/>
                <w:webHidden/>
              </w:rPr>
            </w:r>
            <w:r w:rsidR="00AA231D">
              <w:rPr>
                <w:noProof/>
                <w:webHidden/>
              </w:rPr>
              <w:fldChar w:fldCharType="separate"/>
            </w:r>
            <w:r w:rsidR="00AA231D">
              <w:rPr>
                <w:noProof/>
                <w:webHidden/>
              </w:rPr>
              <w:t>18</w:t>
            </w:r>
            <w:r w:rsidR="00AA231D">
              <w:rPr>
                <w:noProof/>
                <w:webHidden/>
              </w:rPr>
              <w:fldChar w:fldCharType="end"/>
            </w:r>
          </w:hyperlink>
        </w:p>
        <w:p w14:paraId="33DA05D5" w14:textId="77777777" w:rsidR="00AA231D" w:rsidRDefault="00864D6C">
          <w:pPr>
            <w:pStyle w:val="TOC2"/>
            <w:tabs>
              <w:tab w:val="left" w:pos="994"/>
            </w:tabs>
            <w:rPr>
              <w:rFonts w:asciiTheme="minorHAnsi" w:eastAsiaTheme="minorEastAsia" w:hAnsiTheme="minorHAnsi" w:cstheme="minorBidi"/>
              <w:noProof/>
              <w:sz w:val="22"/>
              <w:szCs w:val="22"/>
            </w:rPr>
          </w:pPr>
          <w:hyperlink w:anchor="_Toc477882472" w:history="1">
            <w:r w:rsidR="00AA231D" w:rsidRPr="00D33991">
              <w:rPr>
                <w:rStyle w:val="Hyperlink"/>
                <w:rFonts w:ascii="Courier New" w:hAnsi="Courier New" w:cs="Courier New"/>
                <w:bCs/>
              </w:rPr>
              <w:t>o</w:t>
            </w:r>
            <w:r w:rsidR="00AA231D">
              <w:rPr>
                <w:rFonts w:asciiTheme="minorHAnsi" w:eastAsiaTheme="minorEastAsia" w:hAnsiTheme="minorHAnsi" w:cstheme="minorBidi"/>
                <w:noProof/>
                <w:sz w:val="22"/>
                <w:szCs w:val="22"/>
              </w:rPr>
              <w:tab/>
            </w:r>
            <w:r w:rsidR="00AA231D" w:rsidRPr="00D33991">
              <w:rPr>
                <w:rStyle w:val="Hyperlink"/>
                <w:b/>
                <w:bCs/>
              </w:rPr>
              <w:t>Arduino Due Board:</w:t>
            </w:r>
            <w:r w:rsidR="00AA231D">
              <w:rPr>
                <w:noProof/>
                <w:webHidden/>
              </w:rPr>
              <w:tab/>
            </w:r>
            <w:r w:rsidR="00AA231D">
              <w:rPr>
                <w:noProof/>
                <w:webHidden/>
              </w:rPr>
              <w:fldChar w:fldCharType="begin"/>
            </w:r>
            <w:r w:rsidR="00AA231D">
              <w:rPr>
                <w:noProof/>
                <w:webHidden/>
              </w:rPr>
              <w:instrText xml:space="preserve"> PAGEREF _Toc477882472 \h </w:instrText>
            </w:r>
            <w:r w:rsidR="00AA231D">
              <w:rPr>
                <w:noProof/>
                <w:webHidden/>
              </w:rPr>
            </w:r>
            <w:r w:rsidR="00AA231D">
              <w:rPr>
                <w:noProof/>
                <w:webHidden/>
              </w:rPr>
              <w:fldChar w:fldCharType="separate"/>
            </w:r>
            <w:r w:rsidR="00AA231D">
              <w:rPr>
                <w:noProof/>
                <w:webHidden/>
              </w:rPr>
              <w:t>18</w:t>
            </w:r>
            <w:r w:rsidR="00AA231D">
              <w:rPr>
                <w:noProof/>
                <w:webHidden/>
              </w:rPr>
              <w:fldChar w:fldCharType="end"/>
            </w:r>
          </w:hyperlink>
        </w:p>
        <w:p w14:paraId="4E1E965E" w14:textId="77777777" w:rsidR="00AA231D" w:rsidRDefault="00864D6C">
          <w:pPr>
            <w:pStyle w:val="TOC2"/>
            <w:tabs>
              <w:tab w:val="left" w:pos="994"/>
            </w:tabs>
            <w:rPr>
              <w:rFonts w:asciiTheme="minorHAnsi" w:eastAsiaTheme="minorEastAsia" w:hAnsiTheme="minorHAnsi" w:cstheme="minorBidi"/>
              <w:noProof/>
              <w:sz w:val="22"/>
              <w:szCs w:val="22"/>
            </w:rPr>
          </w:pPr>
          <w:hyperlink w:anchor="_Toc477882473" w:history="1">
            <w:r w:rsidR="00AA231D" w:rsidRPr="00D33991">
              <w:rPr>
                <w:rStyle w:val="Hyperlink"/>
                <w:rFonts w:ascii="Courier New" w:hAnsi="Courier New" w:cs="Courier New"/>
                <w:bCs/>
              </w:rPr>
              <w:t>o</w:t>
            </w:r>
            <w:r w:rsidR="00AA231D">
              <w:rPr>
                <w:rFonts w:asciiTheme="minorHAnsi" w:eastAsiaTheme="minorEastAsia" w:hAnsiTheme="minorHAnsi" w:cstheme="minorBidi"/>
                <w:noProof/>
                <w:sz w:val="22"/>
                <w:szCs w:val="22"/>
              </w:rPr>
              <w:tab/>
            </w:r>
            <w:r w:rsidR="00AA231D" w:rsidRPr="00D33991">
              <w:rPr>
                <w:rStyle w:val="Hyperlink"/>
                <w:b/>
                <w:bCs/>
              </w:rPr>
              <w:t>LinkLabs Router:</w:t>
            </w:r>
            <w:r w:rsidR="00AA231D">
              <w:rPr>
                <w:noProof/>
                <w:webHidden/>
              </w:rPr>
              <w:tab/>
            </w:r>
            <w:r w:rsidR="00AA231D">
              <w:rPr>
                <w:noProof/>
                <w:webHidden/>
              </w:rPr>
              <w:fldChar w:fldCharType="begin"/>
            </w:r>
            <w:r w:rsidR="00AA231D">
              <w:rPr>
                <w:noProof/>
                <w:webHidden/>
              </w:rPr>
              <w:instrText xml:space="preserve"> PAGEREF _Toc477882473 \h </w:instrText>
            </w:r>
            <w:r w:rsidR="00AA231D">
              <w:rPr>
                <w:noProof/>
                <w:webHidden/>
              </w:rPr>
            </w:r>
            <w:r w:rsidR="00AA231D">
              <w:rPr>
                <w:noProof/>
                <w:webHidden/>
              </w:rPr>
              <w:fldChar w:fldCharType="separate"/>
            </w:r>
            <w:r w:rsidR="00AA231D">
              <w:rPr>
                <w:noProof/>
                <w:webHidden/>
              </w:rPr>
              <w:t>18</w:t>
            </w:r>
            <w:r w:rsidR="00AA231D">
              <w:rPr>
                <w:noProof/>
                <w:webHidden/>
              </w:rPr>
              <w:fldChar w:fldCharType="end"/>
            </w:r>
          </w:hyperlink>
        </w:p>
        <w:p w14:paraId="067B73C3" w14:textId="77777777" w:rsidR="00AA231D" w:rsidRDefault="00864D6C">
          <w:pPr>
            <w:pStyle w:val="TOC1"/>
            <w:rPr>
              <w:rFonts w:asciiTheme="minorHAnsi" w:eastAsiaTheme="minorEastAsia" w:hAnsiTheme="minorHAnsi" w:cstheme="minorBidi"/>
              <w:b w:val="0"/>
              <w:noProof/>
              <w:sz w:val="22"/>
              <w:szCs w:val="22"/>
            </w:rPr>
          </w:pPr>
          <w:hyperlink w:anchor="_Toc477882474" w:history="1">
            <w:r w:rsidR="00AA231D" w:rsidRPr="00D33991">
              <w:rPr>
                <w:rStyle w:val="Hyperlink"/>
              </w:rPr>
              <w:t>Chapter 3. Technology Descriptions</w:t>
            </w:r>
            <w:r w:rsidR="00AA231D">
              <w:rPr>
                <w:noProof/>
                <w:webHidden/>
              </w:rPr>
              <w:tab/>
            </w:r>
            <w:r w:rsidR="00AA231D">
              <w:rPr>
                <w:noProof/>
                <w:webHidden/>
              </w:rPr>
              <w:fldChar w:fldCharType="begin"/>
            </w:r>
            <w:r w:rsidR="00AA231D">
              <w:rPr>
                <w:noProof/>
                <w:webHidden/>
              </w:rPr>
              <w:instrText xml:space="preserve"> PAGEREF _Toc477882474 \h </w:instrText>
            </w:r>
            <w:r w:rsidR="00AA231D">
              <w:rPr>
                <w:noProof/>
                <w:webHidden/>
              </w:rPr>
            </w:r>
            <w:r w:rsidR="00AA231D">
              <w:rPr>
                <w:noProof/>
                <w:webHidden/>
              </w:rPr>
              <w:fldChar w:fldCharType="separate"/>
            </w:r>
            <w:r w:rsidR="00AA231D">
              <w:rPr>
                <w:noProof/>
                <w:webHidden/>
              </w:rPr>
              <w:t>19</w:t>
            </w:r>
            <w:r w:rsidR="00AA231D">
              <w:rPr>
                <w:noProof/>
                <w:webHidden/>
              </w:rPr>
              <w:fldChar w:fldCharType="end"/>
            </w:r>
          </w:hyperlink>
        </w:p>
        <w:p w14:paraId="4914AAA0" w14:textId="77777777" w:rsidR="00AA231D" w:rsidRDefault="00864D6C">
          <w:pPr>
            <w:pStyle w:val="TOC2"/>
            <w:rPr>
              <w:rFonts w:asciiTheme="minorHAnsi" w:eastAsiaTheme="minorEastAsia" w:hAnsiTheme="minorHAnsi" w:cstheme="minorBidi"/>
              <w:noProof/>
              <w:sz w:val="22"/>
              <w:szCs w:val="22"/>
            </w:rPr>
          </w:pPr>
          <w:hyperlink w:anchor="_Toc477882475" w:history="1">
            <w:r w:rsidR="00AA231D" w:rsidRPr="00D33991">
              <w:rPr>
                <w:rStyle w:val="Hyperlink"/>
              </w:rPr>
              <w:t>Client Technologies</w:t>
            </w:r>
            <w:r w:rsidR="00AA231D">
              <w:rPr>
                <w:noProof/>
                <w:webHidden/>
              </w:rPr>
              <w:tab/>
            </w:r>
            <w:r w:rsidR="00AA231D">
              <w:rPr>
                <w:noProof/>
                <w:webHidden/>
              </w:rPr>
              <w:fldChar w:fldCharType="begin"/>
            </w:r>
            <w:r w:rsidR="00AA231D">
              <w:rPr>
                <w:noProof/>
                <w:webHidden/>
              </w:rPr>
              <w:instrText xml:space="preserve"> PAGEREF _Toc477882475 \h </w:instrText>
            </w:r>
            <w:r w:rsidR="00AA231D">
              <w:rPr>
                <w:noProof/>
                <w:webHidden/>
              </w:rPr>
            </w:r>
            <w:r w:rsidR="00AA231D">
              <w:rPr>
                <w:noProof/>
                <w:webHidden/>
              </w:rPr>
              <w:fldChar w:fldCharType="separate"/>
            </w:r>
            <w:r w:rsidR="00AA231D">
              <w:rPr>
                <w:noProof/>
                <w:webHidden/>
              </w:rPr>
              <w:t>19</w:t>
            </w:r>
            <w:r w:rsidR="00AA231D">
              <w:rPr>
                <w:noProof/>
                <w:webHidden/>
              </w:rPr>
              <w:fldChar w:fldCharType="end"/>
            </w:r>
          </w:hyperlink>
        </w:p>
        <w:p w14:paraId="38E28B1A" w14:textId="77777777" w:rsidR="00AA231D" w:rsidRDefault="00864D6C">
          <w:pPr>
            <w:pStyle w:val="TOC2"/>
            <w:rPr>
              <w:rFonts w:asciiTheme="minorHAnsi" w:eastAsiaTheme="minorEastAsia" w:hAnsiTheme="minorHAnsi" w:cstheme="minorBidi"/>
              <w:noProof/>
              <w:sz w:val="22"/>
              <w:szCs w:val="22"/>
            </w:rPr>
          </w:pPr>
          <w:hyperlink w:anchor="_Toc477882476" w:history="1">
            <w:r w:rsidR="00AA231D" w:rsidRPr="00D33991">
              <w:rPr>
                <w:rStyle w:val="Hyperlink"/>
              </w:rPr>
              <w:t>Web Application: Web application is developed using AngularJS, ExpressJS, HTML, CSS, Boot</w:t>
            </w:r>
            <w:r w:rsidR="00AA231D" w:rsidRPr="00D33991">
              <w:rPr>
                <w:rStyle w:val="Hyperlink"/>
              </w:rPr>
              <w:t>strap and NodeJS.</w:t>
            </w:r>
            <w:r w:rsidR="00AA231D">
              <w:rPr>
                <w:noProof/>
                <w:webHidden/>
              </w:rPr>
              <w:tab/>
            </w:r>
            <w:r w:rsidR="00AA231D">
              <w:rPr>
                <w:noProof/>
                <w:webHidden/>
              </w:rPr>
              <w:fldChar w:fldCharType="begin"/>
            </w:r>
            <w:r w:rsidR="00AA231D">
              <w:rPr>
                <w:noProof/>
                <w:webHidden/>
              </w:rPr>
              <w:instrText xml:space="preserve"> PAGEREF _Toc477882476 \h </w:instrText>
            </w:r>
            <w:r w:rsidR="00AA231D">
              <w:rPr>
                <w:noProof/>
                <w:webHidden/>
              </w:rPr>
            </w:r>
            <w:r w:rsidR="00AA231D">
              <w:rPr>
                <w:noProof/>
                <w:webHidden/>
              </w:rPr>
              <w:fldChar w:fldCharType="separate"/>
            </w:r>
            <w:r w:rsidR="00AA231D">
              <w:rPr>
                <w:noProof/>
                <w:webHidden/>
              </w:rPr>
              <w:t>19</w:t>
            </w:r>
            <w:r w:rsidR="00AA231D">
              <w:rPr>
                <w:noProof/>
                <w:webHidden/>
              </w:rPr>
              <w:fldChar w:fldCharType="end"/>
            </w:r>
          </w:hyperlink>
        </w:p>
        <w:p w14:paraId="65FF2927" w14:textId="77777777" w:rsidR="00AA231D" w:rsidRDefault="00864D6C">
          <w:pPr>
            <w:pStyle w:val="TOC2"/>
            <w:rPr>
              <w:rFonts w:asciiTheme="minorHAnsi" w:eastAsiaTheme="minorEastAsia" w:hAnsiTheme="minorHAnsi" w:cstheme="minorBidi"/>
              <w:noProof/>
              <w:sz w:val="22"/>
              <w:szCs w:val="22"/>
            </w:rPr>
          </w:pPr>
          <w:hyperlink w:anchor="_Toc477882477" w:history="1">
            <w:r w:rsidR="00AA231D" w:rsidRPr="00D33991">
              <w:rPr>
                <w:rStyle w:val="Hyperlink"/>
              </w:rPr>
              <w:t>Middle-Tier Technologies</w:t>
            </w:r>
            <w:r w:rsidR="00AA231D">
              <w:rPr>
                <w:noProof/>
                <w:webHidden/>
              </w:rPr>
              <w:tab/>
            </w:r>
            <w:r w:rsidR="00AA231D">
              <w:rPr>
                <w:noProof/>
                <w:webHidden/>
              </w:rPr>
              <w:fldChar w:fldCharType="begin"/>
            </w:r>
            <w:r w:rsidR="00AA231D">
              <w:rPr>
                <w:noProof/>
                <w:webHidden/>
              </w:rPr>
              <w:instrText xml:space="preserve"> PAGEREF _Toc477882477 \h </w:instrText>
            </w:r>
            <w:r w:rsidR="00AA231D">
              <w:rPr>
                <w:noProof/>
                <w:webHidden/>
              </w:rPr>
            </w:r>
            <w:r w:rsidR="00AA231D">
              <w:rPr>
                <w:noProof/>
                <w:webHidden/>
              </w:rPr>
              <w:fldChar w:fldCharType="separate"/>
            </w:r>
            <w:r w:rsidR="00AA231D">
              <w:rPr>
                <w:noProof/>
                <w:webHidden/>
              </w:rPr>
              <w:t>19</w:t>
            </w:r>
            <w:r w:rsidR="00AA231D">
              <w:rPr>
                <w:noProof/>
                <w:webHidden/>
              </w:rPr>
              <w:fldChar w:fldCharType="end"/>
            </w:r>
          </w:hyperlink>
        </w:p>
        <w:p w14:paraId="08DAACAA" w14:textId="77777777" w:rsidR="00AA231D" w:rsidRDefault="00864D6C">
          <w:pPr>
            <w:pStyle w:val="TOC2"/>
            <w:rPr>
              <w:rFonts w:asciiTheme="minorHAnsi" w:eastAsiaTheme="minorEastAsia" w:hAnsiTheme="minorHAnsi" w:cstheme="minorBidi"/>
              <w:noProof/>
              <w:sz w:val="22"/>
              <w:szCs w:val="22"/>
            </w:rPr>
          </w:pPr>
          <w:hyperlink w:anchor="_Toc477882478" w:history="1">
            <w:r w:rsidR="00AA231D" w:rsidRPr="00D33991">
              <w:rPr>
                <w:rStyle w:val="Hyperlink"/>
              </w:rPr>
              <w:t>Data-Tier Technologies</w:t>
            </w:r>
            <w:r w:rsidR="00AA231D">
              <w:rPr>
                <w:noProof/>
                <w:webHidden/>
              </w:rPr>
              <w:tab/>
            </w:r>
            <w:r w:rsidR="00AA231D">
              <w:rPr>
                <w:noProof/>
                <w:webHidden/>
              </w:rPr>
              <w:fldChar w:fldCharType="begin"/>
            </w:r>
            <w:r w:rsidR="00AA231D">
              <w:rPr>
                <w:noProof/>
                <w:webHidden/>
              </w:rPr>
              <w:instrText xml:space="preserve"> PAGEREF _Toc477882478 \h </w:instrText>
            </w:r>
            <w:r w:rsidR="00AA231D">
              <w:rPr>
                <w:noProof/>
                <w:webHidden/>
              </w:rPr>
            </w:r>
            <w:r w:rsidR="00AA231D">
              <w:rPr>
                <w:noProof/>
                <w:webHidden/>
              </w:rPr>
              <w:fldChar w:fldCharType="separate"/>
            </w:r>
            <w:r w:rsidR="00AA231D">
              <w:rPr>
                <w:noProof/>
                <w:webHidden/>
              </w:rPr>
              <w:t>19</w:t>
            </w:r>
            <w:r w:rsidR="00AA231D">
              <w:rPr>
                <w:noProof/>
                <w:webHidden/>
              </w:rPr>
              <w:fldChar w:fldCharType="end"/>
            </w:r>
          </w:hyperlink>
        </w:p>
        <w:p w14:paraId="481EB406" w14:textId="77777777" w:rsidR="00AA231D" w:rsidRDefault="00864D6C">
          <w:pPr>
            <w:pStyle w:val="TOC2"/>
            <w:rPr>
              <w:rFonts w:asciiTheme="minorHAnsi" w:eastAsiaTheme="minorEastAsia" w:hAnsiTheme="minorHAnsi" w:cstheme="minorBidi"/>
              <w:noProof/>
              <w:sz w:val="22"/>
              <w:szCs w:val="22"/>
            </w:rPr>
          </w:pPr>
          <w:hyperlink w:anchor="_Toc477882479" w:history="1">
            <w:r w:rsidR="00AA231D" w:rsidRPr="00D33991">
              <w:rPr>
                <w:rStyle w:val="Hyperlink"/>
              </w:rPr>
              <w:t>Hardware-Tier Technologies</w:t>
            </w:r>
            <w:r w:rsidR="00AA231D">
              <w:rPr>
                <w:noProof/>
                <w:webHidden/>
              </w:rPr>
              <w:tab/>
            </w:r>
            <w:r w:rsidR="00AA231D">
              <w:rPr>
                <w:noProof/>
                <w:webHidden/>
              </w:rPr>
              <w:fldChar w:fldCharType="begin"/>
            </w:r>
            <w:r w:rsidR="00AA231D">
              <w:rPr>
                <w:noProof/>
                <w:webHidden/>
              </w:rPr>
              <w:instrText xml:space="preserve"> PAGEREF _Toc477882479 \h </w:instrText>
            </w:r>
            <w:r w:rsidR="00AA231D">
              <w:rPr>
                <w:noProof/>
                <w:webHidden/>
              </w:rPr>
            </w:r>
            <w:r w:rsidR="00AA231D">
              <w:rPr>
                <w:noProof/>
                <w:webHidden/>
              </w:rPr>
              <w:fldChar w:fldCharType="separate"/>
            </w:r>
            <w:r w:rsidR="00AA231D">
              <w:rPr>
                <w:noProof/>
                <w:webHidden/>
              </w:rPr>
              <w:t>19</w:t>
            </w:r>
            <w:r w:rsidR="00AA231D">
              <w:rPr>
                <w:noProof/>
                <w:webHidden/>
              </w:rPr>
              <w:fldChar w:fldCharType="end"/>
            </w:r>
          </w:hyperlink>
        </w:p>
        <w:p w14:paraId="5CED21D8" w14:textId="77777777" w:rsidR="00AA231D" w:rsidRDefault="00864D6C">
          <w:pPr>
            <w:pStyle w:val="TOC2"/>
            <w:rPr>
              <w:rFonts w:asciiTheme="minorHAnsi" w:eastAsiaTheme="minorEastAsia" w:hAnsiTheme="minorHAnsi" w:cstheme="minorBidi"/>
              <w:noProof/>
              <w:sz w:val="22"/>
              <w:szCs w:val="22"/>
            </w:rPr>
          </w:pPr>
          <w:hyperlink w:anchor="_Toc477882480" w:history="1">
            <w:r w:rsidR="00AA231D" w:rsidRPr="00D33991">
              <w:rPr>
                <w:rStyle w:val="Hyperlink"/>
              </w:rPr>
              <w:t>Different sensors are used including temperature, moisture, PH and salinity.</w:t>
            </w:r>
            <w:r w:rsidR="00AA231D">
              <w:rPr>
                <w:noProof/>
                <w:webHidden/>
              </w:rPr>
              <w:tab/>
            </w:r>
            <w:r w:rsidR="00AA231D">
              <w:rPr>
                <w:noProof/>
                <w:webHidden/>
              </w:rPr>
              <w:fldChar w:fldCharType="begin"/>
            </w:r>
            <w:r w:rsidR="00AA231D">
              <w:rPr>
                <w:noProof/>
                <w:webHidden/>
              </w:rPr>
              <w:instrText xml:space="preserve"> PAGEREF _Toc477882480 \h </w:instrText>
            </w:r>
            <w:r w:rsidR="00AA231D">
              <w:rPr>
                <w:noProof/>
                <w:webHidden/>
              </w:rPr>
            </w:r>
            <w:r w:rsidR="00AA231D">
              <w:rPr>
                <w:noProof/>
                <w:webHidden/>
              </w:rPr>
              <w:fldChar w:fldCharType="separate"/>
            </w:r>
            <w:r w:rsidR="00AA231D">
              <w:rPr>
                <w:noProof/>
                <w:webHidden/>
              </w:rPr>
              <w:t>20</w:t>
            </w:r>
            <w:r w:rsidR="00AA231D">
              <w:rPr>
                <w:noProof/>
                <w:webHidden/>
              </w:rPr>
              <w:fldChar w:fldCharType="end"/>
            </w:r>
          </w:hyperlink>
        </w:p>
        <w:p w14:paraId="1038493E" w14:textId="77777777" w:rsidR="00AA231D" w:rsidRDefault="00864D6C">
          <w:pPr>
            <w:pStyle w:val="TOC1"/>
            <w:rPr>
              <w:rFonts w:asciiTheme="minorHAnsi" w:eastAsiaTheme="minorEastAsia" w:hAnsiTheme="minorHAnsi" w:cstheme="minorBidi"/>
              <w:b w:val="0"/>
              <w:noProof/>
              <w:sz w:val="22"/>
              <w:szCs w:val="22"/>
            </w:rPr>
          </w:pPr>
          <w:hyperlink w:anchor="_Toc477882481" w:history="1">
            <w:r w:rsidR="00AA231D" w:rsidRPr="00D33991">
              <w:rPr>
                <w:rStyle w:val="Hyperlink"/>
              </w:rPr>
              <w:t>Chapter 4. Project Design</w:t>
            </w:r>
            <w:r w:rsidR="00AA231D">
              <w:rPr>
                <w:noProof/>
                <w:webHidden/>
              </w:rPr>
              <w:tab/>
            </w:r>
            <w:r w:rsidR="00AA231D">
              <w:rPr>
                <w:noProof/>
                <w:webHidden/>
              </w:rPr>
              <w:fldChar w:fldCharType="begin"/>
            </w:r>
            <w:r w:rsidR="00AA231D">
              <w:rPr>
                <w:noProof/>
                <w:webHidden/>
              </w:rPr>
              <w:instrText xml:space="preserve"> PAGEREF _Toc477882481 \h </w:instrText>
            </w:r>
            <w:r w:rsidR="00AA231D">
              <w:rPr>
                <w:noProof/>
                <w:webHidden/>
              </w:rPr>
            </w:r>
            <w:r w:rsidR="00AA231D">
              <w:rPr>
                <w:noProof/>
                <w:webHidden/>
              </w:rPr>
              <w:fldChar w:fldCharType="separate"/>
            </w:r>
            <w:r w:rsidR="00AA231D">
              <w:rPr>
                <w:noProof/>
                <w:webHidden/>
              </w:rPr>
              <w:t>21</w:t>
            </w:r>
            <w:r w:rsidR="00AA231D">
              <w:rPr>
                <w:noProof/>
                <w:webHidden/>
              </w:rPr>
              <w:fldChar w:fldCharType="end"/>
            </w:r>
          </w:hyperlink>
        </w:p>
        <w:p w14:paraId="5A5E86F8" w14:textId="77777777" w:rsidR="00AA231D" w:rsidRDefault="00864D6C">
          <w:pPr>
            <w:pStyle w:val="TOC2"/>
            <w:tabs>
              <w:tab w:val="left" w:pos="2160"/>
            </w:tabs>
            <w:rPr>
              <w:rFonts w:asciiTheme="minorHAnsi" w:eastAsiaTheme="minorEastAsia" w:hAnsiTheme="minorHAnsi" w:cstheme="minorBidi"/>
              <w:noProof/>
              <w:sz w:val="22"/>
              <w:szCs w:val="22"/>
            </w:rPr>
          </w:pPr>
          <w:hyperlink w:anchor="_Toc477882482" w:history="1">
            <w:r w:rsidR="00AA231D" w:rsidRPr="00D33991">
              <w:rPr>
                <w:rStyle w:val="Hyperlink"/>
              </w:rPr>
              <w:t>6.1.</w:t>
            </w:r>
            <w:r w:rsidR="00AA231D">
              <w:rPr>
                <w:rFonts w:asciiTheme="minorHAnsi" w:eastAsiaTheme="minorEastAsia" w:hAnsiTheme="minorHAnsi" w:cstheme="minorBidi"/>
                <w:noProof/>
                <w:sz w:val="22"/>
                <w:szCs w:val="22"/>
              </w:rPr>
              <w:tab/>
            </w:r>
            <w:r w:rsidR="00AA231D" w:rsidRPr="00D33991">
              <w:rPr>
                <w:rStyle w:val="Hyperlink"/>
              </w:rPr>
              <w:t>UML Diagrams</w:t>
            </w:r>
            <w:r w:rsidR="00AA231D">
              <w:rPr>
                <w:noProof/>
                <w:webHidden/>
              </w:rPr>
              <w:tab/>
            </w:r>
            <w:r w:rsidR="00AA231D">
              <w:rPr>
                <w:noProof/>
                <w:webHidden/>
              </w:rPr>
              <w:fldChar w:fldCharType="begin"/>
            </w:r>
            <w:r w:rsidR="00AA231D">
              <w:rPr>
                <w:noProof/>
                <w:webHidden/>
              </w:rPr>
              <w:instrText xml:space="preserve"> PAGEREF _Toc477882482 \h </w:instrText>
            </w:r>
            <w:r w:rsidR="00AA231D">
              <w:rPr>
                <w:noProof/>
                <w:webHidden/>
              </w:rPr>
            </w:r>
            <w:r w:rsidR="00AA231D">
              <w:rPr>
                <w:noProof/>
                <w:webHidden/>
              </w:rPr>
              <w:fldChar w:fldCharType="separate"/>
            </w:r>
            <w:r w:rsidR="00AA231D">
              <w:rPr>
                <w:noProof/>
                <w:webHidden/>
              </w:rPr>
              <w:t>21</w:t>
            </w:r>
            <w:r w:rsidR="00AA231D">
              <w:rPr>
                <w:noProof/>
                <w:webHidden/>
              </w:rPr>
              <w:fldChar w:fldCharType="end"/>
            </w:r>
          </w:hyperlink>
        </w:p>
        <w:p w14:paraId="776CC1D1" w14:textId="77777777" w:rsidR="00AA231D" w:rsidRDefault="00864D6C">
          <w:pPr>
            <w:pStyle w:val="TOC3"/>
            <w:tabs>
              <w:tab w:val="left" w:pos="2160"/>
            </w:tabs>
            <w:rPr>
              <w:rFonts w:asciiTheme="minorHAnsi" w:eastAsiaTheme="minorEastAsia" w:hAnsiTheme="minorHAnsi" w:cstheme="minorBidi"/>
              <w:noProof/>
              <w:sz w:val="22"/>
              <w:szCs w:val="22"/>
            </w:rPr>
          </w:pPr>
          <w:hyperlink w:anchor="_Toc477882483" w:history="1">
            <w:r w:rsidR="00AA231D" w:rsidRPr="00D33991">
              <w:rPr>
                <w:rStyle w:val="Hyperlink"/>
              </w:rPr>
              <w:t>6.1.1.</w:t>
            </w:r>
            <w:r w:rsidR="00AA231D">
              <w:rPr>
                <w:rFonts w:asciiTheme="minorHAnsi" w:eastAsiaTheme="minorEastAsia" w:hAnsiTheme="minorHAnsi" w:cstheme="minorBidi"/>
                <w:noProof/>
                <w:sz w:val="22"/>
                <w:szCs w:val="22"/>
              </w:rPr>
              <w:tab/>
            </w:r>
            <w:r w:rsidR="00AA231D" w:rsidRPr="00D33991">
              <w:rPr>
                <w:rStyle w:val="Hyperlink"/>
              </w:rPr>
              <w:t>Class Diagram</w:t>
            </w:r>
            <w:r w:rsidR="00AA231D">
              <w:rPr>
                <w:noProof/>
                <w:webHidden/>
              </w:rPr>
              <w:tab/>
            </w:r>
            <w:r w:rsidR="00AA231D">
              <w:rPr>
                <w:noProof/>
                <w:webHidden/>
              </w:rPr>
              <w:fldChar w:fldCharType="begin"/>
            </w:r>
            <w:r w:rsidR="00AA231D">
              <w:rPr>
                <w:noProof/>
                <w:webHidden/>
              </w:rPr>
              <w:instrText xml:space="preserve"> PAGEREF _Toc477882483 \h </w:instrText>
            </w:r>
            <w:r w:rsidR="00AA231D">
              <w:rPr>
                <w:noProof/>
                <w:webHidden/>
              </w:rPr>
            </w:r>
            <w:r w:rsidR="00AA231D">
              <w:rPr>
                <w:noProof/>
                <w:webHidden/>
              </w:rPr>
              <w:fldChar w:fldCharType="separate"/>
            </w:r>
            <w:r w:rsidR="00AA231D">
              <w:rPr>
                <w:noProof/>
                <w:webHidden/>
              </w:rPr>
              <w:t>21</w:t>
            </w:r>
            <w:r w:rsidR="00AA231D">
              <w:rPr>
                <w:noProof/>
                <w:webHidden/>
              </w:rPr>
              <w:fldChar w:fldCharType="end"/>
            </w:r>
          </w:hyperlink>
        </w:p>
        <w:p w14:paraId="22545415" w14:textId="77777777" w:rsidR="00AA231D" w:rsidRDefault="00864D6C">
          <w:pPr>
            <w:pStyle w:val="TOC3"/>
            <w:tabs>
              <w:tab w:val="left" w:pos="2160"/>
            </w:tabs>
            <w:rPr>
              <w:rFonts w:asciiTheme="minorHAnsi" w:eastAsiaTheme="minorEastAsia" w:hAnsiTheme="minorHAnsi" w:cstheme="minorBidi"/>
              <w:noProof/>
              <w:sz w:val="22"/>
              <w:szCs w:val="22"/>
            </w:rPr>
          </w:pPr>
          <w:hyperlink w:anchor="_Toc477882484" w:history="1">
            <w:r w:rsidR="00AA231D" w:rsidRPr="00D33991">
              <w:rPr>
                <w:rStyle w:val="Hyperlink"/>
              </w:rPr>
              <w:t>6.1.2.</w:t>
            </w:r>
            <w:r w:rsidR="00AA231D">
              <w:rPr>
                <w:rFonts w:asciiTheme="minorHAnsi" w:eastAsiaTheme="minorEastAsia" w:hAnsiTheme="minorHAnsi" w:cstheme="minorBidi"/>
                <w:noProof/>
                <w:sz w:val="22"/>
                <w:szCs w:val="22"/>
              </w:rPr>
              <w:tab/>
            </w:r>
            <w:r w:rsidR="00AA231D" w:rsidRPr="00D33991">
              <w:rPr>
                <w:rStyle w:val="Hyperlink"/>
              </w:rPr>
              <w:t>Sequence Diagrams</w:t>
            </w:r>
            <w:r w:rsidR="00AA231D">
              <w:rPr>
                <w:noProof/>
                <w:webHidden/>
              </w:rPr>
              <w:tab/>
            </w:r>
            <w:r w:rsidR="00AA231D">
              <w:rPr>
                <w:noProof/>
                <w:webHidden/>
              </w:rPr>
              <w:fldChar w:fldCharType="begin"/>
            </w:r>
            <w:r w:rsidR="00AA231D">
              <w:rPr>
                <w:noProof/>
                <w:webHidden/>
              </w:rPr>
              <w:instrText xml:space="preserve"> PAGEREF _Toc477882484 \h </w:instrText>
            </w:r>
            <w:r w:rsidR="00AA231D">
              <w:rPr>
                <w:noProof/>
                <w:webHidden/>
              </w:rPr>
            </w:r>
            <w:r w:rsidR="00AA231D">
              <w:rPr>
                <w:noProof/>
                <w:webHidden/>
              </w:rPr>
              <w:fldChar w:fldCharType="separate"/>
            </w:r>
            <w:r w:rsidR="00AA231D">
              <w:rPr>
                <w:noProof/>
                <w:webHidden/>
              </w:rPr>
              <w:t>22</w:t>
            </w:r>
            <w:r w:rsidR="00AA231D">
              <w:rPr>
                <w:noProof/>
                <w:webHidden/>
              </w:rPr>
              <w:fldChar w:fldCharType="end"/>
            </w:r>
          </w:hyperlink>
        </w:p>
        <w:p w14:paraId="182A6580" w14:textId="77777777" w:rsidR="00AA231D" w:rsidRDefault="00864D6C">
          <w:pPr>
            <w:pStyle w:val="TOC2"/>
            <w:tabs>
              <w:tab w:val="left" w:pos="2160"/>
            </w:tabs>
            <w:rPr>
              <w:rFonts w:asciiTheme="minorHAnsi" w:eastAsiaTheme="minorEastAsia" w:hAnsiTheme="minorHAnsi" w:cstheme="minorBidi"/>
              <w:noProof/>
              <w:sz w:val="22"/>
              <w:szCs w:val="22"/>
            </w:rPr>
          </w:pPr>
          <w:hyperlink w:anchor="_Toc477882485" w:history="1">
            <w:r w:rsidR="00AA231D" w:rsidRPr="00D33991">
              <w:rPr>
                <w:rStyle w:val="Hyperlink"/>
              </w:rPr>
              <w:t>6.2.</w:t>
            </w:r>
            <w:r w:rsidR="00AA231D">
              <w:rPr>
                <w:rFonts w:asciiTheme="minorHAnsi" w:eastAsiaTheme="minorEastAsia" w:hAnsiTheme="minorHAnsi" w:cstheme="minorBidi"/>
                <w:noProof/>
                <w:sz w:val="22"/>
                <w:szCs w:val="22"/>
              </w:rPr>
              <w:tab/>
            </w:r>
            <w:r w:rsidR="00AA231D" w:rsidRPr="00D33991">
              <w:rPr>
                <w:rStyle w:val="Hyperlink"/>
              </w:rPr>
              <w:t>Mockups</w:t>
            </w:r>
            <w:r w:rsidR="00AA231D">
              <w:rPr>
                <w:noProof/>
                <w:webHidden/>
              </w:rPr>
              <w:tab/>
            </w:r>
            <w:r w:rsidR="00AA231D">
              <w:rPr>
                <w:noProof/>
                <w:webHidden/>
              </w:rPr>
              <w:fldChar w:fldCharType="begin"/>
            </w:r>
            <w:r w:rsidR="00AA231D">
              <w:rPr>
                <w:noProof/>
                <w:webHidden/>
              </w:rPr>
              <w:instrText xml:space="preserve"> PAGEREF _Toc477882485 \h </w:instrText>
            </w:r>
            <w:r w:rsidR="00AA231D">
              <w:rPr>
                <w:noProof/>
                <w:webHidden/>
              </w:rPr>
            </w:r>
            <w:r w:rsidR="00AA231D">
              <w:rPr>
                <w:noProof/>
                <w:webHidden/>
              </w:rPr>
              <w:fldChar w:fldCharType="separate"/>
            </w:r>
            <w:r w:rsidR="00AA231D">
              <w:rPr>
                <w:noProof/>
                <w:webHidden/>
              </w:rPr>
              <w:t>23</w:t>
            </w:r>
            <w:r w:rsidR="00AA231D">
              <w:rPr>
                <w:noProof/>
                <w:webHidden/>
              </w:rPr>
              <w:fldChar w:fldCharType="end"/>
            </w:r>
          </w:hyperlink>
        </w:p>
        <w:p w14:paraId="2D8497FF" w14:textId="77777777" w:rsidR="00AA231D" w:rsidRDefault="00864D6C">
          <w:pPr>
            <w:pStyle w:val="TOC3"/>
            <w:tabs>
              <w:tab w:val="left" w:pos="2160"/>
            </w:tabs>
            <w:rPr>
              <w:rFonts w:asciiTheme="minorHAnsi" w:eastAsiaTheme="minorEastAsia" w:hAnsiTheme="minorHAnsi" w:cstheme="minorBidi"/>
              <w:noProof/>
              <w:sz w:val="22"/>
              <w:szCs w:val="22"/>
            </w:rPr>
          </w:pPr>
          <w:hyperlink w:anchor="_Toc477882486" w:history="1">
            <w:r w:rsidR="00AA231D" w:rsidRPr="00D33991">
              <w:rPr>
                <w:rStyle w:val="Hyperlink"/>
              </w:rPr>
              <w:t>6.2.1.</w:t>
            </w:r>
            <w:r w:rsidR="00AA231D">
              <w:rPr>
                <w:rFonts w:asciiTheme="minorHAnsi" w:eastAsiaTheme="minorEastAsia" w:hAnsiTheme="minorHAnsi" w:cstheme="minorBidi"/>
                <w:noProof/>
                <w:sz w:val="22"/>
                <w:szCs w:val="22"/>
              </w:rPr>
              <w:tab/>
            </w:r>
            <w:r w:rsidR="00AA231D" w:rsidRPr="00D33991">
              <w:rPr>
                <w:rStyle w:val="Hyperlink"/>
              </w:rPr>
              <w:t>Web application</w:t>
            </w:r>
            <w:r w:rsidR="00AA231D">
              <w:rPr>
                <w:noProof/>
                <w:webHidden/>
              </w:rPr>
              <w:tab/>
            </w:r>
            <w:r w:rsidR="00AA231D">
              <w:rPr>
                <w:noProof/>
                <w:webHidden/>
              </w:rPr>
              <w:fldChar w:fldCharType="begin"/>
            </w:r>
            <w:r w:rsidR="00AA231D">
              <w:rPr>
                <w:noProof/>
                <w:webHidden/>
              </w:rPr>
              <w:instrText xml:space="preserve"> PAGEREF _Toc477882486 \h </w:instrText>
            </w:r>
            <w:r w:rsidR="00AA231D">
              <w:rPr>
                <w:noProof/>
                <w:webHidden/>
              </w:rPr>
            </w:r>
            <w:r w:rsidR="00AA231D">
              <w:rPr>
                <w:noProof/>
                <w:webHidden/>
              </w:rPr>
              <w:fldChar w:fldCharType="separate"/>
            </w:r>
            <w:r w:rsidR="00AA231D">
              <w:rPr>
                <w:noProof/>
                <w:webHidden/>
              </w:rPr>
              <w:t>23</w:t>
            </w:r>
            <w:r w:rsidR="00AA231D">
              <w:rPr>
                <w:noProof/>
                <w:webHidden/>
              </w:rPr>
              <w:fldChar w:fldCharType="end"/>
            </w:r>
          </w:hyperlink>
        </w:p>
        <w:p w14:paraId="52C7E9D4" w14:textId="77777777" w:rsidR="00AA231D" w:rsidRDefault="00864D6C">
          <w:pPr>
            <w:pStyle w:val="TOC3"/>
            <w:tabs>
              <w:tab w:val="left" w:pos="2160"/>
            </w:tabs>
            <w:rPr>
              <w:rFonts w:asciiTheme="minorHAnsi" w:eastAsiaTheme="minorEastAsia" w:hAnsiTheme="minorHAnsi" w:cstheme="minorBidi"/>
              <w:noProof/>
              <w:sz w:val="22"/>
              <w:szCs w:val="22"/>
            </w:rPr>
          </w:pPr>
          <w:hyperlink w:anchor="_Toc477882487" w:history="1">
            <w:r w:rsidR="00AA231D" w:rsidRPr="00D33991">
              <w:rPr>
                <w:rStyle w:val="Hyperlink"/>
              </w:rPr>
              <w:t>6.2.2.</w:t>
            </w:r>
            <w:r w:rsidR="00AA231D">
              <w:rPr>
                <w:rFonts w:asciiTheme="minorHAnsi" w:eastAsiaTheme="minorEastAsia" w:hAnsiTheme="minorHAnsi" w:cstheme="minorBidi"/>
                <w:noProof/>
                <w:sz w:val="22"/>
                <w:szCs w:val="22"/>
              </w:rPr>
              <w:tab/>
            </w:r>
            <w:r w:rsidR="00AA231D" w:rsidRPr="00D33991">
              <w:rPr>
                <w:rStyle w:val="Hyperlink"/>
              </w:rPr>
              <w:t>Mobile application</w:t>
            </w:r>
            <w:r w:rsidR="00AA231D">
              <w:rPr>
                <w:noProof/>
                <w:webHidden/>
              </w:rPr>
              <w:tab/>
            </w:r>
            <w:r w:rsidR="00AA231D">
              <w:rPr>
                <w:noProof/>
                <w:webHidden/>
              </w:rPr>
              <w:fldChar w:fldCharType="begin"/>
            </w:r>
            <w:r w:rsidR="00AA231D">
              <w:rPr>
                <w:noProof/>
                <w:webHidden/>
              </w:rPr>
              <w:instrText xml:space="preserve"> PAGEREF _Toc477882487 \h </w:instrText>
            </w:r>
            <w:r w:rsidR="00AA231D">
              <w:rPr>
                <w:noProof/>
                <w:webHidden/>
              </w:rPr>
            </w:r>
            <w:r w:rsidR="00AA231D">
              <w:rPr>
                <w:noProof/>
                <w:webHidden/>
              </w:rPr>
              <w:fldChar w:fldCharType="separate"/>
            </w:r>
            <w:r w:rsidR="00AA231D">
              <w:rPr>
                <w:noProof/>
                <w:webHidden/>
              </w:rPr>
              <w:t>26</w:t>
            </w:r>
            <w:r w:rsidR="00AA231D">
              <w:rPr>
                <w:noProof/>
                <w:webHidden/>
              </w:rPr>
              <w:fldChar w:fldCharType="end"/>
            </w:r>
          </w:hyperlink>
        </w:p>
        <w:p w14:paraId="5A623BD6" w14:textId="77777777" w:rsidR="00AA231D" w:rsidRDefault="00864D6C">
          <w:pPr>
            <w:pStyle w:val="TOC2"/>
            <w:tabs>
              <w:tab w:val="left" w:pos="2160"/>
            </w:tabs>
            <w:rPr>
              <w:rFonts w:asciiTheme="minorHAnsi" w:eastAsiaTheme="minorEastAsia" w:hAnsiTheme="minorHAnsi" w:cstheme="minorBidi"/>
              <w:noProof/>
              <w:sz w:val="22"/>
              <w:szCs w:val="22"/>
            </w:rPr>
          </w:pPr>
          <w:hyperlink w:anchor="_Toc477882488" w:history="1">
            <w:r w:rsidR="00AA231D" w:rsidRPr="00D33991">
              <w:rPr>
                <w:rStyle w:val="Hyperlink"/>
              </w:rPr>
              <w:t>6.3.</w:t>
            </w:r>
            <w:r w:rsidR="00AA231D">
              <w:rPr>
                <w:rFonts w:asciiTheme="minorHAnsi" w:eastAsiaTheme="minorEastAsia" w:hAnsiTheme="minorHAnsi" w:cstheme="minorBidi"/>
                <w:noProof/>
                <w:sz w:val="22"/>
                <w:szCs w:val="22"/>
              </w:rPr>
              <w:tab/>
            </w:r>
            <w:r w:rsidR="00AA231D" w:rsidRPr="00D33991">
              <w:rPr>
                <w:rStyle w:val="Hyperlink"/>
              </w:rPr>
              <w:t>Database Entity Diagrams</w:t>
            </w:r>
            <w:r w:rsidR="00AA231D">
              <w:rPr>
                <w:noProof/>
                <w:webHidden/>
              </w:rPr>
              <w:tab/>
            </w:r>
            <w:r w:rsidR="00AA231D">
              <w:rPr>
                <w:noProof/>
                <w:webHidden/>
              </w:rPr>
              <w:fldChar w:fldCharType="begin"/>
            </w:r>
            <w:r w:rsidR="00AA231D">
              <w:rPr>
                <w:noProof/>
                <w:webHidden/>
              </w:rPr>
              <w:instrText xml:space="preserve"> PAGEREF _Toc477882488 \h </w:instrText>
            </w:r>
            <w:r w:rsidR="00AA231D">
              <w:rPr>
                <w:noProof/>
                <w:webHidden/>
              </w:rPr>
            </w:r>
            <w:r w:rsidR="00AA231D">
              <w:rPr>
                <w:noProof/>
                <w:webHidden/>
              </w:rPr>
              <w:fldChar w:fldCharType="separate"/>
            </w:r>
            <w:r w:rsidR="00AA231D">
              <w:rPr>
                <w:noProof/>
                <w:webHidden/>
              </w:rPr>
              <w:t>30</w:t>
            </w:r>
            <w:r w:rsidR="00AA231D">
              <w:rPr>
                <w:noProof/>
                <w:webHidden/>
              </w:rPr>
              <w:fldChar w:fldCharType="end"/>
            </w:r>
          </w:hyperlink>
        </w:p>
        <w:p w14:paraId="059E6812" w14:textId="77777777" w:rsidR="00AA231D" w:rsidRDefault="00864D6C">
          <w:pPr>
            <w:pStyle w:val="TOC2"/>
            <w:tabs>
              <w:tab w:val="left" w:pos="2160"/>
            </w:tabs>
            <w:rPr>
              <w:rFonts w:asciiTheme="minorHAnsi" w:eastAsiaTheme="minorEastAsia" w:hAnsiTheme="minorHAnsi" w:cstheme="minorBidi"/>
              <w:noProof/>
              <w:sz w:val="22"/>
              <w:szCs w:val="22"/>
            </w:rPr>
          </w:pPr>
          <w:hyperlink w:anchor="_Toc477882489" w:history="1">
            <w:r w:rsidR="00AA231D" w:rsidRPr="00D33991">
              <w:rPr>
                <w:rStyle w:val="Hyperlink"/>
              </w:rPr>
              <w:t>6.4.</w:t>
            </w:r>
            <w:r w:rsidR="00AA231D">
              <w:rPr>
                <w:rFonts w:asciiTheme="minorHAnsi" w:eastAsiaTheme="minorEastAsia" w:hAnsiTheme="minorHAnsi" w:cstheme="minorBidi"/>
                <w:noProof/>
                <w:sz w:val="22"/>
                <w:szCs w:val="22"/>
              </w:rPr>
              <w:tab/>
            </w:r>
            <w:r w:rsidR="00AA231D" w:rsidRPr="00D33991">
              <w:rPr>
                <w:rStyle w:val="Hyperlink"/>
              </w:rPr>
              <w:t>Hardware Block Diagrams</w:t>
            </w:r>
            <w:r w:rsidR="00AA231D">
              <w:rPr>
                <w:noProof/>
                <w:webHidden/>
              </w:rPr>
              <w:tab/>
            </w:r>
            <w:r w:rsidR="00AA231D">
              <w:rPr>
                <w:noProof/>
                <w:webHidden/>
              </w:rPr>
              <w:fldChar w:fldCharType="begin"/>
            </w:r>
            <w:r w:rsidR="00AA231D">
              <w:rPr>
                <w:noProof/>
                <w:webHidden/>
              </w:rPr>
              <w:instrText xml:space="preserve"> PAGEREF _Toc477882489 \h </w:instrText>
            </w:r>
            <w:r w:rsidR="00AA231D">
              <w:rPr>
                <w:noProof/>
                <w:webHidden/>
              </w:rPr>
            </w:r>
            <w:r w:rsidR="00AA231D">
              <w:rPr>
                <w:noProof/>
                <w:webHidden/>
              </w:rPr>
              <w:fldChar w:fldCharType="separate"/>
            </w:r>
            <w:r w:rsidR="00AA231D">
              <w:rPr>
                <w:noProof/>
                <w:webHidden/>
              </w:rPr>
              <w:t>31</w:t>
            </w:r>
            <w:r w:rsidR="00AA231D">
              <w:rPr>
                <w:noProof/>
                <w:webHidden/>
              </w:rPr>
              <w:fldChar w:fldCharType="end"/>
            </w:r>
          </w:hyperlink>
        </w:p>
        <w:p w14:paraId="290B4086" w14:textId="77777777" w:rsidR="00AA231D" w:rsidRDefault="00864D6C">
          <w:pPr>
            <w:pStyle w:val="TOC2"/>
            <w:tabs>
              <w:tab w:val="left" w:pos="2160"/>
            </w:tabs>
            <w:rPr>
              <w:rFonts w:asciiTheme="minorHAnsi" w:eastAsiaTheme="minorEastAsia" w:hAnsiTheme="minorHAnsi" w:cstheme="minorBidi"/>
              <w:noProof/>
              <w:sz w:val="22"/>
              <w:szCs w:val="22"/>
            </w:rPr>
          </w:pPr>
          <w:hyperlink w:anchor="_Toc477882490" w:history="1">
            <w:r w:rsidR="00AA231D" w:rsidRPr="00D33991">
              <w:rPr>
                <w:rStyle w:val="Hyperlink"/>
              </w:rPr>
              <w:t>6.5.</w:t>
            </w:r>
            <w:r w:rsidR="00AA231D">
              <w:rPr>
                <w:rFonts w:asciiTheme="minorHAnsi" w:eastAsiaTheme="minorEastAsia" w:hAnsiTheme="minorHAnsi" w:cstheme="minorBidi"/>
                <w:noProof/>
                <w:sz w:val="22"/>
                <w:szCs w:val="22"/>
              </w:rPr>
              <w:tab/>
            </w:r>
            <w:r w:rsidR="00AA231D" w:rsidRPr="00D33991">
              <w:rPr>
                <w:rStyle w:val="Hyperlink"/>
              </w:rPr>
              <w:t>System Block Diagrams</w:t>
            </w:r>
            <w:r w:rsidR="00AA231D">
              <w:rPr>
                <w:noProof/>
                <w:webHidden/>
              </w:rPr>
              <w:tab/>
            </w:r>
            <w:r w:rsidR="00AA231D">
              <w:rPr>
                <w:noProof/>
                <w:webHidden/>
              </w:rPr>
              <w:fldChar w:fldCharType="begin"/>
            </w:r>
            <w:r w:rsidR="00AA231D">
              <w:rPr>
                <w:noProof/>
                <w:webHidden/>
              </w:rPr>
              <w:instrText xml:space="preserve"> PAGEREF _Toc477882490 \h </w:instrText>
            </w:r>
            <w:r w:rsidR="00AA231D">
              <w:rPr>
                <w:noProof/>
                <w:webHidden/>
              </w:rPr>
            </w:r>
            <w:r w:rsidR="00AA231D">
              <w:rPr>
                <w:noProof/>
                <w:webHidden/>
              </w:rPr>
              <w:fldChar w:fldCharType="separate"/>
            </w:r>
            <w:r w:rsidR="00AA231D">
              <w:rPr>
                <w:noProof/>
                <w:webHidden/>
              </w:rPr>
              <w:t>33</w:t>
            </w:r>
            <w:r w:rsidR="00AA231D">
              <w:rPr>
                <w:noProof/>
                <w:webHidden/>
              </w:rPr>
              <w:fldChar w:fldCharType="end"/>
            </w:r>
          </w:hyperlink>
        </w:p>
        <w:p w14:paraId="2FB7212F" w14:textId="77777777" w:rsidR="00AA231D" w:rsidRDefault="00864D6C">
          <w:pPr>
            <w:pStyle w:val="TOC1"/>
            <w:rPr>
              <w:rFonts w:asciiTheme="minorHAnsi" w:eastAsiaTheme="minorEastAsia" w:hAnsiTheme="minorHAnsi" w:cstheme="minorBidi"/>
              <w:b w:val="0"/>
              <w:noProof/>
              <w:sz w:val="22"/>
              <w:szCs w:val="22"/>
            </w:rPr>
          </w:pPr>
          <w:hyperlink w:anchor="_Toc477882491" w:history="1">
            <w:r w:rsidR="00AA231D" w:rsidRPr="00D33991">
              <w:rPr>
                <w:rStyle w:val="Hyperlink"/>
              </w:rPr>
              <w:t>Chapter 5. Project Implementation</w:t>
            </w:r>
            <w:r w:rsidR="00AA231D">
              <w:rPr>
                <w:noProof/>
                <w:webHidden/>
              </w:rPr>
              <w:tab/>
            </w:r>
            <w:r w:rsidR="00AA231D">
              <w:rPr>
                <w:noProof/>
                <w:webHidden/>
              </w:rPr>
              <w:fldChar w:fldCharType="begin"/>
            </w:r>
            <w:r w:rsidR="00AA231D">
              <w:rPr>
                <w:noProof/>
                <w:webHidden/>
              </w:rPr>
              <w:instrText xml:space="preserve"> PAGEREF _Toc477882491 \h </w:instrText>
            </w:r>
            <w:r w:rsidR="00AA231D">
              <w:rPr>
                <w:noProof/>
                <w:webHidden/>
              </w:rPr>
            </w:r>
            <w:r w:rsidR="00AA231D">
              <w:rPr>
                <w:noProof/>
                <w:webHidden/>
              </w:rPr>
              <w:fldChar w:fldCharType="separate"/>
            </w:r>
            <w:r w:rsidR="00AA231D">
              <w:rPr>
                <w:noProof/>
                <w:webHidden/>
              </w:rPr>
              <w:t>35</w:t>
            </w:r>
            <w:r w:rsidR="00AA231D">
              <w:rPr>
                <w:noProof/>
                <w:webHidden/>
              </w:rPr>
              <w:fldChar w:fldCharType="end"/>
            </w:r>
          </w:hyperlink>
        </w:p>
        <w:p w14:paraId="1F80CD03" w14:textId="77777777" w:rsidR="00AA231D" w:rsidRDefault="00864D6C">
          <w:pPr>
            <w:pStyle w:val="TOC2"/>
            <w:rPr>
              <w:rFonts w:asciiTheme="minorHAnsi" w:eastAsiaTheme="minorEastAsia" w:hAnsiTheme="minorHAnsi" w:cstheme="minorBidi"/>
              <w:noProof/>
              <w:sz w:val="22"/>
              <w:szCs w:val="22"/>
            </w:rPr>
          </w:pPr>
          <w:hyperlink w:anchor="_Toc477882492" w:history="1">
            <w:r w:rsidR="00AA231D" w:rsidRPr="00D33991">
              <w:rPr>
                <w:rStyle w:val="Hyperlink"/>
              </w:rPr>
              <w:t>Project implementation scope</w:t>
            </w:r>
            <w:r w:rsidR="00AA231D">
              <w:rPr>
                <w:noProof/>
                <w:webHidden/>
              </w:rPr>
              <w:tab/>
            </w:r>
            <w:r w:rsidR="00AA231D">
              <w:rPr>
                <w:noProof/>
                <w:webHidden/>
              </w:rPr>
              <w:fldChar w:fldCharType="begin"/>
            </w:r>
            <w:r w:rsidR="00AA231D">
              <w:rPr>
                <w:noProof/>
                <w:webHidden/>
              </w:rPr>
              <w:instrText xml:space="preserve"> PAGEREF _Toc477882492 \h </w:instrText>
            </w:r>
            <w:r w:rsidR="00AA231D">
              <w:rPr>
                <w:noProof/>
                <w:webHidden/>
              </w:rPr>
            </w:r>
            <w:r w:rsidR="00AA231D">
              <w:rPr>
                <w:noProof/>
                <w:webHidden/>
              </w:rPr>
              <w:fldChar w:fldCharType="separate"/>
            </w:r>
            <w:r w:rsidR="00AA231D">
              <w:rPr>
                <w:noProof/>
                <w:webHidden/>
              </w:rPr>
              <w:t>35</w:t>
            </w:r>
            <w:r w:rsidR="00AA231D">
              <w:rPr>
                <w:noProof/>
                <w:webHidden/>
              </w:rPr>
              <w:fldChar w:fldCharType="end"/>
            </w:r>
          </w:hyperlink>
        </w:p>
        <w:p w14:paraId="2B45A3C3" w14:textId="77777777" w:rsidR="00AA231D" w:rsidRDefault="00864D6C">
          <w:pPr>
            <w:pStyle w:val="TOC2"/>
            <w:rPr>
              <w:rFonts w:asciiTheme="minorHAnsi" w:eastAsiaTheme="minorEastAsia" w:hAnsiTheme="minorHAnsi" w:cstheme="minorBidi"/>
              <w:noProof/>
              <w:sz w:val="22"/>
              <w:szCs w:val="22"/>
            </w:rPr>
          </w:pPr>
          <w:hyperlink w:anchor="_Toc477882493" w:history="1">
            <w:r w:rsidR="00AA231D" w:rsidRPr="00D33991">
              <w:rPr>
                <w:rStyle w:val="Hyperlink"/>
              </w:rPr>
              <w:t>Client Implementation</w:t>
            </w:r>
            <w:r w:rsidR="00AA231D">
              <w:rPr>
                <w:noProof/>
                <w:webHidden/>
              </w:rPr>
              <w:tab/>
            </w:r>
            <w:r w:rsidR="00AA231D">
              <w:rPr>
                <w:noProof/>
                <w:webHidden/>
              </w:rPr>
              <w:fldChar w:fldCharType="begin"/>
            </w:r>
            <w:r w:rsidR="00AA231D">
              <w:rPr>
                <w:noProof/>
                <w:webHidden/>
              </w:rPr>
              <w:instrText xml:space="preserve"> PAGEREF _Toc477882493 \h </w:instrText>
            </w:r>
            <w:r w:rsidR="00AA231D">
              <w:rPr>
                <w:noProof/>
                <w:webHidden/>
              </w:rPr>
            </w:r>
            <w:r w:rsidR="00AA231D">
              <w:rPr>
                <w:noProof/>
                <w:webHidden/>
              </w:rPr>
              <w:fldChar w:fldCharType="separate"/>
            </w:r>
            <w:r w:rsidR="00AA231D">
              <w:rPr>
                <w:noProof/>
                <w:webHidden/>
              </w:rPr>
              <w:t>35</w:t>
            </w:r>
            <w:r w:rsidR="00AA231D">
              <w:rPr>
                <w:noProof/>
                <w:webHidden/>
              </w:rPr>
              <w:fldChar w:fldCharType="end"/>
            </w:r>
          </w:hyperlink>
        </w:p>
        <w:p w14:paraId="29A8481B" w14:textId="77777777" w:rsidR="00AA231D" w:rsidRDefault="00864D6C">
          <w:pPr>
            <w:pStyle w:val="TOC2"/>
            <w:rPr>
              <w:rFonts w:asciiTheme="minorHAnsi" w:eastAsiaTheme="minorEastAsia" w:hAnsiTheme="minorHAnsi" w:cstheme="minorBidi"/>
              <w:noProof/>
              <w:sz w:val="22"/>
              <w:szCs w:val="22"/>
            </w:rPr>
          </w:pPr>
          <w:hyperlink w:anchor="_Toc477882494" w:history="1">
            <w:r w:rsidR="00AA231D" w:rsidRPr="00D33991">
              <w:rPr>
                <w:rStyle w:val="Hyperlink"/>
              </w:rPr>
              <w:t>Middle-Tier Implementation</w:t>
            </w:r>
            <w:r w:rsidR="00AA231D">
              <w:rPr>
                <w:noProof/>
                <w:webHidden/>
              </w:rPr>
              <w:tab/>
            </w:r>
            <w:r w:rsidR="00AA231D">
              <w:rPr>
                <w:noProof/>
                <w:webHidden/>
              </w:rPr>
              <w:fldChar w:fldCharType="begin"/>
            </w:r>
            <w:r w:rsidR="00AA231D">
              <w:rPr>
                <w:noProof/>
                <w:webHidden/>
              </w:rPr>
              <w:instrText xml:space="preserve"> PAGEREF _Toc477882494 \h </w:instrText>
            </w:r>
            <w:r w:rsidR="00AA231D">
              <w:rPr>
                <w:noProof/>
                <w:webHidden/>
              </w:rPr>
            </w:r>
            <w:r w:rsidR="00AA231D">
              <w:rPr>
                <w:noProof/>
                <w:webHidden/>
              </w:rPr>
              <w:fldChar w:fldCharType="separate"/>
            </w:r>
            <w:r w:rsidR="00AA231D">
              <w:rPr>
                <w:noProof/>
                <w:webHidden/>
              </w:rPr>
              <w:t>36</w:t>
            </w:r>
            <w:r w:rsidR="00AA231D">
              <w:rPr>
                <w:noProof/>
                <w:webHidden/>
              </w:rPr>
              <w:fldChar w:fldCharType="end"/>
            </w:r>
          </w:hyperlink>
        </w:p>
        <w:p w14:paraId="37E30C99" w14:textId="77777777" w:rsidR="00AA231D" w:rsidRDefault="00864D6C">
          <w:pPr>
            <w:pStyle w:val="TOC2"/>
            <w:rPr>
              <w:rFonts w:asciiTheme="minorHAnsi" w:eastAsiaTheme="minorEastAsia" w:hAnsiTheme="minorHAnsi" w:cstheme="minorBidi"/>
              <w:noProof/>
              <w:sz w:val="22"/>
              <w:szCs w:val="22"/>
            </w:rPr>
          </w:pPr>
          <w:hyperlink w:anchor="_Toc477882495" w:history="1">
            <w:r w:rsidR="00AA231D" w:rsidRPr="00D33991">
              <w:rPr>
                <w:rStyle w:val="Hyperlink"/>
              </w:rPr>
              <w:t>Data-Tier Implementation</w:t>
            </w:r>
            <w:r w:rsidR="00AA231D">
              <w:rPr>
                <w:noProof/>
                <w:webHidden/>
              </w:rPr>
              <w:tab/>
            </w:r>
            <w:r w:rsidR="00AA231D">
              <w:rPr>
                <w:noProof/>
                <w:webHidden/>
              </w:rPr>
              <w:fldChar w:fldCharType="begin"/>
            </w:r>
            <w:r w:rsidR="00AA231D">
              <w:rPr>
                <w:noProof/>
                <w:webHidden/>
              </w:rPr>
              <w:instrText xml:space="preserve"> PAGEREF _Toc477882495 \h </w:instrText>
            </w:r>
            <w:r w:rsidR="00AA231D">
              <w:rPr>
                <w:noProof/>
                <w:webHidden/>
              </w:rPr>
            </w:r>
            <w:r w:rsidR="00AA231D">
              <w:rPr>
                <w:noProof/>
                <w:webHidden/>
              </w:rPr>
              <w:fldChar w:fldCharType="separate"/>
            </w:r>
            <w:r w:rsidR="00AA231D">
              <w:rPr>
                <w:noProof/>
                <w:webHidden/>
              </w:rPr>
              <w:t>37</w:t>
            </w:r>
            <w:r w:rsidR="00AA231D">
              <w:rPr>
                <w:noProof/>
                <w:webHidden/>
              </w:rPr>
              <w:fldChar w:fldCharType="end"/>
            </w:r>
          </w:hyperlink>
        </w:p>
        <w:p w14:paraId="1C672CCA" w14:textId="77777777" w:rsidR="00AA231D" w:rsidRDefault="00864D6C">
          <w:pPr>
            <w:pStyle w:val="TOC2"/>
            <w:rPr>
              <w:rFonts w:asciiTheme="minorHAnsi" w:eastAsiaTheme="minorEastAsia" w:hAnsiTheme="minorHAnsi" w:cstheme="minorBidi"/>
              <w:noProof/>
              <w:sz w:val="22"/>
              <w:szCs w:val="22"/>
            </w:rPr>
          </w:pPr>
          <w:hyperlink w:anchor="_Toc477882496" w:history="1">
            <w:r w:rsidR="00AA231D" w:rsidRPr="00D33991">
              <w:rPr>
                <w:rStyle w:val="Hyperlink"/>
              </w:rPr>
              <w:t>Implementation methodology</w:t>
            </w:r>
            <w:r w:rsidR="00AA231D">
              <w:rPr>
                <w:noProof/>
                <w:webHidden/>
              </w:rPr>
              <w:tab/>
            </w:r>
            <w:r w:rsidR="00AA231D">
              <w:rPr>
                <w:noProof/>
                <w:webHidden/>
              </w:rPr>
              <w:fldChar w:fldCharType="begin"/>
            </w:r>
            <w:r w:rsidR="00AA231D">
              <w:rPr>
                <w:noProof/>
                <w:webHidden/>
              </w:rPr>
              <w:instrText xml:space="preserve"> PAGEREF _Toc477882496 \h </w:instrText>
            </w:r>
            <w:r w:rsidR="00AA231D">
              <w:rPr>
                <w:noProof/>
                <w:webHidden/>
              </w:rPr>
            </w:r>
            <w:r w:rsidR="00AA231D">
              <w:rPr>
                <w:noProof/>
                <w:webHidden/>
              </w:rPr>
              <w:fldChar w:fldCharType="separate"/>
            </w:r>
            <w:r w:rsidR="00AA231D">
              <w:rPr>
                <w:noProof/>
                <w:webHidden/>
              </w:rPr>
              <w:t>37</w:t>
            </w:r>
            <w:r w:rsidR="00AA231D">
              <w:rPr>
                <w:noProof/>
                <w:webHidden/>
              </w:rPr>
              <w:fldChar w:fldCharType="end"/>
            </w:r>
          </w:hyperlink>
        </w:p>
        <w:p w14:paraId="3D2E07BE" w14:textId="77777777" w:rsidR="00AA231D" w:rsidRDefault="00864D6C">
          <w:pPr>
            <w:pStyle w:val="TOC2"/>
            <w:rPr>
              <w:rFonts w:asciiTheme="minorHAnsi" w:eastAsiaTheme="minorEastAsia" w:hAnsiTheme="minorHAnsi" w:cstheme="minorBidi"/>
              <w:noProof/>
              <w:sz w:val="22"/>
              <w:szCs w:val="22"/>
            </w:rPr>
          </w:pPr>
          <w:hyperlink w:anchor="_Toc477882497" w:history="1">
            <w:r w:rsidR="00AA231D" w:rsidRPr="00D33991">
              <w:rPr>
                <w:rStyle w:val="Hyperlink"/>
              </w:rPr>
              <w:t>Project implementation issues and resolutions</w:t>
            </w:r>
            <w:r w:rsidR="00AA231D">
              <w:rPr>
                <w:noProof/>
                <w:webHidden/>
              </w:rPr>
              <w:tab/>
            </w:r>
            <w:r w:rsidR="00AA231D">
              <w:rPr>
                <w:noProof/>
                <w:webHidden/>
              </w:rPr>
              <w:fldChar w:fldCharType="begin"/>
            </w:r>
            <w:r w:rsidR="00AA231D">
              <w:rPr>
                <w:noProof/>
                <w:webHidden/>
              </w:rPr>
              <w:instrText xml:space="preserve"> PAGEREF _Toc477882497 \h </w:instrText>
            </w:r>
            <w:r w:rsidR="00AA231D">
              <w:rPr>
                <w:noProof/>
                <w:webHidden/>
              </w:rPr>
            </w:r>
            <w:r w:rsidR="00AA231D">
              <w:rPr>
                <w:noProof/>
                <w:webHidden/>
              </w:rPr>
              <w:fldChar w:fldCharType="separate"/>
            </w:r>
            <w:r w:rsidR="00AA231D">
              <w:rPr>
                <w:noProof/>
                <w:webHidden/>
              </w:rPr>
              <w:t>37</w:t>
            </w:r>
            <w:r w:rsidR="00AA231D">
              <w:rPr>
                <w:noProof/>
                <w:webHidden/>
              </w:rPr>
              <w:fldChar w:fldCharType="end"/>
            </w:r>
          </w:hyperlink>
        </w:p>
        <w:p w14:paraId="29EBCD01" w14:textId="77777777" w:rsidR="00AA231D" w:rsidRDefault="00864D6C">
          <w:pPr>
            <w:pStyle w:val="TOC2"/>
            <w:rPr>
              <w:rFonts w:asciiTheme="minorHAnsi" w:eastAsiaTheme="minorEastAsia" w:hAnsiTheme="minorHAnsi" w:cstheme="minorBidi"/>
              <w:noProof/>
              <w:sz w:val="22"/>
              <w:szCs w:val="22"/>
            </w:rPr>
          </w:pPr>
          <w:hyperlink w:anchor="_Toc477882498" w:history="1">
            <w:r w:rsidR="00AA231D" w:rsidRPr="00D33991">
              <w:rPr>
                <w:rStyle w:val="Hyperlink"/>
              </w:rPr>
              <w:t>Used tools and technologies</w:t>
            </w:r>
            <w:r w:rsidR="00AA231D">
              <w:rPr>
                <w:noProof/>
                <w:webHidden/>
              </w:rPr>
              <w:tab/>
            </w:r>
            <w:r w:rsidR="00AA231D">
              <w:rPr>
                <w:noProof/>
                <w:webHidden/>
              </w:rPr>
              <w:fldChar w:fldCharType="begin"/>
            </w:r>
            <w:r w:rsidR="00AA231D">
              <w:rPr>
                <w:noProof/>
                <w:webHidden/>
              </w:rPr>
              <w:instrText xml:space="preserve"> PAGEREF _Toc477882498 \h </w:instrText>
            </w:r>
            <w:r w:rsidR="00AA231D">
              <w:rPr>
                <w:noProof/>
                <w:webHidden/>
              </w:rPr>
            </w:r>
            <w:r w:rsidR="00AA231D">
              <w:rPr>
                <w:noProof/>
                <w:webHidden/>
              </w:rPr>
              <w:fldChar w:fldCharType="separate"/>
            </w:r>
            <w:r w:rsidR="00AA231D">
              <w:rPr>
                <w:noProof/>
                <w:webHidden/>
              </w:rPr>
              <w:t>38</w:t>
            </w:r>
            <w:r w:rsidR="00AA231D">
              <w:rPr>
                <w:noProof/>
                <w:webHidden/>
              </w:rPr>
              <w:fldChar w:fldCharType="end"/>
            </w:r>
          </w:hyperlink>
        </w:p>
        <w:p w14:paraId="5624760E" w14:textId="77777777" w:rsidR="00AA231D" w:rsidRDefault="00864D6C">
          <w:pPr>
            <w:pStyle w:val="TOC1"/>
            <w:rPr>
              <w:rFonts w:asciiTheme="minorHAnsi" w:eastAsiaTheme="minorEastAsia" w:hAnsiTheme="minorHAnsi" w:cstheme="minorBidi"/>
              <w:b w:val="0"/>
              <w:noProof/>
              <w:sz w:val="22"/>
              <w:szCs w:val="22"/>
            </w:rPr>
          </w:pPr>
          <w:hyperlink w:anchor="_Toc477882499" w:history="1">
            <w:r w:rsidR="00AA231D" w:rsidRPr="00D33991">
              <w:rPr>
                <w:rStyle w:val="Hyperlink"/>
              </w:rPr>
              <w:t>Chapter 6. Testing and Verification</w:t>
            </w:r>
            <w:r w:rsidR="00AA231D">
              <w:rPr>
                <w:noProof/>
                <w:webHidden/>
              </w:rPr>
              <w:tab/>
            </w:r>
            <w:r w:rsidR="00AA231D">
              <w:rPr>
                <w:noProof/>
                <w:webHidden/>
              </w:rPr>
              <w:fldChar w:fldCharType="begin"/>
            </w:r>
            <w:r w:rsidR="00AA231D">
              <w:rPr>
                <w:noProof/>
                <w:webHidden/>
              </w:rPr>
              <w:instrText xml:space="preserve"> PAGEREF _Toc477882499 \h </w:instrText>
            </w:r>
            <w:r w:rsidR="00AA231D">
              <w:rPr>
                <w:noProof/>
                <w:webHidden/>
              </w:rPr>
            </w:r>
            <w:r w:rsidR="00AA231D">
              <w:rPr>
                <w:noProof/>
                <w:webHidden/>
              </w:rPr>
              <w:fldChar w:fldCharType="separate"/>
            </w:r>
            <w:r w:rsidR="00AA231D">
              <w:rPr>
                <w:noProof/>
                <w:webHidden/>
              </w:rPr>
              <w:t>40</w:t>
            </w:r>
            <w:r w:rsidR="00AA231D">
              <w:rPr>
                <w:noProof/>
                <w:webHidden/>
              </w:rPr>
              <w:fldChar w:fldCharType="end"/>
            </w:r>
          </w:hyperlink>
        </w:p>
        <w:p w14:paraId="4FD1D6FE" w14:textId="77777777" w:rsidR="00AA231D" w:rsidRDefault="00864D6C">
          <w:pPr>
            <w:pStyle w:val="TOC1"/>
            <w:rPr>
              <w:rFonts w:asciiTheme="minorHAnsi" w:eastAsiaTheme="minorEastAsia" w:hAnsiTheme="minorHAnsi" w:cstheme="minorBidi"/>
              <w:b w:val="0"/>
              <w:noProof/>
              <w:sz w:val="22"/>
              <w:szCs w:val="22"/>
            </w:rPr>
          </w:pPr>
          <w:hyperlink w:anchor="_Toc477882500" w:history="1">
            <w:r w:rsidR="00AA231D" w:rsidRPr="00D33991">
              <w:rPr>
                <w:rStyle w:val="Hyperlink"/>
              </w:rPr>
              <w:t>Chapter 7. Performance and Benchmarks</w:t>
            </w:r>
            <w:r w:rsidR="00AA231D">
              <w:rPr>
                <w:noProof/>
                <w:webHidden/>
              </w:rPr>
              <w:tab/>
            </w:r>
            <w:r w:rsidR="00AA231D">
              <w:rPr>
                <w:noProof/>
                <w:webHidden/>
              </w:rPr>
              <w:fldChar w:fldCharType="begin"/>
            </w:r>
            <w:r w:rsidR="00AA231D">
              <w:rPr>
                <w:noProof/>
                <w:webHidden/>
              </w:rPr>
              <w:instrText xml:space="preserve"> PAGEREF _Toc477882500 \h </w:instrText>
            </w:r>
            <w:r w:rsidR="00AA231D">
              <w:rPr>
                <w:noProof/>
                <w:webHidden/>
              </w:rPr>
            </w:r>
            <w:r w:rsidR="00AA231D">
              <w:rPr>
                <w:noProof/>
                <w:webHidden/>
              </w:rPr>
              <w:fldChar w:fldCharType="separate"/>
            </w:r>
            <w:r w:rsidR="00AA231D">
              <w:rPr>
                <w:noProof/>
                <w:webHidden/>
              </w:rPr>
              <w:t>44</w:t>
            </w:r>
            <w:r w:rsidR="00AA231D">
              <w:rPr>
                <w:noProof/>
                <w:webHidden/>
              </w:rPr>
              <w:fldChar w:fldCharType="end"/>
            </w:r>
          </w:hyperlink>
        </w:p>
        <w:p w14:paraId="4031BB4B" w14:textId="77777777" w:rsidR="00AA231D" w:rsidRDefault="00864D6C">
          <w:pPr>
            <w:pStyle w:val="TOC1"/>
            <w:rPr>
              <w:rFonts w:asciiTheme="minorHAnsi" w:eastAsiaTheme="minorEastAsia" w:hAnsiTheme="minorHAnsi" w:cstheme="minorBidi"/>
              <w:b w:val="0"/>
              <w:noProof/>
              <w:sz w:val="22"/>
              <w:szCs w:val="22"/>
            </w:rPr>
          </w:pPr>
          <w:hyperlink w:anchor="_Toc477882501" w:history="1">
            <w:r w:rsidR="00AA231D" w:rsidRPr="00D33991">
              <w:rPr>
                <w:rStyle w:val="Hyperlink"/>
              </w:rPr>
              <w:t>Chapter 8. Deployment, Operations, Maintenance</w:t>
            </w:r>
            <w:r w:rsidR="00AA231D">
              <w:rPr>
                <w:noProof/>
                <w:webHidden/>
              </w:rPr>
              <w:tab/>
            </w:r>
            <w:r w:rsidR="00AA231D">
              <w:rPr>
                <w:noProof/>
                <w:webHidden/>
              </w:rPr>
              <w:fldChar w:fldCharType="begin"/>
            </w:r>
            <w:r w:rsidR="00AA231D">
              <w:rPr>
                <w:noProof/>
                <w:webHidden/>
              </w:rPr>
              <w:instrText xml:space="preserve"> PAGEREF _Toc477882501 \h </w:instrText>
            </w:r>
            <w:r w:rsidR="00AA231D">
              <w:rPr>
                <w:noProof/>
                <w:webHidden/>
              </w:rPr>
            </w:r>
            <w:r w:rsidR="00AA231D">
              <w:rPr>
                <w:noProof/>
                <w:webHidden/>
              </w:rPr>
              <w:fldChar w:fldCharType="separate"/>
            </w:r>
            <w:r w:rsidR="00AA231D">
              <w:rPr>
                <w:noProof/>
                <w:webHidden/>
              </w:rPr>
              <w:t>45</w:t>
            </w:r>
            <w:r w:rsidR="00AA231D">
              <w:rPr>
                <w:noProof/>
                <w:webHidden/>
              </w:rPr>
              <w:fldChar w:fldCharType="end"/>
            </w:r>
          </w:hyperlink>
        </w:p>
        <w:p w14:paraId="4EEB1119" w14:textId="77777777" w:rsidR="00AA231D" w:rsidRDefault="00864D6C">
          <w:pPr>
            <w:pStyle w:val="TOC1"/>
            <w:rPr>
              <w:rFonts w:asciiTheme="minorHAnsi" w:eastAsiaTheme="minorEastAsia" w:hAnsiTheme="minorHAnsi" w:cstheme="minorBidi"/>
              <w:b w:val="0"/>
              <w:noProof/>
              <w:sz w:val="22"/>
              <w:szCs w:val="22"/>
            </w:rPr>
          </w:pPr>
          <w:hyperlink w:anchor="_Toc477882502" w:history="1">
            <w:r w:rsidR="00AA231D" w:rsidRPr="00D33991">
              <w:rPr>
                <w:rStyle w:val="Hyperlink"/>
              </w:rPr>
              <w:t>Chapter 9. Summary, Conclusions, and Recommendations</w:t>
            </w:r>
            <w:r w:rsidR="00AA231D">
              <w:rPr>
                <w:noProof/>
                <w:webHidden/>
              </w:rPr>
              <w:tab/>
            </w:r>
            <w:r w:rsidR="00AA231D">
              <w:rPr>
                <w:noProof/>
                <w:webHidden/>
              </w:rPr>
              <w:fldChar w:fldCharType="begin"/>
            </w:r>
            <w:r w:rsidR="00AA231D">
              <w:rPr>
                <w:noProof/>
                <w:webHidden/>
              </w:rPr>
              <w:instrText xml:space="preserve"> PAGEREF _Toc477882502 \h </w:instrText>
            </w:r>
            <w:r w:rsidR="00AA231D">
              <w:rPr>
                <w:noProof/>
                <w:webHidden/>
              </w:rPr>
            </w:r>
            <w:r w:rsidR="00AA231D">
              <w:rPr>
                <w:noProof/>
                <w:webHidden/>
              </w:rPr>
              <w:fldChar w:fldCharType="separate"/>
            </w:r>
            <w:r w:rsidR="00AA231D">
              <w:rPr>
                <w:noProof/>
                <w:webHidden/>
              </w:rPr>
              <w:t>47</w:t>
            </w:r>
            <w:r w:rsidR="00AA231D">
              <w:rPr>
                <w:noProof/>
                <w:webHidden/>
              </w:rPr>
              <w:fldChar w:fldCharType="end"/>
            </w:r>
          </w:hyperlink>
        </w:p>
        <w:p w14:paraId="2AFBD8A8" w14:textId="77777777" w:rsidR="00AA231D" w:rsidRDefault="00864D6C">
          <w:pPr>
            <w:pStyle w:val="TOC2"/>
            <w:rPr>
              <w:rFonts w:asciiTheme="minorHAnsi" w:eastAsiaTheme="minorEastAsia" w:hAnsiTheme="minorHAnsi" w:cstheme="minorBidi"/>
              <w:noProof/>
              <w:sz w:val="22"/>
              <w:szCs w:val="22"/>
            </w:rPr>
          </w:pPr>
          <w:hyperlink w:anchor="_Toc477882503" w:history="1">
            <w:r w:rsidR="00AA231D" w:rsidRPr="00D33991">
              <w:rPr>
                <w:rStyle w:val="Hyperlink"/>
              </w:rPr>
              <w:t>Summary</w:t>
            </w:r>
            <w:r w:rsidR="00AA231D">
              <w:rPr>
                <w:noProof/>
                <w:webHidden/>
              </w:rPr>
              <w:tab/>
            </w:r>
            <w:r w:rsidR="00AA231D">
              <w:rPr>
                <w:noProof/>
                <w:webHidden/>
              </w:rPr>
              <w:fldChar w:fldCharType="begin"/>
            </w:r>
            <w:r w:rsidR="00AA231D">
              <w:rPr>
                <w:noProof/>
                <w:webHidden/>
              </w:rPr>
              <w:instrText xml:space="preserve"> PAGEREF _Toc477882503 \h </w:instrText>
            </w:r>
            <w:r w:rsidR="00AA231D">
              <w:rPr>
                <w:noProof/>
                <w:webHidden/>
              </w:rPr>
            </w:r>
            <w:r w:rsidR="00AA231D">
              <w:rPr>
                <w:noProof/>
                <w:webHidden/>
              </w:rPr>
              <w:fldChar w:fldCharType="separate"/>
            </w:r>
            <w:r w:rsidR="00AA231D">
              <w:rPr>
                <w:noProof/>
                <w:webHidden/>
              </w:rPr>
              <w:t>47</w:t>
            </w:r>
            <w:r w:rsidR="00AA231D">
              <w:rPr>
                <w:noProof/>
                <w:webHidden/>
              </w:rPr>
              <w:fldChar w:fldCharType="end"/>
            </w:r>
          </w:hyperlink>
        </w:p>
        <w:p w14:paraId="1AB36014" w14:textId="77777777" w:rsidR="00AA231D" w:rsidRDefault="00864D6C">
          <w:pPr>
            <w:pStyle w:val="TOC2"/>
            <w:rPr>
              <w:rFonts w:asciiTheme="minorHAnsi" w:eastAsiaTheme="minorEastAsia" w:hAnsiTheme="minorHAnsi" w:cstheme="minorBidi"/>
              <w:noProof/>
              <w:sz w:val="22"/>
              <w:szCs w:val="22"/>
            </w:rPr>
          </w:pPr>
          <w:hyperlink w:anchor="_Toc477882504" w:history="1">
            <w:r w:rsidR="00AA231D" w:rsidRPr="00D33991">
              <w:rPr>
                <w:rStyle w:val="Hyperlink"/>
              </w:rPr>
              <w:t>Conclusions</w:t>
            </w:r>
            <w:r w:rsidR="00AA231D">
              <w:rPr>
                <w:noProof/>
                <w:webHidden/>
              </w:rPr>
              <w:tab/>
            </w:r>
            <w:r w:rsidR="00AA231D">
              <w:rPr>
                <w:noProof/>
                <w:webHidden/>
              </w:rPr>
              <w:fldChar w:fldCharType="begin"/>
            </w:r>
            <w:r w:rsidR="00AA231D">
              <w:rPr>
                <w:noProof/>
                <w:webHidden/>
              </w:rPr>
              <w:instrText xml:space="preserve"> PAGEREF _Toc477882504 \h </w:instrText>
            </w:r>
            <w:r w:rsidR="00AA231D">
              <w:rPr>
                <w:noProof/>
                <w:webHidden/>
              </w:rPr>
            </w:r>
            <w:r w:rsidR="00AA231D">
              <w:rPr>
                <w:noProof/>
                <w:webHidden/>
              </w:rPr>
              <w:fldChar w:fldCharType="separate"/>
            </w:r>
            <w:r w:rsidR="00AA231D">
              <w:rPr>
                <w:noProof/>
                <w:webHidden/>
              </w:rPr>
              <w:t>47</w:t>
            </w:r>
            <w:r w:rsidR="00AA231D">
              <w:rPr>
                <w:noProof/>
                <w:webHidden/>
              </w:rPr>
              <w:fldChar w:fldCharType="end"/>
            </w:r>
          </w:hyperlink>
        </w:p>
        <w:p w14:paraId="6E7997D5" w14:textId="77777777" w:rsidR="00AA231D" w:rsidRDefault="00864D6C">
          <w:pPr>
            <w:pStyle w:val="TOC2"/>
            <w:rPr>
              <w:rFonts w:asciiTheme="minorHAnsi" w:eastAsiaTheme="minorEastAsia" w:hAnsiTheme="minorHAnsi" w:cstheme="minorBidi"/>
              <w:noProof/>
              <w:sz w:val="22"/>
              <w:szCs w:val="22"/>
            </w:rPr>
          </w:pPr>
          <w:hyperlink w:anchor="_Toc477882505" w:history="1">
            <w:r w:rsidR="00AA231D" w:rsidRPr="00D33991">
              <w:rPr>
                <w:rStyle w:val="Hyperlink"/>
              </w:rPr>
              <w:t>Recommendations for Further Research</w:t>
            </w:r>
            <w:r w:rsidR="00AA231D">
              <w:rPr>
                <w:noProof/>
                <w:webHidden/>
              </w:rPr>
              <w:tab/>
            </w:r>
            <w:r w:rsidR="00AA231D">
              <w:rPr>
                <w:noProof/>
                <w:webHidden/>
              </w:rPr>
              <w:fldChar w:fldCharType="begin"/>
            </w:r>
            <w:r w:rsidR="00AA231D">
              <w:rPr>
                <w:noProof/>
                <w:webHidden/>
              </w:rPr>
              <w:instrText xml:space="preserve"> PAGEREF _Toc477882505 \h </w:instrText>
            </w:r>
            <w:r w:rsidR="00AA231D">
              <w:rPr>
                <w:noProof/>
                <w:webHidden/>
              </w:rPr>
            </w:r>
            <w:r w:rsidR="00AA231D">
              <w:rPr>
                <w:noProof/>
                <w:webHidden/>
              </w:rPr>
              <w:fldChar w:fldCharType="separate"/>
            </w:r>
            <w:r w:rsidR="00AA231D">
              <w:rPr>
                <w:noProof/>
                <w:webHidden/>
              </w:rPr>
              <w:t>47</w:t>
            </w:r>
            <w:r w:rsidR="00AA231D">
              <w:rPr>
                <w:noProof/>
                <w:webHidden/>
              </w:rPr>
              <w:fldChar w:fldCharType="end"/>
            </w:r>
          </w:hyperlink>
        </w:p>
        <w:p w14:paraId="49C2CBE7" w14:textId="77777777" w:rsidR="00AA231D" w:rsidRDefault="00864D6C">
          <w:pPr>
            <w:pStyle w:val="TOC1"/>
            <w:rPr>
              <w:rFonts w:asciiTheme="minorHAnsi" w:eastAsiaTheme="minorEastAsia" w:hAnsiTheme="minorHAnsi" w:cstheme="minorBidi"/>
              <w:b w:val="0"/>
              <w:noProof/>
              <w:sz w:val="22"/>
              <w:szCs w:val="22"/>
            </w:rPr>
          </w:pPr>
          <w:hyperlink w:anchor="_Toc477882506" w:history="1">
            <w:r w:rsidR="00AA231D" w:rsidRPr="00D33991">
              <w:rPr>
                <w:rStyle w:val="Hyperlink"/>
              </w:rPr>
              <w:t>Glossary</w:t>
            </w:r>
            <w:r w:rsidR="00AA231D">
              <w:rPr>
                <w:noProof/>
                <w:webHidden/>
              </w:rPr>
              <w:tab/>
            </w:r>
            <w:r w:rsidR="00AA231D">
              <w:rPr>
                <w:noProof/>
                <w:webHidden/>
              </w:rPr>
              <w:fldChar w:fldCharType="begin"/>
            </w:r>
            <w:r w:rsidR="00AA231D">
              <w:rPr>
                <w:noProof/>
                <w:webHidden/>
              </w:rPr>
              <w:instrText xml:space="preserve"> PAGEREF _Toc477882506 \h </w:instrText>
            </w:r>
            <w:r w:rsidR="00AA231D">
              <w:rPr>
                <w:noProof/>
                <w:webHidden/>
              </w:rPr>
            </w:r>
            <w:r w:rsidR="00AA231D">
              <w:rPr>
                <w:noProof/>
                <w:webHidden/>
              </w:rPr>
              <w:fldChar w:fldCharType="separate"/>
            </w:r>
            <w:r w:rsidR="00AA231D">
              <w:rPr>
                <w:noProof/>
                <w:webHidden/>
              </w:rPr>
              <w:t>48</w:t>
            </w:r>
            <w:r w:rsidR="00AA231D">
              <w:rPr>
                <w:noProof/>
                <w:webHidden/>
              </w:rPr>
              <w:fldChar w:fldCharType="end"/>
            </w:r>
          </w:hyperlink>
        </w:p>
        <w:p w14:paraId="51152AC5" w14:textId="77777777" w:rsidR="00AA231D" w:rsidRDefault="00864D6C">
          <w:pPr>
            <w:pStyle w:val="TOC1"/>
            <w:rPr>
              <w:rFonts w:asciiTheme="minorHAnsi" w:eastAsiaTheme="minorEastAsia" w:hAnsiTheme="minorHAnsi" w:cstheme="minorBidi"/>
              <w:b w:val="0"/>
              <w:noProof/>
              <w:sz w:val="22"/>
              <w:szCs w:val="22"/>
            </w:rPr>
          </w:pPr>
          <w:hyperlink w:anchor="_Toc477882507" w:history="1">
            <w:r w:rsidR="00AA231D" w:rsidRPr="00D33991">
              <w:rPr>
                <w:rStyle w:val="Hyperlink"/>
              </w:rPr>
              <w:t>References</w:t>
            </w:r>
            <w:r w:rsidR="00AA231D">
              <w:rPr>
                <w:noProof/>
                <w:webHidden/>
              </w:rPr>
              <w:tab/>
            </w:r>
            <w:r w:rsidR="00AA231D">
              <w:rPr>
                <w:noProof/>
                <w:webHidden/>
              </w:rPr>
              <w:fldChar w:fldCharType="begin"/>
            </w:r>
            <w:r w:rsidR="00AA231D">
              <w:rPr>
                <w:noProof/>
                <w:webHidden/>
              </w:rPr>
              <w:instrText xml:space="preserve"> PAGEREF _Toc477882507 \h </w:instrText>
            </w:r>
            <w:r w:rsidR="00AA231D">
              <w:rPr>
                <w:noProof/>
                <w:webHidden/>
              </w:rPr>
            </w:r>
            <w:r w:rsidR="00AA231D">
              <w:rPr>
                <w:noProof/>
                <w:webHidden/>
              </w:rPr>
              <w:fldChar w:fldCharType="separate"/>
            </w:r>
            <w:r w:rsidR="00AA231D">
              <w:rPr>
                <w:noProof/>
                <w:webHidden/>
              </w:rPr>
              <w:t>1</w:t>
            </w:r>
            <w:r w:rsidR="00AA231D">
              <w:rPr>
                <w:noProof/>
                <w:webHidden/>
              </w:rPr>
              <w:fldChar w:fldCharType="end"/>
            </w:r>
          </w:hyperlink>
        </w:p>
        <w:p w14:paraId="1AA0AEE2" w14:textId="37FAC17C" w:rsidR="007D21CB" w:rsidRDefault="007D21CB" w:rsidP="001901B3">
          <w:r>
            <w:rPr>
              <w:b/>
              <w:bCs/>
              <w:noProof/>
            </w:rPr>
            <w:fldChar w:fldCharType="end"/>
          </w:r>
        </w:p>
      </w:sdtContent>
    </w:sdt>
    <w:p w14:paraId="20EA8E44" w14:textId="2C3A0B8D" w:rsidR="00940C0E" w:rsidRDefault="00940C0E" w:rsidP="001901B3">
      <w:pPr>
        <w:tabs>
          <w:tab w:val="right" w:leader="dot" w:pos="8550"/>
        </w:tabs>
      </w:pPr>
    </w:p>
    <w:p w14:paraId="61609D2B" w14:textId="77777777" w:rsidR="00940C0E" w:rsidRDefault="00940C0E" w:rsidP="001901B3">
      <w:pPr>
        <w:rPr>
          <w:rFonts w:ascii="Times" w:hAnsi="Times"/>
        </w:rPr>
      </w:pPr>
    </w:p>
    <w:p w14:paraId="527A6BFD" w14:textId="77777777" w:rsidR="00940C0E" w:rsidRDefault="00940C0E" w:rsidP="001901B3">
      <w:pPr>
        <w:pStyle w:val="Footer"/>
        <w:tabs>
          <w:tab w:val="clear" w:pos="720"/>
          <w:tab w:val="clear" w:pos="7920"/>
          <w:tab w:val="clear" w:pos="8640"/>
        </w:tabs>
        <w:rPr>
          <w:rFonts w:ascii="Times" w:hAnsi="Times"/>
        </w:rPr>
        <w:sectPr w:rsidR="00940C0E">
          <w:headerReference w:type="default" r:id="rId14"/>
          <w:footnotePr>
            <w:numRestart w:val="eachPage"/>
          </w:footnotePr>
          <w:pgSz w:w="12240" w:h="15840" w:code="1"/>
          <w:pgMar w:top="1440" w:right="1440" w:bottom="1440" w:left="2160" w:header="720" w:footer="1440" w:gutter="0"/>
          <w:pgNumType w:fmt="lowerRoman"/>
          <w:cols w:space="720"/>
        </w:sectPr>
      </w:pPr>
    </w:p>
    <w:p w14:paraId="3D8D9BEE" w14:textId="77777777" w:rsidR="00940C0E" w:rsidRDefault="00940C0E" w:rsidP="001901B3">
      <w:pPr>
        <w:spacing w:line="100" w:lineRule="exact"/>
      </w:pPr>
    </w:p>
    <w:p w14:paraId="7CA3DD30" w14:textId="77777777" w:rsidR="00940C0E" w:rsidRDefault="00940C0E" w:rsidP="001901B3">
      <w:pPr>
        <w:pStyle w:val="ListofFigsHeading"/>
      </w:pPr>
      <w:r>
        <w:t>List of Figures</w:t>
      </w:r>
    </w:p>
    <w:p w14:paraId="5C27149A" w14:textId="77777777" w:rsidR="001901B3" w:rsidRDefault="001901B3" w:rsidP="001901B3">
      <w:pPr>
        <w:pStyle w:val="BodyText"/>
        <w:spacing w:before="7" w:after="1"/>
        <w:rPr>
          <w:b/>
          <w:sz w:val="12"/>
        </w:rPr>
      </w:pPr>
    </w:p>
    <w:tbl>
      <w:tblPr>
        <w:tblW w:w="0" w:type="auto"/>
        <w:tblInd w:w="118" w:type="dxa"/>
        <w:tblBorders>
          <w:top w:val="single" w:sz="3" w:space="0" w:color="000000"/>
          <w:left w:val="single" w:sz="3" w:space="0" w:color="000000"/>
          <w:bottom w:val="single" w:sz="3" w:space="0" w:color="000000"/>
          <w:right w:val="single" w:sz="3" w:space="0" w:color="000000"/>
          <w:insideH w:val="single" w:sz="3" w:space="0" w:color="000000"/>
          <w:insideV w:val="single" w:sz="3" w:space="0" w:color="000000"/>
        </w:tblBorders>
        <w:tblLayout w:type="fixed"/>
        <w:tblCellMar>
          <w:left w:w="0" w:type="dxa"/>
          <w:right w:w="0" w:type="dxa"/>
        </w:tblCellMar>
        <w:tblLook w:val="01E0" w:firstRow="1" w:lastRow="1" w:firstColumn="1" w:lastColumn="1" w:noHBand="0" w:noVBand="0"/>
      </w:tblPr>
      <w:tblGrid>
        <w:gridCol w:w="5594"/>
        <w:gridCol w:w="819"/>
      </w:tblGrid>
      <w:tr w:rsidR="001901B3" w14:paraId="4CEF24FC" w14:textId="77777777" w:rsidTr="005B75D7">
        <w:trPr>
          <w:trHeight w:hRule="exact" w:val="248"/>
        </w:trPr>
        <w:tc>
          <w:tcPr>
            <w:tcW w:w="5594" w:type="dxa"/>
          </w:tcPr>
          <w:p w14:paraId="624E4916" w14:textId="77777777" w:rsidR="001901B3" w:rsidRDefault="001901B3" w:rsidP="001901B3">
            <w:pPr>
              <w:pStyle w:val="TableParagraph"/>
              <w:spacing w:before="13"/>
              <w:ind w:left="78"/>
              <w:rPr>
                <w:sz w:val="18"/>
              </w:rPr>
            </w:pPr>
            <w:r>
              <w:rPr>
                <w:sz w:val="18"/>
              </w:rPr>
              <w:t>Project Architecture</w:t>
            </w:r>
          </w:p>
        </w:tc>
        <w:tc>
          <w:tcPr>
            <w:tcW w:w="819" w:type="dxa"/>
          </w:tcPr>
          <w:p w14:paraId="7056CC79" w14:textId="77777777" w:rsidR="001901B3" w:rsidRDefault="001901B3" w:rsidP="001901B3">
            <w:pPr>
              <w:pStyle w:val="TableParagraph"/>
              <w:spacing w:before="13"/>
              <w:jc w:val="right"/>
              <w:rPr>
                <w:sz w:val="18"/>
              </w:rPr>
            </w:pPr>
            <w:r>
              <w:rPr>
                <w:w w:val="101"/>
                <w:sz w:val="18"/>
              </w:rPr>
              <w:t>5</w:t>
            </w:r>
          </w:p>
        </w:tc>
      </w:tr>
      <w:tr w:rsidR="001901B3" w14:paraId="0151A02B" w14:textId="77777777" w:rsidTr="005B75D7">
        <w:trPr>
          <w:trHeight w:hRule="exact" w:val="246"/>
        </w:trPr>
        <w:tc>
          <w:tcPr>
            <w:tcW w:w="5594" w:type="dxa"/>
          </w:tcPr>
          <w:p w14:paraId="0D6AA819" w14:textId="77777777" w:rsidR="001901B3" w:rsidRDefault="001901B3" w:rsidP="001901B3">
            <w:pPr>
              <w:pStyle w:val="TableParagraph"/>
              <w:spacing w:before="19"/>
              <w:ind w:left="78"/>
              <w:rPr>
                <w:rFonts w:ascii="Calibri"/>
                <w:sz w:val="18"/>
              </w:rPr>
            </w:pPr>
            <w:r>
              <w:rPr>
                <w:rFonts w:ascii="Calibri"/>
                <w:sz w:val="18"/>
              </w:rPr>
              <w:t>User Interaction with Mobile Application</w:t>
            </w:r>
          </w:p>
        </w:tc>
        <w:tc>
          <w:tcPr>
            <w:tcW w:w="819" w:type="dxa"/>
          </w:tcPr>
          <w:p w14:paraId="4FBF84AC" w14:textId="77777777" w:rsidR="001901B3" w:rsidRDefault="001901B3" w:rsidP="001901B3">
            <w:pPr>
              <w:pStyle w:val="TableParagraph"/>
              <w:spacing w:before="38"/>
              <w:jc w:val="right"/>
              <w:rPr>
                <w:rFonts w:ascii="Calibri"/>
                <w:sz w:val="16"/>
              </w:rPr>
            </w:pPr>
            <w:r>
              <w:rPr>
                <w:rFonts w:ascii="Calibri"/>
                <w:w w:val="105"/>
                <w:sz w:val="16"/>
              </w:rPr>
              <w:t>13</w:t>
            </w:r>
          </w:p>
        </w:tc>
      </w:tr>
      <w:tr w:rsidR="001901B3" w14:paraId="462884C3" w14:textId="77777777" w:rsidTr="005B75D7">
        <w:trPr>
          <w:trHeight w:hRule="exact" w:val="247"/>
        </w:trPr>
        <w:tc>
          <w:tcPr>
            <w:tcW w:w="5594" w:type="dxa"/>
          </w:tcPr>
          <w:p w14:paraId="337A3164" w14:textId="77777777" w:rsidR="001901B3" w:rsidRDefault="001901B3" w:rsidP="001901B3">
            <w:pPr>
              <w:pStyle w:val="TableParagraph"/>
              <w:spacing w:before="21"/>
              <w:ind w:left="78"/>
              <w:rPr>
                <w:rFonts w:ascii="Calibri"/>
                <w:sz w:val="18"/>
              </w:rPr>
            </w:pPr>
            <w:r>
              <w:rPr>
                <w:rFonts w:ascii="Calibri"/>
                <w:sz w:val="18"/>
              </w:rPr>
              <w:t>Sensor Hub Interaction with link labs router</w:t>
            </w:r>
          </w:p>
        </w:tc>
        <w:tc>
          <w:tcPr>
            <w:tcW w:w="819" w:type="dxa"/>
          </w:tcPr>
          <w:p w14:paraId="71C5A3C4" w14:textId="77777777" w:rsidR="001901B3" w:rsidRDefault="001901B3" w:rsidP="001901B3">
            <w:pPr>
              <w:pStyle w:val="TableParagraph"/>
              <w:jc w:val="right"/>
              <w:rPr>
                <w:rFonts w:ascii="Calibri"/>
                <w:sz w:val="16"/>
              </w:rPr>
            </w:pPr>
            <w:r>
              <w:rPr>
                <w:rFonts w:ascii="Calibri"/>
                <w:w w:val="105"/>
                <w:sz w:val="16"/>
              </w:rPr>
              <w:t>13</w:t>
            </w:r>
          </w:p>
        </w:tc>
      </w:tr>
      <w:tr w:rsidR="001901B3" w14:paraId="30A0D8D4" w14:textId="77777777" w:rsidTr="005B75D7">
        <w:trPr>
          <w:trHeight w:hRule="exact" w:val="246"/>
        </w:trPr>
        <w:tc>
          <w:tcPr>
            <w:tcW w:w="5594" w:type="dxa"/>
          </w:tcPr>
          <w:p w14:paraId="1B79F3F3" w14:textId="77777777" w:rsidR="001901B3" w:rsidRDefault="001901B3" w:rsidP="001901B3">
            <w:pPr>
              <w:pStyle w:val="TableParagraph"/>
              <w:spacing w:before="20"/>
              <w:ind w:left="78"/>
              <w:rPr>
                <w:rFonts w:ascii="Calibri"/>
                <w:sz w:val="18"/>
              </w:rPr>
            </w:pPr>
            <w:r>
              <w:rPr>
                <w:rFonts w:ascii="Calibri"/>
                <w:sz w:val="18"/>
              </w:rPr>
              <w:t>login Screen</w:t>
            </w:r>
          </w:p>
        </w:tc>
        <w:tc>
          <w:tcPr>
            <w:tcW w:w="819" w:type="dxa"/>
          </w:tcPr>
          <w:p w14:paraId="30907337" w14:textId="77777777" w:rsidR="001901B3" w:rsidRDefault="001901B3" w:rsidP="001901B3">
            <w:pPr>
              <w:pStyle w:val="TableParagraph"/>
              <w:spacing w:before="39"/>
              <w:jc w:val="right"/>
              <w:rPr>
                <w:rFonts w:ascii="Calibri"/>
                <w:sz w:val="16"/>
              </w:rPr>
            </w:pPr>
            <w:r>
              <w:rPr>
                <w:rFonts w:ascii="Calibri"/>
                <w:w w:val="105"/>
                <w:sz w:val="16"/>
              </w:rPr>
              <w:t>14</w:t>
            </w:r>
          </w:p>
        </w:tc>
      </w:tr>
      <w:tr w:rsidR="001901B3" w14:paraId="6EA2957A" w14:textId="77777777" w:rsidTr="005B75D7">
        <w:trPr>
          <w:trHeight w:hRule="exact" w:val="248"/>
        </w:trPr>
        <w:tc>
          <w:tcPr>
            <w:tcW w:w="5594" w:type="dxa"/>
          </w:tcPr>
          <w:p w14:paraId="25AAFA4F" w14:textId="77777777" w:rsidR="001901B3" w:rsidRDefault="001901B3" w:rsidP="001901B3">
            <w:pPr>
              <w:pStyle w:val="TableParagraph"/>
              <w:spacing w:before="21"/>
              <w:ind w:left="78"/>
              <w:rPr>
                <w:rFonts w:ascii="Calibri"/>
                <w:sz w:val="18"/>
              </w:rPr>
            </w:pPr>
            <w:r>
              <w:rPr>
                <w:rFonts w:ascii="Calibri"/>
                <w:sz w:val="18"/>
              </w:rPr>
              <w:t>dashboard</w:t>
            </w:r>
          </w:p>
        </w:tc>
        <w:tc>
          <w:tcPr>
            <w:tcW w:w="819" w:type="dxa"/>
          </w:tcPr>
          <w:p w14:paraId="2B517281" w14:textId="77777777" w:rsidR="001901B3" w:rsidRDefault="001901B3" w:rsidP="001901B3">
            <w:pPr>
              <w:pStyle w:val="TableParagraph"/>
              <w:jc w:val="right"/>
              <w:rPr>
                <w:rFonts w:ascii="Calibri"/>
                <w:sz w:val="16"/>
              </w:rPr>
            </w:pPr>
            <w:r>
              <w:rPr>
                <w:rFonts w:ascii="Calibri"/>
                <w:w w:val="105"/>
                <w:sz w:val="16"/>
              </w:rPr>
              <w:t>14</w:t>
            </w:r>
          </w:p>
        </w:tc>
      </w:tr>
      <w:tr w:rsidR="001901B3" w14:paraId="45343E58" w14:textId="77777777" w:rsidTr="005B75D7">
        <w:trPr>
          <w:trHeight w:hRule="exact" w:val="246"/>
        </w:trPr>
        <w:tc>
          <w:tcPr>
            <w:tcW w:w="5594" w:type="dxa"/>
          </w:tcPr>
          <w:p w14:paraId="6E4D689F" w14:textId="77777777" w:rsidR="001901B3" w:rsidRDefault="001901B3" w:rsidP="001901B3">
            <w:pPr>
              <w:pStyle w:val="TableParagraph"/>
              <w:spacing w:before="19"/>
              <w:ind w:left="78"/>
              <w:rPr>
                <w:rFonts w:ascii="Calibri"/>
                <w:sz w:val="18"/>
              </w:rPr>
            </w:pPr>
            <w:r>
              <w:rPr>
                <w:rFonts w:ascii="Calibri"/>
                <w:sz w:val="18"/>
              </w:rPr>
              <w:t>farm field map</w:t>
            </w:r>
          </w:p>
        </w:tc>
        <w:tc>
          <w:tcPr>
            <w:tcW w:w="819" w:type="dxa"/>
          </w:tcPr>
          <w:p w14:paraId="2AB38CFB" w14:textId="77777777" w:rsidR="001901B3" w:rsidRDefault="001901B3" w:rsidP="001901B3">
            <w:pPr>
              <w:pStyle w:val="TableParagraph"/>
              <w:spacing w:before="38"/>
              <w:jc w:val="right"/>
              <w:rPr>
                <w:rFonts w:ascii="Calibri"/>
                <w:sz w:val="16"/>
              </w:rPr>
            </w:pPr>
            <w:r>
              <w:rPr>
                <w:rFonts w:ascii="Calibri"/>
                <w:w w:val="105"/>
                <w:sz w:val="16"/>
              </w:rPr>
              <w:t>15</w:t>
            </w:r>
          </w:p>
        </w:tc>
      </w:tr>
      <w:tr w:rsidR="001901B3" w14:paraId="38BB12C2" w14:textId="77777777" w:rsidTr="005B75D7">
        <w:trPr>
          <w:trHeight w:hRule="exact" w:val="246"/>
        </w:trPr>
        <w:tc>
          <w:tcPr>
            <w:tcW w:w="5594" w:type="dxa"/>
          </w:tcPr>
          <w:p w14:paraId="0048828D" w14:textId="77777777" w:rsidR="001901B3" w:rsidRDefault="001901B3" w:rsidP="001901B3">
            <w:pPr>
              <w:pStyle w:val="TableParagraph"/>
              <w:spacing w:before="19"/>
              <w:ind w:left="78"/>
              <w:rPr>
                <w:rFonts w:ascii="Calibri"/>
                <w:sz w:val="18"/>
              </w:rPr>
            </w:pPr>
            <w:r>
              <w:rPr>
                <w:rFonts w:ascii="Calibri"/>
                <w:sz w:val="18"/>
              </w:rPr>
              <w:t>Attribute details</w:t>
            </w:r>
          </w:p>
        </w:tc>
        <w:tc>
          <w:tcPr>
            <w:tcW w:w="819" w:type="dxa"/>
          </w:tcPr>
          <w:p w14:paraId="78C500C2" w14:textId="77777777" w:rsidR="001901B3" w:rsidRDefault="001901B3" w:rsidP="001901B3">
            <w:pPr>
              <w:pStyle w:val="TableParagraph"/>
              <w:jc w:val="right"/>
              <w:rPr>
                <w:rFonts w:ascii="Calibri"/>
                <w:sz w:val="16"/>
              </w:rPr>
            </w:pPr>
            <w:r>
              <w:rPr>
                <w:rFonts w:ascii="Calibri"/>
                <w:w w:val="105"/>
                <w:sz w:val="16"/>
              </w:rPr>
              <w:t>15</w:t>
            </w:r>
          </w:p>
        </w:tc>
      </w:tr>
      <w:tr w:rsidR="001901B3" w14:paraId="5DF2445B" w14:textId="77777777" w:rsidTr="005B75D7">
        <w:trPr>
          <w:trHeight w:hRule="exact" w:val="248"/>
        </w:trPr>
        <w:tc>
          <w:tcPr>
            <w:tcW w:w="5594" w:type="dxa"/>
          </w:tcPr>
          <w:p w14:paraId="7BCB5D23" w14:textId="77777777" w:rsidR="001901B3" w:rsidRDefault="001901B3" w:rsidP="001901B3">
            <w:pPr>
              <w:pStyle w:val="TableParagraph"/>
              <w:spacing w:before="21"/>
              <w:ind w:left="78"/>
              <w:rPr>
                <w:rFonts w:ascii="Calibri"/>
                <w:sz w:val="18"/>
              </w:rPr>
            </w:pPr>
            <w:r>
              <w:rPr>
                <w:rFonts w:ascii="Calibri"/>
                <w:sz w:val="18"/>
              </w:rPr>
              <w:t>login screen</w:t>
            </w:r>
          </w:p>
        </w:tc>
        <w:tc>
          <w:tcPr>
            <w:tcW w:w="819" w:type="dxa"/>
          </w:tcPr>
          <w:p w14:paraId="43C0FE8D" w14:textId="77777777" w:rsidR="001901B3" w:rsidRDefault="001901B3" w:rsidP="001901B3">
            <w:pPr>
              <w:pStyle w:val="TableParagraph"/>
              <w:jc w:val="right"/>
              <w:rPr>
                <w:rFonts w:ascii="Calibri"/>
                <w:sz w:val="16"/>
              </w:rPr>
            </w:pPr>
            <w:r>
              <w:rPr>
                <w:rFonts w:ascii="Calibri"/>
                <w:w w:val="105"/>
                <w:sz w:val="16"/>
              </w:rPr>
              <w:t>16</w:t>
            </w:r>
          </w:p>
        </w:tc>
      </w:tr>
      <w:tr w:rsidR="001901B3" w14:paraId="600AC9D5" w14:textId="77777777" w:rsidTr="005B75D7">
        <w:trPr>
          <w:trHeight w:hRule="exact" w:val="246"/>
        </w:trPr>
        <w:tc>
          <w:tcPr>
            <w:tcW w:w="5594" w:type="dxa"/>
          </w:tcPr>
          <w:p w14:paraId="32354ECC" w14:textId="77777777" w:rsidR="001901B3" w:rsidRDefault="001901B3" w:rsidP="001901B3">
            <w:pPr>
              <w:pStyle w:val="TableParagraph"/>
              <w:spacing w:before="19"/>
              <w:ind w:left="78"/>
              <w:rPr>
                <w:rFonts w:ascii="Calibri"/>
                <w:sz w:val="18"/>
              </w:rPr>
            </w:pPr>
            <w:r>
              <w:rPr>
                <w:rFonts w:ascii="Calibri"/>
                <w:sz w:val="18"/>
              </w:rPr>
              <w:t>Home Screen</w:t>
            </w:r>
          </w:p>
        </w:tc>
        <w:tc>
          <w:tcPr>
            <w:tcW w:w="819" w:type="dxa"/>
          </w:tcPr>
          <w:p w14:paraId="421CA5A0" w14:textId="77777777" w:rsidR="001901B3" w:rsidRDefault="001901B3" w:rsidP="001901B3">
            <w:pPr>
              <w:pStyle w:val="TableParagraph"/>
              <w:spacing w:before="38"/>
              <w:jc w:val="right"/>
              <w:rPr>
                <w:rFonts w:ascii="Calibri"/>
                <w:sz w:val="16"/>
              </w:rPr>
            </w:pPr>
            <w:r>
              <w:rPr>
                <w:rFonts w:ascii="Calibri"/>
                <w:w w:val="105"/>
                <w:sz w:val="16"/>
              </w:rPr>
              <w:t>16</w:t>
            </w:r>
          </w:p>
        </w:tc>
      </w:tr>
      <w:tr w:rsidR="001901B3" w14:paraId="6239699A" w14:textId="77777777" w:rsidTr="005B75D7">
        <w:trPr>
          <w:trHeight w:hRule="exact" w:val="247"/>
        </w:trPr>
        <w:tc>
          <w:tcPr>
            <w:tcW w:w="5594" w:type="dxa"/>
          </w:tcPr>
          <w:p w14:paraId="18EDE100" w14:textId="77777777" w:rsidR="001901B3" w:rsidRDefault="001901B3" w:rsidP="001901B3">
            <w:pPr>
              <w:pStyle w:val="TableParagraph"/>
              <w:spacing w:before="21"/>
              <w:ind w:left="78"/>
              <w:rPr>
                <w:rFonts w:ascii="Calibri"/>
                <w:sz w:val="18"/>
              </w:rPr>
            </w:pPr>
            <w:r>
              <w:rPr>
                <w:rFonts w:ascii="Calibri"/>
                <w:sz w:val="18"/>
              </w:rPr>
              <w:t>Scan Screen</w:t>
            </w:r>
          </w:p>
        </w:tc>
        <w:tc>
          <w:tcPr>
            <w:tcW w:w="819" w:type="dxa"/>
          </w:tcPr>
          <w:p w14:paraId="78DD70B3" w14:textId="77777777" w:rsidR="001901B3" w:rsidRDefault="001901B3" w:rsidP="001901B3">
            <w:pPr>
              <w:pStyle w:val="TableParagraph"/>
              <w:jc w:val="right"/>
              <w:rPr>
                <w:rFonts w:ascii="Calibri"/>
                <w:sz w:val="16"/>
              </w:rPr>
            </w:pPr>
            <w:r>
              <w:rPr>
                <w:rFonts w:ascii="Calibri"/>
                <w:w w:val="105"/>
                <w:sz w:val="16"/>
              </w:rPr>
              <w:t>17</w:t>
            </w:r>
          </w:p>
        </w:tc>
      </w:tr>
      <w:tr w:rsidR="001901B3" w14:paraId="23C7284D" w14:textId="77777777" w:rsidTr="005B75D7">
        <w:trPr>
          <w:trHeight w:hRule="exact" w:val="246"/>
        </w:trPr>
        <w:tc>
          <w:tcPr>
            <w:tcW w:w="5594" w:type="dxa"/>
          </w:tcPr>
          <w:p w14:paraId="4F952C69" w14:textId="77777777" w:rsidR="001901B3" w:rsidRDefault="001901B3" w:rsidP="001901B3">
            <w:pPr>
              <w:pStyle w:val="TableParagraph"/>
              <w:spacing w:before="20"/>
              <w:ind w:left="78"/>
              <w:rPr>
                <w:rFonts w:ascii="Calibri"/>
                <w:sz w:val="18"/>
              </w:rPr>
            </w:pPr>
            <w:r>
              <w:rPr>
                <w:rFonts w:ascii="Calibri"/>
                <w:sz w:val="18"/>
              </w:rPr>
              <w:t>Registration Screen</w:t>
            </w:r>
          </w:p>
        </w:tc>
        <w:tc>
          <w:tcPr>
            <w:tcW w:w="819" w:type="dxa"/>
          </w:tcPr>
          <w:p w14:paraId="28D58E77" w14:textId="77777777" w:rsidR="001901B3" w:rsidRDefault="001901B3" w:rsidP="001901B3">
            <w:pPr>
              <w:pStyle w:val="TableParagraph"/>
              <w:spacing w:before="39"/>
              <w:jc w:val="right"/>
              <w:rPr>
                <w:rFonts w:ascii="Calibri"/>
                <w:sz w:val="16"/>
              </w:rPr>
            </w:pPr>
            <w:r>
              <w:rPr>
                <w:rFonts w:ascii="Calibri"/>
                <w:w w:val="105"/>
                <w:sz w:val="16"/>
              </w:rPr>
              <w:t>17</w:t>
            </w:r>
          </w:p>
        </w:tc>
      </w:tr>
      <w:tr w:rsidR="001901B3" w14:paraId="0A655718" w14:textId="77777777" w:rsidTr="005B75D7">
        <w:trPr>
          <w:trHeight w:hRule="exact" w:val="246"/>
        </w:trPr>
        <w:tc>
          <w:tcPr>
            <w:tcW w:w="5594" w:type="dxa"/>
          </w:tcPr>
          <w:p w14:paraId="2A61C6E0" w14:textId="77777777" w:rsidR="001901B3" w:rsidRDefault="001901B3" w:rsidP="001901B3">
            <w:pPr>
              <w:pStyle w:val="TableParagraph"/>
              <w:spacing w:before="20"/>
              <w:ind w:left="78"/>
              <w:rPr>
                <w:rFonts w:ascii="Calibri"/>
                <w:sz w:val="18"/>
              </w:rPr>
            </w:pPr>
            <w:r>
              <w:rPr>
                <w:rFonts w:ascii="Calibri"/>
                <w:sz w:val="18"/>
              </w:rPr>
              <w:t>Save Screen</w:t>
            </w:r>
          </w:p>
        </w:tc>
        <w:tc>
          <w:tcPr>
            <w:tcW w:w="819" w:type="dxa"/>
          </w:tcPr>
          <w:p w14:paraId="04173BFF" w14:textId="77777777" w:rsidR="001901B3" w:rsidRDefault="001901B3" w:rsidP="001901B3">
            <w:pPr>
              <w:pStyle w:val="TableParagraph"/>
              <w:jc w:val="right"/>
              <w:rPr>
                <w:rFonts w:ascii="Calibri"/>
                <w:sz w:val="16"/>
              </w:rPr>
            </w:pPr>
            <w:r>
              <w:rPr>
                <w:rFonts w:ascii="Calibri"/>
                <w:w w:val="105"/>
                <w:sz w:val="16"/>
              </w:rPr>
              <w:t>18</w:t>
            </w:r>
          </w:p>
        </w:tc>
      </w:tr>
      <w:tr w:rsidR="001901B3" w14:paraId="2DA12BD8" w14:textId="77777777" w:rsidTr="005B75D7">
        <w:trPr>
          <w:trHeight w:hRule="exact" w:val="248"/>
        </w:trPr>
        <w:tc>
          <w:tcPr>
            <w:tcW w:w="5594" w:type="dxa"/>
          </w:tcPr>
          <w:p w14:paraId="6CCAE2B2" w14:textId="77777777" w:rsidR="001901B3" w:rsidRDefault="001901B3" w:rsidP="001901B3">
            <w:pPr>
              <w:pStyle w:val="TableParagraph"/>
              <w:spacing w:before="21"/>
              <w:ind w:left="78"/>
              <w:rPr>
                <w:rFonts w:ascii="Calibri"/>
                <w:sz w:val="18"/>
              </w:rPr>
            </w:pPr>
            <w:r>
              <w:rPr>
                <w:rFonts w:ascii="Calibri"/>
                <w:sz w:val="18"/>
              </w:rPr>
              <w:t>Interact Screen</w:t>
            </w:r>
          </w:p>
        </w:tc>
        <w:tc>
          <w:tcPr>
            <w:tcW w:w="819" w:type="dxa"/>
          </w:tcPr>
          <w:p w14:paraId="3E67C299" w14:textId="77777777" w:rsidR="001901B3" w:rsidRDefault="001901B3" w:rsidP="001901B3">
            <w:pPr>
              <w:pStyle w:val="TableParagraph"/>
              <w:jc w:val="right"/>
              <w:rPr>
                <w:rFonts w:ascii="Calibri"/>
                <w:sz w:val="16"/>
              </w:rPr>
            </w:pPr>
            <w:r>
              <w:rPr>
                <w:rFonts w:ascii="Calibri"/>
                <w:w w:val="105"/>
                <w:sz w:val="16"/>
              </w:rPr>
              <w:t>18</w:t>
            </w:r>
          </w:p>
        </w:tc>
      </w:tr>
      <w:tr w:rsidR="001901B3" w14:paraId="7B99A84F" w14:textId="77777777" w:rsidTr="005B75D7">
        <w:trPr>
          <w:trHeight w:hRule="exact" w:val="246"/>
        </w:trPr>
        <w:tc>
          <w:tcPr>
            <w:tcW w:w="5594" w:type="dxa"/>
          </w:tcPr>
          <w:p w14:paraId="1B1BC328" w14:textId="77777777" w:rsidR="001901B3" w:rsidRDefault="001901B3" w:rsidP="001901B3">
            <w:pPr>
              <w:pStyle w:val="TableParagraph"/>
              <w:spacing w:before="26"/>
              <w:ind w:left="78"/>
              <w:rPr>
                <w:sz w:val="18"/>
              </w:rPr>
            </w:pPr>
            <w:r>
              <w:rPr>
                <w:sz w:val="18"/>
              </w:rPr>
              <w:t>Weather Screen</w:t>
            </w:r>
          </w:p>
        </w:tc>
        <w:tc>
          <w:tcPr>
            <w:tcW w:w="819" w:type="dxa"/>
          </w:tcPr>
          <w:p w14:paraId="131A862A" w14:textId="77777777" w:rsidR="001901B3" w:rsidRDefault="001901B3" w:rsidP="001901B3">
            <w:pPr>
              <w:pStyle w:val="TableParagraph"/>
              <w:spacing w:before="38"/>
              <w:jc w:val="right"/>
              <w:rPr>
                <w:rFonts w:ascii="Calibri"/>
                <w:sz w:val="16"/>
              </w:rPr>
            </w:pPr>
            <w:r>
              <w:rPr>
                <w:rFonts w:ascii="Calibri"/>
                <w:w w:val="105"/>
                <w:sz w:val="16"/>
              </w:rPr>
              <w:t>19</w:t>
            </w:r>
          </w:p>
        </w:tc>
      </w:tr>
      <w:tr w:rsidR="001901B3" w14:paraId="3B80DF2E" w14:textId="77777777" w:rsidTr="005B75D7">
        <w:trPr>
          <w:trHeight w:hRule="exact" w:val="248"/>
        </w:trPr>
        <w:tc>
          <w:tcPr>
            <w:tcW w:w="5594" w:type="dxa"/>
          </w:tcPr>
          <w:p w14:paraId="50DAE199" w14:textId="77777777" w:rsidR="001901B3" w:rsidRDefault="001901B3" w:rsidP="001901B3">
            <w:pPr>
              <w:pStyle w:val="TableParagraph"/>
              <w:spacing w:before="28"/>
              <w:ind w:left="78"/>
              <w:rPr>
                <w:sz w:val="18"/>
              </w:rPr>
            </w:pPr>
            <w:r>
              <w:rPr>
                <w:sz w:val="18"/>
              </w:rPr>
              <w:t>Soil Health Screen</w:t>
            </w:r>
          </w:p>
        </w:tc>
        <w:tc>
          <w:tcPr>
            <w:tcW w:w="819" w:type="dxa"/>
          </w:tcPr>
          <w:p w14:paraId="780D9102" w14:textId="77777777" w:rsidR="001901B3" w:rsidRDefault="001901B3" w:rsidP="001901B3">
            <w:pPr>
              <w:pStyle w:val="TableParagraph"/>
              <w:jc w:val="right"/>
              <w:rPr>
                <w:rFonts w:ascii="Calibri"/>
                <w:sz w:val="16"/>
              </w:rPr>
            </w:pPr>
            <w:r>
              <w:rPr>
                <w:rFonts w:ascii="Calibri"/>
                <w:w w:val="105"/>
                <w:sz w:val="16"/>
              </w:rPr>
              <w:t>19</w:t>
            </w:r>
          </w:p>
        </w:tc>
      </w:tr>
      <w:tr w:rsidR="001901B3" w14:paraId="2D3F08A5" w14:textId="77777777" w:rsidTr="005B75D7">
        <w:trPr>
          <w:trHeight w:hRule="exact" w:val="246"/>
        </w:trPr>
        <w:tc>
          <w:tcPr>
            <w:tcW w:w="5594" w:type="dxa"/>
          </w:tcPr>
          <w:p w14:paraId="59FEBF73" w14:textId="77777777" w:rsidR="001901B3" w:rsidRDefault="001901B3" w:rsidP="001901B3">
            <w:pPr>
              <w:pStyle w:val="TableParagraph"/>
              <w:spacing w:before="27"/>
              <w:ind w:left="78"/>
              <w:rPr>
                <w:sz w:val="18"/>
              </w:rPr>
            </w:pPr>
            <w:r>
              <w:rPr>
                <w:sz w:val="18"/>
              </w:rPr>
              <w:t>Arduino to Link-lab eval boards connections</w:t>
            </w:r>
          </w:p>
        </w:tc>
        <w:tc>
          <w:tcPr>
            <w:tcW w:w="819" w:type="dxa"/>
          </w:tcPr>
          <w:p w14:paraId="1D039385" w14:textId="77777777" w:rsidR="001901B3" w:rsidRDefault="001901B3" w:rsidP="001901B3">
            <w:pPr>
              <w:pStyle w:val="TableParagraph"/>
              <w:spacing w:before="38"/>
              <w:jc w:val="right"/>
              <w:rPr>
                <w:rFonts w:ascii="Calibri"/>
                <w:sz w:val="16"/>
              </w:rPr>
            </w:pPr>
            <w:r>
              <w:rPr>
                <w:rFonts w:ascii="Calibri"/>
                <w:w w:val="105"/>
                <w:sz w:val="16"/>
              </w:rPr>
              <w:t>22</w:t>
            </w:r>
          </w:p>
        </w:tc>
      </w:tr>
      <w:tr w:rsidR="001901B3" w14:paraId="33FF5F29" w14:textId="77777777" w:rsidTr="005B75D7">
        <w:trPr>
          <w:trHeight w:hRule="exact" w:val="247"/>
        </w:trPr>
        <w:tc>
          <w:tcPr>
            <w:tcW w:w="5594" w:type="dxa"/>
          </w:tcPr>
          <w:p w14:paraId="663B65AD" w14:textId="77777777" w:rsidR="001901B3" w:rsidRDefault="001901B3" w:rsidP="001901B3">
            <w:pPr>
              <w:pStyle w:val="TableParagraph"/>
              <w:spacing w:before="28"/>
              <w:ind w:left="78"/>
              <w:rPr>
                <w:sz w:val="18"/>
              </w:rPr>
            </w:pPr>
            <w:r>
              <w:rPr>
                <w:sz w:val="18"/>
              </w:rPr>
              <w:t>Arduino to Link-lab eval boards connections</w:t>
            </w:r>
          </w:p>
        </w:tc>
        <w:tc>
          <w:tcPr>
            <w:tcW w:w="819" w:type="dxa"/>
          </w:tcPr>
          <w:p w14:paraId="0FB87F7C" w14:textId="77777777" w:rsidR="001901B3" w:rsidRDefault="001901B3" w:rsidP="001901B3">
            <w:pPr>
              <w:pStyle w:val="TableParagraph"/>
              <w:jc w:val="right"/>
              <w:rPr>
                <w:rFonts w:ascii="Calibri"/>
                <w:sz w:val="16"/>
              </w:rPr>
            </w:pPr>
            <w:r>
              <w:rPr>
                <w:rFonts w:ascii="Calibri"/>
                <w:w w:val="105"/>
                <w:sz w:val="16"/>
              </w:rPr>
              <w:t>23</w:t>
            </w:r>
          </w:p>
        </w:tc>
      </w:tr>
      <w:tr w:rsidR="001901B3" w14:paraId="2D6D53C3" w14:textId="77777777" w:rsidTr="005B75D7">
        <w:trPr>
          <w:trHeight w:hRule="exact" w:val="246"/>
        </w:trPr>
        <w:tc>
          <w:tcPr>
            <w:tcW w:w="5594" w:type="dxa"/>
          </w:tcPr>
          <w:p w14:paraId="66F27AB0" w14:textId="77777777" w:rsidR="001901B3" w:rsidRDefault="001901B3" w:rsidP="001901B3">
            <w:pPr>
              <w:pStyle w:val="TableParagraph"/>
              <w:spacing w:before="26"/>
              <w:ind w:left="78"/>
              <w:rPr>
                <w:sz w:val="18"/>
              </w:rPr>
            </w:pPr>
            <w:r>
              <w:rPr>
                <w:sz w:val="18"/>
              </w:rPr>
              <w:t>System Block Diagram</w:t>
            </w:r>
          </w:p>
        </w:tc>
        <w:tc>
          <w:tcPr>
            <w:tcW w:w="819" w:type="dxa"/>
          </w:tcPr>
          <w:p w14:paraId="7F59A71F" w14:textId="77777777" w:rsidR="001901B3" w:rsidRDefault="001901B3" w:rsidP="001901B3">
            <w:pPr>
              <w:pStyle w:val="TableParagraph"/>
              <w:spacing w:before="39"/>
              <w:jc w:val="right"/>
              <w:rPr>
                <w:rFonts w:ascii="Calibri"/>
                <w:sz w:val="16"/>
              </w:rPr>
            </w:pPr>
            <w:r>
              <w:rPr>
                <w:rFonts w:ascii="Calibri"/>
                <w:w w:val="105"/>
                <w:sz w:val="16"/>
              </w:rPr>
              <w:t>24</w:t>
            </w:r>
          </w:p>
        </w:tc>
      </w:tr>
      <w:tr w:rsidR="001901B3" w14:paraId="05A5F8BE" w14:textId="77777777" w:rsidTr="005B75D7">
        <w:trPr>
          <w:trHeight w:hRule="exact" w:val="248"/>
        </w:trPr>
        <w:tc>
          <w:tcPr>
            <w:tcW w:w="5594" w:type="dxa"/>
          </w:tcPr>
          <w:p w14:paraId="56333149" w14:textId="77777777" w:rsidR="001901B3" w:rsidRDefault="001901B3" w:rsidP="001901B3">
            <w:pPr>
              <w:pStyle w:val="TableParagraph"/>
              <w:spacing w:before="26"/>
              <w:ind w:left="78"/>
              <w:rPr>
                <w:sz w:val="18"/>
              </w:rPr>
            </w:pPr>
            <w:r>
              <w:rPr>
                <w:sz w:val="18"/>
              </w:rPr>
              <w:t>RESTful api</w:t>
            </w:r>
          </w:p>
        </w:tc>
        <w:tc>
          <w:tcPr>
            <w:tcW w:w="819" w:type="dxa"/>
          </w:tcPr>
          <w:p w14:paraId="04F6A85F" w14:textId="77777777" w:rsidR="001901B3" w:rsidRDefault="001901B3" w:rsidP="001901B3">
            <w:pPr>
              <w:pStyle w:val="TableParagraph"/>
              <w:jc w:val="right"/>
              <w:rPr>
                <w:rFonts w:ascii="Calibri"/>
                <w:sz w:val="16"/>
              </w:rPr>
            </w:pPr>
            <w:r>
              <w:rPr>
                <w:rFonts w:ascii="Calibri"/>
                <w:w w:val="105"/>
                <w:sz w:val="16"/>
              </w:rPr>
              <w:t>25</w:t>
            </w:r>
          </w:p>
        </w:tc>
      </w:tr>
    </w:tbl>
    <w:p w14:paraId="2936E70D" w14:textId="77777777" w:rsidR="00940C0E" w:rsidRDefault="00940C0E" w:rsidP="001901B3">
      <w:pPr>
        <w:sectPr w:rsidR="00940C0E">
          <w:headerReference w:type="default" r:id="rId15"/>
          <w:footnotePr>
            <w:numRestart w:val="eachPage"/>
          </w:footnotePr>
          <w:pgSz w:w="12240" w:h="15840" w:code="1"/>
          <w:pgMar w:top="1440" w:right="1440" w:bottom="1440" w:left="2160" w:header="720" w:footer="1440" w:gutter="0"/>
          <w:pgNumType w:fmt="lowerRoman"/>
          <w:cols w:space="720"/>
        </w:sectPr>
      </w:pPr>
    </w:p>
    <w:p w14:paraId="1A76FDE5" w14:textId="4B2643C1" w:rsidR="00940C0E" w:rsidRDefault="00940C0E" w:rsidP="003A39A9">
      <w:pPr>
        <w:pStyle w:val="Heading1"/>
        <w:numPr>
          <w:ilvl w:val="0"/>
          <w:numId w:val="0"/>
        </w:numPr>
      </w:pPr>
      <w:bookmarkStart w:id="0" w:name="_Toc423326486"/>
      <w:bookmarkStart w:id="1" w:name="_Toc477882449"/>
      <w:r>
        <w:lastRenderedPageBreak/>
        <w:t>Project Overview</w:t>
      </w:r>
      <w:bookmarkEnd w:id="0"/>
      <w:bookmarkEnd w:id="1"/>
    </w:p>
    <w:p w14:paraId="61F6F562" w14:textId="44EBA2D2" w:rsidR="00940C0E" w:rsidRDefault="00940C0E" w:rsidP="001901B3">
      <w:pPr>
        <w:pStyle w:val="Heading2"/>
      </w:pPr>
      <w:bookmarkStart w:id="2" w:name="_Toc423326487"/>
      <w:bookmarkStart w:id="3" w:name="_Toc477882450"/>
      <w:r>
        <w:t>Introduction</w:t>
      </w:r>
      <w:bookmarkEnd w:id="2"/>
      <w:bookmarkEnd w:id="3"/>
    </w:p>
    <w:p w14:paraId="1ED22FF4" w14:textId="00865912" w:rsidR="007A127C" w:rsidRPr="007A127C" w:rsidRDefault="007A127C" w:rsidP="001901B3">
      <w:pPr>
        <w:ind w:right="144"/>
      </w:pPr>
      <w:r>
        <w:t>As another era of well-informed producers assumes liability for their own water utilize, they need "intelligent" system to oversee it. This product lives up to their desires by empowering versatile information applications for landowners and farming experts’ particular to the soil moisture, saltiness, and pH of their property. Our unique communication system won't associate with the landowner's network access. In this way, our system will be a protected other option to the home/business organize. The cloud will deal with the investigation and calculation execution and convey activities back to the center point. Huge amount of data is collected from every sensor node. The data is then transformed into a clean format and stored in a database as a key value pair. Goal is to analyze the data and build an intelligent system that can predict the soil health over different conditions.</w:t>
      </w:r>
    </w:p>
    <w:p w14:paraId="5A309D79" w14:textId="14FD1D0B" w:rsidR="00940C0E" w:rsidRDefault="00940C0E" w:rsidP="001901B3">
      <w:pPr>
        <w:pStyle w:val="Heading2"/>
      </w:pPr>
      <w:bookmarkStart w:id="4" w:name="_Toc423326488"/>
      <w:bookmarkStart w:id="5" w:name="_Toc477882451"/>
      <w:r>
        <w:t>Proposed Areas of Study and Academic Contribution</w:t>
      </w:r>
      <w:bookmarkEnd w:id="4"/>
      <w:bookmarkEnd w:id="5"/>
    </w:p>
    <w:p w14:paraId="0F3F7025" w14:textId="77777777" w:rsidR="007A127C" w:rsidRDefault="007A127C" w:rsidP="001901B3">
      <w:r>
        <w:t xml:space="preserve">Area of Study </w:t>
      </w:r>
    </w:p>
    <w:p w14:paraId="0FBE01F4" w14:textId="77777777" w:rsidR="007A127C" w:rsidRDefault="007A127C" w:rsidP="001901B3">
      <w:pPr>
        <w:ind w:right="144"/>
      </w:pPr>
      <w:r>
        <w:t xml:space="preserve">Our project needed us to understand the IoT system architecture. We also needed to study the soil health parameters. To implement the idea of the project we had to understand how soil health parameters affect the growth of the crop. 2 Studying different hardware components was a very important part of this project. After considering different hardware we choose which are more beneficial for our project. We also studied data analytics in order to analyze real-time sensor data. </w:t>
      </w:r>
    </w:p>
    <w:p w14:paraId="075D9E33" w14:textId="77777777" w:rsidR="007A127C" w:rsidRDefault="007A127C" w:rsidP="001901B3"/>
    <w:p w14:paraId="2D8AB29E" w14:textId="77777777" w:rsidR="007A127C" w:rsidRDefault="007A127C" w:rsidP="001901B3">
      <w:r>
        <w:t xml:space="preserve">Academic Contribution </w:t>
      </w:r>
    </w:p>
    <w:p w14:paraId="4D4FF38E" w14:textId="3CF311B1" w:rsidR="007A127C" w:rsidRPr="007A127C" w:rsidRDefault="007A127C" w:rsidP="00E05827">
      <w:pPr>
        <w:pStyle w:val="IndentedParagraph"/>
      </w:pPr>
      <w:r>
        <w:t>Our project contributes to the better analysis of soil health. It also contributes to saving water and energy consumption required in agriculture by providing irrigation automation.</w:t>
      </w:r>
    </w:p>
    <w:p w14:paraId="161601E0" w14:textId="393550D3" w:rsidR="00940C0E" w:rsidRDefault="00940C0E" w:rsidP="001901B3">
      <w:pPr>
        <w:pStyle w:val="Heading2"/>
      </w:pPr>
      <w:bookmarkStart w:id="6" w:name="_Toc423326489"/>
      <w:bookmarkStart w:id="7" w:name="_Toc477882452"/>
      <w:r>
        <w:lastRenderedPageBreak/>
        <w:t>Current State of the Art</w:t>
      </w:r>
      <w:bookmarkEnd w:id="6"/>
      <w:bookmarkEnd w:id="7"/>
    </w:p>
    <w:p w14:paraId="721BC985" w14:textId="19B67776" w:rsidR="007A127C" w:rsidRPr="007A127C" w:rsidRDefault="007A127C" w:rsidP="00E05827">
      <w:pPr>
        <w:pStyle w:val="IndentedParagraph"/>
      </w:pPr>
      <w:r>
        <w:t xml:space="preserve">FarmMD is a one of a kind Multi-Sensor Intelligent Agricultural IOT System that is capable of monitoring the soil health and the atmosphere around it to be able to provide just enough, just in time water to the crop and maintain a conducive environment for a good yield. It harnessing the power of sensor networks, IOT and Artificial Intelligence to revolutionize the way growers approach agriculture. It enables the growers to get insights into their crop and help them to make informed decisions to improve yield. The system uses artificial intelligence and machine learning to monitor the health of the crop and enable the growers to effectively water the plants and hence save the precious water resources. It also provides information about the soil health and the 3 effectiveness of the fertilizers used, by using sensors such as the pH, salinity and moisture sensors. The system leverages the power of LPWAN to communicate data from multiple sensors over a wide area to the cloud with a low bit rate hence enabling longer battery life of the sensor clusters. The data from the system is extrapolated in a graph on the web application to be able to identify patterns that were once only a mystery to the user. We also provide the capability for other 3rd party system to collaborate with our system and obtain the intelligence from our system. The system shall also be designed to recommend the amount of water required for the crops, advisable pH levels, suitable crops to grow, based on a number of parameters such as soil, atmospheric conditions and user's behavioral patterns. Our project stands out from a lot of other systems that are already available in many ways such as follows:  It uses a unique communication system that will not connect to the land owner’s internet service. Therefore, our system will be a secure alternative to the home/business network making it easy to install and use the system.  The system is equipped with multiple different sensors to precariously monitor all the factors that affect farming. 4  Performs analytics on the historical and streaming data to provide suggestions for choosing crop suitable for land which is a major issue in more of the farm lands as they are unaware of these details.  The system comes with an easy to use Mobile and Web application that uses sensor data </w:t>
      </w:r>
      <w:r>
        <w:lastRenderedPageBreak/>
        <w:t>visualization to provide information gathered and analyzed by the system.  The application is made very easy to set up as it registers the system and makes connection with the mobile just by scanning a QR code.  The Link-labs hub that we are using in our project uses Low-power WAN Technology which is specially designed for Industrial IOT Device to Device communication. It has a wider range of connectivity that spread across miles with lower power consumption and is more economical to use than mobile networks.  Focuses on water conditions. Large amount of data receives from multiple systems can improve our capability to predict drought.</w:t>
      </w:r>
    </w:p>
    <w:p w14:paraId="6552BCD3" w14:textId="0C5ADC77" w:rsidR="00940C0E" w:rsidRDefault="00940C0E" w:rsidP="001901B3">
      <w:pPr>
        <w:pStyle w:val="Heading1"/>
      </w:pPr>
      <w:bookmarkStart w:id="8" w:name="_Toc423326490"/>
      <w:bookmarkStart w:id="9" w:name="_Toc477882453"/>
      <w:r>
        <w:lastRenderedPageBreak/>
        <w:t>Project Architecture</w:t>
      </w:r>
      <w:bookmarkEnd w:id="8"/>
      <w:bookmarkEnd w:id="9"/>
    </w:p>
    <w:p w14:paraId="69529B8D" w14:textId="212665CA" w:rsidR="009946EE" w:rsidRDefault="009946EE" w:rsidP="00E05827">
      <w:pPr>
        <w:pStyle w:val="IndentedParagraph"/>
      </w:pPr>
    </w:p>
    <w:p w14:paraId="6F8B7EB7" w14:textId="0823D472" w:rsidR="009946EE" w:rsidRPr="009946EE" w:rsidRDefault="009946EE" w:rsidP="001901B3">
      <w:pPr>
        <w:keepNext/>
        <w:numPr>
          <w:ilvl w:val="1"/>
          <w:numId w:val="29"/>
        </w:numPr>
        <w:spacing w:line="360" w:lineRule="auto"/>
        <w:outlineLvl w:val="1"/>
        <w:rPr>
          <w:rFonts w:ascii="Times" w:hAnsi="Times"/>
          <w:b/>
        </w:rPr>
      </w:pPr>
      <w:bookmarkStart w:id="10" w:name="_Toc423326491"/>
      <w:bookmarkStart w:id="11" w:name="_Toc477882454"/>
      <w:r w:rsidRPr="009946EE">
        <w:rPr>
          <w:rFonts w:ascii="Times" w:hAnsi="Times"/>
          <w:b/>
        </w:rPr>
        <w:t>Introduction</w:t>
      </w:r>
      <w:bookmarkEnd w:id="10"/>
      <w:bookmarkEnd w:id="11"/>
    </w:p>
    <w:p w14:paraId="55891FF3" w14:textId="77777777" w:rsidR="009946EE" w:rsidRPr="009946EE" w:rsidRDefault="009946EE" w:rsidP="001901B3">
      <w:pPr>
        <w:spacing w:line="360" w:lineRule="auto"/>
        <w:ind w:left="720" w:firstLine="720"/>
      </w:pPr>
      <w:r w:rsidRPr="009946EE">
        <w:t xml:space="preserve">FarmMD is an IOT based project, it contains the hardware as well as software components. Below diagram depicts the high-level architecture of the project. </w:t>
      </w:r>
    </w:p>
    <w:p w14:paraId="089B95A8" w14:textId="03E0294B" w:rsidR="009946EE" w:rsidRPr="009946EE" w:rsidRDefault="005A7648" w:rsidP="001901B3">
      <w:pPr>
        <w:spacing w:line="360" w:lineRule="auto"/>
        <w:ind w:left="720" w:firstLine="720"/>
      </w:pPr>
      <w:r w:rsidRPr="009946EE">
        <w:rPr>
          <w:noProof/>
        </w:rPr>
        <w:drawing>
          <wp:anchor distT="0" distB="0" distL="114300" distR="114300" simplePos="0" relativeHeight="251677696" behindDoc="0" locked="0" layoutInCell="1" allowOverlap="1" wp14:anchorId="2C9D4227" wp14:editId="49F0804E">
            <wp:simplePos x="0" y="0"/>
            <wp:positionH relativeFrom="column">
              <wp:posOffset>-238768</wp:posOffset>
            </wp:positionH>
            <wp:positionV relativeFrom="paragraph">
              <wp:posOffset>207245</wp:posOffset>
            </wp:positionV>
            <wp:extent cx="6369050" cy="5886450"/>
            <wp:effectExtent l="0" t="0" r="0" b="0"/>
            <wp:wrapTopAndBottom/>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69050" cy="5886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9027B" w14:textId="3BCB5DF4" w:rsidR="009946EE" w:rsidRPr="009946EE" w:rsidRDefault="009946EE" w:rsidP="001901B3">
      <w:pPr>
        <w:keepNext/>
        <w:spacing w:line="360" w:lineRule="auto"/>
        <w:ind w:left="720"/>
      </w:pPr>
    </w:p>
    <w:p w14:paraId="61710837" w14:textId="77777777" w:rsidR="009946EE" w:rsidRPr="009946EE" w:rsidRDefault="009946EE" w:rsidP="001901B3">
      <w:pPr>
        <w:spacing w:after="200" w:line="240" w:lineRule="auto"/>
        <w:ind w:left="720"/>
        <w:rPr>
          <w:i/>
          <w:iCs/>
          <w:color w:val="44546A"/>
          <w:sz w:val="18"/>
          <w:szCs w:val="18"/>
        </w:rPr>
      </w:pPr>
      <w:r w:rsidRPr="009946EE">
        <w:rPr>
          <w:i/>
          <w:iCs/>
          <w:color w:val="44546A"/>
          <w:sz w:val="18"/>
          <w:szCs w:val="18"/>
        </w:rPr>
        <w:t xml:space="preserve">Figure </w:t>
      </w:r>
      <w:r w:rsidRPr="009946EE">
        <w:rPr>
          <w:i/>
          <w:iCs/>
          <w:color w:val="44546A"/>
          <w:sz w:val="18"/>
          <w:szCs w:val="18"/>
        </w:rPr>
        <w:fldChar w:fldCharType="begin"/>
      </w:r>
      <w:r w:rsidRPr="009946EE">
        <w:rPr>
          <w:i/>
          <w:iCs/>
          <w:color w:val="44546A"/>
          <w:sz w:val="18"/>
          <w:szCs w:val="18"/>
        </w:rPr>
        <w:instrText xml:space="preserve"> SEQ Figure \* ARABIC </w:instrText>
      </w:r>
      <w:r w:rsidRPr="009946EE">
        <w:rPr>
          <w:i/>
          <w:iCs/>
          <w:color w:val="44546A"/>
          <w:sz w:val="18"/>
          <w:szCs w:val="18"/>
        </w:rPr>
        <w:fldChar w:fldCharType="separate"/>
      </w:r>
      <w:r w:rsidRPr="009946EE">
        <w:rPr>
          <w:i/>
          <w:iCs/>
          <w:noProof/>
          <w:color w:val="44546A"/>
          <w:sz w:val="18"/>
          <w:szCs w:val="18"/>
        </w:rPr>
        <w:t>1</w:t>
      </w:r>
      <w:r w:rsidRPr="009946EE">
        <w:rPr>
          <w:i/>
          <w:iCs/>
          <w:noProof/>
          <w:color w:val="44546A"/>
          <w:sz w:val="18"/>
          <w:szCs w:val="18"/>
        </w:rPr>
        <w:fldChar w:fldCharType="end"/>
      </w:r>
      <w:r w:rsidRPr="009946EE">
        <w:rPr>
          <w:i/>
          <w:iCs/>
          <w:color w:val="44546A"/>
          <w:sz w:val="18"/>
          <w:szCs w:val="18"/>
        </w:rPr>
        <w:t>: System Architecture</w:t>
      </w:r>
    </w:p>
    <w:p w14:paraId="48551686" w14:textId="77777777" w:rsidR="009946EE" w:rsidRPr="009946EE" w:rsidRDefault="009946EE" w:rsidP="005944B1">
      <w:pPr>
        <w:spacing w:line="360" w:lineRule="auto"/>
        <w:ind w:right="144" w:firstLine="720"/>
      </w:pPr>
      <w:r w:rsidRPr="009946EE">
        <w:lastRenderedPageBreak/>
        <w:t>FarmMD is a system for customers including farmers, industrial growers, backyard gardeners and many more. In the process of the system setup growers will have to install the sensor nodes in the various parts of the farm. These nodes to obtain the soil health data. This data can be accessed from the FarmMD web application as well as mobile application. System architecture is composed of the hardware setup, cloud server, web application, and mobile application.</w:t>
      </w:r>
    </w:p>
    <w:p w14:paraId="034DE5C7" w14:textId="77777777" w:rsidR="009946EE" w:rsidRPr="009946EE" w:rsidRDefault="009946EE" w:rsidP="001901B3">
      <w:pPr>
        <w:spacing w:line="360" w:lineRule="auto"/>
        <w:ind w:left="720"/>
        <w:rPr>
          <w:rFonts w:eastAsia="Calibri"/>
          <w:color w:val="000000"/>
          <w:szCs w:val="24"/>
        </w:rPr>
      </w:pPr>
    </w:p>
    <w:p w14:paraId="5E74C7A0" w14:textId="77777777" w:rsidR="009946EE" w:rsidRPr="009946EE" w:rsidRDefault="009946EE" w:rsidP="001901B3">
      <w:pPr>
        <w:spacing w:line="360" w:lineRule="auto"/>
        <w:ind w:left="720"/>
        <w:rPr>
          <w:rFonts w:eastAsia="Calibri"/>
          <w:szCs w:val="24"/>
        </w:rPr>
      </w:pPr>
      <w:r w:rsidRPr="009946EE">
        <w:rPr>
          <w:rFonts w:eastAsia="Calibri"/>
          <w:color w:val="000000"/>
          <w:szCs w:val="24"/>
        </w:rPr>
        <w:t>The project architecture contains following components:</w:t>
      </w:r>
    </w:p>
    <w:p w14:paraId="411B3824" w14:textId="77777777" w:rsidR="009946EE" w:rsidRPr="009946EE" w:rsidRDefault="009946EE" w:rsidP="001901B3">
      <w:pPr>
        <w:numPr>
          <w:ilvl w:val="0"/>
          <w:numId w:val="25"/>
        </w:numPr>
        <w:spacing w:line="360" w:lineRule="auto"/>
        <w:textAlignment w:val="baseline"/>
        <w:rPr>
          <w:rFonts w:eastAsia="Calibri"/>
          <w:b/>
          <w:color w:val="000000"/>
          <w:szCs w:val="24"/>
        </w:rPr>
      </w:pPr>
      <w:r w:rsidRPr="009946EE">
        <w:rPr>
          <w:rFonts w:eastAsia="Calibri"/>
          <w:b/>
          <w:color w:val="000000"/>
          <w:szCs w:val="24"/>
        </w:rPr>
        <w:t>Hardware Setup</w:t>
      </w:r>
    </w:p>
    <w:p w14:paraId="4C45A6F4" w14:textId="77777777" w:rsidR="009946EE" w:rsidRPr="009946EE" w:rsidRDefault="009946EE" w:rsidP="001901B3">
      <w:pPr>
        <w:numPr>
          <w:ilvl w:val="1"/>
          <w:numId w:val="25"/>
        </w:numPr>
        <w:spacing w:line="360" w:lineRule="auto"/>
        <w:ind w:left="720"/>
        <w:textAlignment w:val="baseline"/>
        <w:rPr>
          <w:rFonts w:eastAsia="Calibri"/>
          <w:color w:val="000000"/>
          <w:szCs w:val="24"/>
        </w:rPr>
      </w:pPr>
      <w:r w:rsidRPr="009946EE">
        <w:rPr>
          <w:rFonts w:eastAsia="Calibri"/>
          <w:color w:val="000000"/>
          <w:szCs w:val="24"/>
        </w:rPr>
        <w:t>Hardware setup includes the sensor nodes, link lab’s evaluation board, gateway, and Arduino due board. Gateway is designed to access the user’s Wi-Fi system.</w:t>
      </w:r>
    </w:p>
    <w:p w14:paraId="2722AB5E" w14:textId="77777777" w:rsidR="009946EE" w:rsidRPr="009946EE" w:rsidRDefault="009946EE" w:rsidP="001901B3">
      <w:pPr>
        <w:numPr>
          <w:ilvl w:val="1"/>
          <w:numId w:val="25"/>
        </w:numPr>
        <w:spacing w:line="360" w:lineRule="auto"/>
        <w:ind w:left="720"/>
        <w:textAlignment w:val="baseline"/>
        <w:rPr>
          <w:rFonts w:eastAsia="Calibri"/>
          <w:color w:val="000000"/>
          <w:szCs w:val="24"/>
        </w:rPr>
      </w:pPr>
      <w:r w:rsidRPr="009946EE">
        <w:rPr>
          <w:rFonts w:eastAsia="Calibri"/>
          <w:color w:val="000000"/>
          <w:szCs w:val="24"/>
        </w:rPr>
        <w:t>There are many sensors in the single node including temperature, moisture, PH, salinity. These sensors will be placed under the soil to gather the soil health data.</w:t>
      </w:r>
    </w:p>
    <w:p w14:paraId="78150EFC" w14:textId="77777777" w:rsidR="009946EE" w:rsidRPr="009946EE" w:rsidRDefault="009946EE" w:rsidP="001901B3">
      <w:pPr>
        <w:numPr>
          <w:ilvl w:val="1"/>
          <w:numId w:val="25"/>
        </w:numPr>
        <w:spacing w:line="360" w:lineRule="auto"/>
        <w:ind w:left="720"/>
        <w:textAlignment w:val="baseline"/>
        <w:rPr>
          <w:rFonts w:eastAsia="Calibri"/>
          <w:color w:val="000000"/>
          <w:szCs w:val="24"/>
        </w:rPr>
      </w:pPr>
      <w:r w:rsidRPr="009946EE">
        <w:rPr>
          <w:rFonts w:eastAsia="Calibri"/>
          <w:color w:val="000000"/>
          <w:szCs w:val="24"/>
        </w:rPr>
        <w:t>Soil health data will be collected and saved into the Cloudant non-relational database. To leverage this process Arduino due microcontroller is used. All the sensors are connected to the Arduino due board through LinkLabs’ evaluation board.</w:t>
      </w:r>
    </w:p>
    <w:p w14:paraId="5AECD195" w14:textId="77777777" w:rsidR="009946EE" w:rsidRPr="009946EE" w:rsidRDefault="009946EE" w:rsidP="001901B3">
      <w:pPr>
        <w:spacing w:line="360" w:lineRule="auto"/>
        <w:ind w:left="720"/>
      </w:pPr>
    </w:p>
    <w:p w14:paraId="4A311AAB" w14:textId="77777777" w:rsidR="009946EE" w:rsidRPr="009946EE" w:rsidRDefault="009946EE" w:rsidP="001901B3">
      <w:pPr>
        <w:numPr>
          <w:ilvl w:val="0"/>
          <w:numId w:val="26"/>
        </w:numPr>
        <w:spacing w:line="360" w:lineRule="auto"/>
        <w:textAlignment w:val="baseline"/>
        <w:rPr>
          <w:rFonts w:eastAsia="Calibri"/>
          <w:b/>
          <w:color w:val="000000"/>
          <w:szCs w:val="24"/>
        </w:rPr>
      </w:pPr>
      <w:r w:rsidRPr="009946EE">
        <w:rPr>
          <w:rFonts w:eastAsia="Calibri"/>
          <w:b/>
          <w:color w:val="000000"/>
          <w:szCs w:val="24"/>
        </w:rPr>
        <w:t>Cloud Server Setup</w:t>
      </w:r>
    </w:p>
    <w:p w14:paraId="58D8EE48" w14:textId="7DD3F9CA" w:rsidR="009946EE" w:rsidRPr="009946EE" w:rsidRDefault="009946EE" w:rsidP="001901B3">
      <w:pPr>
        <w:numPr>
          <w:ilvl w:val="1"/>
          <w:numId w:val="26"/>
        </w:numPr>
        <w:spacing w:line="360" w:lineRule="auto"/>
        <w:ind w:left="720"/>
        <w:textAlignment w:val="baseline"/>
        <w:rPr>
          <w:rFonts w:eastAsia="Calibri"/>
          <w:color w:val="000000"/>
          <w:szCs w:val="24"/>
        </w:rPr>
      </w:pPr>
      <w:r w:rsidRPr="009946EE">
        <w:rPr>
          <w:rFonts w:eastAsia="Calibri"/>
          <w:color w:val="000000"/>
          <w:szCs w:val="24"/>
        </w:rPr>
        <w:t>We have implemented the Node-Red Flow on the IBM cloud. The sensor data is fetched from LinkLabs’ cloud database into the Node-Red flow.</w:t>
      </w:r>
    </w:p>
    <w:p w14:paraId="153A2A08" w14:textId="77777777" w:rsidR="009946EE" w:rsidRPr="009946EE" w:rsidRDefault="009946EE" w:rsidP="001901B3">
      <w:pPr>
        <w:numPr>
          <w:ilvl w:val="1"/>
          <w:numId w:val="26"/>
        </w:numPr>
        <w:spacing w:line="360" w:lineRule="auto"/>
        <w:ind w:left="720"/>
        <w:textAlignment w:val="baseline"/>
        <w:rPr>
          <w:rFonts w:eastAsia="Calibri"/>
          <w:color w:val="000000"/>
          <w:szCs w:val="24"/>
        </w:rPr>
      </w:pPr>
      <w:r w:rsidRPr="009946EE">
        <w:rPr>
          <w:rFonts w:eastAsia="Calibri"/>
          <w:color w:val="000000"/>
          <w:szCs w:val="24"/>
        </w:rPr>
        <w:t>Real-time weather data is obtained from IBM’s weather service. This weather data is paired with the sensor node’s location so system can provide the weather data to user.</w:t>
      </w:r>
    </w:p>
    <w:p w14:paraId="736B41A1" w14:textId="77777777" w:rsidR="009946EE" w:rsidRPr="009946EE" w:rsidRDefault="009946EE" w:rsidP="001901B3">
      <w:pPr>
        <w:numPr>
          <w:ilvl w:val="1"/>
          <w:numId w:val="26"/>
        </w:numPr>
        <w:spacing w:line="360" w:lineRule="auto"/>
        <w:ind w:left="720"/>
        <w:textAlignment w:val="baseline"/>
        <w:rPr>
          <w:rFonts w:eastAsia="Calibri"/>
          <w:color w:val="000000"/>
          <w:szCs w:val="24"/>
        </w:rPr>
      </w:pPr>
      <w:r w:rsidRPr="009946EE">
        <w:rPr>
          <w:rFonts w:eastAsia="Calibri"/>
          <w:color w:val="000000"/>
          <w:szCs w:val="24"/>
        </w:rPr>
        <w:t>The database used for the system is also hosted on the IBM’s cloud platform. We are using the Cloudant platform which uses the CouchDB. CouchDB is nonrelation, document based database. This database contains the user credentials, sensor node id, and sensor real-time data.</w:t>
      </w:r>
    </w:p>
    <w:p w14:paraId="74C1BDB0" w14:textId="77777777" w:rsidR="009946EE" w:rsidRPr="009946EE" w:rsidRDefault="009946EE" w:rsidP="001901B3">
      <w:pPr>
        <w:spacing w:line="360" w:lineRule="auto"/>
        <w:ind w:left="720"/>
        <w:textAlignment w:val="baseline"/>
        <w:rPr>
          <w:rFonts w:eastAsia="Calibri"/>
          <w:color w:val="000000"/>
          <w:szCs w:val="24"/>
        </w:rPr>
      </w:pPr>
    </w:p>
    <w:p w14:paraId="4797010C" w14:textId="77777777" w:rsidR="009946EE" w:rsidRPr="009946EE" w:rsidRDefault="009946EE" w:rsidP="001901B3">
      <w:pPr>
        <w:numPr>
          <w:ilvl w:val="0"/>
          <w:numId w:val="27"/>
        </w:numPr>
        <w:spacing w:line="360" w:lineRule="auto"/>
        <w:textAlignment w:val="baseline"/>
        <w:rPr>
          <w:rFonts w:eastAsia="Calibri"/>
          <w:b/>
          <w:color w:val="000000"/>
          <w:szCs w:val="24"/>
        </w:rPr>
      </w:pPr>
      <w:r w:rsidRPr="009946EE">
        <w:rPr>
          <w:rFonts w:eastAsia="Calibri"/>
          <w:b/>
          <w:color w:val="000000"/>
          <w:szCs w:val="24"/>
        </w:rPr>
        <w:t>Web Application</w:t>
      </w:r>
    </w:p>
    <w:p w14:paraId="071009CC" w14:textId="77777777" w:rsidR="009946EE" w:rsidRPr="009946EE" w:rsidRDefault="009946EE" w:rsidP="001901B3">
      <w:pPr>
        <w:numPr>
          <w:ilvl w:val="1"/>
          <w:numId w:val="27"/>
        </w:numPr>
        <w:spacing w:line="360" w:lineRule="auto"/>
        <w:ind w:left="720"/>
        <w:textAlignment w:val="baseline"/>
        <w:rPr>
          <w:rFonts w:eastAsia="Calibri"/>
          <w:color w:val="000000"/>
          <w:szCs w:val="24"/>
        </w:rPr>
      </w:pPr>
      <w:r w:rsidRPr="009946EE">
        <w:rPr>
          <w:rFonts w:eastAsia="Calibri"/>
          <w:color w:val="000000"/>
          <w:szCs w:val="24"/>
        </w:rPr>
        <w:t>We have hosted FarmMD web application on the IBM’s cloud platform.</w:t>
      </w:r>
    </w:p>
    <w:p w14:paraId="0D5481D2" w14:textId="77777777" w:rsidR="009946EE" w:rsidRPr="009946EE" w:rsidRDefault="009946EE" w:rsidP="001901B3">
      <w:pPr>
        <w:numPr>
          <w:ilvl w:val="1"/>
          <w:numId w:val="27"/>
        </w:numPr>
        <w:spacing w:line="360" w:lineRule="auto"/>
        <w:ind w:left="720"/>
        <w:textAlignment w:val="baseline"/>
        <w:rPr>
          <w:rFonts w:eastAsia="Calibri"/>
          <w:color w:val="000000"/>
          <w:szCs w:val="24"/>
        </w:rPr>
      </w:pPr>
      <w:r w:rsidRPr="009946EE">
        <w:rPr>
          <w:rFonts w:eastAsia="Calibri"/>
          <w:color w:val="000000"/>
          <w:szCs w:val="24"/>
        </w:rPr>
        <w:t>This web application communicates to cloud server using REST APIs.</w:t>
      </w:r>
    </w:p>
    <w:p w14:paraId="7E051D4B" w14:textId="77777777" w:rsidR="009946EE" w:rsidRPr="009946EE" w:rsidRDefault="009946EE" w:rsidP="001901B3">
      <w:pPr>
        <w:numPr>
          <w:ilvl w:val="1"/>
          <w:numId w:val="27"/>
        </w:numPr>
        <w:spacing w:line="360" w:lineRule="auto"/>
        <w:ind w:left="720"/>
        <w:textAlignment w:val="baseline"/>
        <w:rPr>
          <w:rFonts w:eastAsia="Calibri"/>
          <w:color w:val="000000"/>
          <w:szCs w:val="24"/>
        </w:rPr>
      </w:pPr>
      <w:r w:rsidRPr="009946EE">
        <w:rPr>
          <w:rFonts w:eastAsia="Calibri"/>
          <w:color w:val="000000"/>
          <w:szCs w:val="24"/>
        </w:rPr>
        <w:t>Web application provides the login and registration for the system user.</w:t>
      </w:r>
    </w:p>
    <w:p w14:paraId="2541B571" w14:textId="77777777" w:rsidR="009946EE" w:rsidRPr="009946EE" w:rsidRDefault="009946EE" w:rsidP="001901B3">
      <w:pPr>
        <w:numPr>
          <w:ilvl w:val="1"/>
          <w:numId w:val="27"/>
        </w:numPr>
        <w:spacing w:line="360" w:lineRule="auto"/>
        <w:ind w:left="720"/>
        <w:textAlignment w:val="baseline"/>
        <w:rPr>
          <w:rFonts w:eastAsia="Calibri"/>
          <w:color w:val="000000"/>
          <w:szCs w:val="24"/>
        </w:rPr>
      </w:pPr>
      <w:r w:rsidRPr="009946EE">
        <w:rPr>
          <w:rFonts w:eastAsia="Calibri"/>
          <w:color w:val="000000"/>
          <w:szCs w:val="24"/>
        </w:rPr>
        <w:t>Web application provides the live streaming sensor data to the end user.</w:t>
      </w:r>
    </w:p>
    <w:p w14:paraId="64DA78CE" w14:textId="77777777" w:rsidR="009946EE" w:rsidRPr="009946EE" w:rsidRDefault="009946EE" w:rsidP="001901B3">
      <w:pPr>
        <w:numPr>
          <w:ilvl w:val="1"/>
          <w:numId w:val="27"/>
        </w:numPr>
        <w:spacing w:line="360" w:lineRule="auto"/>
        <w:ind w:left="720"/>
        <w:textAlignment w:val="baseline"/>
        <w:rPr>
          <w:rFonts w:eastAsia="Calibri"/>
          <w:color w:val="000000"/>
          <w:szCs w:val="24"/>
        </w:rPr>
      </w:pPr>
      <w:r w:rsidRPr="009946EE">
        <w:rPr>
          <w:rFonts w:eastAsia="Calibri"/>
          <w:color w:val="000000"/>
          <w:szCs w:val="24"/>
        </w:rPr>
        <w:lastRenderedPageBreak/>
        <w:t>Web application contains the sensor node topology, it provides the pictorial setup of the sensor installation in the farm.</w:t>
      </w:r>
    </w:p>
    <w:p w14:paraId="2C595EFD" w14:textId="77777777" w:rsidR="009946EE" w:rsidRPr="009946EE" w:rsidRDefault="009946EE" w:rsidP="001901B3">
      <w:pPr>
        <w:spacing w:line="360" w:lineRule="auto"/>
        <w:ind w:left="720"/>
      </w:pPr>
    </w:p>
    <w:p w14:paraId="7B9DD5D1" w14:textId="77777777" w:rsidR="009946EE" w:rsidRPr="009946EE" w:rsidRDefault="009946EE" w:rsidP="001901B3">
      <w:pPr>
        <w:numPr>
          <w:ilvl w:val="0"/>
          <w:numId w:val="28"/>
        </w:numPr>
        <w:spacing w:line="360" w:lineRule="auto"/>
        <w:textAlignment w:val="baseline"/>
        <w:rPr>
          <w:rFonts w:eastAsia="Calibri"/>
          <w:b/>
          <w:color w:val="000000"/>
          <w:szCs w:val="24"/>
        </w:rPr>
      </w:pPr>
      <w:r w:rsidRPr="009946EE">
        <w:rPr>
          <w:rFonts w:eastAsia="Calibri"/>
          <w:b/>
          <w:color w:val="000000"/>
          <w:szCs w:val="24"/>
        </w:rPr>
        <w:t>Mobile Application</w:t>
      </w:r>
    </w:p>
    <w:p w14:paraId="71209ED2" w14:textId="77777777" w:rsidR="009946EE" w:rsidRPr="009946EE" w:rsidRDefault="009946EE" w:rsidP="001901B3">
      <w:pPr>
        <w:numPr>
          <w:ilvl w:val="1"/>
          <w:numId w:val="28"/>
        </w:numPr>
        <w:spacing w:line="360" w:lineRule="auto"/>
        <w:ind w:left="720"/>
        <w:textAlignment w:val="baseline"/>
        <w:rPr>
          <w:rFonts w:eastAsia="Calibri"/>
          <w:color w:val="000000"/>
          <w:szCs w:val="24"/>
        </w:rPr>
      </w:pPr>
      <w:r w:rsidRPr="009946EE">
        <w:rPr>
          <w:rFonts w:eastAsia="Calibri"/>
          <w:color w:val="000000"/>
          <w:szCs w:val="24"/>
        </w:rPr>
        <w:t>FarmMD Mobile application is developed using the android platform.</w:t>
      </w:r>
    </w:p>
    <w:p w14:paraId="0B79CDB6" w14:textId="77777777" w:rsidR="009946EE" w:rsidRPr="009946EE" w:rsidRDefault="009946EE" w:rsidP="001901B3">
      <w:pPr>
        <w:numPr>
          <w:ilvl w:val="1"/>
          <w:numId w:val="28"/>
        </w:numPr>
        <w:spacing w:line="360" w:lineRule="auto"/>
        <w:ind w:left="720"/>
        <w:textAlignment w:val="baseline"/>
        <w:rPr>
          <w:rFonts w:eastAsia="Calibri"/>
          <w:color w:val="000000"/>
          <w:szCs w:val="24"/>
        </w:rPr>
      </w:pPr>
      <w:r w:rsidRPr="009946EE">
        <w:rPr>
          <w:rFonts w:eastAsia="Calibri"/>
          <w:color w:val="000000"/>
          <w:szCs w:val="24"/>
        </w:rPr>
        <w:t>Mobile application is designed using Android Material Design.</w:t>
      </w:r>
    </w:p>
    <w:p w14:paraId="5AD5767D" w14:textId="77777777" w:rsidR="009946EE" w:rsidRPr="009946EE" w:rsidRDefault="009946EE" w:rsidP="001901B3">
      <w:pPr>
        <w:numPr>
          <w:ilvl w:val="1"/>
          <w:numId w:val="28"/>
        </w:numPr>
        <w:spacing w:line="360" w:lineRule="auto"/>
        <w:ind w:left="720"/>
        <w:textAlignment w:val="baseline"/>
        <w:rPr>
          <w:rFonts w:eastAsia="Calibri"/>
          <w:color w:val="000000"/>
          <w:szCs w:val="24"/>
        </w:rPr>
      </w:pPr>
      <w:r w:rsidRPr="009946EE">
        <w:rPr>
          <w:rFonts w:eastAsia="Calibri"/>
          <w:color w:val="000000"/>
          <w:szCs w:val="24"/>
        </w:rPr>
        <w:t>Login module authenticates the user with the session management.</w:t>
      </w:r>
    </w:p>
    <w:p w14:paraId="4A2F7C2A" w14:textId="77777777" w:rsidR="009946EE" w:rsidRPr="009946EE" w:rsidRDefault="009946EE" w:rsidP="001901B3">
      <w:pPr>
        <w:numPr>
          <w:ilvl w:val="1"/>
          <w:numId w:val="28"/>
        </w:numPr>
        <w:spacing w:line="360" w:lineRule="auto"/>
        <w:ind w:left="720"/>
        <w:textAlignment w:val="baseline"/>
        <w:rPr>
          <w:rFonts w:eastAsia="Calibri"/>
          <w:color w:val="000000"/>
          <w:szCs w:val="24"/>
        </w:rPr>
      </w:pPr>
      <w:r w:rsidRPr="009946EE">
        <w:rPr>
          <w:rFonts w:eastAsia="Calibri"/>
          <w:color w:val="000000"/>
          <w:szCs w:val="24"/>
        </w:rPr>
        <w:t>User must provide the device id while login into the system.</w:t>
      </w:r>
    </w:p>
    <w:p w14:paraId="1ABB4089" w14:textId="77777777" w:rsidR="009946EE" w:rsidRPr="009946EE" w:rsidRDefault="009946EE" w:rsidP="001901B3">
      <w:pPr>
        <w:numPr>
          <w:ilvl w:val="1"/>
          <w:numId w:val="28"/>
        </w:numPr>
        <w:spacing w:line="360" w:lineRule="auto"/>
        <w:ind w:left="720"/>
        <w:textAlignment w:val="baseline"/>
        <w:rPr>
          <w:rFonts w:eastAsia="Calibri"/>
          <w:color w:val="000000"/>
          <w:szCs w:val="24"/>
        </w:rPr>
      </w:pPr>
      <w:r w:rsidRPr="009946EE">
        <w:rPr>
          <w:rFonts w:eastAsia="Calibri"/>
          <w:color w:val="000000"/>
          <w:szCs w:val="24"/>
        </w:rPr>
        <w:t>Mobile application communicates with cloud server using REST APIs.</w:t>
      </w:r>
    </w:p>
    <w:p w14:paraId="1CA7831D" w14:textId="77777777" w:rsidR="009946EE" w:rsidRPr="009946EE" w:rsidRDefault="009946EE" w:rsidP="001901B3">
      <w:pPr>
        <w:numPr>
          <w:ilvl w:val="1"/>
          <w:numId w:val="28"/>
        </w:numPr>
        <w:spacing w:line="360" w:lineRule="auto"/>
        <w:ind w:left="720"/>
        <w:textAlignment w:val="baseline"/>
        <w:rPr>
          <w:rFonts w:eastAsia="Calibri"/>
          <w:color w:val="000000"/>
          <w:szCs w:val="24"/>
        </w:rPr>
      </w:pPr>
      <w:r w:rsidRPr="009946EE">
        <w:rPr>
          <w:rFonts w:eastAsia="Calibri"/>
          <w:color w:val="000000"/>
          <w:szCs w:val="24"/>
        </w:rPr>
        <w:t>The mobile application provides the live streaming sensor data to the end user.</w:t>
      </w:r>
    </w:p>
    <w:p w14:paraId="615DC3FA" w14:textId="77777777" w:rsidR="009946EE" w:rsidRPr="009946EE" w:rsidRDefault="009946EE" w:rsidP="001901B3">
      <w:pPr>
        <w:numPr>
          <w:ilvl w:val="1"/>
          <w:numId w:val="28"/>
        </w:numPr>
        <w:spacing w:line="360" w:lineRule="auto"/>
        <w:ind w:left="720"/>
        <w:textAlignment w:val="baseline"/>
        <w:rPr>
          <w:rFonts w:eastAsia="Calibri"/>
          <w:color w:val="000000"/>
          <w:szCs w:val="24"/>
        </w:rPr>
      </w:pPr>
      <w:r w:rsidRPr="009946EE">
        <w:rPr>
          <w:rFonts w:eastAsia="Calibri"/>
          <w:color w:val="000000"/>
          <w:szCs w:val="24"/>
        </w:rPr>
        <w:t>User needs to scan the sensor node’s QRCode to register the sensor node into the system. Sensor node’s id and the location of the node will be registered into the system.</w:t>
      </w:r>
    </w:p>
    <w:p w14:paraId="653442DB" w14:textId="77777777" w:rsidR="009946EE" w:rsidRPr="009946EE" w:rsidRDefault="009946EE" w:rsidP="001901B3">
      <w:pPr>
        <w:numPr>
          <w:ilvl w:val="1"/>
          <w:numId w:val="28"/>
        </w:numPr>
        <w:spacing w:line="360" w:lineRule="auto"/>
        <w:ind w:left="720"/>
        <w:textAlignment w:val="baseline"/>
        <w:rPr>
          <w:rFonts w:eastAsia="Calibri"/>
          <w:color w:val="000000"/>
          <w:szCs w:val="24"/>
        </w:rPr>
      </w:pPr>
      <w:r w:rsidRPr="009946EE">
        <w:rPr>
          <w:rFonts w:eastAsia="Calibri"/>
          <w:color w:val="000000"/>
          <w:szCs w:val="24"/>
        </w:rPr>
        <w:t>User gets the feature of communication. User can ask the question about the sensor data or the weather and mobile application will provide the real-time answer.</w:t>
      </w:r>
    </w:p>
    <w:p w14:paraId="20F5C120" w14:textId="77777777" w:rsidR="009946EE" w:rsidRPr="009946EE" w:rsidRDefault="009946EE" w:rsidP="001901B3">
      <w:pPr>
        <w:spacing w:line="360" w:lineRule="auto"/>
        <w:ind w:left="720"/>
        <w:textAlignment w:val="baseline"/>
        <w:outlineLvl w:val="1"/>
        <w:rPr>
          <w:rFonts w:ascii="Times" w:hAnsi="Times"/>
          <w:b/>
          <w:color w:val="000000"/>
          <w:szCs w:val="24"/>
        </w:rPr>
      </w:pPr>
    </w:p>
    <w:p w14:paraId="0EFE9BE1" w14:textId="77777777" w:rsidR="009946EE" w:rsidRPr="009946EE" w:rsidRDefault="009946EE" w:rsidP="001901B3">
      <w:pPr>
        <w:spacing w:line="240" w:lineRule="auto"/>
        <w:ind w:left="720"/>
        <w:rPr>
          <w:rFonts w:ascii="Times" w:hAnsi="Times" w:cs="Times"/>
          <w:b/>
        </w:rPr>
      </w:pPr>
      <w:r w:rsidRPr="009946EE">
        <w:br w:type="page"/>
      </w:r>
      <w:bookmarkStart w:id="12" w:name="_Toc423326492"/>
    </w:p>
    <w:p w14:paraId="58AEC381" w14:textId="77777777" w:rsidR="009946EE" w:rsidRPr="009946EE" w:rsidRDefault="009946EE" w:rsidP="001901B3">
      <w:pPr>
        <w:keepNext/>
        <w:numPr>
          <w:ilvl w:val="1"/>
          <w:numId w:val="29"/>
        </w:numPr>
        <w:spacing w:line="360" w:lineRule="auto"/>
        <w:ind w:left="720"/>
        <w:outlineLvl w:val="1"/>
        <w:rPr>
          <w:rFonts w:ascii="Times" w:hAnsi="Times"/>
          <w:b/>
        </w:rPr>
      </w:pPr>
      <w:bookmarkStart w:id="13" w:name="_Toc477882455"/>
      <w:r w:rsidRPr="009946EE">
        <w:rPr>
          <w:rFonts w:ascii="Times" w:hAnsi="Times"/>
          <w:b/>
        </w:rPr>
        <w:lastRenderedPageBreak/>
        <w:t>Architecture Subsystems</w:t>
      </w:r>
      <w:bookmarkEnd w:id="12"/>
      <w:bookmarkEnd w:id="13"/>
    </w:p>
    <w:p w14:paraId="438F119E" w14:textId="77777777" w:rsidR="009946EE" w:rsidRPr="009946EE" w:rsidRDefault="009946EE" w:rsidP="001901B3">
      <w:pPr>
        <w:spacing w:line="360" w:lineRule="auto"/>
        <w:ind w:left="720" w:firstLine="360"/>
        <w:rPr>
          <w:rFonts w:eastAsia="Calibri"/>
          <w:color w:val="000000"/>
          <w:szCs w:val="24"/>
        </w:rPr>
      </w:pPr>
      <w:r w:rsidRPr="009946EE">
        <w:rPr>
          <w:rFonts w:eastAsia="Calibri"/>
          <w:color w:val="000000"/>
          <w:szCs w:val="24"/>
        </w:rPr>
        <w:t>FarmMD architecture can be further divided into different subsystems. There are mainly four subsystems for the FarmMD. Each subsystem is explained in detail in the following section.</w:t>
      </w:r>
    </w:p>
    <w:p w14:paraId="62A3A77F" w14:textId="77777777" w:rsidR="009946EE" w:rsidRPr="009946EE" w:rsidRDefault="009946EE" w:rsidP="001901B3">
      <w:pPr>
        <w:spacing w:line="360" w:lineRule="auto"/>
        <w:ind w:left="720"/>
        <w:rPr>
          <w:rFonts w:eastAsia="Calibri"/>
          <w:color w:val="000000"/>
          <w:szCs w:val="24"/>
        </w:rPr>
      </w:pPr>
    </w:p>
    <w:p w14:paraId="3B5DAFD1" w14:textId="77777777" w:rsidR="009946EE" w:rsidRPr="009946EE" w:rsidRDefault="009946EE" w:rsidP="001901B3">
      <w:pPr>
        <w:keepNext/>
        <w:numPr>
          <w:ilvl w:val="0"/>
          <w:numId w:val="29"/>
        </w:numPr>
        <w:spacing w:line="360" w:lineRule="auto"/>
        <w:outlineLvl w:val="1"/>
        <w:rPr>
          <w:b/>
        </w:rPr>
      </w:pPr>
      <w:bookmarkStart w:id="14" w:name="_Toc477882456"/>
      <w:r w:rsidRPr="009946EE">
        <w:rPr>
          <w:b/>
          <w:bCs/>
          <w:color w:val="000000"/>
        </w:rPr>
        <w:t>Interactive mobile user interface Subsystem:</w:t>
      </w:r>
      <w:bookmarkEnd w:id="14"/>
    </w:p>
    <w:p w14:paraId="142EC85C" w14:textId="4822C394" w:rsidR="009946EE" w:rsidRPr="009946EE" w:rsidRDefault="009946EE" w:rsidP="001901B3">
      <w:pPr>
        <w:keepNext/>
        <w:numPr>
          <w:ilvl w:val="1"/>
          <w:numId w:val="29"/>
        </w:numPr>
        <w:spacing w:line="360" w:lineRule="auto"/>
        <w:ind w:left="720"/>
        <w:outlineLvl w:val="1"/>
        <w:rPr>
          <w:b/>
        </w:rPr>
      </w:pPr>
      <w:bookmarkStart w:id="15" w:name="_Toc477882457"/>
      <w:r w:rsidRPr="009946EE">
        <w:rPr>
          <w:b/>
          <w:bCs/>
          <w:color w:val="000000"/>
        </w:rPr>
        <w:t>Login:</w:t>
      </w:r>
      <w:bookmarkEnd w:id="15"/>
    </w:p>
    <w:p w14:paraId="61C92652" w14:textId="77777777" w:rsidR="009946EE" w:rsidRPr="009946EE" w:rsidRDefault="009946EE" w:rsidP="001901B3">
      <w:pPr>
        <w:spacing w:line="360" w:lineRule="auto"/>
        <w:ind w:left="720"/>
        <w:rPr>
          <w:rFonts w:eastAsia="Calibri"/>
          <w:color w:val="000000"/>
          <w:szCs w:val="24"/>
        </w:rPr>
      </w:pPr>
      <w:r w:rsidRPr="009946EE">
        <w:rPr>
          <w:rFonts w:eastAsia="Calibri"/>
          <w:color w:val="000000"/>
          <w:szCs w:val="24"/>
        </w:rPr>
        <w:t>Login feature allows existing user to login into the. User must register using the web application. Registration will require the device id and user credentials. After successful registration user can login into the mobile application.</w:t>
      </w:r>
    </w:p>
    <w:p w14:paraId="7CCFFAC4" w14:textId="77777777" w:rsidR="009946EE" w:rsidRPr="009946EE" w:rsidRDefault="009946EE" w:rsidP="001901B3">
      <w:pPr>
        <w:spacing w:line="360" w:lineRule="auto"/>
        <w:ind w:left="720"/>
        <w:rPr>
          <w:rFonts w:eastAsia="Calibri"/>
          <w:szCs w:val="24"/>
        </w:rPr>
      </w:pPr>
    </w:p>
    <w:p w14:paraId="51D42F62" w14:textId="78B5CEB7" w:rsidR="009946EE" w:rsidRPr="009946EE" w:rsidRDefault="009946EE" w:rsidP="001901B3">
      <w:pPr>
        <w:keepNext/>
        <w:numPr>
          <w:ilvl w:val="1"/>
          <w:numId w:val="29"/>
        </w:numPr>
        <w:spacing w:line="360" w:lineRule="auto"/>
        <w:ind w:left="720"/>
        <w:outlineLvl w:val="1"/>
        <w:rPr>
          <w:b/>
          <w:bCs/>
          <w:color w:val="000000"/>
        </w:rPr>
      </w:pPr>
      <w:bookmarkStart w:id="16" w:name="_Toc477882458"/>
      <w:r w:rsidRPr="009946EE">
        <w:rPr>
          <w:b/>
          <w:bCs/>
          <w:color w:val="000000"/>
        </w:rPr>
        <w:t>QR Code Scanning:</w:t>
      </w:r>
      <w:bookmarkEnd w:id="16"/>
    </w:p>
    <w:p w14:paraId="542A97F2" w14:textId="77777777" w:rsidR="009946EE" w:rsidRPr="009946EE" w:rsidRDefault="009946EE" w:rsidP="001901B3">
      <w:pPr>
        <w:spacing w:line="360" w:lineRule="auto"/>
        <w:ind w:left="720"/>
        <w:rPr>
          <w:rFonts w:eastAsia="Calibri"/>
          <w:color w:val="000000"/>
          <w:szCs w:val="24"/>
        </w:rPr>
      </w:pPr>
      <w:r w:rsidRPr="009946EE">
        <w:rPr>
          <w:rFonts w:eastAsia="Calibri"/>
          <w:color w:val="000000"/>
          <w:szCs w:val="24"/>
        </w:rPr>
        <w:t>User will get one device which have unique id. Each device can have multiple sensor nodes Every sensor node is associated with unique QRCode. QRCode is embed unique id. User can use mobile application to scan QRCode and register it to the database.</w:t>
      </w:r>
    </w:p>
    <w:p w14:paraId="0113F47D" w14:textId="77777777" w:rsidR="009946EE" w:rsidRPr="009946EE" w:rsidRDefault="009946EE" w:rsidP="001901B3">
      <w:pPr>
        <w:spacing w:line="360" w:lineRule="auto"/>
        <w:ind w:left="720"/>
        <w:rPr>
          <w:rFonts w:eastAsia="Calibri"/>
          <w:szCs w:val="24"/>
        </w:rPr>
      </w:pPr>
    </w:p>
    <w:p w14:paraId="7596FD27" w14:textId="71C84D65" w:rsidR="009946EE" w:rsidRPr="009946EE" w:rsidRDefault="009946EE" w:rsidP="001901B3">
      <w:pPr>
        <w:keepNext/>
        <w:numPr>
          <w:ilvl w:val="1"/>
          <w:numId w:val="29"/>
        </w:numPr>
        <w:spacing w:line="360" w:lineRule="auto"/>
        <w:ind w:left="720"/>
        <w:outlineLvl w:val="1"/>
        <w:rPr>
          <w:b/>
          <w:bCs/>
          <w:color w:val="000000"/>
        </w:rPr>
      </w:pPr>
      <w:bookmarkStart w:id="17" w:name="_Toc477882459"/>
      <w:r w:rsidRPr="009946EE">
        <w:rPr>
          <w:b/>
          <w:bCs/>
          <w:color w:val="000000"/>
        </w:rPr>
        <w:t>SpeechToText:</w:t>
      </w:r>
      <w:bookmarkEnd w:id="17"/>
    </w:p>
    <w:p w14:paraId="3C7AC5A5" w14:textId="77777777" w:rsidR="009946EE" w:rsidRPr="009946EE" w:rsidRDefault="009946EE" w:rsidP="00974E15">
      <w:pPr>
        <w:spacing w:line="360" w:lineRule="auto"/>
        <w:ind w:left="720" w:right="144"/>
        <w:rPr>
          <w:rFonts w:eastAsia="Calibri"/>
          <w:color w:val="000000"/>
          <w:szCs w:val="24"/>
        </w:rPr>
      </w:pPr>
      <w:r w:rsidRPr="009946EE">
        <w:rPr>
          <w:rFonts w:eastAsia="Calibri"/>
          <w:color w:val="000000"/>
          <w:szCs w:val="24"/>
        </w:rPr>
        <w:t>This is very useful feature to allow user to interact with mobile application by using speech. User can ask question related to soil health and weather data and. Mobile application will get that input as speech and convert into text and sent it to the system for further processing. Also, this text will be printed on the screen.</w:t>
      </w:r>
    </w:p>
    <w:p w14:paraId="4CFD0F5A" w14:textId="77777777" w:rsidR="009946EE" w:rsidRPr="009946EE" w:rsidRDefault="009946EE" w:rsidP="001901B3">
      <w:pPr>
        <w:spacing w:line="360" w:lineRule="auto"/>
        <w:ind w:left="720"/>
        <w:rPr>
          <w:rFonts w:eastAsia="Calibri"/>
          <w:szCs w:val="24"/>
        </w:rPr>
      </w:pPr>
    </w:p>
    <w:p w14:paraId="2342C351" w14:textId="2C4E12E7" w:rsidR="009946EE" w:rsidRPr="009946EE" w:rsidRDefault="009946EE" w:rsidP="001901B3">
      <w:pPr>
        <w:keepNext/>
        <w:numPr>
          <w:ilvl w:val="1"/>
          <w:numId w:val="29"/>
        </w:numPr>
        <w:spacing w:line="360" w:lineRule="auto"/>
        <w:ind w:left="720"/>
        <w:outlineLvl w:val="1"/>
        <w:rPr>
          <w:b/>
          <w:bCs/>
          <w:color w:val="000000"/>
        </w:rPr>
      </w:pPr>
      <w:bookmarkStart w:id="18" w:name="_Toc477882460"/>
      <w:r w:rsidRPr="009946EE">
        <w:rPr>
          <w:b/>
          <w:bCs/>
          <w:color w:val="000000"/>
        </w:rPr>
        <w:t>TextToSpeech:</w:t>
      </w:r>
      <w:bookmarkEnd w:id="18"/>
    </w:p>
    <w:p w14:paraId="534BC92D" w14:textId="77777777" w:rsidR="009946EE" w:rsidRPr="009946EE" w:rsidRDefault="009946EE" w:rsidP="00974E15">
      <w:pPr>
        <w:spacing w:line="360" w:lineRule="auto"/>
        <w:ind w:left="720" w:right="144"/>
        <w:rPr>
          <w:rFonts w:eastAsia="Calibri"/>
          <w:color w:val="000000"/>
          <w:szCs w:val="24"/>
        </w:rPr>
      </w:pPr>
      <w:r w:rsidRPr="009946EE">
        <w:rPr>
          <w:rFonts w:eastAsia="Calibri"/>
          <w:color w:val="000000"/>
          <w:szCs w:val="24"/>
        </w:rPr>
        <w:t>After the system is ready with the processed answer this feature will be used. It will convert text answer coming from the backend to speech. User can hear the answer for the asked question.</w:t>
      </w:r>
    </w:p>
    <w:p w14:paraId="1D719985" w14:textId="77777777" w:rsidR="009946EE" w:rsidRPr="009946EE" w:rsidRDefault="009946EE" w:rsidP="001901B3">
      <w:pPr>
        <w:spacing w:line="360" w:lineRule="auto"/>
        <w:ind w:left="720"/>
        <w:rPr>
          <w:rFonts w:eastAsia="Calibri"/>
          <w:szCs w:val="24"/>
        </w:rPr>
      </w:pPr>
    </w:p>
    <w:p w14:paraId="2A1B3273" w14:textId="77777777" w:rsidR="009946EE" w:rsidRPr="009946EE" w:rsidRDefault="009946EE" w:rsidP="001901B3">
      <w:pPr>
        <w:keepNext/>
        <w:numPr>
          <w:ilvl w:val="1"/>
          <w:numId w:val="29"/>
        </w:numPr>
        <w:spacing w:line="360" w:lineRule="auto"/>
        <w:ind w:left="720"/>
        <w:outlineLvl w:val="1"/>
        <w:rPr>
          <w:b/>
          <w:bCs/>
          <w:color w:val="000000"/>
        </w:rPr>
      </w:pPr>
      <w:bookmarkStart w:id="19" w:name="_Toc477882461"/>
      <w:r w:rsidRPr="009946EE">
        <w:rPr>
          <w:b/>
          <w:bCs/>
          <w:color w:val="000000"/>
        </w:rPr>
        <w:t>Notification:</w:t>
      </w:r>
      <w:bookmarkEnd w:id="19"/>
    </w:p>
    <w:p w14:paraId="706B22EB" w14:textId="4A380175" w:rsidR="009946EE" w:rsidRPr="009946EE" w:rsidRDefault="009946EE" w:rsidP="00974E15">
      <w:pPr>
        <w:spacing w:line="360" w:lineRule="auto"/>
        <w:ind w:left="720" w:right="144"/>
        <w:rPr>
          <w:rFonts w:eastAsia="Calibri"/>
          <w:color w:val="000000"/>
          <w:szCs w:val="24"/>
        </w:rPr>
      </w:pPr>
      <w:r w:rsidRPr="009946EE">
        <w:rPr>
          <w:rFonts w:eastAsia="Calibri"/>
          <w:color w:val="000000"/>
          <w:szCs w:val="24"/>
        </w:rPr>
        <w:t>This feature provides the notifications to the user of any events in the system. This   includes notifications about hardware failures and sensor values running out of bound.</w:t>
      </w:r>
    </w:p>
    <w:p w14:paraId="5927739A" w14:textId="77777777" w:rsidR="009946EE" w:rsidRPr="009946EE" w:rsidRDefault="009946EE" w:rsidP="001901B3">
      <w:pPr>
        <w:spacing w:line="360" w:lineRule="auto"/>
        <w:ind w:left="720"/>
        <w:rPr>
          <w:rFonts w:eastAsia="Calibri"/>
          <w:szCs w:val="24"/>
        </w:rPr>
      </w:pPr>
    </w:p>
    <w:p w14:paraId="598AB9E1" w14:textId="77777777" w:rsidR="009946EE" w:rsidRPr="009946EE" w:rsidRDefault="009946EE" w:rsidP="001901B3">
      <w:pPr>
        <w:keepNext/>
        <w:numPr>
          <w:ilvl w:val="0"/>
          <w:numId w:val="29"/>
        </w:numPr>
        <w:spacing w:line="360" w:lineRule="auto"/>
        <w:outlineLvl w:val="1"/>
        <w:rPr>
          <w:b/>
          <w:bCs/>
          <w:color w:val="000000"/>
        </w:rPr>
      </w:pPr>
      <w:bookmarkStart w:id="20" w:name="_Toc477882462"/>
      <w:r w:rsidRPr="009946EE">
        <w:rPr>
          <w:b/>
          <w:bCs/>
          <w:color w:val="000000"/>
        </w:rPr>
        <w:lastRenderedPageBreak/>
        <w:t>Interactive Web user interface Subsystem:</w:t>
      </w:r>
      <w:bookmarkEnd w:id="20"/>
    </w:p>
    <w:p w14:paraId="3A09CBE6" w14:textId="619CC1AA" w:rsidR="009946EE" w:rsidRPr="009946EE" w:rsidRDefault="009946EE" w:rsidP="001901B3">
      <w:pPr>
        <w:keepNext/>
        <w:numPr>
          <w:ilvl w:val="1"/>
          <w:numId w:val="29"/>
        </w:numPr>
        <w:spacing w:line="360" w:lineRule="auto"/>
        <w:ind w:left="720"/>
        <w:outlineLvl w:val="1"/>
        <w:rPr>
          <w:b/>
          <w:bCs/>
          <w:color w:val="000000"/>
        </w:rPr>
      </w:pPr>
      <w:bookmarkStart w:id="21" w:name="_Toc477882463"/>
      <w:r w:rsidRPr="009946EE">
        <w:rPr>
          <w:b/>
          <w:bCs/>
          <w:color w:val="000000"/>
        </w:rPr>
        <w:t>Login:</w:t>
      </w:r>
      <w:bookmarkEnd w:id="21"/>
    </w:p>
    <w:p w14:paraId="24E00442" w14:textId="77777777" w:rsidR="009946EE" w:rsidRPr="009946EE" w:rsidRDefault="009946EE" w:rsidP="0037096C">
      <w:pPr>
        <w:spacing w:line="360" w:lineRule="auto"/>
        <w:ind w:left="720" w:right="144"/>
        <w:rPr>
          <w:rFonts w:eastAsia="Calibri"/>
          <w:color w:val="000000"/>
          <w:szCs w:val="24"/>
        </w:rPr>
      </w:pPr>
      <w:r w:rsidRPr="009946EE">
        <w:rPr>
          <w:rFonts w:eastAsia="Calibri"/>
          <w:color w:val="000000"/>
          <w:szCs w:val="24"/>
        </w:rPr>
        <w:t>Login feature allows existing user to login into the web application. New user can register and create a new account. Registration will require the device id and user credentials. After successful registration user can login into the web application.</w:t>
      </w:r>
    </w:p>
    <w:p w14:paraId="41101950" w14:textId="77777777" w:rsidR="009946EE" w:rsidRPr="009946EE" w:rsidRDefault="009946EE" w:rsidP="001901B3">
      <w:pPr>
        <w:spacing w:line="360" w:lineRule="auto"/>
        <w:ind w:left="720"/>
        <w:rPr>
          <w:rFonts w:eastAsia="Calibri"/>
          <w:szCs w:val="24"/>
        </w:rPr>
      </w:pPr>
    </w:p>
    <w:p w14:paraId="21A7FAE4" w14:textId="77777777" w:rsidR="009946EE" w:rsidRPr="009946EE" w:rsidRDefault="009946EE" w:rsidP="001901B3">
      <w:pPr>
        <w:keepNext/>
        <w:numPr>
          <w:ilvl w:val="1"/>
          <w:numId w:val="29"/>
        </w:numPr>
        <w:spacing w:line="360" w:lineRule="auto"/>
        <w:ind w:left="720"/>
        <w:outlineLvl w:val="1"/>
        <w:rPr>
          <w:b/>
          <w:bCs/>
          <w:color w:val="000000"/>
        </w:rPr>
      </w:pPr>
      <w:bookmarkStart w:id="22" w:name="_Toc477882464"/>
      <w:r w:rsidRPr="009946EE">
        <w:rPr>
          <w:b/>
          <w:bCs/>
          <w:color w:val="000000"/>
        </w:rPr>
        <w:t>Sensor Node Topology:</w:t>
      </w:r>
      <w:bookmarkEnd w:id="22"/>
    </w:p>
    <w:p w14:paraId="4450B4BA" w14:textId="55BE80A1" w:rsidR="009946EE" w:rsidRPr="009946EE" w:rsidRDefault="009946EE" w:rsidP="0037096C">
      <w:pPr>
        <w:spacing w:line="360" w:lineRule="auto"/>
        <w:ind w:left="720" w:right="144"/>
        <w:rPr>
          <w:rFonts w:eastAsia="Calibri"/>
          <w:color w:val="000000"/>
          <w:szCs w:val="24"/>
        </w:rPr>
      </w:pPr>
      <w:r w:rsidRPr="009946EE">
        <w:rPr>
          <w:rFonts w:eastAsia="Calibri"/>
          <w:color w:val="000000"/>
          <w:szCs w:val="24"/>
        </w:rPr>
        <w:t>Sensor node topology shows the sensor node network. It shows the connection between all the sensor node and sensor hub.</w:t>
      </w:r>
    </w:p>
    <w:p w14:paraId="67320A60" w14:textId="77777777" w:rsidR="009946EE" w:rsidRPr="009946EE" w:rsidRDefault="009946EE" w:rsidP="001901B3">
      <w:pPr>
        <w:spacing w:line="360" w:lineRule="auto"/>
        <w:ind w:left="720"/>
        <w:rPr>
          <w:rFonts w:eastAsia="Calibri"/>
          <w:szCs w:val="24"/>
        </w:rPr>
      </w:pPr>
    </w:p>
    <w:p w14:paraId="05C4F7AB" w14:textId="77777777" w:rsidR="009946EE" w:rsidRPr="009946EE" w:rsidRDefault="009946EE" w:rsidP="001901B3">
      <w:pPr>
        <w:keepNext/>
        <w:numPr>
          <w:ilvl w:val="1"/>
          <w:numId w:val="29"/>
        </w:numPr>
        <w:spacing w:line="360" w:lineRule="auto"/>
        <w:ind w:left="720"/>
        <w:outlineLvl w:val="1"/>
        <w:rPr>
          <w:b/>
          <w:bCs/>
          <w:color w:val="000000"/>
        </w:rPr>
      </w:pPr>
      <w:bookmarkStart w:id="23" w:name="_Toc477882465"/>
      <w:r w:rsidRPr="009946EE">
        <w:rPr>
          <w:b/>
          <w:bCs/>
          <w:color w:val="000000"/>
        </w:rPr>
        <w:t>Sensor Data Chart:</w:t>
      </w:r>
      <w:bookmarkEnd w:id="23"/>
    </w:p>
    <w:p w14:paraId="705E1916" w14:textId="77777777" w:rsidR="009946EE" w:rsidRPr="009946EE" w:rsidRDefault="009946EE" w:rsidP="0037096C">
      <w:pPr>
        <w:spacing w:line="360" w:lineRule="auto"/>
        <w:ind w:left="720" w:right="144"/>
        <w:rPr>
          <w:rFonts w:eastAsia="Calibri"/>
          <w:szCs w:val="24"/>
        </w:rPr>
      </w:pPr>
      <w:r w:rsidRPr="009946EE">
        <w:rPr>
          <w:rFonts w:eastAsia="Calibri"/>
          <w:color w:val="000000"/>
          <w:szCs w:val="24"/>
        </w:rPr>
        <w:t>Sensor data chart shows historical data in form of graph. It shows time on X axis and Humidity, temperature, salinity and moisture values on Y axis. User can get the real-time sensor data.</w:t>
      </w:r>
    </w:p>
    <w:p w14:paraId="64F54325" w14:textId="77777777" w:rsidR="009946EE" w:rsidRPr="009946EE" w:rsidRDefault="009946EE" w:rsidP="001901B3">
      <w:pPr>
        <w:spacing w:line="360" w:lineRule="auto"/>
        <w:ind w:left="720"/>
        <w:rPr>
          <w:rFonts w:eastAsia="Calibri"/>
          <w:b/>
          <w:bCs/>
          <w:color w:val="000000"/>
          <w:szCs w:val="24"/>
        </w:rPr>
      </w:pPr>
    </w:p>
    <w:p w14:paraId="301DE0D9" w14:textId="08599395" w:rsidR="009946EE" w:rsidRPr="009946EE" w:rsidRDefault="009946EE" w:rsidP="001901B3">
      <w:pPr>
        <w:keepNext/>
        <w:numPr>
          <w:ilvl w:val="0"/>
          <w:numId w:val="29"/>
        </w:numPr>
        <w:spacing w:line="360" w:lineRule="auto"/>
        <w:outlineLvl w:val="1"/>
        <w:rPr>
          <w:b/>
          <w:bCs/>
          <w:color w:val="000000"/>
        </w:rPr>
      </w:pPr>
      <w:bookmarkStart w:id="24" w:name="_Toc477882466"/>
      <w:r w:rsidRPr="009946EE">
        <w:rPr>
          <w:b/>
          <w:bCs/>
          <w:color w:val="000000"/>
        </w:rPr>
        <w:t>Backend Subsystem:</w:t>
      </w:r>
      <w:bookmarkEnd w:id="24"/>
    </w:p>
    <w:p w14:paraId="0547A8B9" w14:textId="77777777" w:rsidR="009946EE" w:rsidRPr="009946EE" w:rsidRDefault="009946EE" w:rsidP="001901B3">
      <w:pPr>
        <w:keepNext/>
        <w:numPr>
          <w:ilvl w:val="1"/>
          <w:numId w:val="29"/>
        </w:numPr>
        <w:spacing w:line="360" w:lineRule="auto"/>
        <w:ind w:left="720"/>
        <w:outlineLvl w:val="1"/>
        <w:rPr>
          <w:b/>
          <w:bCs/>
          <w:color w:val="000000"/>
        </w:rPr>
      </w:pPr>
      <w:bookmarkStart w:id="25" w:name="_Toc477882467"/>
      <w:r w:rsidRPr="009946EE">
        <w:rPr>
          <w:b/>
          <w:bCs/>
          <w:color w:val="000000"/>
        </w:rPr>
        <w:t>REST APIs:</w:t>
      </w:r>
      <w:bookmarkEnd w:id="25"/>
    </w:p>
    <w:p w14:paraId="2920640D" w14:textId="77777777" w:rsidR="009946EE" w:rsidRPr="009946EE" w:rsidRDefault="009946EE" w:rsidP="0037096C">
      <w:pPr>
        <w:spacing w:line="360" w:lineRule="auto"/>
        <w:ind w:left="720" w:right="144"/>
        <w:rPr>
          <w:rFonts w:eastAsia="Calibri"/>
          <w:color w:val="000000"/>
          <w:szCs w:val="24"/>
        </w:rPr>
      </w:pPr>
      <w:r w:rsidRPr="009946EE">
        <w:rPr>
          <w:rFonts w:eastAsia="Calibri"/>
          <w:color w:val="000000"/>
          <w:szCs w:val="24"/>
        </w:rPr>
        <w:t>We created the web server and REST API’s. These REST APIs are used as a communication mechanism between mobile / web application and the database which provide the sensor data.</w:t>
      </w:r>
    </w:p>
    <w:p w14:paraId="5AAB0BF5" w14:textId="77777777" w:rsidR="009946EE" w:rsidRPr="009946EE" w:rsidRDefault="009946EE" w:rsidP="001901B3">
      <w:pPr>
        <w:spacing w:line="360" w:lineRule="auto"/>
        <w:ind w:left="720"/>
        <w:rPr>
          <w:rFonts w:eastAsia="Calibri"/>
          <w:szCs w:val="24"/>
        </w:rPr>
      </w:pPr>
    </w:p>
    <w:p w14:paraId="6EF6898C" w14:textId="77777777" w:rsidR="009946EE" w:rsidRPr="009946EE" w:rsidRDefault="009946EE" w:rsidP="001901B3">
      <w:pPr>
        <w:keepNext/>
        <w:numPr>
          <w:ilvl w:val="1"/>
          <w:numId w:val="29"/>
        </w:numPr>
        <w:spacing w:line="360" w:lineRule="auto"/>
        <w:ind w:left="720"/>
        <w:outlineLvl w:val="1"/>
        <w:rPr>
          <w:b/>
          <w:bCs/>
          <w:color w:val="000000"/>
        </w:rPr>
      </w:pPr>
      <w:bookmarkStart w:id="26" w:name="_Toc477882468"/>
      <w:r w:rsidRPr="009946EE">
        <w:rPr>
          <w:b/>
          <w:bCs/>
          <w:color w:val="000000"/>
        </w:rPr>
        <w:t>Node-Red:</w:t>
      </w:r>
      <w:bookmarkEnd w:id="26"/>
    </w:p>
    <w:p w14:paraId="0307AE02" w14:textId="77777777" w:rsidR="009946EE" w:rsidRPr="009946EE" w:rsidRDefault="009946EE" w:rsidP="0037096C">
      <w:pPr>
        <w:spacing w:line="360" w:lineRule="auto"/>
        <w:ind w:left="720" w:right="144"/>
        <w:rPr>
          <w:rFonts w:eastAsia="Calibri"/>
          <w:color w:val="000000"/>
          <w:szCs w:val="24"/>
        </w:rPr>
      </w:pPr>
      <w:r w:rsidRPr="009946EE">
        <w:rPr>
          <w:rFonts w:eastAsia="Calibri"/>
          <w:color w:val="000000"/>
          <w:szCs w:val="24"/>
        </w:rPr>
        <w:t>Node-Red performs analytics on the data coming from in the sensors. When user makes a request via web/mobile application it is send to Node-Red first. Node-Red performs analytics and sends the results back to web/mobile application.</w:t>
      </w:r>
    </w:p>
    <w:p w14:paraId="58AB36CD" w14:textId="77777777" w:rsidR="009946EE" w:rsidRPr="009946EE" w:rsidRDefault="009946EE" w:rsidP="001901B3">
      <w:pPr>
        <w:spacing w:line="360" w:lineRule="auto"/>
        <w:ind w:left="720"/>
        <w:rPr>
          <w:rFonts w:eastAsia="Calibri"/>
          <w:szCs w:val="24"/>
        </w:rPr>
      </w:pPr>
    </w:p>
    <w:p w14:paraId="3B623988" w14:textId="77777777" w:rsidR="009946EE" w:rsidRPr="009946EE" w:rsidRDefault="009946EE" w:rsidP="001901B3">
      <w:pPr>
        <w:keepNext/>
        <w:numPr>
          <w:ilvl w:val="1"/>
          <w:numId w:val="29"/>
        </w:numPr>
        <w:spacing w:line="360" w:lineRule="auto"/>
        <w:ind w:left="720"/>
        <w:outlineLvl w:val="1"/>
        <w:rPr>
          <w:b/>
          <w:bCs/>
          <w:color w:val="000000"/>
        </w:rPr>
      </w:pPr>
      <w:bookmarkStart w:id="27" w:name="_Toc477882469"/>
      <w:r w:rsidRPr="009946EE">
        <w:rPr>
          <w:b/>
          <w:bCs/>
          <w:color w:val="000000"/>
        </w:rPr>
        <w:t>CouchDB:</w:t>
      </w:r>
      <w:bookmarkEnd w:id="27"/>
    </w:p>
    <w:p w14:paraId="4245E5D5" w14:textId="6F7F6E9A" w:rsidR="009946EE" w:rsidRPr="009946EE" w:rsidRDefault="009946EE" w:rsidP="0037096C">
      <w:pPr>
        <w:spacing w:line="360" w:lineRule="auto"/>
        <w:ind w:left="720" w:right="144"/>
        <w:rPr>
          <w:rFonts w:eastAsia="Calibri"/>
          <w:color w:val="000000"/>
          <w:szCs w:val="24"/>
        </w:rPr>
      </w:pPr>
      <w:r w:rsidRPr="009946EE">
        <w:rPr>
          <w:rFonts w:eastAsia="Calibri"/>
          <w:color w:val="000000"/>
          <w:szCs w:val="24"/>
        </w:rPr>
        <w:t>We are using CouchDB which is hosted on the Cloudant platform. We have created the database server which contains multiple databases for the system. The database contains the real time sensor data, and user data.</w:t>
      </w:r>
    </w:p>
    <w:p w14:paraId="0E8EE48A" w14:textId="77777777" w:rsidR="009946EE" w:rsidRPr="009946EE" w:rsidRDefault="009946EE" w:rsidP="001901B3">
      <w:pPr>
        <w:spacing w:line="360" w:lineRule="auto"/>
        <w:ind w:left="720"/>
        <w:rPr>
          <w:rFonts w:eastAsia="Calibri"/>
          <w:szCs w:val="24"/>
        </w:rPr>
      </w:pPr>
    </w:p>
    <w:p w14:paraId="1AE2328A" w14:textId="77777777" w:rsidR="009946EE" w:rsidRPr="009946EE" w:rsidRDefault="009946EE" w:rsidP="001901B3">
      <w:pPr>
        <w:keepNext/>
        <w:numPr>
          <w:ilvl w:val="0"/>
          <w:numId w:val="29"/>
        </w:numPr>
        <w:spacing w:line="360" w:lineRule="auto"/>
        <w:outlineLvl w:val="1"/>
        <w:rPr>
          <w:b/>
          <w:bCs/>
          <w:color w:val="000000"/>
        </w:rPr>
      </w:pPr>
      <w:bookmarkStart w:id="28" w:name="_Toc477882470"/>
      <w:r w:rsidRPr="009946EE">
        <w:rPr>
          <w:b/>
          <w:bCs/>
          <w:color w:val="000000"/>
        </w:rPr>
        <w:lastRenderedPageBreak/>
        <w:t>Hardware Subsystem:</w:t>
      </w:r>
      <w:bookmarkEnd w:id="28"/>
    </w:p>
    <w:p w14:paraId="72B998A5" w14:textId="06C301FC" w:rsidR="009946EE" w:rsidRPr="009946EE" w:rsidRDefault="009946EE" w:rsidP="001901B3">
      <w:pPr>
        <w:keepNext/>
        <w:numPr>
          <w:ilvl w:val="1"/>
          <w:numId w:val="29"/>
        </w:numPr>
        <w:spacing w:line="360" w:lineRule="auto"/>
        <w:ind w:left="720"/>
        <w:outlineLvl w:val="1"/>
        <w:rPr>
          <w:b/>
          <w:bCs/>
          <w:color w:val="000000"/>
        </w:rPr>
      </w:pPr>
      <w:bookmarkStart w:id="29" w:name="_Toc477882471"/>
      <w:r w:rsidRPr="009946EE">
        <w:rPr>
          <w:b/>
          <w:bCs/>
          <w:color w:val="000000"/>
        </w:rPr>
        <w:t>Sensors:</w:t>
      </w:r>
      <w:bookmarkEnd w:id="29"/>
    </w:p>
    <w:p w14:paraId="5521DAD7" w14:textId="77777777" w:rsidR="009946EE" w:rsidRPr="009946EE" w:rsidRDefault="009946EE" w:rsidP="001901B3">
      <w:pPr>
        <w:spacing w:line="360" w:lineRule="auto"/>
        <w:ind w:left="720"/>
        <w:rPr>
          <w:rFonts w:eastAsia="Calibri"/>
          <w:color w:val="000000"/>
          <w:szCs w:val="24"/>
        </w:rPr>
      </w:pPr>
      <w:r w:rsidRPr="009946EE">
        <w:rPr>
          <w:rFonts w:eastAsia="Calibri"/>
          <w:color w:val="000000"/>
          <w:szCs w:val="24"/>
        </w:rPr>
        <w:t>Sensors used in the system are Ph, temperature, moisture and salinity. Which can measure the soil health reading.</w:t>
      </w:r>
    </w:p>
    <w:p w14:paraId="0ED54F56" w14:textId="77777777" w:rsidR="009946EE" w:rsidRPr="009946EE" w:rsidRDefault="009946EE" w:rsidP="001901B3">
      <w:pPr>
        <w:spacing w:line="360" w:lineRule="auto"/>
        <w:ind w:left="720" w:firstLine="720"/>
        <w:rPr>
          <w:rFonts w:eastAsia="Calibri"/>
          <w:szCs w:val="24"/>
        </w:rPr>
      </w:pPr>
    </w:p>
    <w:p w14:paraId="285158EE" w14:textId="022FD3BA" w:rsidR="009946EE" w:rsidRPr="009946EE" w:rsidRDefault="009946EE" w:rsidP="001901B3">
      <w:pPr>
        <w:keepNext/>
        <w:numPr>
          <w:ilvl w:val="1"/>
          <w:numId w:val="29"/>
        </w:numPr>
        <w:spacing w:line="360" w:lineRule="auto"/>
        <w:ind w:left="1080"/>
        <w:outlineLvl w:val="1"/>
        <w:rPr>
          <w:b/>
          <w:bCs/>
          <w:color w:val="000000"/>
        </w:rPr>
      </w:pPr>
      <w:bookmarkStart w:id="30" w:name="_Toc477882472"/>
      <w:r w:rsidRPr="009946EE">
        <w:rPr>
          <w:b/>
          <w:bCs/>
          <w:color w:val="000000"/>
        </w:rPr>
        <w:t>Arduino Due Board:</w:t>
      </w:r>
      <w:bookmarkEnd w:id="30"/>
    </w:p>
    <w:p w14:paraId="53CD6F43" w14:textId="77777777" w:rsidR="009946EE" w:rsidRPr="009946EE" w:rsidRDefault="009946EE" w:rsidP="001901B3">
      <w:pPr>
        <w:spacing w:line="360" w:lineRule="auto"/>
        <w:ind w:left="720"/>
        <w:rPr>
          <w:rFonts w:eastAsia="Calibri"/>
          <w:szCs w:val="24"/>
        </w:rPr>
      </w:pPr>
      <w:r w:rsidRPr="009946EE">
        <w:rPr>
          <w:rFonts w:eastAsia="Calibri"/>
          <w:color w:val="000000"/>
          <w:szCs w:val="24"/>
        </w:rPr>
        <w:t>All sensors are connected to the Arduino Due Board through LinkLabs evaluation board.</w:t>
      </w:r>
    </w:p>
    <w:p w14:paraId="0B323E27" w14:textId="77777777" w:rsidR="009946EE" w:rsidRPr="009946EE" w:rsidRDefault="009946EE" w:rsidP="001901B3">
      <w:pPr>
        <w:spacing w:line="360" w:lineRule="auto"/>
        <w:ind w:left="720"/>
        <w:rPr>
          <w:rFonts w:eastAsia="Calibri"/>
          <w:b/>
          <w:bCs/>
          <w:color w:val="000000"/>
          <w:szCs w:val="24"/>
        </w:rPr>
      </w:pPr>
    </w:p>
    <w:p w14:paraId="2187055C" w14:textId="77777777" w:rsidR="009946EE" w:rsidRPr="009946EE" w:rsidRDefault="009946EE" w:rsidP="001901B3">
      <w:pPr>
        <w:keepNext/>
        <w:numPr>
          <w:ilvl w:val="1"/>
          <w:numId w:val="29"/>
        </w:numPr>
        <w:spacing w:line="360" w:lineRule="auto"/>
        <w:ind w:left="720"/>
        <w:outlineLvl w:val="1"/>
        <w:rPr>
          <w:b/>
          <w:bCs/>
          <w:color w:val="000000"/>
        </w:rPr>
      </w:pPr>
      <w:bookmarkStart w:id="31" w:name="_Toc477882473"/>
      <w:r w:rsidRPr="009946EE">
        <w:rPr>
          <w:b/>
          <w:bCs/>
          <w:color w:val="000000"/>
        </w:rPr>
        <w:t>LinkLabs Router:</w:t>
      </w:r>
      <w:bookmarkEnd w:id="31"/>
    </w:p>
    <w:p w14:paraId="591BA9A2" w14:textId="53E54DD2" w:rsidR="009946EE" w:rsidRPr="009946EE" w:rsidRDefault="009946EE" w:rsidP="00E05827">
      <w:pPr>
        <w:pStyle w:val="IndentedParagraph"/>
      </w:pPr>
      <w:r w:rsidRPr="009946EE">
        <w:t>LinkLabs router sends the real-time sensor data to Link Lab cloud database.</w:t>
      </w:r>
    </w:p>
    <w:p w14:paraId="0176A984" w14:textId="77777777" w:rsidR="00865C0E" w:rsidRDefault="00865C0E" w:rsidP="001901B3">
      <w:pPr>
        <w:pStyle w:val="Heading1"/>
      </w:pPr>
      <w:bookmarkStart w:id="32" w:name="_Toc530662798"/>
      <w:bookmarkStart w:id="33" w:name="_Toc423326493"/>
      <w:bookmarkStart w:id="34" w:name="_Toc477882474"/>
      <w:bookmarkStart w:id="35" w:name="_Toc530662816"/>
      <w:bookmarkStart w:id="36" w:name="_Toc513603546"/>
      <w:bookmarkStart w:id="37" w:name="_Toc513619124"/>
      <w:bookmarkStart w:id="38" w:name="_Toc513625571"/>
      <w:bookmarkStart w:id="39" w:name="_Toc513639696"/>
      <w:bookmarkStart w:id="40" w:name="_Toc513639946"/>
      <w:bookmarkStart w:id="41" w:name="_Toc513640017"/>
      <w:bookmarkStart w:id="42" w:name="_Toc513640226"/>
      <w:bookmarkStart w:id="43" w:name="_Toc513659269"/>
      <w:bookmarkStart w:id="44" w:name="_Toc513660998"/>
      <w:bookmarkStart w:id="45" w:name="_Toc514076618"/>
      <w:bookmarkStart w:id="46" w:name="_Toc514076769"/>
      <w:bookmarkStart w:id="47" w:name="_Toc514077518"/>
      <w:bookmarkStart w:id="48" w:name="_Toc514571593"/>
      <w:bookmarkStart w:id="49" w:name="_Toc514594341"/>
      <w:r>
        <w:lastRenderedPageBreak/>
        <w:t>Technology Descriptions</w:t>
      </w:r>
      <w:bookmarkEnd w:id="32"/>
      <w:bookmarkEnd w:id="33"/>
      <w:bookmarkEnd w:id="34"/>
    </w:p>
    <w:p w14:paraId="5073B4F0" w14:textId="77777777" w:rsidR="008C198E" w:rsidRDefault="008C198E" w:rsidP="00E05827">
      <w:pPr>
        <w:pStyle w:val="IndentedParagraph"/>
      </w:pPr>
      <w:r>
        <w:t>FarmMD development includes various technologies and development tools. Technologies can be highly divided into the four segments. Following is the high-level description of the used technologies.</w:t>
      </w:r>
    </w:p>
    <w:p w14:paraId="01F13FBF" w14:textId="77777777" w:rsidR="008C198E" w:rsidRDefault="008C198E" w:rsidP="001901B3">
      <w:pPr>
        <w:pStyle w:val="Heading2"/>
        <w:spacing w:line="360" w:lineRule="auto"/>
      </w:pPr>
      <w:bookmarkStart w:id="50" w:name="_Toc530662799"/>
      <w:bookmarkStart w:id="51" w:name="_Toc423326494"/>
    </w:p>
    <w:p w14:paraId="1F272CB9" w14:textId="77777777" w:rsidR="008C198E" w:rsidRDefault="008C198E" w:rsidP="001901B3">
      <w:pPr>
        <w:pStyle w:val="Heading2"/>
        <w:spacing w:line="360" w:lineRule="auto"/>
      </w:pPr>
      <w:bookmarkStart w:id="52" w:name="_Toc477882475"/>
      <w:r>
        <w:t>Client Technologies</w:t>
      </w:r>
      <w:bookmarkEnd w:id="50"/>
      <w:bookmarkEnd w:id="51"/>
      <w:bookmarkEnd w:id="52"/>
    </w:p>
    <w:p w14:paraId="3CEB80BD" w14:textId="77777777" w:rsidR="008C198E" w:rsidRDefault="008C198E" w:rsidP="001901B3">
      <w:pPr>
        <w:pStyle w:val="Heading2"/>
      </w:pPr>
      <w:bookmarkStart w:id="53" w:name="_Toc477882476"/>
      <w:r w:rsidRPr="002B068B">
        <w:t>Web Application</w:t>
      </w:r>
      <w:r>
        <w:t>: Web application is developed using AngularJS, ExpressJS, HTML, CSS, Bootstrap and NodeJS.</w:t>
      </w:r>
      <w:bookmarkEnd w:id="53"/>
      <w:r>
        <w:t xml:space="preserve"> </w:t>
      </w:r>
    </w:p>
    <w:p w14:paraId="31B6A0BD" w14:textId="77777777" w:rsidR="008C198E" w:rsidRPr="008F0E13" w:rsidRDefault="008C198E" w:rsidP="00E05827">
      <w:pPr>
        <w:pStyle w:val="IndentedParagraph"/>
        <w:numPr>
          <w:ilvl w:val="0"/>
          <w:numId w:val="31"/>
        </w:numPr>
      </w:pPr>
      <w:r w:rsidRPr="002B068B">
        <w:rPr>
          <w:b/>
        </w:rPr>
        <w:t>Mobile Application</w:t>
      </w:r>
      <w:r>
        <w:t>: To develop the mobile application we have used Android technology including Material Design. IBM’s conversion API is used to develop the chat bot for the FarmMD.</w:t>
      </w:r>
    </w:p>
    <w:p w14:paraId="4641307A" w14:textId="77777777" w:rsidR="008C198E" w:rsidRDefault="008C198E" w:rsidP="001901B3">
      <w:pPr>
        <w:pStyle w:val="Heading2"/>
        <w:spacing w:line="360" w:lineRule="auto"/>
      </w:pPr>
      <w:bookmarkStart w:id="54" w:name="_Toc530662800"/>
      <w:bookmarkStart w:id="55" w:name="_Toc423326495"/>
    </w:p>
    <w:p w14:paraId="4DED8C8A" w14:textId="77777777" w:rsidR="008C198E" w:rsidRDefault="008C198E" w:rsidP="001901B3">
      <w:pPr>
        <w:pStyle w:val="Heading2"/>
        <w:spacing w:line="360" w:lineRule="auto"/>
      </w:pPr>
      <w:bookmarkStart w:id="56" w:name="_Toc477882477"/>
      <w:r>
        <w:t>Middle-Tier Technologies</w:t>
      </w:r>
      <w:bookmarkEnd w:id="54"/>
      <w:bookmarkEnd w:id="55"/>
      <w:bookmarkEnd w:id="56"/>
    </w:p>
    <w:p w14:paraId="2D356A44" w14:textId="77777777" w:rsidR="008C198E" w:rsidRDefault="008C198E" w:rsidP="00E05827">
      <w:pPr>
        <w:pStyle w:val="IndentedParagraph"/>
        <w:numPr>
          <w:ilvl w:val="0"/>
          <w:numId w:val="32"/>
        </w:numPr>
      </w:pPr>
      <w:r>
        <w:t>Node-Red Flow is designed to serve as the middle layer between client layer and Link Lab’s Cloud database.</w:t>
      </w:r>
    </w:p>
    <w:p w14:paraId="753A8E43" w14:textId="77777777" w:rsidR="008C198E" w:rsidRDefault="008C198E" w:rsidP="00E05827">
      <w:pPr>
        <w:pStyle w:val="IndentedParagraph"/>
        <w:numPr>
          <w:ilvl w:val="0"/>
          <w:numId w:val="32"/>
        </w:numPr>
      </w:pPr>
      <w:r>
        <w:t>NodeJS serve as the middle tire for the web application.</w:t>
      </w:r>
    </w:p>
    <w:p w14:paraId="62709F31" w14:textId="77777777" w:rsidR="008C198E" w:rsidRDefault="008C198E" w:rsidP="00E05827">
      <w:pPr>
        <w:pStyle w:val="IndentedParagraph"/>
        <w:numPr>
          <w:ilvl w:val="0"/>
          <w:numId w:val="32"/>
        </w:numPr>
      </w:pPr>
      <w:r>
        <w:t>CISCO IoT Framework is used to give the pictorial represent the different sensor nodes.</w:t>
      </w:r>
    </w:p>
    <w:p w14:paraId="15980893" w14:textId="77777777" w:rsidR="008C198E" w:rsidRPr="0047689B" w:rsidRDefault="008C198E" w:rsidP="00E05827">
      <w:pPr>
        <w:pStyle w:val="IndentedParagraph"/>
        <w:numPr>
          <w:ilvl w:val="0"/>
          <w:numId w:val="32"/>
        </w:numPr>
      </w:pPr>
      <w:r>
        <w:t>IBM’s cloud platform is used to host the middle-tire.</w:t>
      </w:r>
    </w:p>
    <w:p w14:paraId="048DA6DA" w14:textId="77777777" w:rsidR="008C198E" w:rsidRDefault="008C198E" w:rsidP="001901B3">
      <w:pPr>
        <w:pStyle w:val="Heading2"/>
        <w:spacing w:line="360" w:lineRule="auto"/>
      </w:pPr>
      <w:bookmarkStart w:id="57" w:name="_Toc530662801"/>
      <w:bookmarkStart w:id="58" w:name="_Toc423326496"/>
    </w:p>
    <w:p w14:paraId="4946BC8E" w14:textId="77777777" w:rsidR="008C198E" w:rsidRDefault="008C198E" w:rsidP="001901B3">
      <w:pPr>
        <w:pStyle w:val="Heading2"/>
        <w:spacing w:line="360" w:lineRule="auto"/>
      </w:pPr>
      <w:bookmarkStart w:id="59" w:name="_Toc477882478"/>
      <w:r>
        <w:t>Data-Tier Technologies</w:t>
      </w:r>
      <w:bookmarkEnd w:id="57"/>
      <w:bookmarkEnd w:id="58"/>
      <w:bookmarkEnd w:id="59"/>
    </w:p>
    <w:p w14:paraId="39BC78BD" w14:textId="77777777" w:rsidR="008C198E" w:rsidRDefault="008C198E" w:rsidP="00E05827">
      <w:pPr>
        <w:pStyle w:val="IndentedParagraph"/>
        <w:numPr>
          <w:ilvl w:val="0"/>
          <w:numId w:val="33"/>
        </w:numPr>
      </w:pPr>
      <w:r>
        <w:t>FarmMD used the non-relational, document based database called as CouchDB.</w:t>
      </w:r>
    </w:p>
    <w:p w14:paraId="0E70CCBF" w14:textId="77777777" w:rsidR="008C198E" w:rsidRDefault="008C198E" w:rsidP="00E05827">
      <w:pPr>
        <w:pStyle w:val="IndentedParagraph"/>
        <w:numPr>
          <w:ilvl w:val="0"/>
          <w:numId w:val="33"/>
        </w:numPr>
      </w:pPr>
      <w:r>
        <w:t>We have used IBM’s Cloudant database technology which used the CouchDB technology.</w:t>
      </w:r>
    </w:p>
    <w:p w14:paraId="186B65F3" w14:textId="77777777" w:rsidR="008C198E" w:rsidRDefault="008C198E" w:rsidP="001901B3">
      <w:pPr>
        <w:pStyle w:val="Heading2"/>
        <w:spacing w:line="360" w:lineRule="auto"/>
      </w:pPr>
    </w:p>
    <w:p w14:paraId="6B32D558" w14:textId="77777777" w:rsidR="008C198E" w:rsidRDefault="008C198E" w:rsidP="001901B3">
      <w:pPr>
        <w:pStyle w:val="Heading2"/>
        <w:spacing w:line="360" w:lineRule="auto"/>
      </w:pPr>
      <w:bookmarkStart w:id="60" w:name="_Toc477882479"/>
      <w:r>
        <w:t>Hardware-Tier Technologies</w:t>
      </w:r>
      <w:bookmarkEnd w:id="60"/>
    </w:p>
    <w:p w14:paraId="182F8868" w14:textId="77777777" w:rsidR="008C198E" w:rsidRDefault="008C198E" w:rsidP="00E05827">
      <w:pPr>
        <w:pStyle w:val="IndentedParagraph"/>
        <w:numPr>
          <w:ilvl w:val="0"/>
          <w:numId w:val="34"/>
        </w:numPr>
      </w:pPr>
      <w:r>
        <w:t>The Link Labs starter kit is used which includes an evaluation board, a router that uses the LoRa technology.</w:t>
      </w:r>
    </w:p>
    <w:p w14:paraId="7290C5EF" w14:textId="77777777" w:rsidR="008C198E" w:rsidRDefault="008C198E" w:rsidP="00E05827">
      <w:pPr>
        <w:pStyle w:val="IndentedParagraph"/>
        <w:numPr>
          <w:ilvl w:val="0"/>
          <w:numId w:val="34"/>
        </w:numPr>
      </w:pPr>
      <w:r>
        <w:lastRenderedPageBreak/>
        <w:t>Arduino Duo is used as the microcontroller.</w:t>
      </w:r>
    </w:p>
    <w:p w14:paraId="6DA90F9C" w14:textId="02AD0FA3" w:rsidR="00865C0E" w:rsidRDefault="008C198E" w:rsidP="001901B3">
      <w:pPr>
        <w:pStyle w:val="Heading2"/>
      </w:pPr>
      <w:bookmarkStart w:id="61" w:name="_Toc477882480"/>
      <w:r>
        <w:t>Different sensors are used including temperature, moisture, PH and salinity.</w:t>
      </w:r>
      <w:bookmarkEnd w:id="61"/>
    </w:p>
    <w:p w14:paraId="09C8D1DB" w14:textId="77777777" w:rsidR="00865C0E" w:rsidRDefault="00865C0E" w:rsidP="001901B3">
      <w:pPr>
        <w:pStyle w:val="Heading1"/>
      </w:pPr>
      <w:bookmarkStart w:id="62" w:name="_Toc530662802"/>
      <w:bookmarkStart w:id="63" w:name="_Toc423326497"/>
      <w:bookmarkStart w:id="64" w:name="_Toc477882481"/>
      <w:r>
        <w:lastRenderedPageBreak/>
        <w:t>Project Design</w:t>
      </w:r>
      <w:bookmarkEnd w:id="62"/>
      <w:bookmarkEnd w:id="63"/>
      <w:bookmarkEnd w:id="64"/>
    </w:p>
    <w:p w14:paraId="72597E6A" w14:textId="77777777" w:rsidR="002633D3" w:rsidRDefault="002633D3" w:rsidP="002633D3">
      <w:pPr>
        <w:pStyle w:val="Heading2"/>
        <w:spacing w:line="360" w:lineRule="auto"/>
      </w:pPr>
      <w:bookmarkStart w:id="65" w:name="_Toc466943126"/>
      <w:bookmarkStart w:id="66" w:name="_Toc477882482"/>
      <w:r>
        <w:t>6.1.</w:t>
      </w:r>
      <w:r>
        <w:tab/>
        <w:t>UML Diagrams</w:t>
      </w:r>
      <w:bookmarkEnd w:id="65"/>
      <w:bookmarkEnd w:id="66"/>
    </w:p>
    <w:p w14:paraId="6E53A70F" w14:textId="77777777" w:rsidR="002633D3" w:rsidRDefault="002633D3" w:rsidP="002633D3">
      <w:pPr>
        <w:spacing w:after="160" w:line="360" w:lineRule="auto"/>
        <w:ind w:firstLine="720"/>
      </w:pPr>
      <w:r w:rsidRPr="007F0959">
        <w:rPr>
          <w:rFonts w:eastAsia="Calibri"/>
        </w:rPr>
        <w:t>This section</w:t>
      </w:r>
      <w:r>
        <w:t xml:space="preserve"> provides the UML diagrams representing the system design.</w:t>
      </w:r>
    </w:p>
    <w:p w14:paraId="1A3CE2B6" w14:textId="77777777" w:rsidR="002633D3" w:rsidRDefault="002633D3" w:rsidP="002633D3">
      <w:pPr>
        <w:pStyle w:val="Heading3"/>
        <w:spacing w:line="360" w:lineRule="auto"/>
      </w:pPr>
      <w:bookmarkStart w:id="67" w:name="_Toc466943127"/>
      <w:bookmarkStart w:id="68" w:name="_Toc477882483"/>
      <w:r w:rsidRPr="00CE1617">
        <w:t>6.1.1.</w:t>
      </w:r>
      <w:r w:rsidRPr="00CE1617">
        <w:tab/>
        <w:t>Class Diagram</w:t>
      </w:r>
      <w:bookmarkEnd w:id="67"/>
      <w:bookmarkEnd w:id="68"/>
    </w:p>
    <w:p w14:paraId="2CD22820" w14:textId="77777777" w:rsidR="002633D3" w:rsidRDefault="002633D3" w:rsidP="002633D3">
      <w:pPr>
        <w:keepNext/>
        <w:spacing w:line="360" w:lineRule="auto"/>
      </w:pPr>
      <w:r>
        <w:rPr>
          <w:noProof/>
        </w:rPr>
        <w:drawing>
          <wp:inline distT="0" distB="0" distL="0" distR="0" wp14:anchorId="326EF2D0" wp14:editId="6565F6E4">
            <wp:extent cx="6102014" cy="5977827"/>
            <wp:effectExtent l="0" t="0" r="0" b="0"/>
            <wp:docPr id="4" name="Picture 4" descr="../../../../Downloads/Class%20Diagram_295%20(1).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s/Class%20Diagram_295%20(1).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70850" cy="6045262"/>
                    </a:xfrm>
                    <a:prstGeom prst="rect">
                      <a:avLst/>
                    </a:prstGeom>
                    <a:noFill/>
                    <a:ln>
                      <a:noFill/>
                    </a:ln>
                  </pic:spPr>
                </pic:pic>
              </a:graphicData>
            </a:graphic>
          </wp:inline>
        </w:drawing>
      </w:r>
    </w:p>
    <w:p w14:paraId="155A1C75" w14:textId="77777777" w:rsidR="002633D3" w:rsidRDefault="002633D3" w:rsidP="002633D3">
      <w:pPr>
        <w:pStyle w:val="Caption"/>
        <w:jc w:val="center"/>
      </w:pPr>
      <w:bookmarkStart w:id="69" w:name="_Toc466929934"/>
      <w:bookmarkStart w:id="70" w:name="_Toc466930087"/>
      <w:r>
        <w:t xml:space="preserve">Figure </w:t>
      </w:r>
      <w:r w:rsidR="00864D6C">
        <w:fldChar w:fldCharType="begin"/>
      </w:r>
      <w:r w:rsidR="00864D6C">
        <w:instrText xml:space="preserve"> SEQ Figure \* ARABIC </w:instrText>
      </w:r>
      <w:r w:rsidR="00864D6C">
        <w:fldChar w:fldCharType="separate"/>
      </w:r>
      <w:r>
        <w:rPr>
          <w:noProof/>
        </w:rPr>
        <w:t>2</w:t>
      </w:r>
      <w:r w:rsidR="00864D6C">
        <w:rPr>
          <w:noProof/>
        </w:rPr>
        <w:fldChar w:fldCharType="end"/>
      </w:r>
      <w:r>
        <w:t xml:space="preserve"> System Class Diagram</w:t>
      </w:r>
      <w:bookmarkEnd w:id="69"/>
      <w:bookmarkEnd w:id="70"/>
    </w:p>
    <w:p w14:paraId="3D027D43" w14:textId="503613CD" w:rsidR="002633D3" w:rsidRDefault="002633D3" w:rsidP="002633D3">
      <w:pPr>
        <w:spacing w:line="360" w:lineRule="auto"/>
      </w:pPr>
    </w:p>
    <w:p w14:paraId="45A27D22" w14:textId="05A75D25" w:rsidR="002633D3" w:rsidRDefault="002633D3" w:rsidP="002633D3">
      <w:pPr>
        <w:spacing w:line="360" w:lineRule="auto"/>
      </w:pPr>
    </w:p>
    <w:p w14:paraId="00ACF51D" w14:textId="06441482" w:rsidR="002633D3" w:rsidRDefault="002633D3" w:rsidP="002633D3">
      <w:pPr>
        <w:spacing w:line="360" w:lineRule="auto"/>
      </w:pPr>
    </w:p>
    <w:p w14:paraId="569C63CB" w14:textId="64D2BF76" w:rsidR="002633D3" w:rsidRDefault="002633D3" w:rsidP="002633D3">
      <w:pPr>
        <w:pStyle w:val="Heading3"/>
        <w:spacing w:line="360" w:lineRule="auto"/>
      </w:pPr>
      <w:bookmarkStart w:id="71" w:name="_Toc466943128"/>
      <w:bookmarkStart w:id="72" w:name="_Toc477882484"/>
      <w:r>
        <w:rPr>
          <w:noProof/>
        </w:rPr>
        <w:lastRenderedPageBreak/>
        <w:drawing>
          <wp:anchor distT="0" distB="0" distL="114300" distR="114300" simplePos="0" relativeHeight="251660288" behindDoc="0" locked="0" layoutInCell="1" allowOverlap="1" wp14:anchorId="2714D597" wp14:editId="0407F873">
            <wp:simplePos x="0" y="0"/>
            <wp:positionH relativeFrom="margin">
              <wp:align>left</wp:align>
            </wp:positionH>
            <wp:positionV relativeFrom="paragraph">
              <wp:posOffset>265430</wp:posOffset>
            </wp:positionV>
            <wp:extent cx="5939155" cy="3738880"/>
            <wp:effectExtent l="0" t="0" r="4445" b="0"/>
            <wp:wrapTopAndBottom/>
            <wp:docPr id="26" name="Picture 26" descr="../../../../Downloads/Sequence%20Diagram%20(2).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ownloads/Sequence%20Diagram%20(2).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9155" cy="3738880"/>
                    </a:xfrm>
                    <a:prstGeom prst="rect">
                      <a:avLst/>
                    </a:prstGeom>
                    <a:noFill/>
                    <a:ln>
                      <a:noFill/>
                    </a:ln>
                  </pic:spPr>
                </pic:pic>
              </a:graphicData>
            </a:graphic>
            <wp14:sizeRelH relativeFrom="page">
              <wp14:pctWidth>0</wp14:pctWidth>
            </wp14:sizeRelH>
            <wp14:sizeRelV relativeFrom="page">
              <wp14:pctHeight>0</wp14:pctHeight>
            </wp14:sizeRelV>
          </wp:anchor>
        </w:drawing>
      </w:r>
      <w:r>
        <w:t>6.1.2</w:t>
      </w:r>
      <w:r w:rsidRPr="00CE1617">
        <w:t>.</w:t>
      </w:r>
      <w:r w:rsidRPr="00CE1617">
        <w:tab/>
      </w:r>
      <w:r>
        <w:t>Sequence</w:t>
      </w:r>
      <w:r w:rsidRPr="00CE1617">
        <w:t xml:space="preserve"> Diagram</w:t>
      </w:r>
      <w:r>
        <w:t>s</w:t>
      </w:r>
      <w:bookmarkEnd w:id="71"/>
      <w:bookmarkEnd w:id="72"/>
    </w:p>
    <w:p w14:paraId="286439B4" w14:textId="77777777" w:rsidR="002633D3" w:rsidRDefault="002633D3" w:rsidP="002633D3">
      <w:pPr>
        <w:pStyle w:val="Caption"/>
        <w:jc w:val="center"/>
        <w:rPr>
          <w:rFonts w:ascii="Times New Roman" w:eastAsia="Times New Roman" w:hAnsi="Times New Roman" w:cs="Times New Roman"/>
          <w:i w:val="0"/>
          <w:iCs w:val="0"/>
          <w:color w:val="auto"/>
          <w:sz w:val="24"/>
          <w:szCs w:val="20"/>
        </w:rPr>
      </w:pPr>
    </w:p>
    <w:p w14:paraId="08FF5518" w14:textId="5CDF400D" w:rsidR="002633D3" w:rsidRDefault="002633D3" w:rsidP="002633D3">
      <w:pPr>
        <w:pStyle w:val="Caption"/>
        <w:jc w:val="center"/>
      </w:pPr>
      <w:r>
        <w:rPr>
          <w:noProof/>
        </w:rPr>
        <w:drawing>
          <wp:anchor distT="0" distB="0" distL="114300" distR="114300" simplePos="0" relativeHeight="251661312" behindDoc="0" locked="0" layoutInCell="1" allowOverlap="1" wp14:anchorId="05C07D9C" wp14:editId="7536C518">
            <wp:simplePos x="0" y="0"/>
            <wp:positionH relativeFrom="margin">
              <wp:align>left</wp:align>
            </wp:positionH>
            <wp:positionV relativeFrom="paragraph">
              <wp:posOffset>240030</wp:posOffset>
            </wp:positionV>
            <wp:extent cx="5939155" cy="3032760"/>
            <wp:effectExtent l="0" t="0" r="4445" b="0"/>
            <wp:wrapTopAndBottom/>
            <wp:docPr id="27" name="Picture 27" descr="../../../../Downloads/Copy%20of%20Sequence%20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ownloads/Copy%20of%20Sequence%20Diagram"/>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9155" cy="303276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Figure </w:t>
      </w:r>
      <w:r w:rsidR="00864D6C">
        <w:fldChar w:fldCharType="begin"/>
      </w:r>
      <w:r w:rsidR="00864D6C">
        <w:instrText xml:space="preserve"> SEQ Figure \* ARABIC </w:instrText>
      </w:r>
      <w:r w:rsidR="00864D6C">
        <w:fldChar w:fldCharType="separate"/>
      </w:r>
      <w:r>
        <w:rPr>
          <w:noProof/>
        </w:rPr>
        <w:t>3</w:t>
      </w:r>
      <w:r w:rsidR="00864D6C">
        <w:rPr>
          <w:noProof/>
        </w:rPr>
        <w:fldChar w:fldCharType="end"/>
      </w:r>
      <w:r>
        <w:t xml:space="preserve"> User Interaction with Mobile Application</w:t>
      </w:r>
    </w:p>
    <w:p w14:paraId="059E883B" w14:textId="77777777" w:rsidR="002633D3" w:rsidRPr="002633D3" w:rsidRDefault="002633D3" w:rsidP="002633D3"/>
    <w:p w14:paraId="29F74BA0" w14:textId="4FE420A7" w:rsidR="002633D3" w:rsidRDefault="002633D3" w:rsidP="002633D3">
      <w:pPr>
        <w:pStyle w:val="Caption"/>
      </w:pPr>
    </w:p>
    <w:p w14:paraId="0F1D0029" w14:textId="3DA9B402" w:rsidR="002633D3" w:rsidRPr="005F16D6" w:rsidRDefault="002633D3" w:rsidP="002633D3"/>
    <w:p w14:paraId="669BDFDC" w14:textId="2658ED4F" w:rsidR="002633D3" w:rsidRDefault="002633D3" w:rsidP="002633D3">
      <w:pPr>
        <w:pStyle w:val="Heading2"/>
        <w:spacing w:line="360" w:lineRule="auto"/>
      </w:pPr>
      <w:bookmarkStart w:id="73" w:name="_Toc466943129"/>
      <w:bookmarkStart w:id="74" w:name="_Toc477882485"/>
      <w:r>
        <w:t>6.2.</w:t>
      </w:r>
      <w:r>
        <w:tab/>
        <w:t>Mockups</w:t>
      </w:r>
      <w:bookmarkEnd w:id="73"/>
      <w:bookmarkEnd w:id="74"/>
    </w:p>
    <w:p w14:paraId="3C94B60F" w14:textId="77777777" w:rsidR="002633D3" w:rsidRPr="002633D3" w:rsidRDefault="002633D3" w:rsidP="00E05827">
      <w:pPr>
        <w:pStyle w:val="IndentedParagraph"/>
      </w:pPr>
    </w:p>
    <w:p w14:paraId="04E7F941" w14:textId="14910F6A" w:rsidR="002633D3" w:rsidRDefault="002633D3" w:rsidP="002633D3">
      <w:pPr>
        <w:pStyle w:val="Heading3"/>
        <w:spacing w:line="360" w:lineRule="auto"/>
      </w:pPr>
      <w:bookmarkStart w:id="75" w:name="_Toc466943130"/>
      <w:bookmarkStart w:id="76" w:name="_Toc477882486"/>
      <w:r>
        <w:t>6.2.1.</w:t>
      </w:r>
      <w:r>
        <w:tab/>
        <w:t>Web application</w:t>
      </w:r>
      <w:bookmarkEnd w:id="75"/>
      <w:bookmarkEnd w:id="76"/>
      <w:r>
        <w:t xml:space="preserve"> </w:t>
      </w:r>
    </w:p>
    <w:p w14:paraId="5251EF87" w14:textId="6A626461" w:rsidR="002633D3" w:rsidRDefault="002633D3" w:rsidP="002633D3">
      <w:pPr>
        <w:ind w:firstLine="720"/>
      </w:pPr>
      <w:r>
        <w:t>Login Screen</w:t>
      </w:r>
    </w:p>
    <w:p w14:paraId="2C5F01BC" w14:textId="55AC2010" w:rsidR="002633D3" w:rsidRDefault="002633D3" w:rsidP="002633D3"/>
    <w:p w14:paraId="53D24E28" w14:textId="5F4D9E50" w:rsidR="002633D3" w:rsidRPr="006F2A2C" w:rsidRDefault="002633D3" w:rsidP="002633D3">
      <w:pPr>
        <w:rPr>
          <w:rFonts w:asciiTheme="majorHAnsi" w:hAnsiTheme="majorHAnsi"/>
          <w:sz w:val="18"/>
          <w:szCs w:val="18"/>
        </w:rPr>
      </w:pPr>
      <w:r>
        <w:rPr>
          <w:noProof/>
        </w:rPr>
        <w:drawing>
          <wp:anchor distT="0" distB="0" distL="114300" distR="114300" simplePos="0" relativeHeight="251662336" behindDoc="0" locked="0" layoutInCell="1" allowOverlap="1" wp14:anchorId="3BA64875" wp14:editId="2C820804">
            <wp:simplePos x="0" y="0"/>
            <wp:positionH relativeFrom="margin">
              <wp:posOffset>101600</wp:posOffset>
            </wp:positionH>
            <wp:positionV relativeFrom="paragraph">
              <wp:posOffset>353060</wp:posOffset>
            </wp:positionV>
            <wp:extent cx="5943600" cy="2837180"/>
            <wp:effectExtent l="0" t="0" r="0" b="127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837180"/>
                    </a:xfrm>
                    <a:prstGeom prst="rect">
                      <a:avLst/>
                    </a:prstGeom>
                  </pic:spPr>
                </pic:pic>
              </a:graphicData>
            </a:graphic>
            <wp14:sizeRelH relativeFrom="page">
              <wp14:pctWidth>0</wp14:pctWidth>
            </wp14:sizeRelH>
            <wp14:sizeRelV relativeFrom="page">
              <wp14:pctHeight>0</wp14:pctHeight>
            </wp14:sizeRelV>
          </wp:anchor>
        </w:drawing>
      </w:r>
      <w:r w:rsidR="006F2A2C">
        <w:t xml:space="preserve">    </w:t>
      </w:r>
      <w:r w:rsidR="006F2A2C">
        <w:tab/>
      </w:r>
      <w:r w:rsidR="006F2A2C">
        <w:tab/>
      </w:r>
      <w:r w:rsidR="006F2A2C">
        <w:tab/>
      </w:r>
      <w:r w:rsidR="006F2A2C">
        <w:tab/>
      </w:r>
      <w:r w:rsidR="006F2A2C">
        <w:tab/>
      </w:r>
      <w:r w:rsidR="006F2A2C" w:rsidRPr="006F2A2C">
        <w:rPr>
          <w:rFonts w:asciiTheme="majorHAnsi" w:hAnsiTheme="majorHAnsi"/>
          <w:color w:val="4F81BD"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login screen</w:t>
      </w:r>
    </w:p>
    <w:p w14:paraId="460D2B99" w14:textId="34A8AA82" w:rsidR="002633D3" w:rsidRDefault="002633D3" w:rsidP="002633D3"/>
    <w:p w14:paraId="45A211D2" w14:textId="759281E6" w:rsidR="002633D3" w:rsidRDefault="002633D3" w:rsidP="002633D3"/>
    <w:p w14:paraId="108E41E1" w14:textId="3C8208D0" w:rsidR="002633D3" w:rsidRDefault="002633D3" w:rsidP="002633D3"/>
    <w:p w14:paraId="6398F69E" w14:textId="7E39EA2E" w:rsidR="002633D3" w:rsidRDefault="002633D3" w:rsidP="002633D3"/>
    <w:p w14:paraId="0ED9DE4D" w14:textId="5731DF8D" w:rsidR="002633D3" w:rsidRDefault="002633D3" w:rsidP="002633D3"/>
    <w:p w14:paraId="2F5A0B2D" w14:textId="2C6B86DB" w:rsidR="002633D3" w:rsidRDefault="002633D3" w:rsidP="002633D3"/>
    <w:p w14:paraId="34213A4E" w14:textId="79C68565" w:rsidR="002633D3" w:rsidRDefault="002633D3" w:rsidP="002633D3"/>
    <w:p w14:paraId="45FCFE0B" w14:textId="77777777" w:rsidR="002633D3" w:rsidRDefault="002633D3" w:rsidP="002633D3">
      <w:pPr>
        <w:spacing w:line="360" w:lineRule="auto"/>
      </w:pPr>
    </w:p>
    <w:p w14:paraId="024E68F9" w14:textId="4B8EF294" w:rsidR="002633D3" w:rsidRDefault="002633D3" w:rsidP="002633D3">
      <w:pPr>
        <w:spacing w:line="360" w:lineRule="auto"/>
      </w:pPr>
      <w:r>
        <w:lastRenderedPageBreak/>
        <w:t>Dashboard</w:t>
      </w:r>
    </w:p>
    <w:p w14:paraId="151DCA83" w14:textId="56810C13" w:rsidR="002633D3" w:rsidRDefault="002633D3" w:rsidP="002633D3">
      <w:pPr>
        <w:spacing w:line="360" w:lineRule="auto"/>
        <w:ind w:left="720"/>
      </w:pPr>
      <w:r>
        <w:t xml:space="preserve">The main graph in the dashboard shows a graph of the variation of different sensor data over time </w:t>
      </w:r>
    </w:p>
    <w:p w14:paraId="32EEC3F5" w14:textId="51AF21B3" w:rsidR="002633D3" w:rsidRDefault="002633D3" w:rsidP="002633D3">
      <w:r>
        <w:rPr>
          <w:noProof/>
        </w:rPr>
        <w:drawing>
          <wp:anchor distT="0" distB="0" distL="114300" distR="114300" simplePos="0" relativeHeight="251663360" behindDoc="0" locked="0" layoutInCell="1" allowOverlap="1" wp14:anchorId="6CD986AA" wp14:editId="456C387D">
            <wp:simplePos x="0" y="0"/>
            <wp:positionH relativeFrom="column">
              <wp:posOffset>107950</wp:posOffset>
            </wp:positionH>
            <wp:positionV relativeFrom="paragraph">
              <wp:posOffset>292100</wp:posOffset>
            </wp:positionV>
            <wp:extent cx="5943600" cy="2858770"/>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858770"/>
                    </a:xfrm>
                    <a:prstGeom prst="rect">
                      <a:avLst/>
                    </a:prstGeom>
                  </pic:spPr>
                </pic:pic>
              </a:graphicData>
            </a:graphic>
            <wp14:sizeRelH relativeFrom="page">
              <wp14:pctWidth>0</wp14:pctWidth>
            </wp14:sizeRelH>
            <wp14:sizeRelV relativeFrom="page">
              <wp14:pctHeight>0</wp14:pctHeight>
            </wp14:sizeRelV>
          </wp:anchor>
        </w:drawing>
      </w:r>
    </w:p>
    <w:p w14:paraId="0CE0599C" w14:textId="1B597375" w:rsidR="002633D3" w:rsidRDefault="002633D3" w:rsidP="002633D3"/>
    <w:p w14:paraId="15DA73B7" w14:textId="672EE565" w:rsidR="002633D3" w:rsidRDefault="002633D3" w:rsidP="002633D3"/>
    <w:p w14:paraId="7895F63D" w14:textId="77777777" w:rsidR="002633D3" w:rsidRDefault="002633D3" w:rsidP="002633D3">
      <w:pPr>
        <w:spacing w:line="360" w:lineRule="auto"/>
        <w:ind w:left="720"/>
      </w:pPr>
      <w:r>
        <w:t xml:space="preserve">The farm field location indicates al the areas where the sensor is places. </w:t>
      </w:r>
    </w:p>
    <w:p w14:paraId="2C147C4B" w14:textId="516E691C" w:rsidR="002633D3" w:rsidRDefault="002633D3" w:rsidP="002633D3">
      <w:pPr>
        <w:spacing w:line="360" w:lineRule="auto"/>
        <w:ind w:left="720"/>
      </w:pPr>
      <w:r>
        <w:t>The Recent activities gives new updates on efficient farming and suggestion to improve farming practices</w:t>
      </w:r>
    </w:p>
    <w:p w14:paraId="28F12615" w14:textId="77777777" w:rsidR="002633D3" w:rsidRDefault="002633D3" w:rsidP="002633D3">
      <w:pPr>
        <w:spacing w:line="360" w:lineRule="auto"/>
        <w:ind w:left="720"/>
      </w:pPr>
      <w:r>
        <w:t xml:space="preserve">The To-Do List indicates the list of things to be done for the system </w:t>
      </w:r>
    </w:p>
    <w:p w14:paraId="464ECF7E" w14:textId="76F577F6" w:rsidR="002633D3" w:rsidRDefault="002633D3" w:rsidP="002633D3">
      <w:pPr>
        <w:spacing w:line="360" w:lineRule="auto"/>
        <w:ind w:left="720"/>
      </w:pPr>
      <w:r>
        <w:t>And the weather forecast for the week is shown as it is an integral part in deciding whether or not to water crops.</w:t>
      </w:r>
    </w:p>
    <w:p w14:paraId="587AE2C6" w14:textId="24546391" w:rsidR="002633D3" w:rsidRDefault="002633D3" w:rsidP="002633D3">
      <w:r>
        <w:rPr>
          <w:noProof/>
        </w:rPr>
        <w:lastRenderedPageBreak/>
        <w:drawing>
          <wp:anchor distT="0" distB="0" distL="114300" distR="114300" simplePos="0" relativeHeight="251664384" behindDoc="0" locked="0" layoutInCell="1" allowOverlap="1" wp14:anchorId="30253AC6" wp14:editId="454103D2">
            <wp:simplePos x="0" y="0"/>
            <wp:positionH relativeFrom="column">
              <wp:posOffset>0</wp:posOffset>
            </wp:positionH>
            <wp:positionV relativeFrom="paragraph">
              <wp:posOffset>82550</wp:posOffset>
            </wp:positionV>
            <wp:extent cx="5943600" cy="284607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846070"/>
                    </a:xfrm>
                    <a:prstGeom prst="rect">
                      <a:avLst/>
                    </a:prstGeom>
                  </pic:spPr>
                </pic:pic>
              </a:graphicData>
            </a:graphic>
            <wp14:sizeRelH relativeFrom="page">
              <wp14:pctWidth>0</wp14:pctWidth>
            </wp14:sizeRelH>
            <wp14:sizeRelV relativeFrom="page">
              <wp14:pctHeight>0</wp14:pctHeight>
            </wp14:sizeRelV>
          </wp:anchor>
        </w:drawing>
      </w:r>
    </w:p>
    <w:p w14:paraId="7D5AA323" w14:textId="0CF2773C" w:rsidR="002633D3" w:rsidRDefault="002633D3" w:rsidP="002633D3"/>
    <w:p w14:paraId="1931746C" w14:textId="3EEC9F7E" w:rsidR="002633D3" w:rsidRDefault="002633D3" w:rsidP="002633D3">
      <w:pPr>
        <w:spacing w:line="360" w:lineRule="auto"/>
        <w:ind w:firstLine="720"/>
      </w:pPr>
      <w:r>
        <w:rPr>
          <w:noProof/>
        </w:rPr>
        <w:drawing>
          <wp:anchor distT="0" distB="0" distL="114300" distR="114300" simplePos="0" relativeHeight="251665408" behindDoc="0" locked="0" layoutInCell="1" allowOverlap="1" wp14:anchorId="45610B0F" wp14:editId="45DABEC0">
            <wp:simplePos x="0" y="0"/>
            <wp:positionH relativeFrom="column">
              <wp:posOffset>-127000</wp:posOffset>
            </wp:positionH>
            <wp:positionV relativeFrom="paragraph">
              <wp:posOffset>551180</wp:posOffset>
            </wp:positionV>
            <wp:extent cx="5943600" cy="2681605"/>
            <wp:effectExtent l="0" t="0" r="0" b="444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681605"/>
                    </a:xfrm>
                    <a:prstGeom prst="rect">
                      <a:avLst/>
                    </a:prstGeom>
                  </pic:spPr>
                </pic:pic>
              </a:graphicData>
            </a:graphic>
            <wp14:sizeRelH relativeFrom="page">
              <wp14:pctWidth>0</wp14:pctWidth>
            </wp14:sizeRelH>
            <wp14:sizeRelV relativeFrom="page">
              <wp14:pctHeight>0</wp14:pctHeight>
            </wp14:sizeRelV>
          </wp:anchor>
        </w:drawing>
      </w:r>
      <w:r>
        <w:t xml:space="preserve">Each Attribute Reading in Detail </w:t>
      </w:r>
    </w:p>
    <w:p w14:paraId="194C0CB5" w14:textId="682718BB" w:rsidR="002633D3" w:rsidRDefault="002633D3" w:rsidP="002633D3"/>
    <w:p w14:paraId="15903B72" w14:textId="77777777" w:rsidR="002633D3" w:rsidRPr="00477152" w:rsidRDefault="002633D3" w:rsidP="002633D3"/>
    <w:p w14:paraId="59454706" w14:textId="77777777" w:rsidR="002633D3" w:rsidRPr="00477152" w:rsidRDefault="002633D3" w:rsidP="002633D3"/>
    <w:p w14:paraId="47773240" w14:textId="16997DCC" w:rsidR="00916036" w:rsidRPr="00916036" w:rsidRDefault="002633D3" w:rsidP="00094F60">
      <w:pPr>
        <w:pStyle w:val="Heading3"/>
        <w:spacing w:line="360" w:lineRule="auto"/>
      </w:pPr>
      <w:bookmarkStart w:id="77" w:name="_Toc466943131"/>
      <w:bookmarkStart w:id="78" w:name="_Toc477882487"/>
      <w:r>
        <w:lastRenderedPageBreak/>
        <w:t>6.2.2.</w:t>
      </w:r>
      <w:r>
        <w:tab/>
        <w:t>Mobile application</w:t>
      </w:r>
      <w:bookmarkEnd w:id="77"/>
      <w:bookmarkEnd w:id="78"/>
      <w:r>
        <w:t xml:space="preserve"> </w:t>
      </w:r>
    </w:p>
    <w:p w14:paraId="321C50CE" w14:textId="77777777" w:rsidR="002633D3" w:rsidRDefault="002633D3" w:rsidP="002633D3">
      <w:pPr>
        <w:spacing w:line="360" w:lineRule="auto"/>
        <w:ind w:left="720"/>
      </w:pPr>
      <w:r>
        <w:t xml:space="preserve">Mobile application provides user the sensor data. User needs to download the application and install it on the android mobile device. User needs to login into the system using the credentials provided while purchasing the system. If user forgets the password, he can retrieve it using the “Forgot Password” option. Recovered password will be emailed to the user. </w:t>
      </w:r>
    </w:p>
    <w:p w14:paraId="0354BC04" w14:textId="77777777" w:rsidR="002633D3" w:rsidRDefault="002633D3" w:rsidP="002633D3">
      <w:pPr>
        <w:spacing w:line="360" w:lineRule="auto"/>
        <w:ind w:left="720"/>
      </w:pPr>
      <w:r>
        <w:t xml:space="preserve">On the home screen user will get two options to choose </w:t>
      </w:r>
    </w:p>
    <w:p w14:paraId="64BD9C60" w14:textId="77777777" w:rsidR="002633D3" w:rsidRDefault="002633D3" w:rsidP="002633D3">
      <w:pPr>
        <w:spacing w:line="360" w:lineRule="auto"/>
        <w:ind w:left="720"/>
      </w:pPr>
      <w:r>
        <w:t xml:space="preserve">1. Register Sensor </w:t>
      </w:r>
    </w:p>
    <w:p w14:paraId="5924EE2F" w14:textId="35F48662" w:rsidR="002633D3" w:rsidRDefault="002633D3" w:rsidP="002633D3">
      <w:pPr>
        <w:spacing w:line="360" w:lineRule="auto"/>
        <w:ind w:left="720"/>
      </w:pPr>
      <w:r>
        <w:t>2. Interact</w:t>
      </w:r>
    </w:p>
    <w:p w14:paraId="00D43EA3" w14:textId="01B10007" w:rsidR="002633D3" w:rsidRDefault="002633D3" w:rsidP="002633D3">
      <w:pPr>
        <w:spacing w:line="360" w:lineRule="auto"/>
        <w:ind w:left="720"/>
      </w:pPr>
      <w:r>
        <w:rPr>
          <w:noProof/>
        </w:rPr>
        <w:drawing>
          <wp:anchor distT="0" distB="0" distL="114300" distR="114300" simplePos="0" relativeHeight="251667456" behindDoc="0" locked="0" layoutInCell="1" allowOverlap="1" wp14:anchorId="55C67308" wp14:editId="560B86B7">
            <wp:simplePos x="0" y="0"/>
            <wp:positionH relativeFrom="column">
              <wp:posOffset>3352800</wp:posOffset>
            </wp:positionH>
            <wp:positionV relativeFrom="paragraph">
              <wp:posOffset>316865</wp:posOffset>
            </wp:positionV>
            <wp:extent cx="2568575" cy="4565650"/>
            <wp:effectExtent l="19050" t="19050" r="22225" b="25400"/>
            <wp:wrapTopAndBottom/>
            <wp:docPr id="11" name="Picture 11" descr="Screenshot_2016-11-14-22-04-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creenshot_2016-11-14-22-04-08.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68575" cy="45656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6432" behindDoc="0" locked="0" layoutInCell="1" allowOverlap="1" wp14:anchorId="20D99282" wp14:editId="60597611">
            <wp:simplePos x="0" y="0"/>
            <wp:positionH relativeFrom="column">
              <wp:posOffset>482600</wp:posOffset>
            </wp:positionH>
            <wp:positionV relativeFrom="paragraph">
              <wp:posOffset>291465</wp:posOffset>
            </wp:positionV>
            <wp:extent cx="2579370" cy="4584700"/>
            <wp:effectExtent l="19050" t="19050" r="11430" b="25400"/>
            <wp:wrapTopAndBottom/>
            <wp:docPr id="10" name="Picture 10" descr="Screenshot_2016-11-14-22-04-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creenshot_2016-11-14-22-04-04.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579370" cy="45847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1619371B" w14:textId="06F295DF" w:rsidR="002633D3" w:rsidRPr="00F97E40" w:rsidRDefault="002633D3" w:rsidP="002633D3">
      <w:pPr>
        <w:spacing w:line="360" w:lineRule="auto"/>
        <w:ind w:left="720"/>
      </w:pPr>
    </w:p>
    <w:p w14:paraId="78D273B6" w14:textId="77777777" w:rsidR="002633D3" w:rsidRDefault="002633D3" w:rsidP="002633D3"/>
    <w:p w14:paraId="3CAE09E0" w14:textId="1CE8284B" w:rsidR="002633D3" w:rsidRDefault="002633D3" w:rsidP="002633D3">
      <w:pPr>
        <w:keepNext/>
      </w:pPr>
      <w:r>
        <w:t xml:space="preserve">     </w:t>
      </w:r>
    </w:p>
    <w:p w14:paraId="7BBD9A7B" w14:textId="77777777" w:rsidR="002633D3" w:rsidRDefault="002633D3" w:rsidP="002633D3">
      <w:pPr>
        <w:pStyle w:val="Caption"/>
        <w:ind w:left="720" w:firstLine="720"/>
      </w:pPr>
      <w:bookmarkStart w:id="79" w:name="_Toc466929935"/>
      <w:bookmarkStart w:id="80" w:name="_Toc466930088"/>
      <w:r>
        <w:t xml:space="preserve">Figure </w:t>
      </w:r>
      <w:r w:rsidR="00864D6C">
        <w:fldChar w:fldCharType="begin"/>
      </w:r>
      <w:r w:rsidR="00864D6C">
        <w:instrText xml:space="preserve"> SEQ Figure \* ARABIC </w:instrText>
      </w:r>
      <w:r w:rsidR="00864D6C">
        <w:fldChar w:fldCharType="separate"/>
      </w:r>
      <w:r>
        <w:rPr>
          <w:noProof/>
        </w:rPr>
        <w:t>4</w:t>
      </w:r>
      <w:r w:rsidR="00864D6C">
        <w:rPr>
          <w:noProof/>
        </w:rPr>
        <w:fldChar w:fldCharType="end"/>
      </w:r>
      <w:r>
        <w:t xml:space="preserve"> Login Screen </w:t>
      </w:r>
      <w:r>
        <w:tab/>
      </w:r>
      <w:r>
        <w:tab/>
      </w:r>
      <w:r>
        <w:tab/>
      </w:r>
      <w:r>
        <w:tab/>
        <w:t xml:space="preserve">Figure </w:t>
      </w:r>
      <w:r w:rsidR="00864D6C">
        <w:fldChar w:fldCharType="begin"/>
      </w:r>
      <w:r w:rsidR="00864D6C">
        <w:instrText xml:space="preserve"> SEQ Figure \* ARABIC </w:instrText>
      </w:r>
      <w:r w:rsidR="00864D6C">
        <w:fldChar w:fldCharType="separate"/>
      </w:r>
      <w:r>
        <w:rPr>
          <w:noProof/>
        </w:rPr>
        <w:t>5</w:t>
      </w:r>
      <w:r w:rsidR="00864D6C">
        <w:rPr>
          <w:noProof/>
        </w:rPr>
        <w:fldChar w:fldCharType="end"/>
      </w:r>
      <w:r>
        <w:t xml:space="preserve"> Home Screen</w:t>
      </w:r>
      <w:bookmarkEnd w:id="79"/>
      <w:bookmarkEnd w:id="80"/>
    </w:p>
    <w:p w14:paraId="33DC6528" w14:textId="62BBEBA6" w:rsidR="002633D3" w:rsidRDefault="002633D3" w:rsidP="002633D3">
      <w:pPr>
        <w:spacing w:line="360" w:lineRule="auto"/>
        <w:ind w:left="720"/>
      </w:pPr>
      <w:r>
        <w:lastRenderedPageBreak/>
        <w:t>When user wants to register a new sensor choose the “Register Sensor” option. User can then scan the QRCode by tapping the “SCAN” button. It will redirect to the scanner application then user can scan the code of the sensor. Once the scanning is to register it use the “REGISTER” button. Then the sensor will be successfully register in the cloud account. It contains the sensor id, latitude and longitude of the sensor location.</w:t>
      </w:r>
    </w:p>
    <w:p w14:paraId="154A9FFC" w14:textId="4C28BEAE" w:rsidR="00327A41" w:rsidRDefault="00D26A5B" w:rsidP="002633D3">
      <w:pPr>
        <w:spacing w:line="360" w:lineRule="auto"/>
        <w:ind w:left="720"/>
      </w:pPr>
      <w:r>
        <w:rPr>
          <w:noProof/>
        </w:rPr>
        <w:drawing>
          <wp:anchor distT="0" distB="0" distL="114300" distR="114300" simplePos="0" relativeHeight="251671552" behindDoc="0" locked="0" layoutInCell="1" allowOverlap="1" wp14:anchorId="233DAC93" wp14:editId="4DB24DC8">
            <wp:simplePos x="0" y="0"/>
            <wp:positionH relativeFrom="column">
              <wp:posOffset>469900</wp:posOffset>
            </wp:positionH>
            <wp:positionV relativeFrom="paragraph">
              <wp:posOffset>273050</wp:posOffset>
            </wp:positionV>
            <wp:extent cx="2671719" cy="4748420"/>
            <wp:effectExtent l="19050" t="19050" r="14605" b="14605"/>
            <wp:wrapTopAndBottom/>
            <wp:docPr id="12" name="Picture 12" descr="Screenshot_2016-11-14-22-04-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creenshot_2016-11-14-22-04-15.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671719" cy="474842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327A41">
        <w:rPr>
          <w:noProof/>
        </w:rPr>
        <w:drawing>
          <wp:anchor distT="0" distB="0" distL="114300" distR="114300" simplePos="0" relativeHeight="251672576" behindDoc="0" locked="0" layoutInCell="1" allowOverlap="1" wp14:anchorId="51FC6037" wp14:editId="33EF8FA8">
            <wp:simplePos x="0" y="0"/>
            <wp:positionH relativeFrom="margin">
              <wp:posOffset>3321050</wp:posOffset>
            </wp:positionH>
            <wp:positionV relativeFrom="paragraph">
              <wp:posOffset>285750</wp:posOffset>
            </wp:positionV>
            <wp:extent cx="2654935" cy="4718050"/>
            <wp:effectExtent l="19050" t="19050" r="12065" b="25400"/>
            <wp:wrapTopAndBottom/>
            <wp:docPr id="16" name="Picture 16" descr="Screenshot_2016-11-14-23-29-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creenshot_2016-11-14-23-29-54.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654935" cy="47180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6C540F56" w14:textId="45B1AC38" w:rsidR="00327A41" w:rsidRDefault="00327A41" w:rsidP="002633D3">
      <w:pPr>
        <w:spacing w:line="360" w:lineRule="auto"/>
        <w:ind w:left="720"/>
      </w:pPr>
    </w:p>
    <w:p w14:paraId="29218EC4" w14:textId="77777777" w:rsidR="002633D3" w:rsidRDefault="002633D3" w:rsidP="002633D3">
      <w:pPr>
        <w:jc w:val="center"/>
      </w:pPr>
    </w:p>
    <w:p w14:paraId="076EC9E0" w14:textId="0E72453C" w:rsidR="002633D3" w:rsidRDefault="002633D3" w:rsidP="002633D3">
      <w:r>
        <w:t xml:space="preserve">     </w:t>
      </w:r>
    </w:p>
    <w:p w14:paraId="40435397" w14:textId="77777777" w:rsidR="002633D3" w:rsidRDefault="002633D3" w:rsidP="00D26A5B">
      <w:pPr>
        <w:pStyle w:val="Caption"/>
        <w:ind w:left="720" w:firstLine="720"/>
      </w:pPr>
      <w:r>
        <w:t xml:space="preserve">Figure </w:t>
      </w:r>
      <w:r w:rsidR="00864D6C">
        <w:fldChar w:fldCharType="begin"/>
      </w:r>
      <w:r w:rsidR="00864D6C">
        <w:instrText xml:space="preserve"> SEQ Figure \* ARABIC </w:instrText>
      </w:r>
      <w:r w:rsidR="00864D6C">
        <w:fldChar w:fldCharType="separate"/>
      </w:r>
      <w:r>
        <w:rPr>
          <w:noProof/>
        </w:rPr>
        <w:t>6</w:t>
      </w:r>
      <w:r w:rsidR="00864D6C">
        <w:rPr>
          <w:noProof/>
        </w:rPr>
        <w:fldChar w:fldCharType="end"/>
      </w:r>
      <w:r>
        <w:t xml:space="preserve"> Scan Screen </w:t>
      </w:r>
      <w:r>
        <w:tab/>
      </w:r>
      <w:r>
        <w:tab/>
      </w:r>
      <w:r>
        <w:tab/>
      </w:r>
      <w:r>
        <w:tab/>
        <w:t xml:space="preserve">Figure </w:t>
      </w:r>
      <w:r w:rsidR="00864D6C">
        <w:fldChar w:fldCharType="begin"/>
      </w:r>
      <w:r w:rsidR="00864D6C">
        <w:instrText xml:space="preserve"> SEQ Figure \* ARABIC </w:instrText>
      </w:r>
      <w:r w:rsidR="00864D6C">
        <w:fldChar w:fldCharType="separate"/>
      </w:r>
      <w:r>
        <w:rPr>
          <w:noProof/>
        </w:rPr>
        <w:t>7</w:t>
      </w:r>
      <w:r w:rsidR="00864D6C">
        <w:rPr>
          <w:noProof/>
        </w:rPr>
        <w:fldChar w:fldCharType="end"/>
      </w:r>
      <w:r>
        <w:t xml:space="preserve"> Registration Screen</w:t>
      </w:r>
    </w:p>
    <w:p w14:paraId="06275B04" w14:textId="77777777" w:rsidR="00327A41" w:rsidRDefault="00327A41" w:rsidP="002633D3">
      <w:pPr>
        <w:spacing w:line="360" w:lineRule="auto"/>
        <w:ind w:left="720"/>
      </w:pPr>
    </w:p>
    <w:p w14:paraId="330BCC7C" w14:textId="77777777" w:rsidR="00327A41" w:rsidRDefault="00327A41" w:rsidP="002633D3">
      <w:pPr>
        <w:spacing w:line="360" w:lineRule="auto"/>
        <w:ind w:left="720"/>
      </w:pPr>
    </w:p>
    <w:p w14:paraId="71EAB10D" w14:textId="42E2E143" w:rsidR="002633D3" w:rsidRDefault="002633D3" w:rsidP="002633D3">
      <w:pPr>
        <w:spacing w:line="360" w:lineRule="auto"/>
        <w:ind w:left="720"/>
      </w:pPr>
      <w:r>
        <w:lastRenderedPageBreak/>
        <w:t>A notification will be displayed as the toast message which contains the sensor id embedded in the QRCode.</w:t>
      </w:r>
    </w:p>
    <w:p w14:paraId="4236A623" w14:textId="14E88D2D" w:rsidR="00C61820" w:rsidRDefault="00C61820" w:rsidP="002633D3">
      <w:pPr>
        <w:spacing w:line="360" w:lineRule="auto"/>
        <w:ind w:left="720"/>
      </w:pPr>
      <w:r>
        <w:rPr>
          <w:noProof/>
        </w:rPr>
        <w:drawing>
          <wp:anchor distT="0" distB="0" distL="114300" distR="114300" simplePos="0" relativeHeight="251674624" behindDoc="0" locked="0" layoutInCell="1" allowOverlap="1" wp14:anchorId="55C8F2D6" wp14:editId="6706C908">
            <wp:simplePos x="0" y="0"/>
            <wp:positionH relativeFrom="column">
              <wp:posOffset>3409950</wp:posOffset>
            </wp:positionH>
            <wp:positionV relativeFrom="paragraph">
              <wp:posOffset>274320</wp:posOffset>
            </wp:positionV>
            <wp:extent cx="2724150" cy="4841240"/>
            <wp:effectExtent l="19050" t="19050" r="19050" b="16510"/>
            <wp:wrapTopAndBottom/>
            <wp:docPr id="13" name="Picture 13" descr="Screenshot_2016-11-14-22-04-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creenshot_2016-11-14-22-04-32.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24150" cy="484124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4D512310" w14:textId="201022AA" w:rsidR="00C61820" w:rsidRDefault="00C61820" w:rsidP="002633D3">
      <w:pPr>
        <w:spacing w:line="360" w:lineRule="auto"/>
        <w:ind w:left="720"/>
      </w:pPr>
      <w:r>
        <w:rPr>
          <w:noProof/>
        </w:rPr>
        <w:drawing>
          <wp:anchor distT="0" distB="0" distL="114300" distR="114300" simplePos="0" relativeHeight="251673600" behindDoc="0" locked="0" layoutInCell="1" allowOverlap="1" wp14:anchorId="475A5E9A" wp14:editId="2D9FE218">
            <wp:simplePos x="0" y="0"/>
            <wp:positionH relativeFrom="column">
              <wp:posOffset>476250</wp:posOffset>
            </wp:positionH>
            <wp:positionV relativeFrom="paragraph">
              <wp:posOffset>17780</wp:posOffset>
            </wp:positionV>
            <wp:extent cx="2718943" cy="4832350"/>
            <wp:effectExtent l="19050" t="19050" r="24765" b="25400"/>
            <wp:wrapTopAndBottom/>
            <wp:docPr id="17" name="Picture 17" descr="Screenshot_2016-11-14-23-29-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creenshot_2016-11-14-23-29-58.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18943" cy="48323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539740D3" w14:textId="57DCA0A3" w:rsidR="002633D3" w:rsidRDefault="002633D3" w:rsidP="002633D3">
      <w:r>
        <w:t xml:space="preserve">      </w:t>
      </w:r>
    </w:p>
    <w:p w14:paraId="6C9EB74A" w14:textId="77777777" w:rsidR="002633D3" w:rsidRDefault="002633D3" w:rsidP="00C61820">
      <w:pPr>
        <w:pStyle w:val="Caption"/>
        <w:ind w:left="1440" w:firstLine="720"/>
      </w:pPr>
      <w:r>
        <w:t xml:space="preserve">Figure </w:t>
      </w:r>
      <w:r w:rsidR="00864D6C">
        <w:fldChar w:fldCharType="begin"/>
      </w:r>
      <w:r w:rsidR="00864D6C">
        <w:instrText xml:space="preserve"> SEQ Figure \* ARABIC </w:instrText>
      </w:r>
      <w:r w:rsidR="00864D6C">
        <w:fldChar w:fldCharType="separate"/>
      </w:r>
      <w:r>
        <w:rPr>
          <w:noProof/>
        </w:rPr>
        <w:t>8</w:t>
      </w:r>
      <w:r w:rsidR="00864D6C">
        <w:rPr>
          <w:noProof/>
        </w:rPr>
        <w:fldChar w:fldCharType="end"/>
      </w:r>
      <w:r>
        <w:t xml:space="preserve"> Save Screen </w:t>
      </w:r>
      <w:r>
        <w:tab/>
      </w:r>
      <w:r>
        <w:tab/>
      </w:r>
      <w:r>
        <w:tab/>
      </w:r>
      <w:r>
        <w:tab/>
        <w:t xml:space="preserve">Figure </w:t>
      </w:r>
      <w:r w:rsidR="00864D6C">
        <w:fldChar w:fldCharType="begin"/>
      </w:r>
      <w:r w:rsidR="00864D6C">
        <w:instrText xml:space="preserve"> SEQ Figure \* ARABIC </w:instrText>
      </w:r>
      <w:r w:rsidR="00864D6C">
        <w:fldChar w:fldCharType="separate"/>
      </w:r>
      <w:r>
        <w:rPr>
          <w:noProof/>
        </w:rPr>
        <w:t>9</w:t>
      </w:r>
      <w:r w:rsidR="00864D6C">
        <w:rPr>
          <w:noProof/>
        </w:rPr>
        <w:fldChar w:fldCharType="end"/>
      </w:r>
      <w:r>
        <w:t xml:space="preserve"> Interact Screen</w:t>
      </w:r>
    </w:p>
    <w:p w14:paraId="1FEA8D84" w14:textId="77777777" w:rsidR="002633D3" w:rsidRDefault="002633D3" w:rsidP="002633D3"/>
    <w:p w14:paraId="5695E56F" w14:textId="77777777" w:rsidR="00C61820" w:rsidRDefault="00C61820" w:rsidP="002633D3">
      <w:pPr>
        <w:spacing w:line="360" w:lineRule="auto"/>
        <w:ind w:left="720"/>
      </w:pPr>
    </w:p>
    <w:p w14:paraId="5903B29F" w14:textId="77777777" w:rsidR="00C61820" w:rsidRDefault="00C61820" w:rsidP="002633D3">
      <w:pPr>
        <w:spacing w:line="360" w:lineRule="auto"/>
        <w:ind w:left="720"/>
      </w:pPr>
    </w:p>
    <w:p w14:paraId="5943F4C6" w14:textId="77777777" w:rsidR="00C61820" w:rsidRDefault="00C61820" w:rsidP="002633D3">
      <w:pPr>
        <w:spacing w:line="360" w:lineRule="auto"/>
        <w:ind w:left="720"/>
      </w:pPr>
    </w:p>
    <w:p w14:paraId="0443CFB5" w14:textId="7E913505" w:rsidR="002633D3" w:rsidRDefault="002633D3" w:rsidP="00C61820">
      <w:pPr>
        <w:spacing w:line="360" w:lineRule="auto"/>
        <w:ind w:right="144"/>
      </w:pPr>
      <w:r>
        <w:lastRenderedPageBreak/>
        <w:t>To get the soil health data user can use the “Interact” option. User can ask the question about the soil health or the weather. Application will give the answer according to the question. The appropriate answer will be displayed on the screen.</w:t>
      </w:r>
    </w:p>
    <w:p w14:paraId="39434CB2" w14:textId="23AC0BCF" w:rsidR="00D27029" w:rsidRDefault="00D27029" w:rsidP="00C61820">
      <w:pPr>
        <w:spacing w:line="360" w:lineRule="auto"/>
        <w:ind w:right="144"/>
      </w:pPr>
      <w:r>
        <w:rPr>
          <w:noProof/>
        </w:rPr>
        <w:drawing>
          <wp:anchor distT="0" distB="0" distL="114300" distR="114300" simplePos="0" relativeHeight="251676672" behindDoc="0" locked="0" layoutInCell="1" allowOverlap="1" wp14:anchorId="086BD28D" wp14:editId="491F0A04">
            <wp:simplePos x="0" y="0"/>
            <wp:positionH relativeFrom="column">
              <wp:posOffset>3086100</wp:posOffset>
            </wp:positionH>
            <wp:positionV relativeFrom="paragraph">
              <wp:posOffset>303530</wp:posOffset>
            </wp:positionV>
            <wp:extent cx="2866782" cy="5095103"/>
            <wp:effectExtent l="19050" t="19050" r="10160" b="10795"/>
            <wp:wrapTopAndBottom/>
            <wp:docPr id="15" name="Picture 15" descr="Screenshot_2016-11-14-22-05-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creenshot_2016-11-14-22-05-04.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866782" cy="5095103"/>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2949D84D" w14:textId="128FA3F0" w:rsidR="00D27029" w:rsidRDefault="00D27029" w:rsidP="00C61820">
      <w:pPr>
        <w:spacing w:line="360" w:lineRule="auto"/>
        <w:ind w:right="144"/>
      </w:pPr>
      <w:r>
        <w:rPr>
          <w:noProof/>
        </w:rPr>
        <w:drawing>
          <wp:anchor distT="0" distB="0" distL="114300" distR="114300" simplePos="0" relativeHeight="251675648" behindDoc="0" locked="0" layoutInCell="1" allowOverlap="1" wp14:anchorId="60DF79B5" wp14:editId="3CB47482">
            <wp:simplePos x="0" y="0"/>
            <wp:positionH relativeFrom="column">
              <wp:posOffset>25400</wp:posOffset>
            </wp:positionH>
            <wp:positionV relativeFrom="paragraph">
              <wp:posOffset>24130</wp:posOffset>
            </wp:positionV>
            <wp:extent cx="2866240" cy="5094141"/>
            <wp:effectExtent l="19050" t="19050" r="10795" b="11430"/>
            <wp:wrapTopAndBottom/>
            <wp:docPr id="181" name="Picture 181" descr="Screenshot_2016-11-14-22-04-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creenshot_2016-11-14-22-04-52.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866240" cy="5094141"/>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3884028F" w14:textId="77777777" w:rsidR="002633D3" w:rsidRDefault="002633D3" w:rsidP="002633D3">
      <w:pPr>
        <w:spacing w:line="360" w:lineRule="auto"/>
        <w:jc w:val="center"/>
      </w:pPr>
    </w:p>
    <w:p w14:paraId="3B62FD71" w14:textId="63195B34" w:rsidR="002633D3" w:rsidRPr="00D27029" w:rsidRDefault="00D27029" w:rsidP="00D27029">
      <w:pPr>
        <w:rPr>
          <w:i/>
          <w:sz w:val="18"/>
          <w:szCs w:val="18"/>
        </w:rPr>
      </w:pPr>
      <w:r>
        <w:rPr>
          <w:i/>
          <w:color w:val="4F81BD"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D27029">
        <w:rPr>
          <w:i/>
          <w:color w:val="4F81BD"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Figure </w:t>
      </w:r>
      <w:r w:rsidRPr="00D27029">
        <w:rPr>
          <w:i/>
          <w:color w:val="4F81BD"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fldChar w:fldCharType="begin"/>
      </w:r>
      <w:r w:rsidRPr="00D27029">
        <w:rPr>
          <w:i/>
          <w:color w:val="4F81BD"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instrText xml:space="preserve"> SEQ Figure \* ARABIC </w:instrText>
      </w:r>
      <w:r w:rsidRPr="00D27029">
        <w:rPr>
          <w:i/>
          <w:color w:val="4F81BD"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fldChar w:fldCharType="separate"/>
      </w:r>
      <w:r w:rsidRPr="00D27029">
        <w:rPr>
          <w:i/>
          <w:noProof/>
          <w:color w:val="4F81BD"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0</w:t>
      </w:r>
      <w:r w:rsidRPr="00D27029">
        <w:rPr>
          <w:i/>
          <w:noProof/>
          <w:color w:val="4F81BD"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fldChar w:fldCharType="end"/>
      </w:r>
      <w:r w:rsidRPr="00D27029">
        <w:rPr>
          <w:i/>
          <w:color w:val="4F81BD"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eather Screen </w:t>
      </w:r>
      <w:r w:rsidRPr="00D27029">
        <w:rPr>
          <w:i/>
          <w:color w:val="4F81BD"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b/>
      </w:r>
      <w:r w:rsidRPr="00D27029">
        <w:rPr>
          <w:i/>
          <w:color w:val="4F81BD"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b/>
      </w:r>
      <w:r w:rsidRPr="00D27029">
        <w:rPr>
          <w:i/>
          <w:color w:val="4F81BD"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b/>
      </w:r>
      <w:r w:rsidRPr="00D27029">
        <w:rPr>
          <w:i/>
          <w:color w:val="4F81BD"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b/>
        <w:t xml:space="preserve">Figure </w:t>
      </w:r>
      <w:r w:rsidRPr="00D27029">
        <w:rPr>
          <w:i/>
          <w:color w:val="4F81BD"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fldChar w:fldCharType="begin"/>
      </w:r>
      <w:r w:rsidRPr="00D27029">
        <w:rPr>
          <w:i/>
          <w:color w:val="4F81BD"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instrText xml:space="preserve"> SEQ Figure \* ARABIC </w:instrText>
      </w:r>
      <w:r w:rsidRPr="00D27029">
        <w:rPr>
          <w:i/>
          <w:color w:val="4F81BD"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fldChar w:fldCharType="separate"/>
      </w:r>
      <w:r w:rsidRPr="00D27029">
        <w:rPr>
          <w:i/>
          <w:noProof/>
          <w:color w:val="4F81BD"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1</w:t>
      </w:r>
      <w:r w:rsidRPr="00D27029">
        <w:rPr>
          <w:i/>
          <w:noProof/>
          <w:color w:val="4F81BD"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fldChar w:fldCharType="end"/>
      </w:r>
      <w:r w:rsidRPr="00D27029">
        <w:rPr>
          <w:i/>
          <w:color w:val="4F81BD"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Soil Health Screen</w:t>
      </w:r>
    </w:p>
    <w:p w14:paraId="5FA1BB8E" w14:textId="77777777" w:rsidR="002633D3" w:rsidRDefault="002633D3" w:rsidP="002633D3">
      <w:pPr>
        <w:jc w:val="center"/>
      </w:pPr>
    </w:p>
    <w:p w14:paraId="5AA518D1" w14:textId="77777777" w:rsidR="002633D3" w:rsidRDefault="002633D3" w:rsidP="002633D3">
      <w:pPr>
        <w:jc w:val="center"/>
      </w:pPr>
    </w:p>
    <w:p w14:paraId="0AB5E8CA" w14:textId="4196B210" w:rsidR="002633D3" w:rsidRDefault="002633D3" w:rsidP="002633D3">
      <w:r>
        <w:t xml:space="preserve">  </w:t>
      </w:r>
    </w:p>
    <w:p w14:paraId="6D30CC03" w14:textId="66AF578A" w:rsidR="002633D3" w:rsidRDefault="002633D3" w:rsidP="0034598A">
      <w:pPr>
        <w:pStyle w:val="Heading2"/>
        <w:numPr>
          <w:ilvl w:val="0"/>
          <w:numId w:val="0"/>
        </w:numPr>
        <w:spacing w:line="360" w:lineRule="auto"/>
      </w:pPr>
      <w:bookmarkStart w:id="81" w:name="_Toc466943132"/>
      <w:bookmarkStart w:id="82" w:name="_Toc477882488"/>
      <w:r>
        <w:lastRenderedPageBreak/>
        <w:t>6.3.</w:t>
      </w:r>
      <w:r>
        <w:tab/>
        <w:t>Database Entity Diagrams</w:t>
      </w:r>
      <w:bookmarkEnd w:id="81"/>
      <w:bookmarkEnd w:id="82"/>
    </w:p>
    <w:p w14:paraId="040F7B71" w14:textId="77777777" w:rsidR="002633D3" w:rsidRDefault="002633D3" w:rsidP="002633D3">
      <w:pPr>
        <w:spacing w:after="160" w:line="360" w:lineRule="auto"/>
        <w:ind w:left="720"/>
        <w:rPr>
          <w:rFonts w:eastAsia="Calibri"/>
        </w:rPr>
      </w:pPr>
      <w:r w:rsidRPr="007A4140">
        <w:rPr>
          <w:rFonts w:eastAsia="Calibri"/>
        </w:rPr>
        <w:t>This is non-relational database. So, the Database Entity diagram is not applicable to our system.</w:t>
      </w:r>
      <w:r>
        <w:rPr>
          <w:rFonts w:eastAsia="Calibri"/>
        </w:rPr>
        <w:t xml:space="preserve"> Following is the document structure for the system.</w:t>
      </w:r>
    </w:p>
    <w:p w14:paraId="60FF4456" w14:textId="77777777" w:rsidR="002633D3" w:rsidRPr="007A4140" w:rsidRDefault="002633D3" w:rsidP="002633D3">
      <w:r>
        <w:rPr>
          <w:noProof/>
        </w:rPr>
        <mc:AlternateContent>
          <mc:Choice Requires="wps">
            <w:drawing>
              <wp:anchor distT="0" distB="0" distL="114300" distR="114300" simplePos="0" relativeHeight="251659264" behindDoc="0" locked="0" layoutInCell="1" allowOverlap="1" wp14:anchorId="3D0A418F" wp14:editId="0284DBF3">
                <wp:simplePos x="0" y="0"/>
                <wp:positionH relativeFrom="margin">
                  <wp:align>left</wp:align>
                </wp:positionH>
                <wp:positionV relativeFrom="paragraph">
                  <wp:posOffset>81280</wp:posOffset>
                </wp:positionV>
                <wp:extent cx="6096000" cy="7087870"/>
                <wp:effectExtent l="0" t="0" r="19050" b="17780"/>
                <wp:wrapSquare wrapText="bothSides"/>
                <wp:docPr id="19" name="Text Box 19"/>
                <wp:cNvGraphicFramePr/>
                <a:graphic xmlns:a="http://schemas.openxmlformats.org/drawingml/2006/main">
                  <a:graphicData uri="http://schemas.microsoft.com/office/word/2010/wordprocessingShape">
                    <wps:wsp>
                      <wps:cNvSpPr txBox="1"/>
                      <wps:spPr>
                        <a:xfrm>
                          <a:off x="0" y="0"/>
                          <a:ext cx="6096000" cy="7087870"/>
                        </a:xfrm>
                        <a:prstGeom prst="rect">
                          <a:avLst/>
                        </a:prstGeom>
                        <a:ln/>
                      </wps:spPr>
                      <wps:style>
                        <a:lnRef idx="2">
                          <a:schemeClr val="dk1"/>
                        </a:lnRef>
                        <a:fillRef idx="1">
                          <a:schemeClr val="lt1"/>
                        </a:fillRef>
                        <a:effectRef idx="0">
                          <a:schemeClr val="dk1"/>
                        </a:effectRef>
                        <a:fontRef idx="minor">
                          <a:schemeClr val="dk1"/>
                        </a:fontRef>
                      </wps:style>
                      <wps:txbx>
                        <w:txbxContent>
                          <w:p w14:paraId="74861376" w14:textId="77777777" w:rsidR="00864D6C" w:rsidRPr="007E3591" w:rsidRDefault="00864D6C" w:rsidP="002633D3">
                            <w:pPr>
                              <w:spacing w:line="276" w:lineRule="auto"/>
                              <w:ind w:left="720"/>
                            </w:pPr>
                            <w:r w:rsidRPr="007E3591">
                              <w:t>{</w:t>
                            </w:r>
                          </w:p>
                          <w:p w14:paraId="56A58236" w14:textId="77777777" w:rsidR="00864D6C" w:rsidRPr="007E3591" w:rsidRDefault="00864D6C" w:rsidP="002633D3">
                            <w:pPr>
                              <w:spacing w:line="276" w:lineRule="auto"/>
                              <w:ind w:left="720"/>
                            </w:pPr>
                            <w:r w:rsidRPr="007E3591">
                              <w:tab/>
                              <w:t>"User" : "",</w:t>
                            </w:r>
                          </w:p>
                          <w:p w14:paraId="268144A2" w14:textId="77777777" w:rsidR="00864D6C" w:rsidRPr="007E3591" w:rsidRDefault="00864D6C" w:rsidP="002633D3">
                            <w:pPr>
                              <w:spacing w:line="276" w:lineRule="auto"/>
                              <w:ind w:left="720"/>
                            </w:pPr>
                            <w:r w:rsidRPr="007E3591">
                              <w:tab/>
                              <w:t>"FirstName" : "",</w:t>
                            </w:r>
                          </w:p>
                          <w:p w14:paraId="4832CDB9" w14:textId="77777777" w:rsidR="00864D6C" w:rsidRPr="007E3591" w:rsidRDefault="00864D6C" w:rsidP="002633D3">
                            <w:pPr>
                              <w:spacing w:line="276" w:lineRule="auto"/>
                              <w:ind w:left="720"/>
                            </w:pPr>
                            <w:r w:rsidRPr="007E3591">
                              <w:tab/>
                              <w:t>"LastName" : "",</w:t>
                            </w:r>
                          </w:p>
                          <w:p w14:paraId="600B0800" w14:textId="77777777" w:rsidR="00864D6C" w:rsidRPr="007E3591" w:rsidRDefault="00864D6C" w:rsidP="002633D3">
                            <w:pPr>
                              <w:spacing w:line="276" w:lineRule="auto"/>
                              <w:ind w:left="720"/>
                            </w:pPr>
                            <w:r w:rsidRPr="007E3591">
                              <w:tab/>
                              <w:t>"password" : "",</w:t>
                            </w:r>
                          </w:p>
                          <w:p w14:paraId="223EC104" w14:textId="77777777" w:rsidR="00864D6C" w:rsidRPr="007E3591" w:rsidRDefault="00864D6C" w:rsidP="002633D3">
                            <w:pPr>
                              <w:spacing w:line="276" w:lineRule="auto"/>
                              <w:ind w:left="720"/>
                            </w:pPr>
                            <w:r w:rsidRPr="007E3591">
                              <w:tab/>
                              <w:t>"ContactNumber" : "",</w:t>
                            </w:r>
                          </w:p>
                          <w:p w14:paraId="5C7F8833" w14:textId="77777777" w:rsidR="00864D6C" w:rsidRPr="007E3591" w:rsidRDefault="00864D6C" w:rsidP="002633D3">
                            <w:pPr>
                              <w:spacing w:line="276" w:lineRule="auto"/>
                              <w:ind w:left="720"/>
                            </w:pPr>
                            <w:r w:rsidRPr="007E3591">
                              <w:tab/>
                              <w:t>"GateWayID" : "",</w:t>
                            </w:r>
                          </w:p>
                          <w:p w14:paraId="2398ECE3" w14:textId="77777777" w:rsidR="00864D6C" w:rsidRPr="007E3591" w:rsidRDefault="00864D6C" w:rsidP="002633D3">
                            <w:pPr>
                              <w:spacing w:line="276" w:lineRule="auto"/>
                              <w:ind w:left="720"/>
                            </w:pPr>
                            <w:r w:rsidRPr="007E3591">
                              <w:tab/>
                              <w:t>"Application ID" : "",</w:t>
                            </w:r>
                          </w:p>
                          <w:p w14:paraId="3CC48A92" w14:textId="77777777" w:rsidR="00864D6C" w:rsidRPr="007E3591" w:rsidRDefault="00864D6C" w:rsidP="002633D3">
                            <w:pPr>
                              <w:spacing w:line="276" w:lineRule="auto"/>
                              <w:ind w:left="720"/>
                            </w:pPr>
                            <w:r w:rsidRPr="007E3591">
                              <w:tab/>
                              <w:t>"Sensor" : [{</w:t>
                            </w:r>
                          </w:p>
                          <w:p w14:paraId="5B04CF2A" w14:textId="77777777" w:rsidR="00864D6C" w:rsidRPr="007E3591" w:rsidRDefault="00864D6C" w:rsidP="002633D3">
                            <w:pPr>
                              <w:spacing w:line="276" w:lineRule="auto"/>
                              <w:ind w:left="720"/>
                            </w:pPr>
                            <w:r w:rsidRPr="007E3591">
                              <w:tab/>
                            </w:r>
                            <w:r w:rsidRPr="007E3591">
                              <w:tab/>
                              <w:t>"SensorID" : "",</w:t>
                            </w:r>
                          </w:p>
                          <w:p w14:paraId="628C6D13" w14:textId="77777777" w:rsidR="00864D6C" w:rsidRPr="007E3591" w:rsidRDefault="00864D6C" w:rsidP="002633D3">
                            <w:pPr>
                              <w:spacing w:line="276" w:lineRule="auto"/>
                              <w:ind w:left="720"/>
                            </w:pPr>
                            <w:r w:rsidRPr="007E3591">
                              <w:tab/>
                            </w:r>
                            <w:r w:rsidRPr="007E3591">
                              <w:tab/>
                              <w:t>"Name" : "",</w:t>
                            </w:r>
                          </w:p>
                          <w:p w14:paraId="4041648B" w14:textId="77777777" w:rsidR="00864D6C" w:rsidRPr="007E3591" w:rsidRDefault="00864D6C" w:rsidP="002633D3">
                            <w:pPr>
                              <w:spacing w:line="276" w:lineRule="auto"/>
                              <w:ind w:left="720"/>
                            </w:pPr>
                            <w:r w:rsidRPr="007E3591">
                              <w:tab/>
                            </w:r>
                            <w:r w:rsidRPr="007E3591">
                              <w:tab/>
                              <w:t>"Latitude" : "",</w:t>
                            </w:r>
                          </w:p>
                          <w:p w14:paraId="27BAFEE4" w14:textId="77777777" w:rsidR="00864D6C" w:rsidRPr="007E3591" w:rsidRDefault="00864D6C" w:rsidP="002633D3">
                            <w:pPr>
                              <w:spacing w:line="276" w:lineRule="auto"/>
                              <w:ind w:left="720"/>
                            </w:pPr>
                            <w:r w:rsidRPr="007E3591">
                              <w:tab/>
                            </w:r>
                            <w:r w:rsidRPr="007E3591">
                              <w:tab/>
                              <w:t>"Longitude": "",</w:t>
                            </w:r>
                          </w:p>
                          <w:p w14:paraId="4BD134DD" w14:textId="77777777" w:rsidR="00864D6C" w:rsidRPr="007E3591" w:rsidRDefault="00864D6C" w:rsidP="002633D3">
                            <w:pPr>
                              <w:spacing w:line="276" w:lineRule="auto"/>
                              <w:ind w:left="720"/>
                            </w:pPr>
                            <w:r w:rsidRPr="007E3591">
                              <w:tab/>
                            </w:r>
                            <w:r w:rsidRPr="007E3591">
                              <w:tab/>
                              <w:t>"Status" : "",</w:t>
                            </w:r>
                          </w:p>
                          <w:p w14:paraId="33E5D96E" w14:textId="77777777" w:rsidR="00864D6C" w:rsidRPr="007E3591" w:rsidRDefault="00864D6C" w:rsidP="002633D3">
                            <w:pPr>
                              <w:spacing w:line="276" w:lineRule="auto"/>
                              <w:ind w:left="720"/>
                            </w:pPr>
                            <w:r w:rsidRPr="007E3591">
                              <w:tab/>
                            </w:r>
                            <w:r w:rsidRPr="007E3591">
                              <w:tab/>
                              <w:t>"Data" :</w:t>
                            </w:r>
                          </w:p>
                          <w:p w14:paraId="13D30DF5" w14:textId="77777777" w:rsidR="00864D6C" w:rsidRPr="007E3591" w:rsidRDefault="00864D6C" w:rsidP="002633D3">
                            <w:pPr>
                              <w:spacing w:line="276" w:lineRule="auto"/>
                              <w:ind w:left="720"/>
                            </w:pPr>
                            <w:r w:rsidRPr="007E3591">
                              <w:tab/>
                            </w:r>
                            <w:r w:rsidRPr="007E3591">
                              <w:tab/>
                            </w:r>
                            <w:r w:rsidRPr="007E3591">
                              <w:tab/>
                              <w:t>[</w:t>
                            </w:r>
                          </w:p>
                          <w:p w14:paraId="22CB1DF0" w14:textId="77777777" w:rsidR="00864D6C" w:rsidRPr="007E3591" w:rsidRDefault="00864D6C" w:rsidP="002633D3">
                            <w:pPr>
                              <w:spacing w:line="276" w:lineRule="auto"/>
                              <w:ind w:left="720"/>
                            </w:pPr>
                            <w:r w:rsidRPr="007E3591">
                              <w:tab/>
                            </w:r>
                            <w:r w:rsidRPr="007E3591">
                              <w:tab/>
                            </w:r>
                            <w:r w:rsidRPr="007E3591">
                              <w:tab/>
                            </w:r>
                            <w:r w:rsidRPr="007E3591">
                              <w:tab/>
                              <w:t>{</w:t>
                            </w:r>
                          </w:p>
                          <w:p w14:paraId="654840EC" w14:textId="77777777" w:rsidR="00864D6C" w:rsidRPr="007E3591" w:rsidRDefault="00864D6C" w:rsidP="002633D3">
                            <w:pPr>
                              <w:spacing w:line="276" w:lineRule="auto"/>
                              <w:ind w:left="720"/>
                            </w:pPr>
                            <w:r w:rsidRPr="007E3591">
                              <w:tab/>
                            </w:r>
                            <w:r w:rsidRPr="007E3591">
                              <w:tab/>
                            </w:r>
                            <w:r w:rsidRPr="007E3591">
                              <w:tab/>
                            </w:r>
                            <w:r w:rsidRPr="007E3591">
                              <w:tab/>
                              <w:t xml:space="preserve"> value : "",</w:t>
                            </w:r>
                          </w:p>
                          <w:p w14:paraId="1FEF9B8B" w14:textId="77777777" w:rsidR="00864D6C" w:rsidRPr="007E3591" w:rsidRDefault="00864D6C" w:rsidP="002633D3">
                            <w:pPr>
                              <w:spacing w:line="276" w:lineRule="auto"/>
                              <w:ind w:left="720"/>
                            </w:pPr>
                            <w:r w:rsidRPr="007E3591">
                              <w:tab/>
                            </w:r>
                            <w:r w:rsidRPr="007E3591">
                              <w:tab/>
                            </w:r>
                            <w:r w:rsidRPr="007E3591">
                              <w:tab/>
                            </w:r>
                            <w:r w:rsidRPr="007E3591">
                              <w:tab/>
                              <w:t xml:space="preserve"> timeStamp : ""</w:t>
                            </w:r>
                          </w:p>
                          <w:p w14:paraId="462ED5FF" w14:textId="77777777" w:rsidR="00864D6C" w:rsidRPr="007E3591" w:rsidRDefault="00864D6C" w:rsidP="002633D3">
                            <w:pPr>
                              <w:spacing w:line="276" w:lineRule="auto"/>
                              <w:ind w:left="720"/>
                            </w:pPr>
                            <w:r w:rsidRPr="007E3591">
                              <w:tab/>
                            </w:r>
                            <w:r w:rsidRPr="007E3591">
                              <w:tab/>
                            </w:r>
                            <w:r w:rsidRPr="007E3591">
                              <w:tab/>
                            </w:r>
                            <w:r w:rsidRPr="007E3591">
                              <w:tab/>
                              <w:t>},</w:t>
                            </w:r>
                          </w:p>
                          <w:p w14:paraId="0DD481D0" w14:textId="77777777" w:rsidR="00864D6C" w:rsidRPr="007E3591" w:rsidRDefault="00864D6C" w:rsidP="002633D3">
                            <w:pPr>
                              <w:spacing w:line="276" w:lineRule="auto"/>
                              <w:ind w:left="720"/>
                            </w:pPr>
                            <w:r w:rsidRPr="007E3591">
                              <w:tab/>
                            </w:r>
                            <w:r w:rsidRPr="007E3591">
                              <w:tab/>
                            </w:r>
                            <w:r w:rsidRPr="007E3591">
                              <w:tab/>
                            </w:r>
                            <w:r w:rsidRPr="007E3591">
                              <w:tab/>
                              <w:t>{</w:t>
                            </w:r>
                          </w:p>
                          <w:p w14:paraId="2C84CACD" w14:textId="77777777" w:rsidR="00864D6C" w:rsidRPr="007E3591" w:rsidRDefault="00864D6C" w:rsidP="002633D3">
                            <w:pPr>
                              <w:spacing w:line="276" w:lineRule="auto"/>
                              <w:ind w:left="720"/>
                            </w:pPr>
                            <w:r w:rsidRPr="007E3591">
                              <w:tab/>
                            </w:r>
                            <w:r w:rsidRPr="007E3591">
                              <w:tab/>
                            </w:r>
                            <w:r w:rsidRPr="007E3591">
                              <w:tab/>
                            </w:r>
                            <w:r w:rsidRPr="007E3591">
                              <w:tab/>
                              <w:t xml:space="preserve"> value : "",</w:t>
                            </w:r>
                          </w:p>
                          <w:p w14:paraId="7D64E3D3" w14:textId="77777777" w:rsidR="00864D6C" w:rsidRPr="007E3591" w:rsidRDefault="00864D6C" w:rsidP="002633D3">
                            <w:pPr>
                              <w:spacing w:line="276" w:lineRule="auto"/>
                              <w:ind w:left="720"/>
                            </w:pPr>
                            <w:r w:rsidRPr="007E3591">
                              <w:tab/>
                            </w:r>
                            <w:r w:rsidRPr="007E3591">
                              <w:tab/>
                            </w:r>
                            <w:r w:rsidRPr="007E3591">
                              <w:tab/>
                            </w:r>
                            <w:r w:rsidRPr="007E3591">
                              <w:tab/>
                              <w:t xml:space="preserve"> timeStamp : ""</w:t>
                            </w:r>
                          </w:p>
                          <w:p w14:paraId="22850F30" w14:textId="77777777" w:rsidR="00864D6C" w:rsidRPr="007E3591" w:rsidRDefault="00864D6C" w:rsidP="002633D3">
                            <w:pPr>
                              <w:spacing w:line="276" w:lineRule="auto"/>
                              <w:ind w:left="720"/>
                            </w:pPr>
                            <w:r w:rsidRPr="007E3591">
                              <w:tab/>
                            </w:r>
                            <w:r w:rsidRPr="007E3591">
                              <w:tab/>
                            </w:r>
                            <w:r w:rsidRPr="007E3591">
                              <w:tab/>
                            </w:r>
                            <w:r w:rsidRPr="007E3591">
                              <w:tab/>
                              <w:t>},</w:t>
                            </w:r>
                          </w:p>
                          <w:p w14:paraId="65A46FE3" w14:textId="77777777" w:rsidR="00864D6C" w:rsidRPr="007E3591" w:rsidRDefault="00864D6C" w:rsidP="002633D3">
                            <w:pPr>
                              <w:spacing w:line="276" w:lineRule="auto"/>
                              <w:ind w:left="720"/>
                            </w:pPr>
                            <w:r w:rsidRPr="007E3591">
                              <w:tab/>
                            </w:r>
                            <w:r w:rsidRPr="007E3591">
                              <w:tab/>
                            </w:r>
                            <w:r w:rsidRPr="007E3591">
                              <w:tab/>
                            </w:r>
                            <w:r w:rsidRPr="007E3591">
                              <w:tab/>
                              <w:t>{</w:t>
                            </w:r>
                          </w:p>
                          <w:p w14:paraId="7065544B" w14:textId="77777777" w:rsidR="00864D6C" w:rsidRPr="007E3591" w:rsidRDefault="00864D6C" w:rsidP="002633D3">
                            <w:pPr>
                              <w:spacing w:line="276" w:lineRule="auto"/>
                              <w:ind w:left="720"/>
                            </w:pPr>
                            <w:r w:rsidRPr="007E3591">
                              <w:tab/>
                            </w:r>
                            <w:r w:rsidRPr="007E3591">
                              <w:tab/>
                            </w:r>
                            <w:r w:rsidRPr="007E3591">
                              <w:tab/>
                            </w:r>
                            <w:r w:rsidRPr="007E3591">
                              <w:tab/>
                              <w:t xml:space="preserve"> value : "",</w:t>
                            </w:r>
                          </w:p>
                          <w:p w14:paraId="7A5FB29C" w14:textId="77777777" w:rsidR="00864D6C" w:rsidRPr="007E3591" w:rsidRDefault="00864D6C" w:rsidP="002633D3">
                            <w:pPr>
                              <w:spacing w:line="276" w:lineRule="auto"/>
                              <w:ind w:left="720"/>
                            </w:pPr>
                            <w:r w:rsidRPr="007E3591">
                              <w:tab/>
                            </w:r>
                            <w:r w:rsidRPr="007E3591">
                              <w:tab/>
                            </w:r>
                            <w:r w:rsidRPr="007E3591">
                              <w:tab/>
                            </w:r>
                            <w:r w:rsidRPr="007E3591">
                              <w:tab/>
                              <w:t xml:space="preserve"> timeStamp : ""</w:t>
                            </w:r>
                          </w:p>
                          <w:p w14:paraId="44540421" w14:textId="77777777" w:rsidR="00864D6C" w:rsidRPr="007E3591" w:rsidRDefault="00864D6C" w:rsidP="002633D3">
                            <w:pPr>
                              <w:spacing w:line="276" w:lineRule="auto"/>
                              <w:ind w:left="720"/>
                            </w:pPr>
                            <w:r w:rsidRPr="007E3591">
                              <w:tab/>
                            </w:r>
                            <w:r w:rsidRPr="007E3591">
                              <w:tab/>
                            </w:r>
                            <w:r w:rsidRPr="007E3591">
                              <w:tab/>
                            </w:r>
                            <w:r w:rsidRPr="007E3591">
                              <w:tab/>
                              <w:t>}</w:t>
                            </w:r>
                          </w:p>
                          <w:p w14:paraId="662F50C2" w14:textId="77777777" w:rsidR="00864D6C" w:rsidRPr="007E3591" w:rsidRDefault="00864D6C" w:rsidP="002633D3">
                            <w:pPr>
                              <w:spacing w:line="276" w:lineRule="auto"/>
                              <w:ind w:left="720"/>
                            </w:pPr>
                            <w:r w:rsidRPr="007E3591">
                              <w:tab/>
                            </w:r>
                            <w:r w:rsidRPr="007E3591">
                              <w:tab/>
                            </w:r>
                            <w:r w:rsidRPr="007E3591">
                              <w:tab/>
                              <w:t>],</w:t>
                            </w:r>
                          </w:p>
                          <w:p w14:paraId="403A1C76" w14:textId="77777777" w:rsidR="00864D6C" w:rsidRPr="007E3591" w:rsidRDefault="00864D6C" w:rsidP="002633D3">
                            <w:pPr>
                              <w:spacing w:line="276" w:lineRule="auto"/>
                              <w:ind w:left="720"/>
                            </w:pPr>
                            <w:r w:rsidRPr="007E3591">
                              <w:tab/>
                              <w:t>"ErrorNotification" : [{</w:t>
                            </w:r>
                          </w:p>
                          <w:p w14:paraId="1062A99F" w14:textId="77777777" w:rsidR="00864D6C" w:rsidRPr="007E3591" w:rsidRDefault="00864D6C" w:rsidP="002633D3">
                            <w:pPr>
                              <w:spacing w:line="276" w:lineRule="auto"/>
                              <w:ind w:left="720"/>
                            </w:pPr>
                            <w:r w:rsidRPr="007E3591">
                              <w:tab/>
                            </w:r>
                            <w:r w:rsidRPr="007E3591">
                              <w:tab/>
                              <w:t>"Inactive" : "",</w:t>
                            </w:r>
                          </w:p>
                          <w:p w14:paraId="3411E891" w14:textId="77777777" w:rsidR="00864D6C" w:rsidRPr="007E3591" w:rsidRDefault="00864D6C" w:rsidP="002633D3">
                            <w:pPr>
                              <w:spacing w:line="276" w:lineRule="auto"/>
                              <w:ind w:left="720"/>
                            </w:pPr>
                            <w:r w:rsidRPr="007E3591">
                              <w:tab/>
                            </w:r>
                            <w:r w:rsidRPr="007E3591">
                              <w:tab/>
                              <w:t>"OutOfRange" : ""</w:t>
                            </w:r>
                          </w:p>
                          <w:p w14:paraId="2E13D82C" w14:textId="77777777" w:rsidR="00864D6C" w:rsidRPr="007E3591" w:rsidRDefault="00864D6C" w:rsidP="002633D3">
                            <w:pPr>
                              <w:spacing w:line="276" w:lineRule="auto"/>
                              <w:ind w:left="720"/>
                            </w:pPr>
                            <w:r w:rsidRPr="007E3591">
                              <w:tab/>
                            </w:r>
                            <w:r w:rsidRPr="007E3591">
                              <w:tab/>
                              <w:t>}]</w:t>
                            </w:r>
                            <w:r w:rsidRPr="007E3591">
                              <w:tab/>
                            </w:r>
                            <w:r w:rsidRPr="007E3591">
                              <w:tab/>
                            </w:r>
                          </w:p>
                          <w:p w14:paraId="4A58CD20" w14:textId="77777777" w:rsidR="00864D6C" w:rsidRPr="007E3591" w:rsidRDefault="00864D6C" w:rsidP="002633D3">
                            <w:pPr>
                              <w:spacing w:line="276" w:lineRule="auto"/>
                              <w:ind w:left="720"/>
                            </w:pPr>
                            <w:r w:rsidRPr="007E3591">
                              <w:tab/>
                              <w:t>}]</w:t>
                            </w:r>
                            <w:r w:rsidRPr="007E3591">
                              <w:tab/>
                            </w:r>
                          </w:p>
                          <w:p w14:paraId="4BC226DB" w14:textId="77777777" w:rsidR="00864D6C" w:rsidRPr="005954A4" w:rsidRDefault="00864D6C" w:rsidP="002633D3">
                            <w:pPr>
                              <w:spacing w:line="276" w:lineRule="auto"/>
                              <w:ind w:left="720"/>
                            </w:pPr>
                            <w:r w:rsidRPr="007E3591">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0A418F" id="_x0000_t202" coordsize="21600,21600" o:spt="202" path="m,l,21600r21600,l21600,xe">
                <v:stroke joinstyle="miter"/>
                <v:path gradientshapeok="t" o:connecttype="rect"/>
              </v:shapetype>
              <v:shape id="Text Box 19" o:spid="_x0000_s1026" type="#_x0000_t202" style="position:absolute;margin-left:0;margin-top:6.4pt;width:480pt;height:558.1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5wsbAIAACYFAAAOAAAAZHJzL2Uyb0RvYy54bWysVEtPGzEQvlfqf7B8L7uJKIGIDUpBVJUQ&#10;RYWKs+O1yaq2x7Un2U1/fcfeB4iiHqpedu2Zb97f+Pyis4btVYgNuIrPjkrOlJNQN+6p4t8frj+c&#10;chZRuFoYcKriBxX5xer9u/PWL9UctmBqFRg5cXHZ+opvEf2yKKLcKiviEXjlSKkhWIF0DU9FHURL&#10;3q0p5mV5UrQQah9AqhhJetUr+Sr711pJ/Kp1VMhMxSk3zN+Qv5v0LVbnYvkUhN82ckhD/EMWVjSO&#10;gk6urgQKtgvNH65sIwNE0HgkwRagdSNVroGqmZWvqrnfCq9yLdSc6Kc2xf/nVt7u7wJraprdGWdO&#10;WJrRg+qQfYKOkYj60/q4JNi9JyB2JCfsKI8kTGV3Otj0p4IY6anTh6m7yZsk4Ul5dlKWpJKkW5Sn&#10;i9NF7n/xbO5DxM8KLEuHigcaX+6q2N9EpFQIOkJSNOOSLOXX55FPeDCqV35TmiqjyPPsJHNKXZrA&#10;9oLYUP/IVZBL4wiZTHRjzGQ0e8vI4Gg0YJOZyjybDMu3DJ+jTegcERxOhrZxEP5urHv8WHVfayob&#10;u003zGoD9YFGFaAne/TyuqF23oiIdyIQu2kEtLH4lT7aQFtxGE6cbSH8ekue8EQ60nLW0rZUPP7c&#10;iaA4M18c0fFsdnyc1itfjj8u5nQJLzWblxq3s5dAI5jR2+BlPiY8mvGoA9hHWux1ikoq4STFrjiO&#10;x0vsd5geBqnW6wyihfICb9y9l8l1am8iy0P3KIIfGIVExlsY90osXxGrxyZLB+sdgm4y61KD+64O&#10;jadlzGQcHo607S/vGfX8vK1+AwAA//8DAFBLAwQUAAYACAAAACEAhwJvj90AAAAIAQAADwAAAGRy&#10;cy9kb3ducmV2LnhtbEyPQUsDMRCF74L/IYzgRWzSRYpdN1tKoQehIlYRj7ObuFlMJssmbdf+eseT&#10;Hue9x5vvVaspeHG0Y+ojaZjPFAhLbTQ9dRreXre39yBSRjLoI1kN3zbBqr68qLA08UQv9rjPneAS&#10;SiVqcDkPpZSpdTZgmsXBEnufcQyY+Rw7aUY8cXnwslBqIQP2xB8cDnbjbPu1PwQN+OyaPp2f/Hnz&#10;Qevt490O3292Wl9fTesHENlO+S8Mv/iMDjUzNfFAJgmvgYdkVgvmZ3e5UCw0LMyLpQJZV/L/gPoH&#10;AAD//wMAUEsBAi0AFAAGAAgAAAAhALaDOJL+AAAA4QEAABMAAAAAAAAAAAAAAAAAAAAAAFtDb250&#10;ZW50X1R5cGVzXS54bWxQSwECLQAUAAYACAAAACEAOP0h/9YAAACUAQAACwAAAAAAAAAAAAAAAAAv&#10;AQAAX3JlbHMvLnJlbHNQSwECLQAUAAYACAAAACEAG5ucLGwCAAAmBQAADgAAAAAAAAAAAAAAAAAu&#10;AgAAZHJzL2Uyb0RvYy54bWxQSwECLQAUAAYACAAAACEAhwJvj90AAAAIAQAADwAAAAAAAAAAAAAA&#10;AADGBAAAZHJzL2Rvd25yZXYueG1sUEsFBgAAAAAEAAQA8wAAANAFAAAAAA==&#10;" fillcolor="white [3201]" strokecolor="black [3200]" strokeweight="2pt">
                <v:textbox>
                  <w:txbxContent>
                    <w:p w14:paraId="74861376" w14:textId="77777777" w:rsidR="00864D6C" w:rsidRPr="007E3591" w:rsidRDefault="00864D6C" w:rsidP="002633D3">
                      <w:pPr>
                        <w:spacing w:line="276" w:lineRule="auto"/>
                        <w:ind w:left="720"/>
                      </w:pPr>
                      <w:r w:rsidRPr="007E3591">
                        <w:t>{</w:t>
                      </w:r>
                    </w:p>
                    <w:p w14:paraId="56A58236" w14:textId="77777777" w:rsidR="00864D6C" w:rsidRPr="007E3591" w:rsidRDefault="00864D6C" w:rsidP="002633D3">
                      <w:pPr>
                        <w:spacing w:line="276" w:lineRule="auto"/>
                        <w:ind w:left="720"/>
                      </w:pPr>
                      <w:r w:rsidRPr="007E3591">
                        <w:tab/>
                        <w:t>"User" : "",</w:t>
                      </w:r>
                    </w:p>
                    <w:p w14:paraId="268144A2" w14:textId="77777777" w:rsidR="00864D6C" w:rsidRPr="007E3591" w:rsidRDefault="00864D6C" w:rsidP="002633D3">
                      <w:pPr>
                        <w:spacing w:line="276" w:lineRule="auto"/>
                        <w:ind w:left="720"/>
                      </w:pPr>
                      <w:r w:rsidRPr="007E3591">
                        <w:tab/>
                        <w:t>"FirstName" : "",</w:t>
                      </w:r>
                    </w:p>
                    <w:p w14:paraId="4832CDB9" w14:textId="77777777" w:rsidR="00864D6C" w:rsidRPr="007E3591" w:rsidRDefault="00864D6C" w:rsidP="002633D3">
                      <w:pPr>
                        <w:spacing w:line="276" w:lineRule="auto"/>
                        <w:ind w:left="720"/>
                      </w:pPr>
                      <w:r w:rsidRPr="007E3591">
                        <w:tab/>
                        <w:t>"LastName" : "",</w:t>
                      </w:r>
                    </w:p>
                    <w:p w14:paraId="600B0800" w14:textId="77777777" w:rsidR="00864D6C" w:rsidRPr="007E3591" w:rsidRDefault="00864D6C" w:rsidP="002633D3">
                      <w:pPr>
                        <w:spacing w:line="276" w:lineRule="auto"/>
                        <w:ind w:left="720"/>
                      </w:pPr>
                      <w:r w:rsidRPr="007E3591">
                        <w:tab/>
                        <w:t>"password" : "",</w:t>
                      </w:r>
                    </w:p>
                    <w:p w14:paraId="223EC104" w14:textId="77777777" w:rsidR="00864D6C" w:rsidRPr="007E3591" w:rsidRDefault="00864D6C" w:rsidP="002633D3">
                      <w:pPr>
                        <w:spacing w:line="276" w:lineRule="auto"/>
                        <w:ind w:left="720"/>
                      </w:pPr>
                      <w:r w:rsidRPr="007E3591">
                        <w:tab/>
                        <w:t>"ContactNumber" : "",</w:t>
                      </w:r>
                    </w:p>
                    <w:p w14:paraId="5C7F8833" w14:textId="77777777" w:rsidR="00864D6C" w:rsidRPr="007E3591" w:rsidRDefault="00864D6C" w:rsidP="002633D3">
                      <w:pPr>
                        <w:spacing w:line="276" w:lineRule="auto"/>
                        <w:ind w:left="720"/>
                      </w:pPr>
                      <w:r w:rsidRPr="007E3591">
                        <w:tab/>
                        <w:t>"GateWayID" : "",</w:t>
                      </w:r>
                    </w:p>
                    <w:p w14:paraId="2398ECE3" w14:textId="77777777" w:rsidR="00864D6C" w:rsidRPr="007E3591" w:rsidRDefault="00864D6C" w:rsidP="002633D3">
                      <w:pPr>
                        <w:spacing w:line="276" w:lineRule="auto"/>
                        <w:ind w:left="720"/>
                      </w:pPr>
                      <w:r w:rsidRPr="007E3591">
                        <w:tab/>
                        <w:t>"Application ID" : "",</w:t>
                      </w:r>
                    </w:p>
                    <w:p w14:paraId="3CC48A92" w14:textId="77777777" w:rsidR="00864D6C" w:rsidRPr="007E3591" w:rsidRDefault="00864D6C" w:rsidP="002633D3">
                      <w:pPr>
                        <w:spacing w:line="276" w:lineRule="auto"/>
                        <w:ind w:left="720"/>
                      </w:pPr>
                      <w:r w:rsidRPr="007E3591">
                        <w:tab/>
                        <w:t>"Sensor" : [{</w:t>
                      </w:r>
                    </w:p>
                    <w:p w14:paraId="5B04CF2A" w14:textId="77777777" w:rsidR="00864D6C" w:rsidRPr="007E3591" w:rsidRDefault="00864D6C" w:rsidP="002633D3">
                      <w:pPr>
                        <w:spacing w:line="276" w:lineRule="auto"/>
                        <w:ind w:left="720"/>
                      </w:pPr>
                      <w:r w:rsidRPr="007E3591">
                        <w:tab/>
                      </w:r>
                      <w:r w:rsidRPr="007E3591">
                        <w:tab/>
                        <w:t>"SensorID" : "",</w:t>
                      </w:r>
                    </w:p>
                    <w:p w14:paraId="628C6D13" w14:textId="77777777" w:rsidR="00864D6C" w:rsidRPr="007E3591" w:rsidRDefault="00864D6C" w:rsidP="002633D3">
                      <w:pPr>
                        <w:spacing w:line="276" w:lineRule="auto"/>
                        <w:ind w:left="720"/>
                      </w:pPr>
                      <w:r w:rsidRPr="007E3591">
                        <w:tab/>
                      </w:r>
                      <w:r w:rsidRPr="007E3591">
                        <w:tab/>
                        <w:t>"Name" : "",</w:t>
                      </w:r>
                    </w:p>
                    <w:p w14:paraId="4041648B" w14:textId="77777777" w:rsidR="00864D6C" w:rsidRPr="007E3591" w:rsidRDefault="00864D6C" w:rsidP="002633D3">
                      <w:pPr>
                        <w:spacing w:line="276" w:lineRule="auto"/>
                        <w:ind w:left="720"/>
                      </w:pPr>
                      <w:r w:rsidRPr="007E3591">
                        <w:tab/>
                      </w:r>
                      <w:r w:rsidRPr="007E3591">
                        <w:tab/>
                        <w:t>"Latitude" : "",</w:t>
                      </w:r>
                    </w:p>
                    <w:p w14:paraId="27BAFEE4" w14:textId="77777777" w:rsidR="00864D6C" w:rsidRPr="007E3591" w:rsidRDefault="00864D6C" w:rsidP="002633D3">
                      <w:pPr>
                        <w:spacing w:line="276" w:lineRule="auto"/>
                        <w:ind w:left="720"/>
                      </w:pPr>
                      <w:r w:rsidRPr="007E3591">
                        <w:tab/>
                      </w:r>
                      <w:r w:rsidRPr="007E3591">
                        <w:tab/>
                        <w:t>"Longitude": "",</w:t>
                      </w:r>
                    </w:p>
                    <w:p w14:paraId="4BD134DD" w14:textId="77777777" w:rsidR="00864D6C" w:rsidRPr="007E3591" w:rsidRDefault="00864D6C" w:rsidP="002633D3">
                      <w:pPr>
                        <w:spacing w:line="276" w:lineRule="auto"/>
                        <w:ind w:left="720"/>
                      </w:pPr>
                      <w:r w:rsidRPr="007E3591">
                        <w:tab/>
                      </w:r>
                      <w:r w:rsidRPr="007E3591">
                        <w:tab/>
                        <w:t>"Status" : "",</w:t>
                      </w:r>
                    </w:p>
                    <w:p w14:paraId="33E5D96E" w14:textId="77777777" w:rsidR="00864D6C" w:rsidRPr="007E3591" w:rsidRDefault="00864D6C" w:rsidP="002633D3">
                      <w:pPr>
                        <w:spacing w:line="276" w:lineRule="auto"/>
                        <w:ind w:left="720"/>
                      </w:pPr>
                      <w:r w:rsidRPr="007E3591">
                        <w:tab/>
                      </w:r>
                      <w:r w:rsidRPr="007E3591">
                        <w:tab/>
                        <w:t>"Data" :</w:t>
                      </w:r>
                    </w:p>
                    <w:p w14:paraId="13D30DF5" w14:textId="77777777" w:rsidR="00864D6C" w:rsidRPr="007E3591" w:rsidRDefault="00864D6C" w:rsidP="002633D3">
                      <w:pPr>
                        <w:spacing w:line="276" w:lineRule="auto"/>
                        <w:ind w:left="720"/>
                      </w:pPr>
                      <w:r w:rsidRPr="007E3591">
                        <w:tab/>
                      </w:r>
                      <w:r w:rsidRPr="007E3591">
                        <w:tab/>
                      </w:r>
                      <w:r w:rsidRPr="007E3591">
                        <w:tab/>
                        <w:t>[</w:t>
                      </w:r>
                    </w:p>
                    <w:p w14:paraId="22CB1DF0" w14:textId="77777777" w:rsidR="00864D6C" w:rsidRPr="007E3591" w:rsidRDefault="00864D6C" w:rsidP="002633D3">
                      <w:pPr>
                        <w:spacing w:line="276" w:lineRule="auto"/>
                        <w:ind w:left="720"/>
                      </w:pPr>
                      <w:r w:rsidRPr="007E3591">
                        <w:tab/>
                      </w:r>
                      <w:r w:rsidRPr="007E3591">
                        <w:tab/>
                      </w:r>
                      <w:r w:rsidRPr="007E3591">
                        <w:tab/>
                      </w:r>
                      <w:r w:rsidRPr="007E3591">
                        <w:tab/>
                        <w:t>{</w:t>
                      </w:r>
                    </w:p>
                    <w:p w14:paraId="654840EC" w14:textId="77777777" w:rsidR="00864D6C" w:rsidRPr="007E3591" w:rsidRDefault="00864D6C" w:rsidP="002633D3">
                      <w:pPr>
                        <w:spacing w:line="276" w:lineRule="auto"/>
                        <w:ind w:left="720"/>
                      </w:pPr>
                      <w:r w:rsidRPr="007E3591">
                        <w:tab/>
                      </w:r>
                      <w:r w:rsidRPr="007E3591">
                        <w:tab/>
                      </w:r>
                      <w:r w:rsidRPr="007E3591">
                        <w:tab/>
                      </w:r>
                      <w:r w:rsidRPr="007E3591">
                        <w:tab/>
                        <w:t xml:space="preserve"> value : "",</w:t>
                      </w:r>
                    </w:p>
                    <w:p w14:paraId="1FEF9B8B" w14:textId="77777777" w:rsidR="00864D6C" w:rsidRPr="007E3591" w:rsidRDefault="00864D6C" w:rsidP="002633D3">
                      <w:pPr>
                        <w:spacing w:line="276" w:lineRule="auto"/>
                        <w:ind w:left="720"/>
                      </w:pPr>
                      <w:r w:rsidRPr="007E3591">
                        <w:tab/>
                      </w:r>
                      <w:r w:rsidRPr="007E3591">
                        <w:tab/>
                      </w:r>
                      <w:r w:rsidRPr="007E3591">
                        <w:tab/>
                      </w:r>
                      <w:r w:rsidRPr="007E3591">
                        <w:tab/>
                        <w:t xml:space="preserve"> timeStamp : ""</w:t>
                      </w:r>
                    </w:p>
                    <w:p w14:paraId="462ED5FF" w14:textId="77777777" w:rsidR="00864D6C" w:rsidRPr="007E3591" w:rsidRDefault="00864D6C" w:rsidP="002633D3">
                      <w:pPr>
                        <w:spacing w:line="276" w:lineRule="auto"/>
                        <w:ind w:left="720"/>
                      </w:pPr>
                      <w:r w:rsidRPr="007E3591">
                        <w:tab/>
                      </w:r>
                      <w:r w:rsidRPr="007E3591">
                        <w:tab/>
                      </w:r>
                      <w:r w:rsidRPr="007E3591">
                        <w:tab/>
                      </w:r>
                      <w:r w:rsidRPr="007E3591">
                        <w:tab/>
                        <w:t>},</w:t>
                      </w:r>
                    </w:p>
                    <w:p w14:paraId="0DD481D0" w14:textId="77777777" w:rsidR="00864D6C" w:rsidRPr="007E3591" w:rsidRDefault="00864D6C" w:rsidP="002633D3">
                      <w:pPr>
                        <w:spacing w:line="276" w:lineRule="auto"/>
                        <w:ind w:left="720"/>
                      </w:pPr>
                      <w:r w:rsidRPr="007E3591">
                        <w:tab/>
                      </w:r>
                      <w:r w:rsidRPr="007E3591">
                        <w:tab/>
                      </w:r>
                      <w:r w:rsidRPr="007E3591">
                        <w:tab/>
                      </w:r>
                      <w:r w:rsidRPr="007E3591">
                        <w:tab/>
                        <w:t>{</w:t>
                      </w:r>
                    </w:p>
                    <w:p w14:paraId="2C84CACD" w14:textId="77777777" w:rsidR="00864D6C" w:rsidRPr="007E3591" w:rsidRDefault="00864D6C" w:rsidP="002633D3">
                      <w:pPr>
                        <w:spacing w:line="276" w:lineRule="auto"/>
                        <w:ind w:left="720"/>
                      </w:pPr>
                      <w:r w:rsidRPr="007E3591">
                        <w:tab/>
                      </w:r>
                      <w:r w:rsidRPr="007E3591">
                        <w:tab/>
                      </w:r>
                      <w:r w:rsidRPr="007E3591">
                        <w:tab/>
                      </w:r>
                      <w:r w:rsidRPr="007E3591">
                        <w:tab/>
                        <w:t xml:space="preserve"> value : "",</w:t>
                      </w:r>
                    </w:p>
                    <w:p w14:paraId="7D64E3D3" w14:textId="77777777" w:rsidR="00864D6C" w:rsidRPr="007E3591" w:rsidRDefault="00864D6C" w:rsidP="002633D3">
                      <w:pPr>
                        <w:spacing w:line="276" w:lineRule="auto"/>
                        <w:ind w:left="720"/>
                      </w:pPr>
                      <w:r w:rsidRPr="007E3591">
                        <w:tab/>
                      </w:r>
                      <w:r w:rsidRPr="007E3591">
                        <w:tab/>
                      </w:r>
                      <w:r w:rsidRPr="007E3591">
                        <w:tab/>
                      </w:r>
                      <w:r w:rsidRPr="007E3591">
                        <w:tab/>
                        <w:t xml:space="preserve"> timeStamp : ""</w:t>
                      </w:r>
                    </w:p>
                    <w:p w14:paraId="22850F30" w14:textId="77777777" w:rsidR="00864D6C" w:rsidRPr="007E3591" w:rsidRDefault="00864D6C" w:rsidP="002633D3">
                      <w:pPr>
                        <w:spacing w:line="276" w:lineRule="auto"/>
                        <w:ind w:left="720"/>
                      </w:pPr>
                      <w:r w:rsidRPr="007E3591">
                        <w:tab/>
                      </w:r>
                      <w:r w:rsidRPr="007E3591">
                        <w:tab/>
                      </w:r>
                      <w:r w:rsidRPr="007E3591">
                        <w:tab/>
                      </w:r>
                      <w:r w:rsidRPr="007E3591">
                        <w:tab/>
                        <w:t>},</w:t>
                      </w:r>
                    </w:p>
                    <w:p w14:paraId="65A46FE3" w14:textId="77777777" w:rsidR="00864D6C" w:rsidRPr="007E3591" w:rsidRDefault="00864D6C" w:rsidP="002633D3">
                      <w:pPr>
                        <w:spacing w:line="276" w:lineRule="auto"/>
                        <w:ind w:left="720"/>
                      </w:pPr>
                      <w:r w:rsidRPr="007E3591">
                        <w:tab/>
                      </w:r>
                      <w:r w:rsidRPr="007E3591">
                        <w:tab/>
                      </w:r>
                      <w:r w:rsidRPr="007E3591">
                        <w:tab/>
                      </w:r>
                      <w:r w:rsidRPr="007E3591">
                        <w:tab/>
                        <w:t>{</w:t>
                      </w:r>
                    </w:p>
                    <w:p w14:paraId="7065544B" w14:textId="77777777" w:rsidR="00864D6C" w:rsidRPr="007E3591" w:rsidRDefault="00864D6C" w:rsidP="002633D3">
                      <w:pPr>
                        <w:spacing w:line="276" w:lineRule="auto"/>
                        <w:ind w:left="720"/>
                      </w:pPr>
                      <w:r w:rsidRPr="007E3591">
                        <w:tab/>
                      </w:r>
                      <w:r w:rsidRPr="007E3591">
                        <w:tab/>
                      </w:r>
                      <w:r w:rsidRPr="007E3591">
                        <w:tab/>
                      </w:r>
                      <w:r w:rsidRPr="007E3591">
                        <w:tab/>
                        <w:t xml:space="preserve"> value : "",</w:t>
                      </w:r>
                    </w:p>
                    <w:p w14:paraId="7A5FB29C" w14:textId="77777777" w:rsidR="00864D6C" w:rsidRPr="007E3591" w:rsidRDefault="00864D6C" w:rsidP="002633D3">
                      <w:pPr>
                        <w:spacing w:line="276" w:lineRule="auto"/>
                        <w:ind w:left="720"/>
                      </w:pPr>
                      <w:r w:rsidRPr="007E3591">
                        <w:tab/>
                      </w:r>
                      <w:r w:rsidRPr="007E3591">
                        <w:tab/>
                      </w:r>
                      <w:r w:rsidRPr="007E3591">
                        <w:tab/>
                      </w:r>
                      <w:r w:rsidRPr="007E3591">
                        <w:tab/>
                        <w:t xml:space="preserve"> timeStamp : ""</w:t>
                      </w:r>
                    </w:p>
                    <w:p w14:paraId="44540421" w14:textId="77777777" w:rsidR="00864D6C" w:rsidRPr="007E3591" w:rsidRDefault="00864D6C" w:rsidP="002633D3">
                      <w:pPr>
                        <w:spacing w:line="276" w:lineRule="auto"/>
                        <w:ind w:left="720"/>
                      </w:pPr>
                      <w:r w:rsidRPr="007E3591">
                        <w:tab/>
                      </w:r>
                      <w:r w:rsidRPr="007E3591">
                        <w:tab/>
                      </w:r>
                      <w:r w:rsidRPr="007E3591">
                        <w:tab/>
                      </w:r>
                      <w:r w:rsidRPr="007E3591">
                        <w:tab/>
                        <w:t>}</w:t>
                      </w:r>
                    </w:p>
                    <w:p w14:paraId="662F50C2" w14:textId="77777777" w:rsidR="00864D6C" w:rsidRPr="007E3591" w:rsidRDefault="00864D6C" w:rsidP="002633D3">
                      <w:pPr>
                        <w:spacing w:line="276" w:lineRule="auto"/>
                        <w:ind w:left="720"/>
                      </w:pPr>
                      <w:r w:rsidRPr="007E3591">
                        <w:tab/>
                      </w:r>
                      <w:r w:rsidRPr="007E3591">
                        <w:tab/>
                      </w:r>
                      <w:r w:rsidRPr="007E3591">
                        <w:tab/>
                        <w:t>],</w:t>
                      </w:r>
                    </w:p>
                    <w:p w14:paraId="403A1C76" w14:textId="77777777" w:rsidR="00864D6C" w:rsidRPr="007E3591" w:rsidRDefault="00864D6C" w:rsidP="002633D3">
                      <w:pPr>
                        <w:spacing w:line="276" w:lineRule="auto"/>
                        <w:ind w:left="720"/>
                      </w:pPr>
                      <w:r w:rsidRPr="007E3591">
                        <w:tab/>
                        <w:t>"ErrorNotification" : [{</w:t>
                      </w:r>
                    </w:p>
                    <w:p w14:paraId="1062A99F" w14:textId="77777777" w:rsidR="00864D6C" w:rsidRPr="007E3591" w:rsidRDefault="00864D6C" w:rsidP="002633D3">
                      <w:pPr>
                        <w:spacing w:line="276" w:lineRule="auto"/>
                        <w:ind w:left="720"/>
                      </w:pPr>
                      <w:r w:rsidRPr="007E3591">
                        <w:tab/>
                      </w:r>
                      <w:r w:rsidRPr="007E3591">
                        <w:tab/>
                        <w:t>"Inactive" : "",</w:t>
                      </w:r>
                    </w:p>
                    <w:p w14:paraId="3411E891" w14:textId="77777777" w:rsidR="00864D6C" w:rsidRPr="007E3591" w:rsidRDefault="00864D6C" w:rsidP="002633D3">
                      <w:pPr>
                        <w:spacing w:line="276" w:lineRule="auto"/>
                        <w:ind w:left="720"/>
                      </w:pPr>
                      <w:r w:rsidRPr="007E3591">
                        <w:tab/>
                      </w:r>
                      <w:r w:rsidRPr="007E3591">
                        <w:tab/>
                        <w:t>"OutOfRange" : ""</w:t>
                      </w:r>
                    </w:p>
                    <w:p w14:paraId="2E13D82C" w14:textId="77777777" w:rsidR="00864D6C" w:rsidRPr="007E3591" w:rsidRDefault="00864D6C" w:rsidP="002633D3">
                      <w:pPr>
                        <w:spacing w:line="276" w:lineRule="auto"/>
                        <w:ind w:left="720"/>
                      </w:pPr>
                      <w:r w:rsidRPr="007E3591">
                        <w:tab/>
                      </w:r>
                      <w:r w:rsidRPr="007E3591">
                        <w:tab/>
                        <w:t>}]</w:t>
                      </w:r>
                      <w:r w:rsidRPr="007E3591">
                        <w:tab/>
                      </w:r>
                      <w:r w:rsidRPr="007E3591">
                        <w:tab/>
                      </w:r>
                    </w:p>
                    <w:p w14:paraId="4A58CD20" w14:textId="77777777" w:rsidR="00864D6C" w:rsidRPr="007E3591" w:rsidRDefault="00864D6C" w:rsidP="002633D3">
                      <w:pPr>
                        <w:spacing w:line="276" w:lineRule="auto"/>
                        <w:ind w:left="720"/>
                      </w:pPr>
                      <w:r w:rsidRPr="007E3591">
                        <w:tab/>
                        <w:t>}]</w:t>
                      </w:r>
                      <w:r w:rsidRPr="007E3591">
                        <w:tab/>
                      </w:r>
                    </w:p>
                    <w:p w14:paraId="4BC226DB" w14:textId="77777777" w:rsidR="00864D6C" w:rsidRPr="005954A4" w:rsidRDefault="00864D6C" w:rsidP="002633D3">
                      <w:pPr>
                        <w:spacing w:line="276" w:lineRule="auto"/>
                        <w:ind w:left="720"/>
                      </w:pPr>
                      <w:r w:rsidRPr="007E3591">
                        <w:t xml:space="preserve">} </w:t>
                      </w:r>
                    </w:p>
                  </w:txbxContent>
                </v:textbox>
                <w10:wrap type="square" anchorx="margin"/>
              </v:shape>
            </w:pict>
          </mc:Fallback>
        </mc:AlternateContent>
      </w:r>
    </w:p>
    <w:p w14:paraId="3BED907A" w14:textId="77777777" w:rsidR="002633D3" w:rsidRDefault="002633D3" w:rsidP="002633D3">
      <w:pPr>
        <w:pStyle w:val="Heading2"/>
        <w:spacing w:line="360" w:lineRule="auto"/>
      </w:pPr>
    </w:p>
    <w:p w14:paraId="23CC6E1E" w14:textId="77777777" w:rsidR="002633D3" w:rsidRDefault="002633D3" w:rsidP="002633D3">
      <w:pPr>
        <w:pStyle w:val="Heading2"/>
        <w:spacing w:line="360" w:lineRule="auto"/>
      </w:pPr>
      <w:bookmarkStart w:id="83" w:name="_Toc466943133"/>
      <w:bookmarkStart w:id="84" w:name="_Toc477882489"/>
      <w:r>
        <w:t>6.4.</w:t>
      </w:r>
      <w:r>
        <w:tab/>
        <w:t>Hardware Block Diagrams</w:t>
      </w:r>
      <w:bookmarkEnd w:id="83"/>
      <w:bookmarkEnd w:id="84"/>
    </w:p>
    <w:p w14:paraId="63321C36" w14:textId="77777777" w:rsidR="00652DE6" w:rsidRDefault="00652DE6" w:rsidP="002633D3">
      <w:pPr>
        <w:rPr>
          <w:b/>
          <w:color w:val="000000"/>
          <w:u w:val="single"/>
        </w:rPr>
      </w:pPr>
    </w:p>
    <w:p w14:paraId="54894BE5" w14:textId="77777777" w:rsidR="00652DE6" w:rsidRDefault="00652DE6" w:rsidP="002633D3">
      <w:pPr>
        <w:rPr>
          <w:b/>
          <w:color w:val="000000"/>
          <w:u w:val="single"/>
        </w:rPr>
      </w:pPr>
    </w:p>
    <w:p w14:paraId="74A9278C" w14:textId="3231830F" w:rsidR="002633D3" w:rsidRDefault="002633D3" w:rsidP="002633D3">
      <w:pPr>
        <w:rPr>
          <w:b/>
          <w:color w:val="000000"/>
          <w:u w:val="single"/>
        </w:rPr>
      </w:pPr>
      <w:r>
        <w:rPr>
          <w:b/>
          <w:color w:val="000000"/>
          <w:u w:val="single"/>
        </w:rPr>
        <w:t>Arduino to Link-lab eval boards connections</w:t>
      </w:r>
      <w:r w:rsidRPr="009C2BCC">
        <w:rPr>
          <w:b/>
          <w:color w:val="000000"/>
          <w:u w:val="single"/>
        </w:rPr>
        <w:t xml:space="preserve"> </w:t>
      </w:r>
    </w:p>
    <w:p w14:paraId="307D9B62" w14:textId="77777777" w:rsidR="00652DE6" w:rsidRPr="009C2BCC" w:rsidRDefault="00652DE6" w:rsidP="002633D3">
      <w:pPr>
        <w:rPr>
          <w:b/>
          <w:u w:val="single"/>
        </w:rPr>
      </w:pPr>
    </w:p>
    <w:p w14:paraId="185F1DF9" w14:textId="42466A9A" w:rsidR="002633D3" w:rsidRDefault="005B75D7" w:rsidP="002633D3">
      <w:r>
        <w:rPr>
          <w:noProof/>
          <w:color w:val="000000"/>
        </w:rPr>
        <w:drawing>
          <wp:anchor distT="0" distB="0" distL="114300" distR="114300" simplePos="0" relativeHeight="251668480" behindDoc="0" locked="0" layoutInCell="1" allowOverlap="1" wp14:anchorId="5AFCAC04" wp14:editId="318609A9">
            <wp:simplePos x="0" y="0"/>
            <wp:positionH relativeFrom="column">
              <wp:posOffset>-228600</wp:posOffset>
            </wp:positionH>
            <wp:positionV relativeFrom="paragraph">
              <wp:posOffset>19050</wp:posOffset>
            </wp:positionV>
            <wp:extent cx="5948045" cy="4988560"/>
            <wp:effectExtent l="19050" t="19050" r="14605" b="21590"/>
            <wp:wrapTopAndBottom/>
            <wp:docPr id="6" name="Picture 6" descr="https://lh3.googleusercontent.com/d67TY9jDP7nbTuCYn1LYdhlkHq_vPOrHOnKa55i-_nnCe0Oh5QwrwP3I96uBLTXUswzqx7RusGHUeZZD-KmaCIE5t0mT-YFpVUrKNGhHwYxASyY45SN84E4zi2oj0VYR6VArHG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d67TY9jDP7nbTuCYn1LYdhlkHq_vPOrHOnKa55i-_nnCe0Oh5QwrwP3I96uBLTXUswzqx7RusGHUeZZD-KmaCIE5t0mT-YFpVUrKNGhHwYxASyY45SN84E4zi2oj0VYR6VArHGTo"/>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8045" cy="498856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140D9388" w14:textId="7E36F119" w:rsidR="002633D3" w:rsidRPr="00DE7B4C" w:rsidRDefault="00652DE6" w:rsidP="00652DE6">
      <w:pPr>
        <w:pStyle w:val="Caption"/>
        <w:ind w:left="720" w:firstLine="720"/>
        <w:rPr>
          <w:b/>
          <w:u w:val="single"/>
        </w:rPr>
      </w:pPr>
      <w:r>
        <w:t xml:space="preserve">      </w:t>
      </w:r>
      <w:r w:rsidR="002633D3">
        <w:t xml:space="preserve">Figure </w:t>
      </w:r>
      <w:r w:rsidR="00864D6C">
        <w:fldChar w:fldCharType="begin"/>
      </w:r>
      <w:r w:rsidR="00864D6C">
        <w:instrText xml:space="preserve"> SEQ Figure \* ARABIC </w:instrText>
      </w:r>
      <w:r w:rsidR="00864D6C">
        <w:fldChar w:fldCharType="separate"/>
      </w:r>
      <w:r w:rsidR="002633D3">
        <w:rPr>
          <w:noProof/>
        </w:rPr>
        <w:t>12</w:t>
      </w:r>
      <w:r w:rsidR="00864D6C">
        <w:rPr>
          <w:noProof/>
        </w:rPr>
        <w:fldChar w:fldCharType="end"/>
      </w:r>
      <w:r w:rsidR="002633D3">
        <w:t xml:space="preserve"> </w:t>
      </w:r>
      <w:r w:rsidR="002633D3" w:rsidRPr="00DE7B4C">
        <w:t xml:space="preserve">Arduino to Link-lab eval boards connections </w:t>
      </w:r>
    </w:p>
    <w:p w14:paraId="7E23317A" w14:textId="77777777" w:rsidR="00652DE6" w:rsidRDefault="00652DE6" w:rsidP="002633D3">
      <w:pPr>
        <w:rPr>
          <w:b/>
          <w:color w:val="000000"/>
          <w:u w:val="single"/>
        </w:rPr>
      </w:pPr>
    </w:p>
    <w:p w14:paraId="2DD4493D" w14:textId="77777777" w:rsidR="00652DE6" w:rsidRDefault="00652DE6" w:rsidP="002633D3">
      <w:pPr>
        <w:rPr>
          <w:b/>
          <w:color w:val="000000"/>
          <w:u w:val="single"/>
        </w:rPr>
      </w:pPr>
    </w:p>
    <w:p w14:paraId="60705E45" w14:textId="77777777" w:rsidR="00652DE6" w:rsidRDefault="00652DE6" w:rsidP="002633D3">
      <w:pPr>
        <w:rPr>
          <w:b/>
          <w:color w:val="000000"/>
          <w:u w:val="single"/>
        </w:rPr>
      </w:pPr>
    </w:p>
    <w:p w14:paraId="32F178BD" w14:textId="77777777" w:rsidR="00652DE6" w:rsidRDefault="00652DE6" w:rsidP="002633D3">
      <w:pPr>
        <w:rPr>
          <w:b/>
          <w:color w:val="000000"/>
          <w:u w:val="single"/>
        </w:rPr>
      </w:pPr>
    </w:p>
    <w:p w14:paraId="28DC86CF" w14:textId="77777777" w:rsidR="00652DE6" w:rsidRDefault="00652DE6" w:rsidP="002633D3">
      <w:pPr>
        <w:rPr>
          <w:b/>
          <w:color w:val="000000"/>
          <w:u w:val="single"/>
        </w:rPr>
      </w:pPr>
    </w:p>
    <w:p w14:paraId="67E1731D" w14:textId="4C530B12" w:rsidR="002633D3" w:rsidRPr="009C2BCC" w:rsidRDefault="002633D3" w:rsidP="002633D3">
      <w:pPr>
        <w:rPr>
          <w:b/>
          <w:color w:val="000000"/>
          <w:u w:val="single"/>
        </w:rPr>
      </w:pPr>
      <w:r w:rsidRPr="009C2BCC">
        <w:rPr>
          <w:b/>
          <w:color w:val="000000"/>
          <w:u w:val="single"/>
        </w:rPr>
        <w:t xml:space="preserve">Arduino to sensors </w:t>
      </w:r>
      <w:r>
        <w:rPr>
          <w:b/>
          <w:color w:val="000000"/>
          <w:u w:val="single"/>
        </w:rPr>
        <w:t>connections</w:t>
      </w:r>
    </w:p>
    <w:p w14:paraId="4F0A0DE7" w14:textId="7895B3E5" w:rsidR="002633D3" w:rsidRDefault="00652DE6" w:rsidP="002633D3">
      <w:r>
        <w:rPr>
          <w:noProof/>
          <w:color w:val="000000"/>
        </w:rPr>
        <w:drawing>
          <wp:anchor distT="0" distB="0" distL="114300" distR="114300" simplePos="0" relativeHeight="251669504" behindDoc="0" locked="0" layoutInCell="1" allowOverlap="1" wp14:anchorId="4DBCCD37" wp14:editId="2223437E">
            <wp:simplePos x="0" y="0"/>
            <wp:positionH relativeFrom="margin">
              <wp:align>left</wp:align>
            </wp:positionH>
            <wp:positionV relativeFrom="paragraph">
              <wp:posOffset>403225</wp:posOffset>
            </wp:positionV>
            <wp:extent cx="5807075" cy="4870450"/>
            <wp:effectExtent l="19050" t="19050" r="22225" b="25400"/>
            <wp:wrapTopAndBottom/>
            <wp:docPr id="8" name="Picture 8" descr="emperaturSensorLM35_sch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mperaturSensorLM35_schem.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807075" cy="48704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5154D217" w14:textId="77777777" w:rsidR="00652DE6" w:rsidRDefault="00652DE6" w:rsidP="00652DE6">
      <w:pPr>
        <w:pStyle w:val="Caption"/>
      </w:pPr>
    </w:p>
    <w:p w14:paraId="1064AC4B" w14:textId="7447FC4F" w:rsidR="005B75D7" w:rsidRPr="005A7648" w:rsidRDefault="002633D3" w:rsidP="005A7648">
      <w:pPr>
        <w:pStyle w:val="Caption"/>
        <w:ind w:left="2160" w:firstLine="720"/>
        <w:rPr>
          <w:b/>
          <w:u w:val="single"/>
        </w:rPr>
      </w:pPr>
      <w:r>
        <w:t xml:space="preserve">Figure </w:t>
      </w:r>
      <w:r w:rsidR="00864D6C">
        <w:fldChar w:fldCharType="begin"/>
      </w:r>
      <w:r w:rsidR="00864D6C">
        <w:instrText xml:space="preserve"> SEQ Figure \* ARABIC </w:instrText>
      </w:r>
      <w:r w:rsidR="00864D6C">
        <w:fldChar w:fldCharType="separate"/>
      </w:r>
      <w:r>
        <w:rPr>
          <w:noProof/>
        </w:rPr>
        <w:t>13</w:t>
      </w:r>
      <w:r w:rsidR="00864D6C">
        <w:rPr>
          <w:noProof/>
        </w:rPr>
        <w:fldChar w:fldCharType="end"/>
      </w:r>
      <w:r>
        <w:t xml:space="preserve"> </w:t>
      </w:r>
      <w:r w:rsidRPr="00DE7B4C">
        <w:t>Arduino to sensors connections</w:t>
      </w:r>
      <w:bookmarkStart w:id="85" w:name="_Toc466943134"/>
    </w:p>
    <w:p w14:paraId="1C3ACFB3" w14:textId="147191F5" w:rsidR="004F7316" w:rsidRDefault="004F7316" w:rsidP="004F7316">
      <w:pPr>
        <w:pStyle w:val="Heading2"/>
        <w:spacing w:line="360" w:lineRule="auto"/>
      </w:pPr>
    </w:p>
    <w:p w14:paraId="63F923FE" w14:textId="77777777" w:rsidR="004F7316" w:rsidRPr="004F7316" w:rsidRDefault="004F7316" w:rsidP="00E05827">
      <w:pPr>
        <w:pStyle w:val="IndentedParagraph"/>
      </w:pPr>
    </w:p>
    <w:p w14:paraId="37C28F4B" w14:textId="30A0BFA6" w:rsidR="002633D3" w:rsidRDefault="002633D3" w:rsidP="004F7316">
      <w:pPr>
        <w:pStyle w:val="Heading2"/>
        <w:spacing w:line="360" w:lineRule="auto"/>
      </w:pPr>
      <w:bookmarkStart w:id="86" w:name="_Toc477882490"/>
      <w:r>
        <w:lastRenderedPageBreak/>
        <w:t>6.5.</w:t>
      </w:r>
      <w:r>
        <w:tab/>
        <w:t>System Block Diagrams</w:t>
      </w:r>
      <w:bookmarkEnd w:id="85"/>
      <w:bookmarkEnd w:id="86"/>
    </w:p>
    <w:p w14:paraId="3DFFF209" w14:textId="031A3F1A" w:rsidR="002633D3" w:rsidRDefault="004F7316" w:rsidP="002633D3">
      <w:pPr>
        <w:ind w:firstLine="720"/>
      </w:pPr>
      <w:r w:rsidRPr="00FE2E55">
        <w:rPr>
          <w:noProof/>
        </w:rPr>
        <w:drawing>
          <wp:anchor distT="0" distB="0" distL="114300" distR="114300" simplePos="0" relativeHeight="251670528" behindDoc="0" locked="0" layoutInCell="1" allowOverlap="1" wp14:anchorId="303859EC" wp14:editId="50317F58">
            <wp:simplePos x="0" y="0"/>
            <wp:positionH relativeFrom="page">
              <wp:posOffset>1384300</wp:posOffset>
            </wp:positionH>
            <wp:positionV relativeFrom="paragraph">
              <wp:posOffset>391160</wp:posOffset>
            </wp:positionV>
            <wp:extent cx="4860290" cy="7143750"/>
            <wp:effectExtent l="0" t="0" r="0" b="0"/>
            <wp:wrapTopAndBottom/>
            <wp:docPr id="20" name="Picture 20" descr="C:\Users\Pavani Vellal\Desktop\MSSE study material\4th sem\295A\system block diagram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vani Vellal\Desktop\MSSE study material\4th sem\295A\system block diagram (3).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60290" cy="7143750"/>
                    </a:xfrm>
                    <a:prstGeom prst="rect">
                      <a:avLst/>
                    </a:prstGeom>
                    <a:noFill/>
                    <a:ln>
                      <a:noFill/>
                    </a:ln>
                  </pic:spPr>
                </pic:pic>
              </a:graphicData>
            </a:graphic>
            <wp14:sizeRelH relativeFrom="page">
              <wp14:pctWidth>0</wp14:pctWidth>
            </wp14:sizeRelH>
            <wp14:sizeRelV relativeFrom="page">
              <wp14:pctHeight>0</wp14:pctHeight>
            </wp14:sizeRelV>
          </wp:anchor>
        </w:drawing>
      </w:r>
      <w:r w:rsidR="002633D3">
        <w:t>The following block diagram shows the design needed to deploy FarmMD System.</w:t>
      </w:r>
    </w:p>
    <w:p w14:paraId="739575B1" w14:textId="77777777" w:rsidR="004F7316" w:rsidRDefault="004F7316" w:rsidP="004F7316">
      <w:pPr>
        <w:pStyle w:val="Caption"/>
        <w:rPr>
          <w:rFonts w:ascii="Times New Roman" w:eastAsia="Times New Roman" w:hAnsi="Times New Roman" w:cs="Times New Roman"/>
          <w:i w:val="0"/>
          <w:iCs w:val="0"/>
          <w:color w:val="auto"/>
          <w:sz w:val="24"/>
          <w:szCs w:val="20"/>
        </w:rPr>
      </w:pPr>
    </w:p>
    <w:p w14:paraId="49800CF1" w14:textId="4E718202" w:rsidR="002633D3" w:rsidRDefault="002633D3" w:rsidP="004F7316">
      <w:pPr>
        <w:pStyle w:val="Caption"/>
        <w:ind w:left="2160" w:firstLine="720"/>
      </w:pPr>
      <w:r>
        <w:t xml:space="preserve">Figure </w:t>
      </w:r>
      <w:r w:rsidR="00864D6C">
        <w:fldChar w:fldCharType="begin"/>
      </w:r>
      <w:r w:rsidR="00864D6C">
        <w:instrText xml:space="preserve"> SEQ Figure \* ARABIC </w:instrText>
      </w:r>
      <w:r w:rsidR="00864D6C">
        <w:fldChar w:fldCharType="separate"/>
      </w:r>
      <w:r>
        <w:rPr>
          <w:noProof/>
        </w:rPr>
        <w:t>15</w:t>
      </w:r>
      <w:r w:rsidR="00864D6C">
        <w:rPr>
          <w:noProof/>
        </w:rPr>
        <w:fldChar w:fldCharType="end"/>
      </w:r>
      <w:r>
        <w:t xml:space="preserve"> System Block Diagram</w:t>
      </w:r>
    </w:p>
    <w:p w14:paraId="507D5736" w14:textId="77777777" w:rsidR="002633D3" w:rsidRDefault="002633D3" w:rsidP="002633D3">
      <w:r>
        <w:lastRenderedPageBreak/>
        <w:t>The database repository for our project is IBM Cloudant, one of the fully managed NoSQL database-as-a-service. It is built upon the CouchDB and it is also one of the open source services. It is easy to integrate because of the compatibility it has with the RESTful APIs.</w:t>
      </w:r>
    </w:p>
    <w:p w14:paraId="73878E67" w14:textId="77777777" w:rsidR="002633D3" w:rsidRDefault="002633D3" w:rsidP="002633D3"/>
    <w:p w14:paraId="13662099" w14:textId="5FD4747F" w:rsidR="00865C0E" w:rsidRDefault="00865C0E" w:rsidP="00E05827">
      <w:pPr>
        <w:pStyle w:val="IndentedParagraph"/>
      </w:pPr>
    </w:p>
    <w:p w14:paraId="4FFD4DA5" w14:textId="77777777" w:rsidR="00865C0E" w:rsidRDefault="00865C0E" w:rsidP="001901B3">
      <w:pPr>
        <w:pStyle w:val="Heading1"/>
      </w:pPr>
      <w:bookmarkStart w:id="87" w:name="_Toc530662806"/>
      <w:bookmarkStart w:id="88" w:name="_Toc423326501"/>
      <w:bookmarkStart w:id="89" w:name="_Toc477882491"/>
      <w:r>
        <w:lastRenderedPageBreak/>
        <w:t>Project Implementation</w:t>
      </w:r>
      <w:bookmarkEnd w:id="87"/>
      <w:bookmarkEnd w:id="88"/>
      <w:bookmarkEnd w:id="89"/>
    </w:p>
    <w:p w14:paraId="2EA5C095" w14:textId="1F2D70A2" w:rsidR="00865C0E" w:rsidRDefault="008612ED" w:rsidP="00E05827">
      <w:pPr>
        <w:pStyle w:val="IndentedParagraph"/>
      </w:pPr>
      <w:r w:rsidRPr="008612ED">
        <w:t>The FarmMD project being an IOT project has several components such as the hardware, middleware and the application software that make up the system. In order to plan, implement and deploy such a system we have followed the agile development methodology.</w:t>
      </w:r>
    </w:p>
    <w:p w14:paraId="0EAA27B4" w14:textId="77777777" w:rsidR="008612ED" w:rsidRDefault="008612ED" w:rsidP="00E05827">
      <w:pPr>
        <w:pStyle w:val="IndentedParagraph"/>
      </w:pPr>
    </w:p>
    <w:p w14:paraId="4D804A46" w14:textId="45EA79C8" w:rsidR="008612ED" w:rsidRPr="008612ED" w:rsidRDefault="008612ED" w:rsidP="001901B3">
      <w:pPr>
        <w:pStyle w:val="Heading2"/>
      </w:pPr>
      <w:bookmarkStart w:id="90" w:name="_Toc477882492"/>
      <w:r w:rsidRPr="008612ED">
        <w:t>Project implementation scope</w:t>
      </w:r>
      <w:bookmarkEnd w:id="90"/>
    </w:p>
    <w:p w14:paraId="0E374534" w14:textId="4DAE4C9A" w:rsidR="008612ED" w:rsidRDefault="008612ED" w:rsidP="00E05827">
      <w:pPr>
        <w:pStyle w:val="IndentedParagraph"/>
      </w:pPr>
      <w:r>
        <w:t>The system has several interrelated components that come together to form a robust architecture. FarmMD is an agricultural IOT system that has several tiers such as the Hardware, Middleware and the Application Front-End.</w:t>
      </w:r>
    </w:p>
    <w:p w14:paraId="383DF970" w14:textId="77777777" w:rsidR="008612ED" w:rsidRDefault="008612ED" w:rsidP="00E05827">
      <w:pPr>
        <w:pStyle w:val="IndentedParagraph"/>
      </w:pPr>
    </w:p>
    <w:p w14:paraId="78B9E599" w14:textId="77777777" w:rsidR="008612ED" w:rsidRDefault="008612ED" w:rsidP="001901B3">
      <w:pPr>
        <w:pStyle w:val="Heading2"/>
        <w:numPr>
          <w:ilvl w:val="0"/>
          <w:numId w:val="0"/>
        </w:numPr>
      </w:pPr>
      <w:bookmarkStart w:id="91" w:name="_Toc530662807"/>
      <w:bookmarkStart w:id="92" w:name="_Toc423326502"/>
      <w:bookmarkStart w:id="93" w:name="_Toc477882493"/>
      <w:r>
        <w:t>Client Implementation</w:t>
      </w:r>
      <w:bookmarkEnd w:id="91"/>
      <w:bookmarkEnd w:id="92"/>
      <w:bookmarkEnd w:id="93"/>
    </w:p>
    <w:p w14:paraId="3AC4A091" w14:textId="09DED9B2" w:rsidR="008612ED" w:rsidRPr="008612ED" w:rsidRDefault="008612ED" w:rsidP="00E05827">
      <w:pPr>
        <w:pStyle w:val="IndentedParagraph"/>
        <w:numPr>
          <w:ilvl w:val="0"/>
          <w:numId w:val="13"/>
        </w:numPr>
      </w:pPr>
      <w:r w:rsidRPr="008612ED">
        <w:t xml:space="preserve">Hardware </w:t>
      </w:r>
    </w:p>
    <w:p w14:paraId="50289AEA" w14:textId="77777777" w:rsidR="008612ED" w:rsidRDefault="008612ED" w:rsidP="00E05827">
      <w:pPr>
        <w:pStyle w:val="IndentedParagraph"/>
      </w:pPr>
      <w:r>
        <w:t>The hardware consists of sensors and gateway that connects to WiFi. These are built together to collect data from the atmosphere and soil, and sent to the database.</w:t>
      </w:r>
    </w:p>
    <w:p w14:paraId="40CBD85A" w14:textId="77777777" w:rsidR="008612ED" w:rsidRDefault="008612ED" w:rsidP="00E05827">
      <w:pPr>
        <w:pStyle w:val="IndentedParagraph"/>
      </w:pPr>
      <w:r w:rsidRPr="008612ED">
        <w:rPr>
          <w:b/>
        </w:rPr>
        <w:t>Sensors</w:t>
      </w:r>
      <w:r>
        <w:t>: The sensors are used to determine atmospheric conditions. Below are some of the sensors used in our system.</w:t>
      </w:r>
    </w:p>
    <w:p w14:paraId="6737CA43" w14:textId="486FB1D9" w:rsidR="008612ED" w:rsidRDefault="008612ED" w:rsidP="00E05827">
      <w:pPr>
        <w:pStyle w:val="IndentedParagraph"/>
        <w:numPr>
          <w:ilvl w:val="1"/>
          <w:numId w:val="13"/>
        </w:numPr>
      </w:pPr>
      <w:r>
        <w:t>Temperature Sensor</w:t>
      </w:r>
    </w:p>
    <w:p w14:paraId="625756D0" w14:textId="0006AE5F" w:rsidR="008612ED" w:rsidRDefault="008612ED" w:rsidP="00E05827">
      <w:pPr>
        <w:pStyle w:val="IndentedParagraph"/>
        <w:numPr>
          <w:ilvl w:val="1"/>
          <w:numId w:val="13"/>
        </w:numPr>
      </w:pPr>
      <w:r>
        <w:t>Moisture Sensor</w:t>
      </w:r>
    </w:p>
    <w:p w14:paraId="4BAA47AC" w14:textId="1B5C3281" w:rsidR="008612ED" w:rsidRDefault="008612ED" w:rsidP="00E05827">
      <w:pPr>
        <w:pStyle w:val="IndentedParagraph"/>
        <w:numPr>
          <w:ilvl w:val="1"/>
          <w:numId w:val="13"/>
        </w:numPr>
      </w:pPr>
      <w:r>
        <w:t>Humidity sensor</w:t>
      </w:r>
    </w:p>
    <w:p w14:paraId="5E8C70B7" w14:textId="3B0A36FD" w:rsidR="008612ED" w:rsidRDefault="008612ED" w:rsidP="00E05827">
      <w:pPr>
        <w:pStyle w:val="IndentedParagraph"/>
        <w:numPr>
          <w:ilvl w:val="1"/>
          <w:numId w:val="13"/>
        </w:numPr>
      </w:pPr>
      <w:r>
        <w:t>Salinity sensor</w:t>
      </w:r>
    </w:p>
    <w:p w14:paraId="535E408A" w14:textId="77777777" w:rsidR="008612ED" w:rsidRPr="008612ED" w:rsidRDefault="008612ED" w:rsidP="00F67A2A">
      <w:pPr>
        <w:ind w:left="720" w:right="144"/>
      </w:pPr>
      <w:r w:rsidRPr="008612ED">
        <w:rPr>
          <w:b/>
        </w:rPr>
        <w:t>Gateway:</w:t>
      </w:r>
      <w:r w:rsidRPr="008612ED">
        <w:t xml:space="preserve"> LoRa Nano-Gateway is a WAN solution that provides kilo-meters of range while consuming very low power. This makes it very suitable for IOT. This is used to set up a network. The LoRa network consists of devices, gateway, network and an application.</w:t>
      </w:r>
    </w:p>
    <w:p w14:paraId="3C970D1D" w14:textId="7D579D0D" w:rsidR="008612ED" w:rsidRPr="008612ED" w:rsidRDefault="008612ED" w:rsidP="00E05827">
      <w:pPr>
        <w:pStyle w:val="IndentedParagraph"/>
        <w:numPr>
          <w:ilvl w:val="0"/>
          <w:numId w:val="13"/>
        </w:numPr>
      </w:pPr>
      <w:r w:rsidRPr="008612ED">
        <w:lastRenderedPageBreak/>
        <w:t>Mobile App</w:t>
      </w:r>
    </w:p>
    <w:p w14:paraId="73A60E07" w14:textId="14C2C5B5" w:rsidR="008612ED" w:rsidRDefault="008612ED" w:rsidP="00E05827">
      <w:pPr>
        <w:pStyle w:val="IndentedParagraph"/>
      </w:pPr>
      <w:r w:rsidRPr="008612ED">
        <w:t>The Mobile application for the project is developed in Android OS. The mobile application is used to register a new device by reading QRCode. It is also used to view alerts from the system and take voice commands to perform action. Through the mobile application, the system settings can be customized as needed.</w:t>
      </w:r>
    </w:p>
    <w:p w14:paraId="45523211" w14:textId="5290AEF5" w:rsidR="008612ED" w:rsidRPr="008612ED" w:rsidRDefault="008612ED" w:rsidP="00E05827">
      <w:pPr>
        <w:pStyle w:val="IndentedParagraph"/>
        <w:numPr>
          <w:ilvl w:val="0"/>
          <w:numId w:val="13"/>
        </w:numPr>
      </w:pPr>
      <w:r w:rsidRPr="008612ED">
        <w:t>Web Application</w:t>
      </w:r>
    </w:p>
    <w:p w14:paraId="15CD4F8B" w14:textId="252B821C" w:rsidR="008612ED" w:rsidRPr="008612ED" w:rsidRDefault="008612ED" w:rsidP="00E05827">
      <w:pPr>
        <w:pStyle w:val="IndentedParagraph"/>
      </w:pPr>
      <w:r w:rsidRPr="008612ED">
        <w:t>The Web Application provides the user interface for the User and Administrators to interact with the system. It is developed using, Node.js, Express.js and Angular.js. It provides user options to customize the system based on the user’s requirement. It also displays the sensor readings</w:t>
      </w:r>
      <w:r w:rsidR="00372422">
        <w:t xml:space="preserve"> as graphs and charts</w:t>
      </w:r>
      <w:r w:rsidRPr="008612ED">
        <w:t xml:space="preserve"> by fetching the </w:t>
      </w:r>
      <w:r w:rsidR="00372422">
        <w:t>sensor data</w:t>
      </w:r>
      <w:r w:rsidRPr="008612ED">
        <w:t xml:space="preserve"> stored in</w:t>
      </w:r>
      <w:r w:rsidR="00372422">
        <w:t xml:space="preserve"> the C</w:t>
      </w:r>
      <w:r w:rsidRPr="008612ED">
        <w:t>loudant database and visualizes the data as charts. This helps give the user a better understanding of the data.</w:t>
      </w:r>
    </w:p>
    <w:p w14:paraId="4BF8B1B7" w14:textId="71AB340D" w:rsidR="008612ED" w:rsidRPr="008612ED" w:rsidRDefault="008612ED" w:rsidP="00E05827">
      <w:pPr>
        <w:pStyle w:val="IndentedParagraph"/>
      </w:pPr>
      <w:r w:rsidRPr="008612ED">
        <w:t>The application also provides notifications and warnings ac</w:t>
      </w:r>
      <w:r w:rsidR="00372422">
        <w:t xml:space="preserve">cording to the settings defined to the registered recipients. </w:t>
      </w:r>
    </w:p>
    <w:p w14:paraId="2530E4A0" w14:textId="5168B26D" w:rsidR="008612ED" w:rsidRPr="008612ED" w:rsidRDefault="008612ED" w:rsidP="00E05827">
      <w:pPr>
        <w:pStyle w:val="IndentedParagraph"/>
        <w:numPr>
          <w:ilvl w:val="0"/>
          <w:numId w:val="13"/>
        </w:numPr>
      </w:pPr>
      <w:r w:rsidRPr="008612ED">
        <w:t>API</w:t>
      </w:r>
    </w:p>
    <w:p w14:paraId="3F9A5F5E" w14:textId="06ABB916" w:rsidR="008612ED" w:rsidRDefault="008612ED" w:rsidP="00E05827">
      <w:pPr>
        <w:pStyle w:val="IndentedParagraph"/>
      </w:pPr>
      <w:r w:rsidRPr="008612ED">
        <w:t>The system also provides API for fetching data and analyzed decisions from the system. This can be used by 3rd party devices to fetch data and watering decisions.</w:t>
      </w:r>
    </w:p>
    <w:p w14:paraId="2BB5C12D" w14:textId="120F3A26" w:rsidR="004C177D" w:rsidRDefault="004C177D" w:rsidP="004C177D">
      <w:pPr>
        <w:pStyle w:val="IndentedParagraph"/>
        <w:numPr>
          <w:ilvl w:val="0"/>
          <w:numId w:val="13"/>
        </w:numPr>
      </w:pPr>
      <w:r>
        <w:t>Watering Schedules from Predictive Analytics</w:t>
      </w:r>
    </w:p>
    <w:p w14:paraId="05E147D6" w14:textId="7BA4D40F" w:rsidR="004C177D" w:rsidRDefault="004C177D" w:rsidP="004C177D">
      <w:pPr>
        <w:pStyle w:val="IndentedParagraph"/>
        <w:ind w:left="720" w:firstLine="0"/>
      </w:pPr>
      <w:r>
        <w:t>The system determines the ideal watering schedules for crops based on the sensor data collected. Doing so helps effective usage of water resources as well as improve crop yield.</w:t>
      </w:r>
    </w:p>
    <w:p w14:paraId="6CC2C334" w14:textId="7D683629" w:rsidR="004C177D" w:rsidRDefault="004C177D" w:rsidP="004C177D">
      <w:pPr>
        <w:pStyle w:val="IndentedParagraph"/>
        <w:ind w:left="720" w:firstLine="0"/>
      </w:pPr>
      <w:r>
        <w:t xml:space="preserve">This is done using R and the result of these operations are consumed in the Node.js web application which is then provided as an API for usage in other devices. </w:t>
      </w:r>
    </w:p>
    <w:p w14:paraId="3E64DAF5" w14:textId="77777777" w:rsidR="00865C0E" w:rsidRDefault="00865C0E" w:rsidP="001901B3">
      <w:pPr>
        <w:pStyle w:val="Heading2"/>
      </w:pPr>
      <w:bookmarkStart w:id="94" w:name="_Toc530662808"/>
      <w:bookmarkStart w:id="95" w:name="_Toc423326503"/>
      <w:bookmarkStart w:id="96" w:name="_Toc477882494"/>
      <w:r>
        <w:lastRenderedPageBreak/>
        <w:t>Middle-Tier Implementation</w:t>
      </w:r>
      <w:bookmarkEnd w:id="94"/>
      <w:bookmarkEnd w:id="95"/>
      <w:bookmarkEnd w:id="96"/>
    </w:p>
    <w:p w14:paraId="1978FD42" w14:textId="77777777" w:rsidR="008612ED" w:rsidRDefault="008612ED" w:rsidP="00E05827">
      <w:pPr>
        <w:pStyle w:val="IndentedParagraph"/>
      </w:pPr>
      <w:r>
        <w:t>The middleware tier is responsible for collecting data from gateway and sending it to the Cloudant database.</w:t>
      </w:r>
    </w:p>
    <w:p w14:paraId="519887DF" w14:textId="58B114C9" w:rsidR="008612ED" w:rsidRDefault="008612ED" w:rsidP="00E05827">
      <w:pPr>
        <w:pStyle w:val="IndentedParagraph"/>
      </w:pPr>
      <w:r>
        <w:t>Using CURL library in C, an application is designed to send</w:t>
      </w:r>
      <w:r w:rsidR="004C177D">
        <w:t xml:space="preserve"> sensor</w:t>
      </w:r>
      <w:r>
        <w:t xml:space="preserve"> data to the Cloudant noSQL Database directly from the gateway. This has been developed from scratch as there was no documentation available to send data from the LoRa-Nano gateway directly to the cloud.</w:t>
      </w:r>
    </w:p>
    <w:p w14:paraId="3E30CAF0" w14:textId="77777777" w:rsidR="00865C0E" w:rsidRDefault="00865C0E" w:rsidP="001901B3">
      <w:pPr>
        <w:pStyle w:val="Heading2"/>
      </w:pPr>
      <w:bookmarkStart w:id="97" w:name="_Toc530662809"/>
      <w:bookmarkStart w:id="98" w:name="_Toc423326504"/>
      <w:bookmarkStart w:id="99" w:name="_Toc477882495"/>
      <w:r>
        <w:t>Data-Tier Implementation</w:t>
      </w:r>
      <w:bookmarkEnd w:id="97"/>
      <w:bookmarkEnd w:id="98"/>
      <w:bookmarkEnd w:id="99"/>
    </w:p>
    <w:p w14:paraId="4F2C2634" w14:textId="77777777" w:rsidR="008612ED" w:rsidRPr="008612ED" w:rsidRDefault="008612ED" w:rsidP="00E05827">
      <w:pPr>
        <w:pStyle w:val="IndentedParagraph"/>
        <w:numPr>
          <w:ilvl w:val="0"/>
          <w:numId w:val="13"/>
        </w:numPr>
      </w:pPr>
      <w:r w:rsidRPr="008612ED">
        <w:t>Cloudant noSQL Database</w:t>
      </w:r>
    </w:p>
    <w:p w14:paraId="63C690E6" w14:textId="0C8A2B8F" w:rsidR="008612ED" w:rsidRDefault="008612ED" w:rsidP="00E05827">
      <w:pPr>
        <w:pStyle w:val="IndentedParagraph"/>
      </w:pPr>
      <w:r>
        <w:t>This is a cloud database by IBM where the system’s data resides.</w:t>
      </w:r>
      <w:r w:rsidR="004C177D">
        <w:t xml:space="preserve"> This data is used in the web and mobile app to retrieve sensor readings as well as user details. </w:t>
      </w:r>
    </w:p>
    <w:p w14:paraId="7DFF2230" w14:textId="77777777" w:rsidR="009E400F" w:rsidRDefault="009E400F" w:rsidP="00E05827">
      <w:pPr>
        <w:pStyle w:val="IndentedParagraph"/>
      </w:pPr>
    </w:p>
    <w:p w14:paraId="3FCF7B9B" w14:textId="7857667A" w:rsidR="009E400F" w:rsidRDefault="008A5EA8" w:rsidP="001901B3">
      <w:pPr>
        <w:pStyle w:val="Heading2"/>
      </w:pPr>
      <w:bookmarkStart w:id="100" w:name="_Toc477882496"/>
      <w:r w:rsidRPr="008A5EA8">
        <w:t>Implementation methodology</w:t>
      </w:r>
      <w:bookmarkEnd w:id="100"/>
    </w:p>
    <w:p w14:paraId="7A09E41E" w14:textId="03D34498" w:rsidR="008A5EA8" w:rsidRDefault="008A5EA8" w:rsidP="00E05827">
      <w:pPr>
        <w:pStyle w:val="IndentedParagraph"/>
      </w:pPr>
      <w:r w:rsidRPr="008A5EA8">
        <w:t>We have followed the Agile Software Development methodology for all the phases of our project development. We have built frequent working versions of our system and worked closely with each other in a team to clearly understand the requirements and deliver suitable solutions for it. We communicate on Slack and have weekly scrum meetings to discuss the progress of our wok. We also maintain to-do lists to be able to track our progress.</w:t>
      </w:r>
    </w:p>
    <w:p w14:paraId="78F79146" w14:textId="77777777" w:rsidR="008A5EA8" w:rsidRDefault="008A5EA8" w:rsidP="00E05827">
      <w:pPr>
        <w:pStyle w:val="IndentedParagraph"/>
      </w:pPr>
    </w:p>
    <w:p w14:paraId="21F2C6B2" w14:textId="77777777" w:rsidR="004C177D" w:rsidRDefault="004C177D" w:rsidP="00E05827">
      <w:pPr>
        <w:pStyle w:val="IndentedParagraph"/>
      </w:pPr>
    </w:p>
    <w:p w14:paraId="2E8706DD" w14:textId="77777777" w:rsidR="004C177D" w:rsidRDefault="004C177D" w:rsidP="00E05827">
      <w:pPr>
        <w:pStyle w:val="IndentedParagraph"/>
      </w:pPr>
    </w:p>
    <w:p w14:paraId="0D1F16D8" w14:textId="77777777" w:rsidR="004C177D" w:rsidRDefault="004C177D" w:rsidP="00E05827">
      <w:pPr>
        <w:pStyle w:val="IndentedParagraph"/>
      </w:pPr>
    </w:p>
    <w:p w14:paraId="594CBCFD" w14:textId="1074281A" w:rsidR="008A5EA8" w:rsidRDefault="008A5EA8" w:rsidP="001901B3">
      <w:pPr>
        <w:pStyle w:val="Heading2"/>
        <w:numPr>
          <w:ilvl w:val="0"/>
          <w:numId w:val="0"/>
        </w:numPr>
      </w:pPr>
      <w:bookmarkStart w:id="101" w:name="_Toc477882497"/>
      <w:r w:rsidRPr="008A5EA8">
        <w:lastRenderedPageBreak/>
        <w:t>Project implementation issues and resolutions</w:t>
      </w:r>
      <w:bookmarkEnd w:id="101"/>
    </w:p>
    <w:p w14:paraId="1A9368C9" w14:textId="77777777" w:rsidR="008A5EA8" w:rsidRDefault="008A5EA8" w:rsidP="00E05827">
      <w:pPr>
        <w:pStyle w:val="IndentedParagraph"/>
      </w:pPr>
      <w:r>
        <w:t>The working of this project posed multiple challenges on us. Below are some of the challenges that define our project.</w:t>
      </w:r>
    </w:p>
    <w:p w14:paraId="2427A73C" w14:textId="40BB6E7E" w:rsidR="008A5EA8" w:rsidRDefault="008A5EA8" w:rsidP="00E05827">
      <w:pPr>
        <w:pStyle w:val="IndentedParagraph"/>
        <w:numPr>
          <w:ilvl w:val="0"/>
          <w:numId w:val="13"/>
        </w:numPr>
      </w:pPr>
      <w:r>
        <w:t>As it is an IOT project, we were supposed to learn to work with hardware and controllers, it was a steep learning curve which eventually taught us a lot about working with low level languages and interfacing with hardware.</w:t>
      </w:r>
    </w:p>
    <w:p w14:paraId="204775D3" w14:textId="02102986" w:rsidR="008A5EA8" w:rsidRDefault="008A5EA8" w:rsidP="00E05827">
      <w:pPr>
        <w:pStyle w:val="IndentedParagraph"/>
        <w:numPr>
          <w:ilvl w:val="0"/>
          <w:numId w:val="13"/>
        </w:numPr>
      </w:pPr>
      <w:r>
        <w:t>Decision on using suitable gateway technology for our requirement involved us experiment with various different hardware and understand the way they are working.</w:t>
      </w:r>
    </w:p>
    <w:p w14:paraId="707FEF00" w14:textId="4115B4E0" w:rsidR="008A5EA8" w:rsidRDefault="008A5EA8" w:rsidP="00E05827">
      <w:pPr>
        <w:pStyle w:val="IndentedParagraph"/>
        <w:numPr>
          <w:ilvl w:val="0"/>
          <w:numId w:val="13"/>
        </w:numPr>
      </w:pPr>
      <w:r>
        <w:t>Using CURL library in C, application is designed to send data to the Cloudant noSQL Database directly from the gateway. This has been developed from scratch as there was no documentation available to send data from the LoRa- Nano gateway directly to the cloud.</w:t>
      </w:r>
    </w:p>
    <w:p w14:paraId="7700BA8C" w14:textId="78C8D2E1" w:rsidR="008A5EA8" w:rsidRDefault="008A5EA8" w:rsidP="00E05827">
      <w:pPr>
        <w:pStyle w:val="IndentedParagraph"/>
        <w:numPr>
          <w:ilvl w:val="0"/>
          <w:numId w:val="13"/>
        </w:numPr>
      </w:pPr>
      <w:r>
        <w:t>Working on the web application involved a lot of learning as the application was to be in Angular.js and Node.js.</w:t>
      </w:r>
    </w:p>
    <w:p w14:paraId="5D02CD88" w14:textId="0BB41B27" w:rsidR="008A5EA8" w:rsidRDefault="008A5EA8" w:rsidP="00E05827">
      <w:pPr>
        <w:pStyle w:val="IndentedParagraph"/>
        <w:numPr>
          <w:ilvl w:val="0"/>
          <w:numId w:val="13"/>
        </w:numPr>
      </w:pPr>
      <w:r>
        <w:t>As we are working with very new technology, we have not had the privilege of getting much from the internet. We are worked hard to understand everything on our own and with the help and guidance of our project guide.</w:t>
      </w:r>
    </w:p>
    <w:p w14:paraId="7CBC05AD" w14:textId="64924C97" w:rsidR="004C177D" w:rsidRDefault="004C177D" w:rsidP="00E05827">
      <w:pPr>
        <w:pStyle w:val="IndentedParagraph"/>
        <w:numPr>
          <w:ilvl w:val="0"/>
          <w:numId w:val="13"/>
        </w:numPr>
      </w:pPr>
      <w:r>
        <w:t>Finding the right data to determine accurate watering schedules has been a challenge as there is a lot of research to be done in getting the right data and then processing the data to get results suitable to us.</w:t>
      </w:r>
    </w:p>
    <w:p w14:paraId="1E5EC2DA" w14:textId="77777777" w:rsidR="008A5EA8" w:rsidRDefault="008A5EA8" w:rsidP="001901B3">
      <w:pPr>
        <w:pStyle w:val="Heading2"/>
      </w:pPr>
    </w:p>
    <w:p w14:paraId="001E2F22" w14:textId="5348652C" w:rsidR="008A5EA8" w:rsidRDefault="008A5EA8" w:rsidP="001901B3">
      <w:pPr>
        <w:pStyle w:val="Heading2"/>
      </w:pPr>
      <w:bookmarkStart w:id="102" w:name="_Toc477882498"/>
      <w:r w:rsidRPr="008A5EA8">
        <w:t>Used tools and technologies</w:t>
      </w:r>
      <w:bookmarkEnd w:id="102"/>
    </w:p>
    <w:p w14:paraId="3465E556" w14:textId="4D55948E" w:rsidR="008A5EA8" w:rsidRDefault="008A5EA8" w:rsidP="00E05827">
      <w:pPr>
        <w:pStyle w:val="IndentedParagraph"/>
      </w:pPr>
      <w:r w:rsidRPr="008A5EA8">
        <w:t>We have used a number of emerging technologies in our project. Below are some of the major categories of technologies used.</w:t>
      </w:r>
    </w:p>
    <w:p w14:paraId="6C5C36A9" w14:textId="77777777" w:rsidR="008A5EA8" w:rsidRPr="008A5EA8" w:rsidRDefault="008A5EA8" w:rsidP="00E05827">
      <w:pPr>
        <w:pStyle w:val="IndentedParagraph"/>
      </w:pPr>
      <w:r w:rsidRPr="008A5EA8">
        <w:lastRenderedPageBreak/>
        <w:t>Hardware and Middleware:</w:t>
      </w:r>
    </w:p>
    <w:p w14:paraId="28A9DE91" w14:textId="771FE3CF" w:rsidR="008A5EA8" w:rsidRDefault="008A5EA8" w:rsidP="00E05827">
      <w:pPr>
        <w:pStyle w:val="IndentedParagraph"/>
        <w:numPr>
          <w:ilvl w:val="0"/>
          <w:numId w:val="17"/>
        </w:numPr>
      </w:pPr>
      <w:r>
        <w:t>LoRaWAN : It is a Low Power Wide Area Network (LPWAN) specification for battery operated things in a network. LoRaWAN provides secure bi-directional communication, mobility and localization services. The LoRaWAN specification provides seamless interoperability among smart Things without the need of complex local installations.[15]</w:t>
      </w:r>
    </w:p>
    <w:p w14:paraId="17CC2D2E" w14:textId="1D7379B5" w:rsidR="008A5EA8" w:rsidRDefault="008A5EA8" w:rsidP="00E05827">
      <w:pPr>
        <w:pStyle w:val="IndentedParagraph"/>
        <w:numPr>
          <w:ilvl w:val="0"/>
          <w:numId w:val="17"/>
        </w:numPr>
      </w:pPr>
      <w:r>
        <w:t>LoRa Nano-Gateway: Is a WAN solution that provides kilo-meters of range while consuming very low power. This makes it very suitable for IOT. This is used to set up a network. The LoRa network consists of devices, gateway, network and an application.</w:t>
      </w:r>
    </w:p>
    <w:p w14:paraId="0EEE02A6" w14:textId="7210D1D1" w:rsidR="008A5EA8" w:rsidRDefault="008A5EA8" w:rsidP="00E05827">
      <w:pPr>
        <w:pStyle w:val="IndentedParagraph"/>
        <w:numPr>
          <w:ilvl w:val="0"/>
          <w:numId w:val="17"/>
        </w:numPr>
      </w:pPr>
      <w:r>
        <w:t>Sensors such as the temperature, humidity, moisture and salinity.</w:t>
      </w:r>
    </w:p>
    <w:p w14:paraId="6730E74C" w14:textId="64537482" w:rsidR="008A5EA8" w:rsidRDefault="008A5EA8" w:rsidP="00E05827">
      <w:pPr>
        <w:pStyle w:val="IndentedParagraph"/>
        <w:numPr>
          <w:ilvl w:val="0"/>
          <w:numId w:val="17"/>
        </w:numPr>
      </w:pPr>
      <w:r>
        <w:t>Node red: Tool for integrating devices and APIs by IBM</w:t>
      </w:r>
      <w:r w:rsidR="004C177D">
        <w:t>.</w:t>
      </w:r>
    </w:p>
    <w:p w14:paraId="70A99E01" w14:textId="5FEC3956" w:rsidR="004C177D" w:rsidRDefault="004C177D" w:rsidP="00E05827">
      <w:pPr>
        <w:pStyle w:val="IndentedParagraph"/>
        <w:numPr>
          <w:ilvl w:val="0"/>
          <w:numId w:val="17"/>
        </w:numPr>
      </w:pPr>
      <w:r>
        <w:t>R : R programing language is used in predicting effective watering schedules for the crops.</w:t>
      </w:r>
    </w:p>
    <w:p w14:paraId="55CE3DFF" w14:textId="77777777" w:rsidR="008A5EA8" w:rsidRPr="008A5EA8" w:rsidRDefault="008A5EA8" w:rsidP="00E05827">
      <w:pPr>
        <w:pStyle w:val="IndentedParagraph"/>
      </w:pPr>
      <w:bookmarkStart w:id="103" w:name="_GoBack"/>
      <w:bookmarkEnd w:id="103"/>
      <w:r w:rsidRPr="008A5EA8">
        <w:t>Client Applications:</w:t>
      </w:r>
    </w:p>
    <w:p w14:paraId="642D38B9" w14:textId="5B912022" w:rsidR="008A5EA8" w:rsidRDefault="008A5EA8" w:rsidP="00E05827">
      <w:pPr>
        <w:pStyle w:val="IndentedParagraph"/>
        <w:numPr>
          <w:ilvl w:val="0"/>
          <w:numId w:val="18"/>
        </w:numPr>
      </w:pPr>
      <w:r>
        <w:t>Android: Is used for developing the mobile application</w:t>
      </w:r>
      <w:r w:rsidR="004C177D">
        <w:t>.</w:t>
      </w:r>
    </w:p>
    <w:p w14:paraId="35E61049" w14:textId="0BBA0599" w:rsidR="008A5EA8" w:rsidRDefault="008A5EA8" w:rsidP="00E05827">
      <w:pPr>
        <w:pStyle w:val="IndentedParagraph"/>
        <w:numPr>
          <w:ilvl w:val="0"/>
          <w:numId w:val="18"/>
        </w:numPr>
      </w:pPr>
      <w:r>
        <w:t>Node.js and Express.js: For developing the backend of the Web Application and for building REST APIs.</w:t>
      </w:r>
    </w:p>
    <w:p w14:paraId="560B9CC1" w14:textId="7A758337" w:rsidR="008A5EA8" w:rsidRDefault="008A5EA8" w:rsidP="00E05827">
      <w:pPr>
        <w:pStyle w:val="IndentedParagraph"/>
        <w:numPr>
          <w:ilvl w:val="0"/>
          <w:numId w:val="18"/>
        </w:numPr>
      </w:pPr>
      <w:r>
        <w:t>Angular.js, Bootstrap, HTML, CSS, JQuery: For Developing the front end of the Web Application</w:t>
      </w:r>
    </w:p>
    <w:p w14:paraId="770F445A" w14:textId="0937BD82" w:rsidR="008A5EA8" w:rsidRDefault="008A5EA8" w:rsidP="00E05827">
      <w:pPr>
        <w:pStyle w:val="IndentedParagraph"/>
        <w:numPr>
          <w:ilvl w:val="0"/>
          <w:numId w:val="18"/>
        </w:numPr>
      </w:pPr>
      <w:r>
        <w:t>Canvas.js: For developing the graphs of the application</w:t>
      </w:r>
    </w:p>
    <w:p w14:paraId="5647CC25" w14:textId="1B6F7F2F" w:rsidR="00372422" w:rsidRDefault="00372422" w:rsidP="00E05827">
      <w:pPr>
        <w:pStyle w:val="IndentedParagraph"/>
        <w:numPr>
          <w:ilvl w:val="0"/>
          <w:numId w:val="18"/>
        </w:numPr>
      </w:pPr>
      <w:r>
        <w:t xml:space="preserve">NEXT framework by Cisco is used to show the sensor topology in the web application. </w:t>
      </w:r>
    </w:p>
    <w:p w14:paraId="568E9D34" w14:textId="08EC11A5" w:rsidR="008A5EA8" w:rsidRDefault="008A5EA8" w:rsidP="00E05827">
      <w:pPr>
        <w:pStyle w:val="IndentedParagraph"/>
        <w:numPr>
          <w:ilvl w:val="0"/>
          <w:numId w:val="18"/>
        </w:numPr>
      </w:pPr>
      <w:r>
        <w:t>RESTFul services and JSON: For sending and receiving data to and from the cloud.</w:t>
      </w:r>
    </w:p>
    <w:p w14:paraId="3831B4A0" w14:textId="636D8AE8" w:rsidR="008A5EA8" w:rsidRDefault="008A5EA8" w:rsidP="00E05827">
      <w:pPr>
        <w:pStyle w:val="IndentedParagraph"/>
        <w:numPr>
          <w:ilvl w:val="0"/>
          <w:numId w:val="18"/>
        </w:numPr>
      </w:pPr>
      <w:r>
        <w:t>Cloudant NoSQL database: Database that is used to store the sensor data and the system specific information.</w:t>
      </w:r>
    </w:p>
    <w:p w14:paraId="278F231E" w14:textId="7C76C74F" w:rsidR="008A5EA8" w:rsidRDefault="008A5EA8" w:rsidP="00E05827">
      <w:pPr>
        <w:pStyle w:val="IndentedParagraph"/>
        <w:numPr>
          <w:ilvl w:val="0"/>
          <w:numId w:val="18"/>
        </w:numPr>
      </w:pPr>
      <w:r>
        <w:t>Git and Github for maintaining and collaborate in groups and for tracking.</w:t>
      </w:r>
    </w:p>
    <w:p w14:paraId="69721379" w14:textId="77777777" w:rsidR="00F55FAE" w:rsidRDefault="00F55FAE" w:rsidP="00E05827">
      <w:pPr>
        <w:pStyle w:val="IndentedParagraph"/>
      </w:pPr>
    </w:p>
    <w:p w14:paraId="5861FDB2" w14:textId="77777777" w:rsidR="00F55FAE" w:rsidRDefault="00F55FAE" w:rsidP="00E05827">
      <w:pPr>
        <w:pStyle w:val="IndentedParagraph"/>
      </w:pPr>
    </w:p>
    <w:p w14:paraId="73C92A84" w14:textId="77777777" w:rsidR="008A5EA8" w:rsidRDefault="008A5EA8" w:rsidP="00E05827">
      <w:pPr>
        <w:pStyle w:val="IndentedParagraph"/>
      </w:pPr>
    </w:p>
    <w:p w14:paraId="0770FDDF" w14:textId="77777777" w:rsidR="008A5EA8" w:rsidRPr="008A5EA8" w:rsidRDefault="008A5EA8" w:rsidP="00E05827">
      <w:pPr>
        <w:pStyle w:val="IndentedParagraph"/>
      </w:pPr>
    </w:p>
    <w:p w14:paraId="70E61C2C" w14:textId="77777777" w:rsidR="00865C0E" w:rsidRDefault="00865C0E" w:rsidP="00E05827">
      <w:pPr>
        <w:pStyle w:val="IndentedParagraph"/>
      </w:pPr>
    </w:p>
    <w:p w14:paraId="412ACCFF" w14:textId="77777777" w:rsidR="008A5EA8" w:rsidRDefault="008A5EA8" w:rsidP="00E05827">
      <w:pPr>
        <w:pStyle w:val="IndentedParagraph"/>
      </w:pPr>
    </w:p>
    <w:p w14:paraId="22071819" w14:textId="77777777" w:rsidR="008A5EA8" w:rsidRDefault="008A5EA8" w:rsidP="00E05827">
      <w:pPr>
        <w:pStyle w:val="IndentedParagraph"/>
      </w:pPr>
    </w:p>
    <w:p w14:paraId="449D0C59" w14:textId="090BF04A" w:rsidR="00865C0E" w:rsidRDefault="00AA33C9" w:rsidP="001901B3">
      <w:pPr>
        <w:pStyle w:val="Heading1"/>
      </w:pPr>
      <w:bookmarkStart w:id="104" w:name="_Toc423326505"/>
      <w:bookmarkStart w:id="105" w:name="_Toc477882499"/>
      <w:bookmarkStart w:id="106" w:name="_Toc530662810"/>
      <w:r>
        <w:lastRenderedPageBreak/>
        <w:t>Testing and Verification</w:t>
      </w:r>
      <w:bookmarkEnd w:id="104"/>
      <w:bookmarkEnd w:id="105"/>
    </w:p>
    <w:p w14:paraId="2A0DFBC9" w14:textId="77777777" w:rsidR="000D4F8E" w:rsidRPr="000D4F8E" w:rsidRDefault="000D4F8E" w:rsidP="00E05827">
      <w:pPr>
        <w:pStyle w:val="IndentedParagraph"/>
      </w:pPr>
    </w:p>
    <w:p w14:paraId="659DF769" w14:textId="77777777" w:rsidR="000D4F8E" w:rsidRPr="006A6748" w:rsidRDefault="000D4F8E" w:rsidP="001901B3">
      <w:pPr>
        <w:pStyle w:val="Default"/>
        <w:rPr>
          <w:rFonts w:asciiTheme="minorHAnsi" w:hAnsiTheme="minorHAnsi"/>
          <w:sz w:val="22"/>
          <w:szCs w:val="22"/>
        </w:rPr>
      </w:pPr>
      <w:r w:rsidRPr="006A6748">
        <w:rPr>
          <w:rFonts w:asciiTheme="minorHAnsi" w:hAnsiTheme="minorHAnsi"/>
          <w:b/>
          <w:bCs/>
          <w:sz w:val="22"/>
          <w:szCs w:val="22"/>
        </w:rPr>
        <w:t>Test Strategy</w:t>
      </w:r>
      <w:r w:rsidRPr="006A6748">
        <w:rPr>
          <w:rFonts w:asciiTheme="minorHAnsi" w:hAnsiTheme="minorHAnsi"/>
          <w:sz w:val="22"/>
          <w:szCs w:val="22"/>
        </w:rPr>
        <w:t xml:space="preserve">: </w:t>
      </w:r>
    </w:p>
    <w:p w14:paraId="7829540D" w14:textId="77777777" w:rsidR="000D4F8E" w:rsidRPr="000A7249" w:rsidRDefault="000D4F8E" w:rsidP="001901B3">
      <w:pPr>
        <w:pStyle w:val="Default"/>
      </w:pPr>
      <w:r w:rsidRPr="000A7249">
        <w:t xml:space="preserve">Following types of testing will be performed on this system: </w:t>
      </w:r>
    </w:p>
    <w:p w14:paraId="648A7FEA" w14:textId="77777777" w:rsidR="000D4F8E" w:rsidRPr="000A7249" w:rsidRDefault="000D4F8E" w:rsidP="001901B3">
      <w:pPr>
        <w:pStyle w:val="Default"/>
        <w:spacing w:after="117"/>
      </w:pPr>
      <w:r w:rsidRPr="000A7249">
        <w:t xml:space="preserve">a. Unit testing: This is going to be basic type of testing in which we will test each smallest function of the system to verify expected results. </w:t>
      </w:r>
    </w:p>
    <w:p w14:paraId="305A2454" w14:textId="77777777" w:rsidR="000D4F8E" w:rsidRPr="000A7249" w:rsidRDefault="000D4F8E" w:rsidP="001901B3">
      <w:pPr>
        <w:pStyle w:val="Default"/>
        <w:spacing w:after="117"/>
      </w:pPr>
      <w:r w:rsidRPr="000A7249">
        <w:t xml:space="preserve">b. Integration Testing: Once we consolidate front end, middleware, backend and the database together, we will perform this testing to make sure system is working end-to-end </w:t>
      </w:r>
    </w:p>
    <w:p w14:paraId="0D3068B6" w14:textId="77777777" w:rsidR="000D4F8E" w:rsidRPr="006A6748" w:rsidRDefault="000D4F8E" w:rsidP="001901B3">
      <w:pPr>
        <w:pStyle w:val="Default"/>
        <w:rPr>
          <w:rFonts w:asciiTheme="minorHAnsi" w:hAnsiTheme="minorHAnsi"/>
          <w:sz w:val="22"/>
          <w:szCs w:val="22"/>
        </w:rPr>
      </w:pPr>
      <w:r w:rsidRPr="000A7249">
        <w:t xml:space="preserve">c. Performance Testing: This testing will verify if system is working according to the performance criteria’s mentioned earlier. </w:t>
      </w:r>
    </w:p>
    <w:p w14:paraId="152DB874" w14:textId="77777777" w:rsidR="000D4F8E" w:rsidRPr="006A6748" w:rsidRDefault="000D4F8E" w:rsidP="001901B3">
      <w:pPr>
        <w:pStyle w:val="Default"/>
        <w:rPr>
          <w:rFonts w:asciiTheme="minorHAnsi" w:hAnsiTheme="minorHAnsi"/>
          <w:sz w:val="22"/>
          <w:szCs w:val="22"/>
        </w:rPr>
      </w:pPr>
    </w:p>
    <w:p w14:paraId="160A05AC" w14:textId="77777777" w:rsidR="000D4F8E" w:rsidRPr="006A6748" w:rsidRDefault="000D4F8E" w:rsidP="001901B3">
      <w:pPr>
        <w:pStyle w:val="Default"/>
        <w:rPr>
          <w:rFonts w:asciiTheme="minorHAnsi" w:hAnsiTheme="minorHAnsi"/>
          <w:sz w:val="22"/>
          <w:szCs w:val="22"/>
        </w:rPr>
      </w:pPr>
      <w:r w:rsidRPr="006A6748">
        <w:rPr>
          <w:rFonts w:asciiTheme="minorHAnsi" w:hAnsiTheme="minorHAnsi"/>
          <w:b/>
          <w:bCs/>
          <w:sz w:val="22"/>
          <w:szCs w:val="22"/>
        </w:rPr>
        <w:t>Testing Process</w:t>
      </w:r>
      <w:r w:rsidRPr="006A6748">
        <w:rPr>
          <w:rFonts w:asciiTheme="minorHAnsi" w:hAnsiTheme="minorHAnsi"/>
          <w:sz w:val="22"/>
          <w:szCs w:val="22"/>
        </w:rPr>
        <w:t xml:space="preserve">: </w:t>
      </w:r>
    </w:p>
    <w:p w14:paraId="19884E8F" w14:textId="77777777" w:rsidR="000D4F8E" w:rsidRPr="00E05827" w:rsidRDefault="000D4F8E" w:rsidP="001901B3">
      <w:pPr>
        <w:pStyle w:val="Default"/>
        <w:numPr>
          <w:ilvl w:val="0"/>
          <w:numId w:val="24"/>
        </w:numPr>
      </w:pPr>
      <w:r w:rsidRPr="00E05827">
        <w:t xml:space="preserve">Test plan will be created </w:t>
      </w:r>
    </w:p>
    <w:p w14:paraId="1D3A8AD5" w14:textId="77777777" w:rsidR="000D4F8E" w:rsidRPr="00E05827" w:rsidRDefault="000D4F8E" w:rsidP="001901B3">
      <w:pPr>
        <w:pStyle w:val="Default"/>
      </w:pPr>
    </w:p>
    <w:p w14:paraId="69ECE0C6" w14:textId="77777777" w:rsidR="000D4F8E" w:rsidRPr="00E05827" w:rsidRDefault="000D4F8E" w:rsidP="001901B3">
      <w:pPr>
        <w:pStyle w:val="Default"/>
        <w:numPr>
          <w:ilvl w:val="0"/>
          <w:numId w:val="24"/>
        </w:numPr>
      </w:pPr>
      <w:r w:rsidRPr="00E05827">
        <w:t xml:space="preserve">Testing tools we are going to use: </w:t>
      </w:r>
    </w:p>
    <w:p w14:paraId="3F77EC23" w14:textId="77777777" w:rsidR="000D4F8E" w:rsidRPr="00E05827" w:rsidRDefault="000D4F8E" w:rsidP="001901B3">
      <w:pPr>
        <w:pStyle w:val="Default"/>
        <w:spacing w:after="117"/>
        <w:ind w:firstLine="720"/>
      </w:pPr>
      <w:r w:rsidRPr="00E05827">
        <w:t xml:space="preserve">a. Selendroid framework for Android mobile app testing. </w:t>
      </w:r>
    </w:p>
    <w:p w14:paraId="76AADD3E" w14:textId="77777777" w:rsidR="000D4F8E" w:rsidRPr="00E05827" w:rsidRDefault="000D4F8E" w:rsidP="001901B3">
      <w:pPr>
        <w:pStyle w:val="Default"/>
        <w:spacing w:after="117"/>
        <w:ind w:firstLine="720"/>
      </w:pPr>
      <w:r w:rsidRPr="00E05827">
        <w:t xml:space="preserve">b. Mocha for web application development. </w:t>
      </w:r>
    </w:p>
    <w:p w14:paraId="13F68E42" w14:textId="77777777" w:rsidR="000D4F8E" w:rsidRPr="00E05827" w:rsidRDefault="000D4F8E" w:rsidP="001901B3">
      <w:pPr>
        <w:pStyle w:val="Default"/>
        <w:numPr>
          <w:ilvl w:val="0"/>
          <w:numId w:val="24"/>
        </w:numPr>
        <w:spacing w:after="117"/>
      </w:pPr>
      <w:r w:rsidRPr="00E05827">
        <w:t>Test cases will be written and executed. 4</w:t>
      </w:r>
    </w:p>
    <w:p w14:paraId="74BC41D4" w14:textId="77777777" w:rsidR="000D4F8E" w:rsidRPr="006A6748" w:rsidRDefault="000D4F8E" w:rsidP="001901B3">
      <w:pPr>
        <w:pStyle w:val="Default"/>
        <w:numPr>
          <w:ilvl w:val="0"/>
          <w:numId w:val="24"/>
        </w:numPr>
        <w:spacing w:after="117"/>
        <w:rPr>
          <w:rFonts w:asciiTheme="minorHAnsi" w:hAnsiTheme="minorHAnsi"/>
          <w:sz w:val="22"/>
          <w:szCs w:val="22"/>
        </w:rPr>
      </w:pPr>
      <w:r w:rsidRPr="00E05827">
        <w:t xml:space="preserve"> Test results will be document </w:t>
      </w:r>
    </w:p>
    <w:p w14:paraId="753669A2" w14:textId="77777777" w:rsidR="000D4F8E" w:rsidRDefault="000D4F8E" w:rsidP="001901B3"/>
    <w:p w14:paraId="437F635D" w14:textId="77777777" w:rsidR="000D4F8E" w:rsidRDefault="000D4F8E" w:rsidP="001901B3"/>
    <w:p w14:paraId="0913B5D7" w14:textId="77777777" w:rsidR="000D4F8E" w:rsidRDefault="000D4F8E" w:rsidP="001901B3"/>
    <w:p w14:paraId="54339E6B" w14:textId="77777777" w:rsidR="000D4F8E" w:rsidRDefault="000D4F8E" w:rsidP="001901B3"/>
    <w:tbl>
      <w:tblPr>
        <w:tblStyle w:val="TableGrid"/>
        <w:tblW w:w="0" w:type="auto"/>
        <w:tblLook w:val="04A0" w:firstRow="1" w:lastRow="0" w:firstColumn="1" w:lastColumn="0" w:noHBand="0" w:noVBand="1"/>
      </w:tblPr>
      <w:tblGrid>
        <w:gridCol w:w="460"/>
        <w:gridCol w:w="1395"/>
        <w:gridCol w:w="1446"/>
        <w:gridCol w:w="3328"/>
        <w:gridCol w:w="2078"/>
        <w:gridCol w:w="643"/>
      </w:tblGrid>
      <w:tr w:rsidR="000D4F8E" w14:paraId="5ADC08BF" w14:textId="77777777" w:rsidTr="005B75D7">
        <w:tc>
          <w:tcPr>
            <w:tcW w:w="460" w:type="dxa"/>
          </w:tcPr>
          <w:p w14:paraId="5B515A3E" w14:textId="77777777" w:rsidR="000D4F8E" w:rsidRPr="00121D24" w:rsidRDefault="000D4F8E" w:rsidP="001901B3">
            <w:pPr>
              <w:rPr>
                <w:rFonts w:ascii="Calibri" w:eastAsia="Times New Roman" w:hAnsi="Calibri" w:cs="Times New Roman"/>
              </w:rPr>
            </w:pPr>
            <w:r w:rsidRPr="00121D24">
              <w:rPr>
                <w:rFonts w:ascii="Calibri" w:eastAsia="Times New Roman" w:hAnsi="Calibri" w:cs="Times New Roman"/>
              </w:rPr>
              <w:t>01</w:t>
            </w:r>
          </w:p>
        </w:tc>
        <w:tc>
          <w:tcPr>
            <w:tcW w:w="1395" w:type="dxa"/>
          </w:tcPr>
          <w:p w14:paraId="5AFFE187" w14:textId="77777777" w:rsidR="000D4F8E" w:rsidRPr="00121D24" w:rsidRDefault="000D4F8E" w:rsidP="001901B3">
            <w:pPr>
              <w:spacing w:line="240" w:lineRule="auto"/>
              <w:rPr>
                <w:rFonts w:ascii="Calibri" w:eastAsia="Times New Roman" w:hAnsi="Calibri" w:cs="Times New Roman"/>
              </w:rPr>
            </w:pPr>
            <w:r>
              <w:rPr>
                <w:rFonts w:ascii="Calibri" w:eastAsia="Times New Roman" w:hAnsi="Calibri" w:cs="Times New Roman"/>
              </w:rPr>
              <w:t>Hardware SetUp</w:t>
            </w:r>
          </w:p>
          <w:p w14:paraId="257BCC30" w14:textId="77777777" w:rsidR="000D4F8E" w:rsidRPr="00121D24" w:rsidRDefault="000D4F8E" w:rsidP="001901B3">
            <w:pPr>
              <w:rPr>
                <w:rFonts w:ascii="Calibri" w:eastAsia="Times New Roman" w:hAnsi="Calibri" w:cs="Times New Roman"/>
              </w:rPr>
            </w:pPr>
          </w:p>
          <w:p w14:paraId="1955269B" w14:textId="77777777" w:rsidR="000D4F8E" w:rsidRPr="00121D24" w:rsidRDefault="000D4F8E" w:rsidP="001901B3">
            <w:pPr>
              <w:rPr>
                <w:rFonts w:ascii="Calibri" w:eastAsia="Times New Roman" w:hAnsi="Calibri" w:cs="Times New Roman"/>
              </w:rPr>
            </w:pPr>
          </w:p>
          <w:p w14:paraId="72B6C1A0" w14:textId="77777777" w:rsidR="000D4F8E" w:rsidRPr="00121D24" w:rsidRDefault="000D4F8E" w:rsidP="001901B3">
            <w:pPr>
              <w:rPr>
                <w:rFonts w:ascii="Calibri" w:eastAsia="Times New Roman" w:hAnsi="Calibri" w:cs="Times New Roman"/>
              </w:rPr>
            </w:pPr>
          </w:p>
          <w:p w14:paraId="682F159A" w14:textId="77777777" w:rsidR="000D4F8E" w:rsidRPr="00121D24" w:rsidRDefault="000D4F8E" w:rsidP="001901B3">
            <w:pPr>
              <w:rPr>
                <w:rFonts w:ascii="Calibri" w:eastAsia="Times New Roman" w:hAnsi="Calibri" w:cs="Times New Roman"/>
              </w:rPr>
            </w:pPr>
          </w:p>
        </w:tc>
        <w:tc>
          <w:tcPr>
            <w:tcW w:w="1446" w:type="dxa"/>
          </w:tcPr>
          <w:p w14:paraId="715CA629" w14:textId="77777777" w:rsidR="000D4F8E" w:rsidRPr="00121D24" w:rsidRDefault="000D4F8E" w:rsidP="001901B3">
            <w:pPr>
              <w:rPr>
                <w:rFonts w:ascii="Calibri" w:eastAsia="Times New Roman" w:hAnsi="Calibri" w:cs="Times New Roman"/>
              </w:rPr>
            </w:pPr>
            <w:r>
              <w:rPr>
                <w:rFonts w:ascii="Calibri" w:eastAsia="Times New Roman" w:hAnsi="Calibri" w:cs="Times New Roman"/>
              </w:rPr>
              <w:t>Test case to check if hardware setup and data transfer is correct.</w:t>
            </w:r>
          </w:p>
        </w:tc>
        <w:tc>
          <w:tcPr>
            <w:tcW w:w="3328" w:type="dxa"/>
          </w:tcPr>
          <w:p w14:paraId="0A5F5E58" w14:textId="77777777" w:rsidR="000D4F8E" w:rsidRDefault="000D4F8E" w:rsidP="001901B3">
            <w:pPr>
              <w:rPr>
                <w:rFonts w:ascii="Calibri" w:eastAsia="Times New Roman" w:hAnsi="Calibri" w:cs="Times New Roman"/>
              </w:rPr>
            </w:pPr>
            <w:r>
              <w:rPr>
                <w:rFonts w:ascii="Calibri" w:eastAsia="Times New Roman" w:hAnsi="Calibri" w:cs="Times New Roman"/>
              </w:rPr>
              <w:t>1.Setup the hardware according to instructions in ReadMe.</w:t>
            </w:r>
          </w:p>
          <w:p w14:paraId="07B31BBB" w14:textId="77777777" w:rsidR="000D4F8E" w:rsidRDefault="000D4F8E" w:rsidP="001901B3">
            <w:pPr>
              <w:rPr>
                <w:rFonts w:ascii="Calibri" w:eastAsia="Times New Roman" w:hAnsi="Calibri" w:cs="Times New Roman"/>
              </w:rPr>
            </w:pPr>
            <w:r>
              <w:rPr>
                <w:rFonts w:ascii="Calibri" w:eastAsia="Times New Roman" w:hAnsi="Calibri" w:cs="Times New Roman"/>
              </w:rPr>
              <w:t>2.Check if data is sent properly to the cloud.</w:t>
            </w:r>
          </w:p>
          <w:p w14:paraId="7D3B8C87" w14:textId="77777777" w:rsidR="000D4F8E" w:rsidRPr="00121D24" w:rsidRDefault="000D4F8E" w:rsidP="001901B3">
            <w:pPr>
              <w:rPr>
                <w:rFonts w:ascii="Calibri" w:eastAsia="Times New Roman" w:hAnsi="Calibri" w:cs="Times New Roman"/>
              </w:rPr>
            </w:pPr>
          </w:p>
        </w:tc>
        <w:tc>
          <w:tcPr>
            <w:tcW w:w="2078" w:type="dxa"/>
          </w:tcPr>
          <w:p w14:paraId="708B0EB3" w14:textId="77777777" w:rsidR="000D4F8E" w:rsidRPr="00121D24" w:rsidRDefault="000D4F8E" w:rsidP="001901B3">
            <w:pPr>
              <w:rPr>
                <w:rFonts w:ascii="Calibri" w:eastAsia="Times New Roman" w:hAnsi="Calibri" w:cs="Times New Roman"/>
              </w:rPr>
            </w:pPr>
            <w:r>
              <w:rPr>
                <w:rFonts w:ascii="Calibri" w:eastAsia="Times New Roman" w:hAnsi="Calibri" w:cs="Times New Roman"/>
              </w:rPr>
              <w:t>FarmMD</w:t>
            </w:r>
            <w:r w:rsidRPr="00121D24">
              <w:rPr>
                <w:rFonts w:ascii="Calibri" w:eastAsia="Times New Roman" w:hAnsi="Calibri" w:cs="Times New Roman"/>
              </w:rPr>
              <w:t xml:space="preserve"> should </w:t>
            </w:r>
            <w:r>
              <w:rPr>
                <w:rFonts w:ascii="Calibri" w:eastAsia="Times New Roman" w:hAnsi="Calibri" w:cs="Times New Roman"/>
              </w:rPr>
              <w:t>have proper hardware setup and should send the appropriate data to the cloud.</w:t>
            </w:r>
          </w:p>
        </w:tc>
        <w:tc>
          <w:tcPr>
            <w:tcW w:w="643" w:type="dxa"/>
          </w:tcPr>
          <w:p w14:paraId="21BFEC61" w14:textId="77777777" w:rsidR="000D4F8E" w:rsidRPr="00121D24" w:rsidRDefault="000D4F8E" w:rsidP="001901B3">
            <w:pPr>
              <w:rPr>
                <w:rFonts w:ascii="Calibri" w:eastAsia="Times New Roman" w:hAnsi="Calibri" w:cs="Times New Roman"/>
              </w:rPr>
            </w:pPr>
          </w:p>
        </w:tc>
      </w:tr>
      <w:tr w:rsidR="000D4F8E" w14:paraId="190D5BC6" w14:textId="77777777" w:rsidTr="005B75D7">
        <w:tc>
          <w:tcPr>
            <w:tcW w:w="460" w:type="dxa"/>
          </w:tcPr>
          <w:p w14:paraId="46487A7A" w14:textId="77777777" w:rsidR="000D4F8E" w:rsidRPr="00DF73B8" w:rsidRDefault="000D4F8E" w:rsidP="001901B3">
            <w:r w:rsidRPr="00DF73B8">
              <w:rPr>
                <w:rFonts w:ascii="Calibri" w:eastAsia="Times New Roman" w:hAnsi="Calibri" w:cs="Times New Roman"/>
                <w:bCs/>
              </w:rPr>
              <w:lastRenderedPageBreak/>
              <w:t>02</w:t>
            </w:r>
          </w:p>
        </w:tc>
        <w:tc>
          <w:tcPr>
            <w:tcW w:w="1395" w:type="dxa"/>
          </w:tcPr>
          <w:p w14:paraId="658F7428" w14:textId="77777777" w:rsidR="000D4F8E" w:rsidRDefault="000D4F8E" w:rsidP="001901B3">
            <w:r>
              <w:rPr>
                <w:rFonts w:ascii="Calibri" w:eastAsia="Times New Roman" w:hAnsi="Calibri" w:cs="Times New Roman"/>
              </w:rPr>
              <w:t>Mobile App installation</w:t>
            </w:r>
          </w:p>
        </w:tc>
        <w:tc>
          <w:tcPr>
            <w:tcW w:w="1446" w:type="dxa"/>
          </w:tcPr>
          <w:p w14:paraId="4B681A91" w14:textId="77777777" w:rsidR="000D4F8E" w:rsidRDefault="000D4F8E" w:rsidP="001901B3">
            <w:r>
              <w:rPr>
                <w:rFonts w:ascii="Calibri" w:eastAsia="Times New Roman" w:hAnsi="Calibri" w:cs="Times New Roman"/>
              </w:rPr>
              <w:t>Test case to check if mobile application has been installed correctly.</w:t>
            </w:r>
          </w:p>
        </w:tc>
        <w:tc>
          <w:tcPr>
            <w:tcW w:w="3328" w:type="dxa"/>
          </w:tcPr>
          <w:p w14:paraId="73D00610" w14:textId="77777777" w:rsidR="000D4F8E" w:rsidRDefault="000D4F8E" w:rsidP="001901B3">
            <w:pPr>
              <w:rPr>
                <w:rFonts w:ascii="Calibri" w:eastAsia="Times New Roman" w:hAnsi="Calibri" w:cs="Times New Roman"/>
              </w:rPr>
            </w:pPr>
            <w:r>
              <w:rPr>
                <w:rFonts w:ascii="Calibri" w:eastAsia="Times New Roman" w:hAnsi="Calibri" w:cs="Times New Roman"/>
              </w:rPr>
              <w:t>1.Install mobile application on Android device.</w:t>
            </w:r>
          </w:p>
          <w:p w14:paraId="0E858867" w14:textId="77777777" w:rsidR="000D4F8E" w:rsidRDefault="000D4F8E" w:rsidP="001901B3">
            <w:pPr>
              <w:rPr>
                <w:rFonts w:ascii="Calibri" w:eastAsia="Times New Roman" w:hAnsi="Calibri" w:cs="Times New Roman"/>
              </w:rPr>
            </w:pPr>
            <w:r>
              <w:rPr>
                <w:rFonts w:ascii="Calibri" w:eastAsia="Times New Roman" w:hAnsi="Calibri" w:cs="Times New Roman"/>
              </w:rPr>
              <w:t>2. Click on the FarmMD icon.</w:t>
            </w:r>
          </w:p>
          <w:p w14:paraId="33CEA32C" w14:textId="77777777" w:rsidR="000D4F8E" w:rsidRDefault="000D4F8E" w:rsidP="001901B3">
            <w:r>
              <w:rPr>
                <w:rFonts w:ascii="Calibri" w:eastAsia="Times New Roman" w:hAnsi="Calibri" w:cs="Times New Roman"/>
              </w:rPr>
              <w:t>3. Application should open without any errors.</w:t>
            </w:r>
          </w:p>
        </w:tc>
        <w:tc>
          <w:tcPr>
            <w:tcW w:w="2078" w:type="dxa"/>
          </w:tcPr>
          <w:p w14:paraId="19569AF7" w14:textId="77777777" w:rsidR="000D4F8E" w:rsidRDefault="000D4F8E" w:rsidP="001901B3">
            <w:r>
              <w:rPr>
                <w:rFonts w:ascii="Calibri" w:eastAsia="Times New Roman" w:hAnsi="Calibri" w:cs="Times New Roman"/>
              </w:rPr>
              <w:t xml:space="preserve">Application should get open and home screen should be displayed. </w:t>
            </w:r>
          </w:p>
        </w:tc>
        <w:tc>
          <w:tcPr>
            <w:tcW w:w="643" w:type="dxa"/>
          </w:tcPr>
          <w:p w14:paraId="2A83B040" w14:textId="77777777" w:rsidR="000D4F8E" w:rsidRDefault="000D4F8E" w:rsidP="001901B3"/>
        </w:tc>
      </w:tr>
      <w:tr w:rsidR="000D4F8E" w14:paraId="2FE1EA23" w14:textId="77777777" w:rsidTr="005B75D7">
        <w:tc>
          <w:tcPr>
            <w:tcW w:w="460" w:type="dxa"/>
          </w:tcPr>
          <w:p w14:paraId="30866A36" w14:textId="77777777" w:rsidR="000D4F8E" w:rsidRPr="00DF73B8" w:rsidRDefault="000D4F8E" w:rsidP="001901B3">
            <w:r w:rsidRPr="00DF73B8">
              <w:rPr>
                <w:rFonts w:ascii="Calibri" w:eastAsia="Times New Roman" w:hAnsi="Calibri" w:cs="Times New Roman"/>
                <w:bCs/>
              </w:rPr>
              <w:t>0</w:t>
            </w:r>
            <w:r>
              <w:rPr>
                <w:rFonts w:ascii="Calibri" w:eastAsia="Times New Roman" w:hAnsi="Calibri" w:cs="Times New Roman"/>
                <w:bCs/>
              </w:rPr>
              <w:t>3</w:t>
            </w:r>
          </w:p>
        </w:tc>
        <w:tc>
          <w:tcPr>
            <w:tcW w:w="1395" w:type="dxa"/>
          </w:tcPr>
          <w:p w14:paraId="2FA564B2" w14:textId="77777777" w:rsidR="000D4F8E" w:rsidRDefault="000D4F8E" w:rsidP="001901B3">
            <w:r>
              <w:rPr>
                <w:rFonts w:ascii="Calibri" w:eastAsia="Times New Roman" w:hAnsi="Calibri" w:cs="Times New Roman"/>
              </w:rPr>
              <w:t>Web App installation</w:t>
            </w:r>
          </w:p>
        </w:tc>
        <w:tc>
          <w:tcPr>
            <w:tcW w:w="1446" w:type="dxa"/>
          </w:tcPr>
          <w:p w14:paraId="7714DAA6" w14:textId="77777777" w:rsidR="000D4F8E" w:rsidRDefault="000D4F8E" w:rsidP="001901B3">
            <w:r>
              <w:rPr>
                <w:rFonts w:ascii="Calibri" w:eastAsia="Times New Roman" w:hAnsi="Calibri" w:cs="Times New Roman"/>
              </w:rPr>
              <w:t>Test case to check if web application has been installed correctly.</w:t>
            </w:r>
          </w:p>
        </w:tc>
        <w:tc>
          <w:tcPr>
            <w:tcW w:w="3328" w:type="dxa"/>
          </w:tcPr>
          <w:p w14:paraId="76151846" w14:textId="77777777" w:rsidR="000D4F8E" w:rsidRDefault="000D4F8E" w:rsidP="001901B3">
            <w:pPr>
              <w:rPr>
                <w:rFonts w:ascii="Calibri" w:eastAsia="Times New Roman" w:hAnsi="Calibri" w:cs="Times New Roman"/>
              </w:rPr>
            </w:pPr>
            <w:r>
              <w:rPr>
                <w:rFonts w:ascii="Calibri" w:eastAsia="Times New Roman" w:hAnsi="Calibri" w:cs="Times New Roman"/>
              </w:rPr>
              <w:t>1.Access the link to open the web application</w:t>
            </w:r>
          </w:p>
          <w:p w14:paraId="22512CF1" w14:textId="77777777" w:rsidR="000D4F8E" w:rsidRDefault="000D4F8E" w:rsidP="001901B3">
            <w:r>
              <w:rPr>
                <w:rFonts w:ascii="Calibri" w:eastAsia="Times New Roman" w:hAnsi="Calibri" w:cs="Times New Roman"/>
              </w:rPr>
              <w:t>2. Application should open without any errors.</w:t>
            </w:r>
          </w:p>
        </w:tc>
        <w:tc>
          <w:tcPr>
            <w:tcW w:w="2078" w:type="dxa"/>
          </w:tcPr>
          <w:p w14:paraId="1F35E89A" w14:textId="77777777" w:rsidR="000D4F8E" w:rsidRDefault="000D4F8E" w:rsidP="001901B3">
            <w:r>
              <w:rPr>
                <w:rFonts w:ascii="Calibri" w:eastAsia="Times New Roman" w:hAnsi="Calibri" w:cs="Times New Roman"/>
              </w:rPr>
              <w:t xml:space="preserve">Application should get open and home screen should be displayed. </w:t>
            </w:r>
          </w:p>
        </w:tc>
        <w:tc>
          <w:tcPr>
            <w:tcW w:w="643" w:type="dxa"/>
          </w:tcPr>
          <w:p w14:paraId="7229279F" w14:textId="77777777" w:rsidR="000D4F8E" w:rsidRDefault="000D4F8E" w:rsidP="001901B3"/>
        </w:tc>
      </w:tr>
      <w:tr w:rsidR="000D4F8E" w14:paraId="16B0A51F" w14:textId="77777777" w:rsidTr="005B75D7">
        <w:tc>
          <w:tcPr>
            <w:tcW w:w="460" w:type="dxa"/>
          </w:tcPr>
          <w:p w14:paraId="08DFFF6F" w14:textId="77777777" w:rsidR="000D4F8E" w:rsidRPr="00DF73B8" w:rsidRDefault="000D4F8E" w:rsidP="001901B3">
            <w:r w:rsidRPr="00DF73B8">
              <w:rPr>
                <w:rFonts w:ascii="Calibri" w:eastAsia="Times New Roman" w:hAnsi="Calibri" w:cs="Times New Roman"/>
                <w:bCs/>
              </w:rPr>
              <w:t>0</w:t>
            </w:r>
            <w:r>
              <w:rPr>
                <w:rFonts w:ascii="Calibri" w:eastAsia="Times New Roman" w:hAnsi="Calibri" w:cs="Times New Roman"/>
                <w:bCs/>
              </w:rPr>
              <w:t>4</w:t>
            </w:r>
          </w:p>
        </w:tc>
        <w:tc>
          <w:tcPr>
            <w:tcW w:w="1395" w:type="dxa"/>
          </w:tcPr>
          <w:p w14:paraId="1456FA14" w14:textId="77777777" w:rsidR="000D4F8E" w:rsidRDefault="000D4F8E" w:rsidP="001901B3">
            <w:r>
              <w:rPr>
                <w:rFonts w:ascii="Calibri" w:eastAsia="Times New Roman" w:hAnsi="Calibri" w:cs="Times New Roman"/>
              </w:rPr>
              <w:t>Mobile App Login</w:t>
            </w:r>
          </w:p>
        </w:tc>
        <w:tc>
          <w:tcPr>
            <w:tcW w:w="1446" w:type="dxa"/>
          </w:tcPr>
          <w:p w14:paraId="67C47FF2" w14:textId="77777777" w:rsidR="000D4F8E" w:rsidRDefault="000D4F8E" w:rsidP="001901B3">
            <w:r>
              <w:rPr>
                <w:rFonts w:ascii="Calibri" w:eastAsia="Times New Roman" w:hAnsi="Calibri" w:cs="Times New Roman"/>
              </w:rPr>
              <w:t xml:space="preserve">Test case to check if mobile application Login functionality is working. </w:t>
            </w:r>
          </w:p>
        </w:tc>
        <w:tc>
          <w:tcPr>
            <w:tcW w:w="3328" w:type="dxa"/>
          </w:tcPr>
          <w:p w14:paraId="786D46F8" w14:textId="77777777" w:rsidR="000D4F8E" w:rsidRDefault="000D4F8E" w:rsidP="001901B3">
            <w:pPr>
              <w:rPr>
                <w:rFonts w:ascii="Calibri" w:eastAsia="Times New Roman" w:hAnsi="Calibri" w:cs="Times New Roman"/>
              </w:rPr>
            </w:pPr>
            <w:r>
              <w:rPr>
                <w:rFonts w:ascii="Calibri" w:eastAsia="Times New Roman" w:hAnsi="Calibri" w:cs="Times New Roman"/>
              </w:rPr>
              <w:t>1.Open the mobile application.</w:t>
            </w:r>
          </w:p>
          <w:p w14:paraId="1348930E" w14:textId="77777777" w:rsidR="000D4F8E" w:rsidRDefault="000D4F8E" w:rsidP="001901B3">
            <w:pPr>
              <w:rPr>
                <w:rFonts w:ascii="Calibri" w:eastAsia="Times New Roman" w:hAnsi="Calibri" w:cs="Times New Roman"/>
              </w:rPr>
            </w:pPr>
            <w:r>
              <w:rPr>
                <w:rFonts w:ascii="Calibri" w:eastAsia="Times New Roman" w:hAnsi="Calibri" w:cs="Times New Roman"/>
              </w:rPr>
              <w:t>2.Enter credentials which is username and password.</w:t>
            </w:r>
          </w:p>
          <w:p w14:paraId="623E3668" w14:textId="77777777" w:rsidR="000D4F8E" w:rsidRDefault="000D4F8E" w:rsidP="001901B3">
            <w:r>
              <w:rPr>
                <w:rFonts w:ascii="Calibri" w:eastAsia="Times New Roman" w:hAnsi="Calibri" w:cs="Times New Roman"/>
              </w:rPr>
              <w:t>3.If its correct, home screen should be displayed.</w:t>
            </w:r>
          </w:p>
        </w:tc>
        <w:tc>
          <w:tcPr>
            <w:tcW w:w="2078" w:type="dxa"/>
          </w:tcPr>
          <w:p w14:paraId="07BA2813" w14:textId="77777777" w:rsidR="000D4F8E" w:rsidRDefault="000D4F8E" w:rsidP="001901B3">
            <w:r>
              <w:rPr>
                <w:rFonts w:ascii="Calibri" w:eastAsia="Times New Roman" w:hAnsi="Calibri" w:cs="Times New Roman"/>
              </w:rPr>
              <w:t xml:space="preserve">Login should be successful if credentials are correct else error message should appear. </w:t>
            </w:r>
          </w:p>
        </w:tc>
        <w:tc>
          <w:tcPr>
            <w:tcW w:w="643" w:type="dxa"/>
          </w:tcPr>
          <w:p w14:paraId="0BA010C9" w14:textId="77777777" w:rsidR="000D4F8E" w:rsidRDefault="000D4F8E" w:rsidP="001901B3"/>
        </w:tc>
      </w:tr>
      <w:tr w:rsidR="000D4F8E" w14:paraId="2B9B0954" w14:textId="77777777" w:rsidTr="005B75D7">
        <w:tc>
          <w:tcPr>
            <w:tcW w:w="460" w:type="dxa"/>
          </w:tcPr>
          <w:p w14:paraId="11BB4F49" w14:textId="77777777" w:rsidR="000D4F8E" w:rsidRPr="00DF73B8" w:rsidRDefault="000D4F8E" w:rsidP="001901B3">
            <w:pPr>
              <w:rPr>
                <w:rFonts w:ascii="Calibri" w:eastAsia="Times New Roman" w:hAnsi="Calibri" w:cs="Times New Roman"/>
                <w:bCs/>
              </w:rPr>
            </w:pPr>
            <w:r w:rsidRPr="00DF73B8">
              <w:rPr>
                <w:rFonts w:ascii="Calibri" w:eastAsia="Times New Roman" w:hAnsi="Calibri" w:cs="Times New Roman"/>
                <w:bCs/>
              </w:rPr>
              <w:t>0</w:t>
            </w:r>
            <w:r>
              <w:rPr>
                <w:rFonts w:ascii="Calibri" w:eastAsia="Times New Roman" w:hAnsi="Calibri" w:cs="Times New Roman"/>
                <w:bCs/>
              </w:rPr>
              <w:t>5</w:t>
            </w:r>
          </w:p>
        </w:tc>
        <w:tc>
          <w:tcPr>
            <w:tcW w:w="1395" w:type="dxa"/>
          </w:tcPr>
          <w:p w14:paraId="59DD5FC3" w14:textId="77777777" w:rsidR="000D4F8E" w:rsidRDefault="000D4F8E" w:rsidP="001901B3">
            <w:pPr>
              <w:rPr>
                <w:rFonts w:ascii="Calibri" w:eastAsia="Times New Roman" w:hAnsi="Calibri" w:cs="Times New Roman"/>
              </w:rPr>
            </w:pPr>
            <w:r>
              <w:rPr>
                <w:rFonts w:ascii="Calibri" w:eastAsia="Times New Roman" w:hAnsi="Calibri" w:cs="Times New Roman"/>
              </w:rPr>
              <w:t>Web App Login</w:t>
            </w:r>
          </w:p>
        </w:tc>
        <w:tc>
          <w:tcPr>
            <w:tcW w:w="1446" w:type="dxa"/>
          </w:tcPr>
          <w:p w14:paraId="1CAF972E" w14:textId="77777777" w:rsidR="000D4F8E" w:rsidRDefault="000D4F8E" w:rsidP="001901B3">
            <w:pPr>
              <w:rPr>
                <w:rFonts w:ascii="Calibri" w:eastAsia="Times New Roman" w:hAnsi="Calibri" w:cs="Times New Roman"/>
              </w:rPr>
            </w:pPr>
            <w:r>
              <w:rPr>
                <w:rFonts w:ascii="Calibri" w:eastAsia="Times New Roman" w:hAnsi="Calibri" w:cs="Times New Roman"/>
              </w:rPr>
              <w:t xml:space="preserve">Test case to check if web application </w:t>
            </w:r>
            <w:r>
              <w:rPr>
                <w:rFonts w:ascii="Calibri" w:eastAsia="Times New Roman" w:hAnsi="Calibri" w:cs="Times New Roman"/>
              </w:rPr>
              <w:lastRenderedPageBreak/>
              <w:t xml:space="preserve">Login functionality is working. </w:t>
            </w:r>
          </w:p>
        </w:tc>
        <w:tc>
          <w:tcPr>
            <w:tcW w:w="3328" w:type="dxa"/>
          </w:tcPr>
          <w:p w14:paraId="1747834D" w14:textId="77777777" w:rsidR="000D4F8E" w:rsidRDefault="000D4F8E" w:rsidP="001901B3">
            <w:pPr>
              <w:rPr>
                <w:rFonts w:ascii="Calibri" w:eastAsia="Times New Roman" w:hAnsi="Calibri" w:cs="Times New Roman"/>
              </w:rPr>
            </w:pPr>
            <w:r>
              <w:rPr>
                <w:rFonts w:ascii="Calibri" w:eastAsia="Times New Roman" w:hAnsi="Calibri" w:cs="Times New Roman"/>
              </w:rPr>
              <w:lastRenderedPageBreak/>
              <w:t>1.Open the web application.</w:t>
            </w:r>
          </w:p>
          <w:p w14:paraId="2D84CE4E" w14:textId="77777777" w:rsidR="000D4F8E" w:rsidRDefault="000D4F8E" w:rsidP="001901B3">
            <w:pPr>
              <w:rPr>
                <w:rFonts w:ascii="Calibri" w:eastAsia="Times New Roman" w:hAnsi="Calibri" w:cs="Times New Roman"/>
              </w:rPr>
            </w:pPr>
            <w:r>
              <w:rPr>
                <w:rFonts w:ascii="Calibri" w:eastAsia="Times New Roman" w:hAnsi="Calibri" w:cs="Times New Roman"/>
              </w:rPr>
              <w:t>2.Enter credentials which is username and password.</w:t>
            </w:r>
          </w:p>
          <w:p w14:paraId="5AEB5C0D" w14:textId="77777777" w:rsidR="000D4F8E" w:rsidRDefault="000D4F8E" w:rsidP="001901B3">
            <w:pPr>
              <w:rPr>
                <w:rFonts w:ascii="Calibri" w:eastAsia="Times New Roman" w:hAnsi="Calibri" w:cs="Times New Roman"/>
              </w:rPr>
            </w:pPr>
            <w:r>
              <w:rPr>
                <w:rFonts w:ascii="Calibri" w:eastAsia="Times New Roman" w:hAnsi="Calibri" w:cs="Times New Roman"/>
              </w:rPr>
              <w:lastRenderedPageBreak/>
              <w:t>3.If its correct, home screen should be displayed.</w:t>
            </w:r>
          </w:p>
        </w:tc>
        <w:tc>
          <w:tcPr>
            <w:tcW w:w="2078" w:type="dxa"/>
          </w:tcPr>
          <w:p w14:paraId="12375723" w14:textId="77777777" w:rsidR="000D4F8E" w:rsidRDefault="000D4F8E" w:rsidP="001901B3">
            <w:pPr>
              <w:rPr>
                <w:rFonts w:ascii="Calibri" w:eastAsia="Times New Roman" w:hAnsi="Calibri" w:cs="Times New Roman"/>
              </w:rPr>
            </w:pPr>
            <w:r>
              <w:rPr>
                <w:rFonts w:ascii="Calibri" w:eastAsia="Times New Roman" w:hAnsi="Calibri" w:cs="Times New Roman"/>
              </w:rPr>
              <w:lastRenderedPageBreak/>
              <w:t xml:space="preserve">Login should be successful if credentials are </w:t>
            </w:r>
            <w:r>
              <w:rPr>
                <w:rFonts w:ascii="Calibri" w:eastAsia="Times New Roman" w:hAnsi="Calibri" w:cs="Times New Roman"/>
              </w:rPr>
              <w:lastRenderedPageBreak/>
              <w:t xml:space="preserve">correct else error message should appear. </w:t>
            </w:r>
          </w:p>
        </w:tc>
        <w:tc>
          <w:tcPr>
            <w:tcW w:w="643" w:type="dxa"/>
          </w:tcPr>
          <w:p w14:paraId="70168937" w14:textId="77777777" w:rsidR="000D4F8E" w:rsidRDefault="000D4F8E" w:rsidP="001901B3"/>
        </w:tc>
      </w:tr>
      <w:tr w:rsidR="000D4F8E" w14:paraId="14BC2F69" w14:textId="77777777" w:rsidTr="005B75D7">
        <w:tc>
          <w:tcPr>
            <w:tcW w:w="460" w:type="dxa"/>
          </w:tcPr>
          <w:p w14:paraId="75C1A937" w14:textId="77777777" w:rsidR="000D4F8E" w:rsidRPr="00576817" w:rsidRDefault="000D4F8E" w:rsidP="001901B3">
            <w:r w:rsidRPr="00576817">
              <w:rPr>
                <w:rFonts w:ascii="Calibri" w:eastAsia="Times New Roman" w:hAnsi="Calibri" w:cs="Times New Roman"/>
                <w:bCs/>
              </w:rPr>
              <w:t>06</w:t>
            </w:r>
          </w:p>
        </w:tc>
        <w:tc>
          <w:tcPr>
            <w:tcW w:w="1395" w:type="dxa"/>
          </w:tcPr>
          <w:p w14:paraId="21858AAF" w14:textId="77777777" w:rsidR="000D4F8E" w:rsidRDefault="000D4F8E" w:rsidP="001901B3">
            <w:r>
              <w:rPr>
                <w:rFonts w:ascii="Calibri" w:eastAsia="Times New Roman" w:hAnsi="Calibri" w:cs="Times New Roman"/>
              </w:rPr>
              <w:t xml:space="preserve">Web application Graph  </w:t>
            </w:r>
          </w:p>
        </w:tc>
        <w:tc>
          <w:tcPr>
            <w:tcW w:w="1446" w:type="dxa"/>
          </w:tcPr>
          <w:p w14:paraId="1B261E0A" w14:textId="77777777" w:rsidR="000D4F8E" w:rsidRDefault="000D4F8E" w:rsidP="001901B3">
            <w:r>
              <w:rPr>
                <w:rFonts w:ascii="Calibri" w:eastAsia="Times New Roman" w:hAnsi="Calibri" w:cs="Times New Roman"/>
              </w:rPr>
              <w:t xml:space="preserve">Test case to check if </w:t>
            </w:r>
            <w:r w:rsidRPr="0085333D">
              <w:rPr>
                <w:rFonts w:ascii="Calibri" w:eastAsia="Times New Roman" w:hAnsi="Calibri" w:cs="Times New Roman"/>
              </w:rPr>
              <w:t xml:space="preserve">the </w:t>
            </w:r>
            <w:r>
              <w:rPr>
                <w:rFonts w:ascii="Calibri" w:eastAsia="Times New Roman" w:hAnsi="Calibri" w:cs="Times New Roman"/>
              </w:rPr>
              <w:t>graph is correctly showing expected information in web application.</w:t>
            </w:r>
          </w:p>
        </w:tc>
        <w:tc>
          <w:tcPr>
            <w:tcW w:w="3328" w:type="dxa"/>
          </w:tcPr>
          <w:p w14:paraId="205B1D88" w14:textId="77777777" w:rsidR="000D4F8E" w:rsidRPr="00576817" w:rsidRDefault="000D4F8E" w:rsidP="001901B3">
            <w:pPr>
              <w:rPr>
                <w:rFonts w:ascii="Calibri" w:eastAsia="Times New Roman" w:hAnsi="Calibri" w:cs="Times New Roman"/>
              </w:rPr>
            </w:pPr>
            <w:r>
              <w:rPr>
                <w:rFonts w:ascii="Calibri" w:eastAsia="Times New Roman" w:hAnsi="Calibri" w:cs="Times New Roman"/>
              </w:rPr>
              <w:t>1.Open</w:t>
            </w:r>
            <w:r w:rsidRPr="00576817">
              <w:rPr>
                <w:rFonts w:ascii="Calibri" w:eastAsia="Times New Roman" w:hAnsi="Calibri" w:cs="Times New Roman"/>
              </w:rPr>
              <w:t xml:space="preserve"> the web application.</w:t>
            </w:r>
          </w:p>
          <w:p w14:paraId="6288B136" w14:textId="77777777" w:rsidR="000D4F8E" w:rsidRDefault="000D4F8E" w:rsidP="001901B3">
            <w:pPr>
              <w:rPr>
                <w:rFonts w:ascii="Calibri" w:eastAsia="Times New Roman" w:hAnsi="Calibri" w:cs="Times New Roman"/>
              </w:rPr>
            </w:pPr>
            <w:r>
              <w:rPr>
                <w:rFonts w:ascii="Calibri" w:eastAsia="Times New Roman" w:hAnsi="Calibri" w:cs="Times New Roman"/>
              </w:rPr>
              <w:t>2.Open each type of graph.</w:t>
            </w:r>
          </w:p>
          <w:p w14:paraId="31035769" w14:textId="77777777" w:rsidR="000D4F8E" w:rsidRPr="00576817" w:rsidRDefault="000D4F8E" w:rsidP="001901B3">
            <w:pPr>
              <w:rPr>
                <w:rFonts w:ascii="Calibri" w:eastAsia="Times New Roman" w:hAnsi="Calibri" w:cs="Times New Roman"/>
              </w:rPr>
            </w:pPr>
            <w:r>
              <w:rPr>
                <w:rFonts w:ascii="Calibri" w:eastAsia="Times New Roman" w:hAnsi="Calibri" w:cs="Times New Roman"/>
              </w:rPr>
              <w:t>3.Check if all the graphs are opening correctly and displaying the correct information.</w:t>
            </w:r>
          </w:p>
        </w:tc>
        <w:tc>
          <w:tcPr>
            <w:tcW w:w="2078" w:type="dxa"/>
          </w:tcPr>
          <w:p w14:paraId="683D151C" w14:textId="77777777" w:rsidR="000D4F8E" w:rsidRDefault="000D4F8E" w:rsidP="001901B3">
            <w:r>
              <w:rPr>
                <w:rFonts w:ascii="Calibri" w:eastAsia="Times New Roman" w:hAnsi="Calibri" w:cs="Times New Roman"/>
              </w:rPr>
              <w:t>All graphs should open and display the correct information.</w:t>
            </w:r>
          </w:p>
        </w:tc>
        <w:tc>
          <w:tcPr>
            <w:tcW w:w="643" w:type="dxa"/>
          </w:tcPr>
          <w:p w14:paraId="0A5FB555" w14:textId="77777777" w:rsidR="000D4F8E" w:rsidRDefault="000D4F8E" w:rsidP="001901B3"/>
        </w:tc>
      </w:tr>
      <w:tr w:rsidR="000D4F8E" w14:paraId="648BD7F7" w14:textId="77777777" w:rsidTr="005B75D7">
        <w:tc>
          <w:tcPr>
            <w:tcW w:w="460" w:type="dxa"/>
          </w:tcPr>
          <w:p w14:paraId="12738519" w14:textId="77777777" w:rsidR="000D4F8E" w:rsidRPr="00DF73B8" w:rsidRDefault="000D4F8E" w:rsidP="001901B3">
            <w:pPr>
              <w:rPr>
                <w:rFonts w:ascii="Calibri" w:eastAsia="Times New Roman" w:hAnsi="Calibri" w:cs="Times New Roman"/>
                <w:bCs/>
              </w:rPr>
            </w:pPr>
            <w:r w:rsidRPr="00576817">
              <w:rPr>
                <w:rFonts w:ascii="Calibri" w:eastAsia="Times New Roman" w:hAnsi="Calibri" w:cs="Times New Roman"/>
                <w:bCs/>
              </w:rPr>
              <w:t>0</w:t>
            </w:r>
            <w:r>
              <w:rPr>
                <w:rFonts w:ascii="Calibri" w:eastAsia="Times New Roman" w:hAnsi="Calibri" w:cs="Times New Roman"/>
                <w:bCs/>
              </w:rPr>
              <w:t>7</w:t>
            </w:r>
          </w:p>
        </w:tc>
        <w:tc>
          <w:tcPr>
            <w:tcW w:w="1395" w:type="dxa"/>
          </w:tcPr>
          <w:p w14:paraId="74C5BB2A" w14:textId="77777777" w:rsidR="000D4F8E" w:rsidRDefault="000D4F8E" w:rsidP="001901B3">
            <w:pPr>
              <w:rPr>
                <w:rFonts w:ascii="Calibri" w:eastAsia="Times New Roman" w:hAnsi="Calibri" w:cs="Times New Roman"/>
              </w:rPr>
            </w:pPr>
            <w:r>
              <w:rPr>
                <w:rFonts w:ascii="Calibri" w:eastAsia="Times New Roman" w:hAnsi="Calibri" w:cs="Times New Roman"/>
              </w:rPr>
              <w:t xml:space="preserve">Web application Weather data </w:t>
            </w:r>
          </w:p>
        </w:tc>
        <w:tc>
          <w:tcPr>
            <w:tcW w:w="1446" w:type="dxa"/>
          </w:tcPr>
          <w:p w14:paraId="60AA251B" w14:textId="77777777" w:rsidR="000D4F8E" w:rsidRDefault="000D4F8E" w:rsidP="001901B3">
            <w:pPr>
              <w:rPr>
                <w:rFonts w:ascii="Calibri" w:eastAsia="Times New Roman" w:hAnsi="Calibri" w:cs="Times New Roman"/>
              </w:rPr>
            </w:pPr>
            <w:r>
              <w:rPr>
                <w:rFonts w:ascii="Calibri" w:eastAsia="Times New Roman" w:hAnsi="Calibri" w:cs="Times New Roman"/>
              </w:rPr>
              <w:t>Test case to check if weather widget is correctly showing expected information in web application.</w:t>
            </w:r>
          </w:p>
        </w:tc>
        <w:tc>
          <w:tcPr>
            <w:tcW w:w="3328" w:type="dxa"/>
          </w:tcPr>
          <w:p w14:paraId="7A5E578B" w14:textId="77777777" w:rsidR="000D4F8E" w:rsidRPr="00576817" w:rsidRDefault="000D4F8E" w:rsidP="001901B3">
            <w:pPr>
              <w:rPr>
                <w:rFonts w:ascii="Calibri" w:eastAsia="Times New Roman" w:hAnsi="Calibri" w:cs="Times New Roman"/>
              </w:rPr>
            </w:pPr>
            <w:r>
              <w:rPr>
                <w:rFonts w:ascii="Calibri" w:eastAsia="Times New Roman" w:hAnsi="Calibri" w:cs="Times New Roman"/>
              </w:rPr>
              <w:t>1.Open</w:t>
            </w:r>
            <w:r w:rsidRPr="00576817">
              <w:rPr>
                <w:rFonts w:ascii="Calibri" w:eastAsia="Times New Roman" w:hAnsi="Calibri" w:cs="Times New Roman"/>
              </w:rPr>
              <w:t xml:space="preserve"> the web application.</w:t>
            </w:r>
          </w:p>
          <w:p w14:paraId="10516E6E" w14:textId="77777777" w:rsidR="000D4F8E" w:rsidRDefault="000D4F8E" w:rsidP="001901B3">
            <w:pPr>
              <w:rPr>
                <w:rFonts w:ascii="Calibri" w:eastAsia="Times New Roman" w:hAnsi="Calibri" w:cs="Times New Roman"/>
              </w:rPr>
            </w:pPr>
            <w:r>
              <w:rPr>
                <w:rFonts w:ascii="Calibri" w:eastAsia="Times New Roman" w:hAnsi="Calibri" w:cs="Times New Roman"/>
              </w:rPr>
              <w:t>2.Observe the data in weather widget.</w:t>
            </w:r>
          </w:p>
          <w:p w14:paraId="1F061A0D" w14:textId="77777777" w:rsidR="000D4F8E" w:rsidRDefault="000D4F8E" w:rsidP="001901B3">
            <w:pPr>
              <w:rPr>
                <w:rFonts w:ascii="Calibri" w:eastAsia="Times New Roman" w:hAnsi="Calibri" w:cs="Times New Roman"/>
              </w:rPr>
            </w:pPr>
            <w:r>
              <w:rPr>
                <w:rFonts w:ascii="Calibri" w:eastAsia="Times New Roman" w:hAnsi="Calibri" w:cs="Times New Roman"/>
              </w:rPr>
              <w:t>3.Check if its displaying the correct information.</w:t>
            </w:r>
          </w:p>
        </w:tc>
        <w:tc>
          <w:tcPr>
            <w:tcW w:w="2078" w:type="dxa"/>
          </w:tcPr>
          <w:p w14:paraId="48221F04" w14:textId="77777777" w:rsidR="000D4F8E" w:rsidRDefault="000D4F8E" w:rsidP="001901B3">
            <w:pPr>
              <w:rPr>
                <w:rFonts w:ascii="Calibri" w:eastAsia="Times New Roman" w:hAnsi="Calibri" w:cs="Times New Roman"/>
              </w:rPr>
            </w:pPr>
            <w:r>
              <w:rPr>
                <w:rFonts w:ascii="Calibri" w:eastAsia="Times New Roman" w:hAnsi="Calibri" w:cs="Times New Roman"/>
              </w:rPr>
              <w:t>Weather widget should display the correct information.</w:t>
            </w:r>
          </w:p>
        </w:tc>
        <w:tc>
          <w:tcPr>
            <w:tcW w:w="643" w:type="dxa"/>
          </w:tcPr>
          <w:p w14:paraId="600CC26E" w14:textId="77777777" w:rsidR="000D4F8E" w:rsidRDefault="000D4F8E" w:rsidP="001901B3"/>
        </w:tc>
      </w:tr>
      <w:tr w:rsidR="000D4F8E" w14:paraId="68E7A29C" w14:textId="77777777" w:rsidTr="005B75D7">
        <w:tc>
          <w:tcPr>
            <w:tcW w:w="460" w:type="dxa"/>
          </w:tcPr>
          <w:p w14:paraId="63E90F0C" w14:textId="77777777" w:rsidR="000D4F8E" w:rsidRPr="00DF73B8" w:rsidRDefault="000D4F8E" w:rsidP="001901B3">
            <w:pPr>
              <w:rPr>
                <w:rFonts w:ascii="Calibri" w:eastAsia="Times New Roman" w:hAnsi="Calibri" w:cs="Times New Roman"/>
                <w:bCs/>
              </w:rPr>
            </w:pPr>
            <w:r w:rsidRPr="00576817">
              <w:rPr>
                <w:rFonts w:ascii="Calibri" w:eastAsia="Times New Roman" w:hAnsi="Calibri" w:cs="Times New Roman"/>
                <w:bCs/>
              </w:rPr>
              <w:lastRenderedPageBreak/>
              <w:t>0</w:t>
            </w:r>
            <w:r>
              <w:rPr>
                <w:rFonts w:ascii="Calibri" w:eastAsia="Times New Roman" w:hAnsi="Calibri" w:cs="Times New Roman"/>
                <w:bCs/>
              </w:rPr>
              <w:t>8</w:t>
            </w:r>
          </w:p>
        </w:tc>
        <w:tc>
          <w:tcPr>
            <w:tcW w:w="1395" w:type="dxa"/>
          </w:tcPr>
          <w:p w14:paraId="7EF323E9" w14:textId="77777777" w:rsidR="000D4F8E" w:rsidRDefault="000D4F8E" w:rsidP="001901B3">
            <w:pPr>
              <w:rPr>
                <w:rFonts w:ascii="Calibri" w:eastAsia="Times New Roman" w:hAnsi="Calibri" w:cs="Times New Roman"/>
              </w:rPr>
            </w:pPr>
            <w:r>
              <w:rPr>
                <w:rFonts w:ascii="Calibri" w:eastAsia="Times New Roman" w:hAnsi="Calibri" w:cs="Times New Roman"/>
              </w:rPr>
              <w:t>Web application Twitter</w:t>
            </w:r>
          </w:p>
          <w:p w14:paraId="50B598B4" w14:textId="77777777" w:rsidR="000D4F8E" w:rsidRDefault="000D4F8E" w:rsidP="001901B3">
            <w:pPr>
              <w:rPr>
                <w:rFonts w:ascii="Calibri" w:eastAsia="Times New Roman" w:hAnsi="Calibri" w:cs="Times New Roman"/>
              </w:rPr>
            </w:pPr>
            <w:r>
              <w:rPr>
                <w:rFonts w:ascii="Calibri" w:eastAsia="Times New Roman" w:hAnsi="Calibri" w:cs="Times New Roman"/>
              </w:rPr>
              <w:t xml:space="preserve">API </w:t>
            </w:r>
          </w:p>
        </w:tc>
        <w:tc>
          <w:tcPr>
            <w:tcW w:w="1446" w:type="dxa"/>
          </w:tcPr>
          <w:p w14:paraId="61B0235B" w14:textId="77777777" w:rsidR="000D4F8E" w:rsidRDefault="000D4F8E" w:rsidP="001901B3">
            <w:pPr>
              <w:rPr>
                <w:rFonts w:ascii="Calibri" w:eastAsia="Times New Roman" w:hAnsi="Calibri" w:cs="Times New Roman"/>
              </w:rPr>
            </w:pPr>
            <w:r>
              <w:rPr>
                <w:rFonts w:ascii="Calibri" w:eastAsia="Times New Roman" w:hAnsi="Calibri" w:cs="Times New Roman"/>
              </w:rPr>
              <w:t>Test case to check if Twitter API is displaying correct data in web application.</w:t>
            </w:r>
          </w:p>
        </w:tc>
        <w:tc>
          <w:tcPr>
            <w:tcW w:w="3328" w:type="dxa"/>
          </w:tcPr>
          <w:p w14:paraId="3D493E77" w14:textId="77777777" w:rsidR="000D4F8E" w:rsidRPr="00576817" w:rsidRDefault="000D4F8E" w:rsidP="001901B3">
            <w:pPr>
              <w:rPr>
                <w:rFonts w:ascii="Calibri" w:eastAsia="Times New Roman" w:hAnsi="Calibri" w:cs="Times New Roman"/>
              </w:rPr>
            </w:pPr>
            <w:r>
              <w:rPr>
                <w:rFonts w:ascii="Calibri" w:eastAsia="Times New Roman" w:hAnsi="Calibri" w:cs="Times New Roman"/>
              </w:rPr>
              <w:t>1.Open</w:t>
            </w:r>
            <w:r w:rsidRPr="00576817">
              <w:rPr>
                <w:rFonts w:ascii="Calibri" w:eastAsia="Times New Roman" w:hAnsi="Calibri" w:cs="Times New Roman"/>
              </w:rPr>
              <w:t xml:space="preserve"> the web application.</w:t>
            </w:r>
          </w:p>
          <w:p w14:paraId="3DEE1DFE" w14:textId="77777777" w:rsidR="000D4F8E" w:rsidRDefault="000D4F8E" w:rsidP="001901B3">
            <w:pPr>
              <w:rPr>
                <w:rFonts w:ascii="Calibri" w:eastAsia="Times New Roman" w:hAnsi="Calibri" w:cs="Times New Roman"/>
              </w:rPr>
            </w:pPr>
            <w:r>
              <w:rPr>
                <w:rFonts w:ascii="Calibri" w:eastAsia="Times New Roman" w:hAnsi="Calibri" w:cs="Times New Roman"/>
              </w:rPr>
              <w:t>2.Observe the twitter in feeds widget.</w:t>
            </w:r>
          </w:p>
          <w:p w14:paraId="73016D0A" w14:textId="77777777" w:rsidR="000D4F8E" w:rsidRDefault="000D4F8E" w:rsidP="001901B3">
            <w:pPr>
              <w:rPr>
                <w:rFonts w:ascii="Calibri" w:eastAsia="Times New Roman" w:hAnsi="Calibri" w:cs="Times New Roman"/>
              </w:rPr>
            </w:pPr>
            <w:r>
              <w:rPr>
                <w:rFonts w:ascii="Calibri" w:eastAsia="Times New Roman" w:hAnsi="Calibri" w:cs="Times New Roman"/>
              </w:rPr>
              <w:t>3.Check if its displaying the correct information.</w:t>
            </w:r>
          </w:p>
        </w:tc>
        <w:tc>
          <w:tcPr>
            <w:tcW w:w="2078" w:type="dxa"/>
          </w:tcPr>
          <w:p w14:paraId="18C11BAF" w14:textId="77777777" w:rsidR="000D4F8E" w:rsidRDefault="000D4F8E" w:rsidP="001901B3">
            <w:pPr>
              <w:rPr>
                <w:rFonts w:ascii="Calibri" w:eastAsia="Times New Roman" w:hAnsi="Calibri" w:cs="Times New Roman"/>
              </w:rPr>
            </w:pPr>
            <w:r>
              <w:rPr>
                <w:rFonts w:ascii="Calibri" w:eastAsia="Times New Roman" w:hAnsi="Calibri" w:cs="Times New Roman"/>
              </w:rPr>
              <w:t>Twitter widget should display the correct information.</w:t>
            </w:r>
          </w:p>
        </w:tc>
        <w:tc>
          <w:tcPr>
            <w:tcW w:w="643" w:type="dxa"/>
          </w:tcPr>
          <w:p w14:paraId="434FD693" w14:textId="77777777" w:rsidR="000D4F8E" w:rsidRDefault="000D4F8E" w:rsidP="001901B3"/>
        </w:tc>
      </w:tr>
      <w:tr w:rsidR="000D4F8E" w14:paraId="0942F1EA" w14:textId="77777777" w:rsidTr="005B75D7">
        <w:tc>
          <w:tcPr>
            <w:tcW w:w="460" w:type="dxa"/>
          </w:tcPr>
          <w:p w14:paraId="19563961" w14:textId="77777777" w:rsidR="000D4F8E" w:rsidRPr="00DF73B8" w:rsidRDefault="000D4F8E" w:rsidP="001901B3">
            <w:pPr>
              <w:rPr>
                <w:rFonts w:ascii="Calibri" w:eastAsia="Times New Roman" w:hAnsi="Calibri" w:cs="Times New Roman"/>
                <w:bCs/>
              </w:rPr>
            </w:pPr>
            <w:r w:rsidRPr="00576817">
              <w:rPr>
                <w:rFonts w:ascii="Calibri" w:eastAsia="Times New Roman" w:hAnsi="Calibri" w:cs="Times New Roman"/>
                <w:bCs/>
              </w:rPr>
              <w:t>0</w:t>
            </w:r>
            <w:r>
              <w:rPr>
                <w:rFonts w:ascii="Calibri" w:eastAsia="Times New Roman" w:hAnsi="Calibri" w:cs="Times New Roman"/>
                <w:bCs/>
              </w:rPr>
              <w:t>9</w:t>
            </w:r>
          </w:p>
        </w:tc>
        <w:tc>
          <w:tcPr>
            <w:tcW w:w="1395" w:type="dxa"/>
          </w:tcPr>
          <w:p w14:paraId="1BE3F7A3" w14:textId="77777777" w:rsidR="000D4F8E" w:rsidRDefault="000D4F8E" w:rsidP="001901B3">
            <w:pPr>
              <w:rPr>
                <w:rFonts w:ascii="Calibri" w:eastAsia="Times New Roman" w:hAnsi="Calibri" w:cs="Times New Roman"/>
              </w:rPr>
            </w:pPr>
            <w:r>
              <w:rPr>
                <w:rFonts w:ascii="Calibri" w:eastAsia="Times New Roman" w:hAnsi="Calibri" w:cs="Times New Roman"/>
              </w:rPr>
              <w:t xml:space="preserve">Web application Sensor </w:t>
            </w:r>
          </w:p>
          <w:p w14:paraId="139FE0F0" w14:textId="77777777" w:rsidR="000D4F8E" w:rsidRDefault="000D4F8E" w:rsidP="001901B3">
            <w:pPr>
              <w:rPr>
                <w:rFonts w:ascii="Calibri" w:eastAsia="Times New Roman" w:hAnsi="Calibri" w:cs="Times New Roman"/>
              </w:rPr>
            </w:pPr>
            <w:r>
              <w:rPr>
                <w:rFonts w:ascii="Calibri" w:eastAsia="Times New Roman" w:hAnsi="Calibri" w:cs="Times New Roman"/>
              </w:rPr>
              <w:t>Topology</w:t>
            </w:r>
          </w:p>
        </w:tc>
        <w:tc>
          <w:tcPr>
            <w:tcW w:w="1446" w:type="dxa"/>
          </w:tcPr>
          <w:p w14:paraId="77851DEB" w14:textId="77777777" w:rsidR="000D4F8E" w:rsidRDefault="000D4F8E" w:rsidP="001901B3">
            <w:pPr>
              <w:rPr>
                <w:rFonts w:ascii="Calibri" w:eastAsia="Times New Roman" w:hAnsi="Calibri" w:cs="Times New Roman"/>
              </w:rPr>
            </w:pPr>
            <w:r>
              <w:rPr>
                <w:rFonts w:ascii="Calibri" w:eastAsia="Times New Roman" w:hAnsi="Calibri" w:cs="Times New Roman"/>
              </w:rPr>
              <w:t xml:space="preserve">Test case to check if sensor topology is displayed correctly. </w:t>
            </w:r>
          </w:p>
        </w:tc>
        <w:tc>
          <w:tcPr>
            <w:tcW w:w="3328" w:type="dxa"/>
          </w:tcPr>
          <w:p w14:paraId="48D9AC31" w14:textId="77777777" w:rsidR="000D4F8E" w:rsidRPr="00576817" w:rsidRDefault="000D4F8E" w:rsidP="001901B3">
            <w:pPr>
              <w:rPr>
                <w:rFonts w:ascii="Calibri" w:eastAsia="Times New Roman" w:hAnsi="Calibri" w:cs="Times New Roman"/>
              </w:rPr>
            </w:pPr>
            <w:r>
              <w:rPr>
                <w:rFonts w:ascii="Calibri" w:eastAsia="Times New Roman" w:hAnsi="Calibri" w:cs="Times New Roman"/>
              </w:rPr>
              <w:t>1.Open</w:t>
            </w:r>
            <w:r w:rsidRPr="00576817">
              <w:rPr>
                <w:rFonts w:ascii="Calibri" w:eastAsia="Times New Roman" w:hAnsi="Calibri" w:cs="Times New Roman"/>
              </w:rPr>
              <w:t xml:space="preserve"> the </w:t>
            </w:r>
            <w:r>
              <w:rPr>
                <w:rFonts w:ascii="Calibri" w:eastAsia="Times New Roman" w:hAnsi="Calibri" w:cs="Times New Roman"/>
              </w:rPr>
              <w:t>web</w:t>
            </w:r>
            <w:r w:rsidRPr="00576817">
              <w:rPr>
                <w:rFonts w:ascii="Calibri" w:eastAsia="Times New Roman" w:hAnsi="Calibri" w:cs="Times New Roman"/>
              </w:rPr>
              <w:t xml:space="preserve"> application.</w:t>
            </w:r>
          </w:p>
          <w:p w14:paraId="61AFBC53" w14:textId="77777777" w:rsidR="000D4F8E" w:rsidRDefault="000D4F8E" w:rsidP="001901B3">
            <w:pPr>
              <w:rPr>
                <w:rFonts w:ascii="Calibri" w:eastAsia="Times New Roman" w:hAnsi="Calibri" w:cs="Times New Roman"/>
              </w:rPr>
            </w:pPr>
            <w:r>
              <w:rPr>
                <w:rFonts w:ascii="Calibri" w:eastAsia="Times New Roman" w:hAnsi="Calibri" w:cs="Times New Roman"/>
              </w:rPr>
              <w:t>2.Open the sensor topology widget.</w:t>
            </w:r>
          </w:p>
          <w:p w14:paraId="2DD8A4E7" w14:textId="77777777" w:rsidR="000D4F8E" w:rsidRDefault="000D4F8E" w:rsidP="001901B3">
            <w:pPr>
              <w:rPr>
                <w:rFonts w:ascii="Calibri" w:eastAsia="Times New Roman" w:hAnsi="Calibri" w:cs="Times New Roman"/>
              </w:rPr>
            </w:pPr>
            <w:r>
              <w:rPr>
                <w:rFonts w:ascii="Calibri" w:eastAsia="Times New Roman" w:hAnsi="Calibri" w:cs="Times New Roman"/>
              </w:rPr>
              <w:t>3.Check if its displaying the correct information.</w:t>
            </w:r>
          </w:p>
        </w:tc>
        <w:tc>
          <w:tcPr>
            <w:tcW w:w="2078" w:type="dxa"/>
          </w:tcPr>
          <w:p w14:paraId="6B3B0935" w14:textId="77777777" w:rsidR="000D4F8E" w:rsidRDefault="000D4F8E" w:rsidP="001901B3">
            <w:pPr>
              <w:rPr>
                <w:rFonts w:ascii="Calibri" w:eastAsia="Times New Roman" w:hAnsi="Calibri" w:cs="Times New Roman"/>
              </w:rPr>
            </w:pPr>
            <w:r>
              <w:rPr>
                <w:rFonts w:ascii="Calibri" w:eastAsia="Times New Roman" w:hAnsi="Calibri" w:cs="Times New Roman"/>
              </w:rPr>
              <w:t>Check if sensor information is correctly displayed in sensor topology.</w:t>
            </w:r>
          </w:p>
        </w:tc>
        <w:tc>
          <w:tcPr>
            <w:tcW w:w="643" w:type="dxa"/>
          </w:tcPr>
          <w:p w14:paraId="52DD278B" w14:textId="77777777" w:rsidR="000D4F8E" w:rsidRDefault="000D4F8E" w:rsidP="001901B3"/>
        </w:tc>
      </w:tr>
      <w:tr w:rsidR="000D4F8E" w14:paraId="5A362002" w14:textId="77777777" w:rsidTr="005B75D7">
        <w:tc>
          <w:tcPr>
            <w:tcW w:w="460" w:type="dxa"/>
          </w:tcPr>
          <w:p w14:paraId="68475F7E" w14:textId="77777777" w:rsidR="000D4F8E" w:rsidRPr="00576817" w:rsidRDefault="000D4F8E" w:rsidP="001901B3">
            <w:pPr>
              <w:rPr>
                <w:rFonts w:ascii="Calibri" w:eastAsia="Times New Roman" w:hAnsi="Calibri" w:cs="Times New Roman"/>
                <w:bCs/>
              </w:rPr>
            </w:pPr>
            <w:r>
              <w:rPr>
                <w:rFonts w:ascii="Calibri" w:eastAsia="Times New Roman" w:hAnsi="Calibri" w:cs="Times New Roman"/>
                <w:bCs/>
              </w:rPr>
              <w:t>10</w:t>
            </w:r>
          </w:p>
        </w:tc>
        <w:tc>
          <w:tcPr>
            <w:tcW w:w="1395" w:type="dxa"/>
          </w:tcPr>
          <w:p w14:paraId="15275B8A" w14:textId="77777777" w:rsidR="000D4F8E" w:rsidRDefault="000D4F8E" w:rsidP="001901B3">
            <w:pPr>
              <w:rPr>
                <w:rFonts w:ascii="Calibri" w:eastAsia="Times New Roman" w:hAnsi="Calibri" w:cs="Times New Roman"/>
              </w:rPr>
            </w:pPr>
            <w:r>
              <w:rPr>
                <w:rFonts w:ascii="Calibri" w:eastAsia="Times New Roman" w:hAnsi="Calibri" w:cs="Times New Roman"/>
              </w:rPr>
              <w:t xml:space="preserve">Sensor Registration with Mobile App </w:t>
            </w:r>
          </w:p>
        </w:tc>
        <w:tc>
          <w:tcPr>
            <w:tcW w:w="1446" w:type="dxa"/>
          </w:tcPr>
          <w:p w14:paraId="21EF6CCA" w14:textId="77777777" w:rsidR="000D4F8E" w:rsidRDefault="000D4F8E" w:rsidP="001901B3">
            <w:pPr>
              <w:rPr>
                <w:rFonts w:ascii="Calibri" w:eastAsia="Times New Roman" w:hAnsi="Calibri" w:cs="Times New Roman"/>
              </w:rPr>
            </w:pPr>
            <w:r>
              <w:rPr>
                <w:rFonts w:ascii="Calibri" w:eastAsia="Times New Roman" w:hAnsi="Calibri" w:cs="Times New Roman"/>
              </w:rPr>
              <w:t>Test case to check if sensor is registering correctly in Mobile Application</w:t>
            </w:r>
          </w:p>
        </w:tc>
        <w:tc>
          <w:tcPr>
            <w:tcW w:w="3328" w:type="dxa"/>
          </w:tcPr>
          <w:p w14:paraId="792D48F0" w14:textId="77777777" w:rsidR="000D4F8E" w:rsidRPr="00576817" w:rsidRDefault="000D4F8E" w:rsidP="001901B3">
            <w:pPr>
              <w:rPr>
                <w:rFonts w:ascii="Calibri" w:eastAsia="Times New Roman" w:hAnsi="Calibri" w:cs="Times New Roman"/>
              </w:rPr>
            </w:pPr>
            <w:r>
              <w:rPr>
                <w:rFonts w:ascii="Calibri" w:eastAsia="Times New Roman" w:hAnsi="Calibri" w:cs="Times New Roman"/>
              </w:rPr>
              <w:t>1.Open</w:t>
            </w:r>
            <w:r w:rsidRPr="00576817">
              <w:rPr>
                <w:rFonts w:ascii="Calibri" w:eastAsia="Times New Roman" w:hAnsi="Calibri" w:cs="Times New Roman"/>
              </w:rPr>
              <w:t xml:space="preserve"> the </w:t>
            </w:r>
            <w:r>
              <w:rPr>
                <w:rFonts w:ascii="Calibri" w:eastAsia="Times New Roman" w:hAnsi="Calibri" w:cs="Times New Roman"/>
              </w:rPr>
              <w:t>mobile</w:t>
            </w:r>
            <w:r w:rsidRPr="00576817">
              <w:rPr>
                <w:rFonts w:ascii="Calibri" w:eastAsia="Times New Roman" w:hAnsi="Calibri" w:cs="Times New Roman"/>
              </w:rPr>
              <w:t xml:space="preserve"> application.</w:t>
            </w:r>
          </w:p>
          <w:p w14:paraId="59540AEF" w14:textId="77777777" w:rsidR="000D4F8E" w:rsidRDefault="000D4F8E" w:rsidP="001901B3">
            <w:pPr>
              <w:rPr>
                <w:rFonts w:ascii="Calibri" w:eastAsia="Times New Roman" w:hAnsi="Calibri" w:cs="Times New Roman"/>
              </w:rPr>
            </w:pPr>
            <w:r>
              <w:rPr>
                <w:rFonts w:ascii="Calibri" w:eastAsia="Times New Roman" w:hAnsi="Calibri" w:cs="Times New Roman"/>
              </w:rPr>
              <w:t>2.Use QR code scanning feature to scan the QR code and register the sensor.</w:t>
            </w:r>
          </w:p>
          <w:p w14:paraId="08345476" w14:textId="77777777" w:rsidR="000D4F8E" w:rsidRDefault="000D4F8E" w:rsidP="001901B3">
            <w:pPr>
              <w:rPr>
                <w:rFonts w:ascii="Calibri" w:eastAsia="Times New Roman" w:hAnsi="Calibri" w:cs="Times New Roman"/>
              </w:rPr>
            </w:pPr>
          </w:p>
        </w:tc>
        <w:tc>
          <w:tcPr>
            <w:tcW w:w="2078" w:type="dxa"/>
          </w:tcPr>
          <w:p w14:paraId="5A98D9FA" w14:textId="77777777" w:rsidR="000D4F8E" w:rsidRDefault="000D4F8E" w:rsidP="001901B3">
            <w:pPr>
              <w:rPr>
                <w:rFonts w:ascii="Calibri" w:eastAsia="Times New Roman" w:hAnsi="Calibri" w:cs="Times New Roman"/>
              </w:rPr>
            </w:pPr>
            <w:r>
              <w:rPr>
                <w:rFonts w:ascii="Calibri" w:eastAsia="Times New Roman" w:hAnsi="Calibri" w:cs="Times New Roman"/>
              </w:rPr>
              <w:t>Check if sensor information is correctly stored in cloud DB.</w:t>
            </w:r>
          </w:p>
        </w:tc>
        <w:tc>
          <w:tcPr>
            <w:tcW w:w="643" w:type="dxa"/>
          </w:tcPr>
          <w:p w14:paraId="34EF44FB" w14:textId="77777777" w:rsidR="000D4F8E" w:rsidRDefault="000D4F8E" w:rsidP="001901B3"/>
        </w:tc>
      </w:tr>
    </w:tbl>
    <w:p w14:paraId="6976C9DC" w14:textId="77777777" w:rsidR="000D4F8E" w:rsidRDefault="000D4F8E" w:rsidP="001901B3"/>
    <w:p w14:paraId="57EF98E8" w14:textId="114D82C2" w:rsidR="00865C0E" w:rsidRPr="00865C0E" w:rsidRDefault="00865C0E" w:rsidP="00E05827">
      <w:pPr>
        <w:pStyle w:val="IndentedParagraph"/>
      </w:pPr>
    </w:p>
    <w:p w14:paraId="46D3ACA9" w14:textId="2EE694E7" w:rsidR="00865C0E" w:rsidRDefault="00865C0E" w:rsidP="001901B3">
      <w:pPr>
        <w:pStyle w:val="Heading1"/>
      </w:pPr>
      <w:bookmarkStart w:id="107" w:name="_Toc423326506"/>
      <w:bookmarkStart w:id="108" w:name="_Toc477882500"/>
      <w:r>
        <w:lastRenderedPageBreak/>
        <w:t>Performance and Benchmarks</w:t>
      </w:r>
      <w:bookmarkEnd w:id="106"/>
      <w:bookmarkEnd w:id="107"/>
      <w:bookmarkEnd w:id="108"/>
    </w:p>
    <w:p w14:paraId="7553E011" w14:textId="616CC775" w:rsidR="00865C0E" w:rsidRPr="002F6D49" w:rsidRDefault="00E05827" w:rsidP="00E05827">
      <w:pPr>
        <w:pStyle w:val="IndentedParagraph"/>
        <w:rPr>
          <w:b/>
        </w:rPr>
      </w:pPr>
      <w:r w:rsidRPr="002F6D49">
        <w:rPr>
          <w:b/>
        </w:rPr>
        <w:t xml:space="preserve">Performance: </w:t>
      </w:r>
    </w:p>
    <w:p w14:paraId="252CCACB" w14:textId="3435F7DC" w:rsidR="00E05827" w:rsidRDefault="00E05827" w:rsidP="00E05827">
      <w:pPr>
        <w:pStyle w:val="IndentedParagraph"/>
      </w:pPr>
      <w:r>
        <w:t xml:space="preserve">Performance is a trivial factor in any project. In future, we may deal with peta bytes of data as the sensor keeps pushing the data for every regular interval of time. We have implemented most optimal algorithms to send and receive the data. In every step, we made sure to have the optimal time and space complexity to serialize and reserialize the data. </w:t>
      </w:r>
    </w:p>
    <w:p w14:paraId="15728DE3" w14:textId="592FFFEF" w:rsidR="002E5497" w:rsidRDefault="002E5497" w:rsidP="00E05827">
      <w:pPr>
        <w:pStyle w:val="IndentedParagraph"/>
      </w:pPr>
      <w:r>
        <w:t xml:space="preserve">We are hosting our web app in multiple servers to make sure load balancing is achieved, meantime we make sure they ate synchronized. Every cloud hosting providers provide default load balancing. We have also implemented in a similar way. Since our user base is going to be more down the line we made sure it’s available so huge number of visitors.  </w:t>
      </w:r>
    </w:p>
    <w:p w14:paraId="4F7D42D5" w14:textId="1393F682" w:rsidR="00D03C4E" w:rsidRPr="002F6D49" w:rsidRDefault="00D03C4E" w:rsidP="00E05827">
      <w:pPr>
        <w:pStyle w:val="IndentedParagraph"/>
        <w:rPr>
          <w:b/>
        </w:rPr>
      </w:pPr>
      <w:r w:rsidRPr="002F6D49">
        <w:rPr>
          <w:b/>
        </w:rPr>
        <w:t>Benchmarks:</w:t>
      </w:r>
    </w:p>
    <w:p w14:paraId="2E64A7E7" w14:textId="203C7DEB" w:rsidR="00D03C4E" w:rsidRDefault="00D03C4E" w:rsidP="00E05827">
      <w:pPr>
        <w:pStyle w:val="IndentedParagraph"/>
      </w:pPr>
      <w:r>
        <w:t xml:space="preserve">We always keep our benchmark as tech giants in the industry. When it comes to deal with data, companies like google can be set as a benchmark. As we have mentioned before, while dealing with huge amount of data we need to make sure to use as less resources as possible. </w:t>
      </w:r>
      <w:r w:rsidR="002E5497">
        <w:t xml:space="preserve">Adding the additional hardware like storage and compute may end up with more cost. </w:t>
      </w:r>
    </w:p>
    <w:p w14:paraId="18A33F90" w14:textId="77777777" w:rsidR="00E05827" w:rsidRPr="00E05827" w:rsidRDefault="00E05827" w:rsidP="00E05827">
      <w:pPr>
        <w:pStyle w:val="IndentedParagraph"/>
      </w:pPr>
    </w:p>
    <w:p w14:paraId="3BB407F9" w14:textId="77777777" w:rsidR="00E05827" w:rsidRDefault="00E05827" w:rsidP="00E05827">
      <w:pPr>
        <w:pStyle w:val="IndentedParagraph"/>
      </w:pPr>
    </w:p>
    <w:p w14:paraId="41422EC9" w14:textId="77777777" w:rsidR="00E05827" w:rsidRPr="00865C0E" w:rsidRDefault="00E05827" w:rsidP="00E05827">
      <w:pPr>
        <w:pStyle w:val="IndentedParagraph"/>
      </w:pPr>
    </w:p>
    <w:p w14:paraId="41939FCB" w14:textId="77777777" w:rsidR="00865C0E" w:rsidRDefault="00865C0E" w:rsidP="001901B3">
      <w:pPr>
        <w:pStyle w:val="Heading1"/>
      </w:pPr>
      <w:bookmarkStart w:id="109" w:name="_Toc530662811"/>
      <w:bookmarkStart w:id="110" w:name="_Toc423326507"/>
      <w:bookmarkStart w:id="111" w:name="_Toc477882501"/>
      <w:r>
        <w:lastRenderedPageBreak/>
        <w:t>Deployment, Operations, Maintenance</w:t>
      </w:r>
      <w:bookmarkEnd w:id="109"/>
      <w:bookmarkEnd w:id="110"/>
      <w:bookmarkEnd w:id="111"/>
    </w:p>
    <w:p w14:paraId="7777A97C" w14:textId="3C21D21A" w:rsidR="00AA33C9" w:rsidRDefault="00AA33C9" w:rsidP="00E05827">
      <w:pPr>
        <w:pStyle w:val="IndentedParagraph"/>
      </w:pPr>
      <w:r>
        <w:t>Describe any deployment strategies, operational needs, and maintenance required for your project.</w:t>
      </w:r>
    </w:p>
    <w:p w14:paraId="34782883" w14:textId="04A771F0" w:rsidR="00F55FAE" w:rsidRPr="00F55FAE" w:rsidRDefault="00F55FAE" w:rsidP="00E05827">
      <w:pPr>
        <w:pStyle w:val="IndentedParagraph"/>
        <w:numPr>
          <w:ilvl w:val="0"/>
          <w:numId w:val="19"/>
        </w:numPr>
      </w:pPr>
      <w:r w:rsidRPr="00F55FAE">
        <w:t>Deployment</w:t>
      </w:r>
    </w:p>
    <w:p w14:paraId="6A43FADF" w14:textId="77777777" w:rsidR="00F55FAE" w:rsidRDefault="00F55FAE" w:rsidP="00E05827">
      <w:pPr>
        <w:pStyle w:val="IndentedParagraph"/>
        <w:numPr>
          <w:ilvl w:val="0"/>
          <w:numId w:val="20"/>
        </w:numPr>
      </w:pPr>
      <w:r>
        <w:t>The Web Application that is used to interface with the system is deployed on the IBM Bluemix Cloud.</w:t>
      </w:r>
    </w:p>
    <w:p w14:paraId="4CFC3858" w14:textId="7FD6C44A" w:rsidR="00F55FAE" w:rsidRDefault="00F55FAE" w:rsidP="00E05827">
      <w:pPr>
        <w:pStyle w:val="IndentedParagraph"/>
        <w:numPr>
          <w:ilvl w:val="0"/>
          <w:numId w:val="20"/>
        </w:numPr>
      </w:pPr>
      <w:r>
        <w:t>The API to fetch the data from the cloud is available on IBM Bluemix Cloud Platform.</w:t>
      </w:r>
    </w:p>
    <w:p w14:paraId="030A6110" w14:textId="6D353E1F" w:rsidR="00F55FAE" w:rsidRDefault="00F55FAE" w:rsidP="00E05827">
      <w:pPr>
        <w:pStyle w:val="IndentedParagraph"/>
        <w:numPr>
          <w:ilvl w:val="0"/>
          <w:numId w:val="20"/>
        </w:numPr>
      </w:pPr>
      <w:r>
        <w:t>The Cloudant database is a cloud database available on the IBM Bluemix Cloud Platform.</w:t>
      </w:r>
    </w:p>
    <w:p w14:paraId="403A552A" w14:textId="2E9D1330" w:rsidR="00F55FAE" w:rsidRDefault="00F55FAE" w:rsidP="00E05827">
      <w:pPr>
        <w:pStyle w:val="IndentedParagraph"/>
        <w:numPr>
          <w:ilvl w:val="0"/>
          <w:numId w:val="20"/>
        </w:numPr>
      </w:pPr>
      <w:r>
        <w:t>We have 3 different stages for Developing, Staging and Production hence always securing our production.</w:t>
      </w:r>
    </w:p>
    <w:p w14:paraId="7A1E1788" w14:textId="5AF5EFE1" w:rsidR="00F55FAE" w:rsidRDefault="00F55FAE" w:rsidP="00E05827">
      <w:pPr>
        <w:pStyle w:val="IndentedParagraph"/>
        <w:numPr>
          <w:ilvl w:val="0"/>
          <w:numId w:val="20"/>
        </w:numPr>
      </w:pPr>
      <w:r>
        <w:t>We have set up the system for continuous delivery by using continuous integration tools in IBM Bluemix with Git.</w:t>
      </w:r>
    </w:p>
    <w:p w14:paraId="2FC27FE5" w14:textId="1BE86A16" w:rsidR="00F55FAE" w:rsidRDefault="00F55FAE" w:rsidP="00E05827">
      <w:pPr>
        <w:pStyle w:val="IndentedParagraph"/>
        <w:numPr>
          <w:ilvl w:val="0"/>
          <w:numId w:val="19"/>
        </w:numPr>
      </w:pPr>
      <w:r w:rsidRPr="00F55FAE">
        <w:t>Operations</w:t>
      </w:r>
    </w:p>
    <w:p w14:paraId="3084137A" w14:textId="55EBF9B9" w:rsidR="00F55FAE" w:rsidRDefault="00F55FAE" w:rsidP="00E05827">
      <w:pPr>
        <w:pStyle w:val="IndentedParagraph"/>
      </w:pPr>
      <w:r w:rsidRPr="00F55FAE">
        <w:t>One of the major aspects of our projects is the Analytics involved in it. Several data intensive operations are performed on the data collected from the sensors and the data from other external operations to make accurate decisions on saving water and optimizing agricultural yield. We are currently working on developing suitable formulas for operations on data.</w:t>
      </w:r>
    </w:p>
    <w:p w14:paraId="333703D0" w14:textId="0A9C1231" w:rsidR="00F55FAE" w:rsidRPr="00F55FAE" w:rsidRDefault="00F55FAE" w:rsidP="00E05827">
      <w:pPr>
        <w:pStyle w:val="IndentedParagraph"/>
        <w:numPr>
          <w:ilvl w:val="0"/>
          <w:numId w:val="19"/>
        </w:numPr>
      </w:pPr>
      <w:r w:rsidRPr="00F55FAE">
        <w:t>Maintenance</w:t>
      </w:r>
    </w:p>
    <w:p w14:paraId="58D81635" w14:textId="203474FA" w:rsidR="00F55FAE" w:rsidRDefault="00F55FAE" w:rsidP="00E05827">
      <w:pPr>
        <w:pStyle w:val="IndentedParagraph"/>
      </w:pPr>
      <w:r w:rsidRPr="00F55FAE">
        <w:t>In the development of a large project, it is essential to plan the maintenance of the software well in advance. Below are some of the ways in which we are currently maintaining our software and intend to make delta improvements in the future.</w:t>
      </w:r>
    </w:p>
    <w:p w14:paraId="4463DCE3" w14:textId="686B20D2" w:rsidR="00F55FAE" w:rsidRDefault="00F55FAE" w:rsidP="00E05827">
      <w:pPr>
        <w:pStyle w:val="IndentedParagraph"/>
        <w:numPr>
          <w:ilvl w:val="0"/>
          <w:numId w:val="21"/>
        </w:numPr>
      </w:pPr>
      <w:r>
        <w:t>The application code is maintained in a common group github repository which helps keep a track of our changes and the progress that we have made.</w:t>
      </w:r>
    </w:p>
    <w:p w14:paraId="461DCF40" w14:textId="78F49E4C" w:rsidR="00F55FAE" w:rsidRDefault="00F55FAE" w:rsidP="00E05827">
      <w:pPr>
        <w:pStyle w:val="IndentedParagraph"/>
        <w:numPr>
          <w:ilvl w:val="0"/>
          <w:numId w:val="21"/>
        </w:numPr>
      </w:pPr>
      <w:r>
        <w:lastRenderedPageBreak/>
        <w:t>Continuous integration and deployment of application from github reduces efforts in updating changes in multiple locations.</w:t>
      </w:r>
    </w:p>
    <w:p w14:paraId="00A49B7A" w14:textId="5B69C863" w:rsidR="00F55FAE" w:rsidRDefault="00F55FAE" w:rsidP="00E05827">
      <w:pPr>
        <w:pStyle w:val="IndentedParagraph"/>
        <w:numPr>
          <w:ilvl w:val="0"/>
          <w:numId w:val="21"/>
        </w:numPr>
      </w:pPr>
      <w:r>
        <w:t>The common database being using for the application is available on the cloud accessible to all developers.</w:t>
      </w:r>
    </w:p>
    <w:p w14:paraId="45ED46E6" w14:textId="043964B2" w:rsidR="00F55FAE" w:rsidRDefault="00F55FAE" w:rsidP="00E05827">
      <w:pPr>
        <w:pStyle w:val="IndentedParagraph"/>
        <w:numPr>
          <w:ilvl w:val="0"/>
          <w:numId w:val="21"/>
        </w:numPr>
      </w:pPr>
      <w:r>
        <w:t>We have maintained good coding standards in order to improve its understandability.</w:t>
      </w:r>
    </w:p>
    <w:p w14:paraId="3AC5CC82" w14:textId="28D8B544" w:rsidR="00F55FAE" w:rsidRDefault="00F55FAE" w:rsidP="00E05827">
      <w:pPr>
        <w:pStyle w:val="IndentedParagraph"/>
        <w:numPr>
          <w:ilvl w:val="0"/>
          <w:numId w:val="21"/>
        </w:numPr>
      </w:pPr>
      <w:r>
        <w:t>The reports that we have worked on time to time helps in effectively documenting the system.</w:t>
      </w:r>
    </w:p>
    <w:p w14:paraId="340CB263" w14:textId="1CAEB8D0" w:rsidR="00F55FAE" w:rsidRDefault="00F55FAE" w:rsidP="00E05827">
      <w:pPr>
        <w:pStyle w:val="IndentedParagraph"/>
        <w:numPr>
          <w:ilvl w:val="0"/>
          <w:numId w:val="21"/>
        </w:numPr>
      </w:pPr>
      <w:r>
        <w:t>We have designed the code to increase efficiency and reusability.</w:t>
      </w:r>
    </w:p>
    <w:p w14:paraId="1778715E" w14:textId="77777777" w:rsidR="00F55FAE" w:rsidRDefault="00F55FAE" w:rsidP="00E05827">
      <w:pPr>
        <w:pStyle w:val="IndentedParagraph"/>
      </w:pPr>
    </w:p>
    <w:p w14:paraId="02A1CEC3" w14:textId="77777777" w:rsidR="00F55FAE" w:rsidRPr="00AA33C9" w:rsidRDefault="00F55FAE" w:rsidP="00E05827">
      <w:pPr>
        <w:pStyle w:val="IndentedParagraph"/>
      </w:pPr>
    </w:p>
    <w:p w14:paraId="576604C3" w14:textId="279B95E6" w:rsidR="00865C0E" w:rsidRDefault="00865C0E" w:rsidP="001901B3">
      <w:pPr>
        <w:pStyle w:val="Heading1"/>
      </w:pPr>
      <w:bookmarkStart w:id="112" w:name="_Toc513639691"/>
      <w:bookmarkStart w:id="113" w:name="_Toc513639942"/>
      <w:bookmarkStart w:id="114" w:name="_Toc513640013"/>
      <w:bookmarkStart w:id="115" w:name="_Toc513640222"/>
      <w:bookmarkStart w:id="116" w:name="_Toc513659265"/>
      <w:bookmarkStart w:id="117" w:name="_Toc513660994"/>
      <w:bookmarkStart w:id="118" w:name="_Toc514076614"/>
      <w:bookmarkStart w:id="119" w:name="_Toc514076765"/>
      <w:bookmarkStart w:id="120" w:name="_Toc514077514"/>
      <w:bookmarkStart w:id="121" w:name="_Toc514571589"/>
      <w:bookmarkStart w:id="122" w:name="_Toc514594337"/>
      <w:bookmarkStart w:id="123" w:name="_Toc530662812"/>
      <w:bookmarkStart w:id="124" w:name="_Toc423326508"/>
      <w:bookmarkStart w:id="125" w:name="_Toc477882502"/>
      <w:r>
        <w:lastRenderedPageBreak/>
        <w:t>Summary</w:t>
      </w:r>
      <w:bookmarkEnd w:id="112"/>
      <w:bookmarkEnd w:id="113"/>
      <w:bookmarkEnd w:id="114"/>
      <w:bookmarkEnd w:id="115"/>
      <w:bookmarkEnd w:id="116"/>
      <w:bookmarkEnd w:id="117"/>
      <w:r>
        <w:t>, Conclusions, and Recommendations</w:t>
      </w:r>
      <w:bookmarkEnd w:id="118"/>
      <w:bookmarkEnd w:id="119"/>
      <w:bookmarkEnd w:id="120"/>
      <w:bookmarkEnd w:id="121"/>
      <w:bookmarkEnd w:id="122"/>
      <w:bookmarkEnd w:id="123"/>
      <w:bookmarkEnd w:id="124"/>
      <w:bookmarkEnd w:id="125"/>
    </w:p>
    <w:p w14:paraId="7FD19AC2" w14:textId="77777777" w:rsidR="00865C0E" w:rsidRDefault="00865C0E" w:rsidP="001901B3">
      <w:pPr>
        <w:pStyle w:val="Heading2"/>
      </w:pPr>
      <w:bookmarkStart w:id="126" w:name="_Toc513639692"/>
      <w:bookmarkStart w:id="127" w:name="_Toc513639943"/>
      <w:bookmarkStart w:id="128" w:name="_Toc513640014"/>
      <w:bookmarkStart w:id="129" w:name="_Toc513640223"/>
      <w:bookmarkStart w:id="130" w:name="_Toc513659266"/>
      <w:bookmarkStart w:id="131" w:name="_Toc513660995"/>
      <w:bookmarkStart w:id="132" w:name="_Toc514076615"/>
      <w:bookmarkStart w:id="133" w:name="_Toc514076766"/>
      <w:bookmarkStart w:id="134" w:name="_Toc514077515"/>
      <w:bookmarkStart w:id="135" w:name="_Toc514571590"/>
      <w:bookmarkStart w:id="136" w:name="_Toc514594338"/>
      <w:bookmarkStart w:id="137" w:name="_Toc530662813"/>
      <w:bookmarkStart w:id="138" w:name="_Toc423326509"/>
      <w:bookmarkStart w:id="139" w:name="_Toc477882503"/>
      <w:r>
        <w:t>Summary</w:t>
      </w:r>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p>
    <w:p w14:paraId="20C4F466" w14:textId="3E3A945A" w:rsidR="00C565BC" w:rsidRPr="00C565BC" w:rsidRDefault="00C565BC" w:rsidP="00E05827">
      <w:pPr>
        <w:pStyle w:val="IndentedParagraph"/>
      </w:pPr>
      <w:r w:rsidRPr="00C565BC">
        <w:t>‘FarmIoT’ system is providing a unique IoT solution the problem to saving water and energy using ‘LinkLab’ technology. This system also supports huge variety of sensors to provide understanding about soil health. Any grower can access this system via a web application or a mobile application.</w:t>
      </w:r>
    </w:p>
    <w:p w14:paraId="272AF03A" w14:textId="77777777" w:rsidR="00865C0E" w:rsidRDefault="00865C0E" w:rsidP="001901B3">
      <w:pPr>
        <w:pStyle w:val="Heading2"/>
      </w:pPr>
      <w:bookmarkStart w:id="140" w:name="_Toc513639693"/>
      <w:bookmarkStart w:id="141" w:name="_Toc513639944"/>
      <w:bookmarkStart w:id="142" w:name="_Toc513640015"/>
      <w:bookmarkStart w:id="143" w:name="_Toc513640224"/>
      <w:bookmarkStart w:id="144" w:name="_Toc513659267"/>
      <w:bookmarkStart w:id="145" w:name="_Toc513660996"/>
      <w:bookmarkStart w:id="146" w:name="_Toc514076616"/>
      <w:bookmarkStart w:id="147" w:name="_Toc514076767"/>
      <w:bookmarkStart w:id="148" w:name="_Toc514077516"/>
      <w:bookmarkStart w:id="149" w:name="_Toc514571591"/>
      <w:bookmarkStart w:id="150" w:name="_Toc514594339"/>
      <w:bookmarkStart w:id="151" w:name="_Toc530662814"/>
      <w:bookmarkStart w:id="152" w:name="_Toc423326510"/>
      <w:bookmarkStart w:id="153" w:name="_Toc477882504"/>
      <w:r>
        <w:t>Conclusion</w:t>
      </w:r>
      <w:bookmarkEnd w:id="140"/>
      <w:bookmarkEnd w:id="141"/>
      <w:bookmarkEnd w:id="142"/>
      <w:bookmarkEnd w:id="143"/>
      <w:bookmarkEnd w:id="144"/>
      <w:bookmarkEnd w:id="145"/>
      <w:bookmarkEnd w:id="146"/>
      <w:bookmarkEnd w:id="147"/>
      <w:bookmarkEnd w:id="148"/>
      <w:bookmarkEnd w:id="149"/>
      <w:bookmarkEnd w:id="150"/>
      <w:r>
        <w:t>s</w:t>
      </w:r>
      <w:bookmarkEnd w:id="151"/>
      <w:bookmarkEnd w:id="152"/>
      <w:bookmarkEnd w:id="153"/>
    </w:p>
    <w:p w14:paraId="2CA46232" w14:textId="212E5E07" w:rsidR="00C565BC" w:rsidRPr="00C565BC" w:rsidRDefault="00C565BC" w:rsidP="00E05827">
      <w:pPr>
        <w:pStyle w:val="IndentedParagraph"/>
      </w:pPr>
      <w:r w:rsidRPr="00C565BC">
        <w:t>This project was an opportunity to work with fast paced startup in the bay area. As a team, we have learned a lot together starting from requirement gathering till testing phase. This system gave us a good understanding about IoT platform, data analytics and machine learning, web application and mobile frameworks.</w:t>
      </w:r>
    </w:p>
    <w:p w14:paraId="354E9C57" w14:textId="77777777" w:rsidR="00865C0E" w:rsidRDefault="00865C0E" w:rsidP="001901B3">
      <w:pPr>
        <w:pStyle w:val="Heading2"/>
      </w:pPr>
      <w:bookmarkStart w:id="154" w:name="_Toc513639695"/>
      <w:bookmarkStart w:id="155" w:name="_Toc513639945"/>
      <w:bookmarkStart w:id="156" w:name="_Toc513640016"/>
      <w:bookmarkStart w:id="157" w:name="_Toc513640225"/>
      <w:bookmarkStart w:id="158" w:name="_Toc513659268"/>
      <w:bookmarkStart w:id="159" w:name="_Toc513660997"/>
      <w:bookmarkStart w:id="160" w:name="_Toc514076617"/>
      <w:bookmarkStart w:id="161" w:name="_Toc514076768"/>
      <w:bookmarkStart w:id="162" w:name="_Toc514077517"/>
      <w:bookmarkStart w:id="163" w:name="_Toc514571592"/>
      <w:bookmarkStart w:id="164" w:name="_Toc514594340"/>
      <w:bookmarkStart w:id="165" w:name="_Toc530662815"/>
      <w:bookmarkStart w:id="166" w:name="_Toc423326511"/>
      <w:bookmarkStart w:id="167" w:name="_Toc477882505"/>
      <w:r>
        <w:t>Recommendations for Further Research</w:t>
      </w:r>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p>
    <w:p w14:paraId="4C8F2D89" w14:textId="77777777" w:rsidR="00C565BC" w:rsidRDefault="00C565BC" w:rsidP="00E05827">
      <w:pPr>
        <w:pStyle w:val="IndentedParagraph"/>
        <w:numPr>
          <w:ilvl w:val="0"/>
          <w:numId w:val="23"/>
        </w:numPr>
      </w:pPr>
      <w:r>
        <w:t>This system can be enhanced to work in the areas where there are network problems.</w:t>
      </w:r>
    </w:p>
    <w:p w14:paraId="2BD2AC73" w14:textId="2F05E21D" w:rsidR="00C565BC" w:rsidRDefault="00C565BC" w:rsidP="00E05827">
      <w:pPr>
        <w:pStyle w:val="IndentedParagraph"/>
        <w:numPr>
          <w:ilvl w:val="0"/>
          <w:numId w:val="23"/>
        </w:numPr>
      </w:pPr>
      <w:r>
        <w:t>Data analytics and machine learning part can be enhanced to give more number of recommendations to the users.</w:t>
      </w:r>
    </w:p>
    <w:p w14:paraId="50BC1400" w14:textId="0FC03B49" w:rsidR="00C565BC" w:rsidRPr="00C565BC" w:rsidRDefault="00C565BC" w:rsidP="00E05827">
      <w:pPr>
        <w:pStyle w:val="IndentedParagraph"/>
        <w:numPr>
          <w:ilvl w:val="0"/>
          <w:numId w:val="23"/>
        </w:numPr>
      </w:pPr>
      <w:r>
        <w:t>More number of exciting features can be included in mobile and web application.</w:t>
      </w:r>
    </w:p>
    <w:p w14:paraId="17D62E25" w14:textId="12FDCDBC" w:rsidR="00940C0E" w:rsidRDefault="00940C0E" w:rsidP="00A630F4">
      <w:pPr>
        <w:pStyle w:val="GlossaryHeading"/>
        <w:ind w:left="2880" w:firstLine="720"/>
        <w:jc w:val="left"/>
      </w:pPr>
      <w:bookmarkStart w:id="168" w:name="_Toc423326512"/>
      <w:bookmarkStart w:id="169" w:name="_Toc477882506"/>
      <w:r>
        <w:lastRenderedPageBreak/>
        <w:t>Glossary</w:t>
      </w:r>
      <w:bookmarkEnd w:id="35"/>
      <w:bookmarkEnd w:id="168"/>
      <w:bookmarkEnd w:id="169"/>
    </w:p>
    <w:p w14:paraId="699EA5A2" w14:textId="77777777" w:rsidR="00372422" w:rsidRPr="00372422" w:rsidRDefault="00372422" w:rsidP="00A630F4">
      <w:pPr>
        <w:pStyle w:val="BodyText"/>
        <w:spacing w:before="209" w:line="491" w:lineRule="auto"/>
        <w:ind w:right="144" w:hanging="274"/>
        <w:jc w:val="both"/>
      </w:pPr>
      <w:r w:rsidRPr="00372422">
        <w:t>[1].</w:t>
      </w:r>
      <w:r w:rsidRPr="00372422">
        <w:rPr>
          <w:b/>
        </w:rPr>
        <w:t xml:space="preserve">IOT </w:t>
      </w:r>
      <w:r w:rsidRPr="00372422">
        <w:t>(Internet of things) is a system of interconnected computing devices with unique identifiers that have the ability to connect to the network and send data without human intervention.</w:t>
      </w:r>
    </w:p>
    <w:p w14:paraId="06453A28" w14:textId="77777777" w:rsidR="00372422" w:rsidRPr="00372422" w:rsidRDefault="00372422" w:rsidP="00A630F4">
      <w:pPr>
        <w:spacing w:before="7" w:line="494" w:lineRule="auto"/>
        <w:ind w:right="144" w:hanging="274"/>
        <w:jc w:val="both"/>
        <w:rPr>
          <w:szCs w:val="24"/>
        </w:rPr>
      </w:pPr>
      <w:r w:rsidRPr="00372422">
        <w:rPr>
          <w:b/>
          <w:szCs w:val="24"/>
        </w:rPr>
        <w:t xml:space="preserve">[2]. Artificial Intelligence </w:t>
      </w:r>
      <w:r w:rsidRPr="00372422">
        <w:rPr>
          <w:szCs w:val="24"/>
        </w:rPr>
        <w:t>is the man made system that is designed to behave in a manner that can be called intelligent.</w:t>
      </w:r>
    </w:p>
    <w:p w14:paraId="28D4BF23" w14:textId="77777777" w:rsidR="00372422" w:rsidRPr="00372422" w:rsidRDefault="00372422" w:rsidP="00A630F4">
      <w:pPr>
        <w:pStyle w:val="BodyText"/>
        <w:spacing w:before="5" w:line="491" w:lineRule="auto"/>
        <w:ind w:right="144" w:hanging="274"/>
        <w:jc w:val="both"/>
      </w:pPr>
      <w:r w:rsidRPr="00372422">
        <w:rPr>
          <w:b/>
        </w:rPr>
        <w:t xml:space="preserve">[3]. Machine Learning </w:t>
      </w:r>
      <w:r w:rsidRPr="00372422">
        <w:t>is a type of Artificial intelligence that provides computers the ability to learn without being explicitly programmed. [3]</w:t>
      </w:r>
    </w:p>
    <w:p w14:paraId="04B57ACF" w14:textId="77777777" w:rsidR="00372422" w:rsidRPr="00372422" w:rsidRDefault="00372422" w:rsidP="00A630F4">
      <w:pPr>
        <w:pStyle w:val="BodyText"/>
        <w:spacing w:before="9" w:line="491" w:lineRule="auto"/>
        <w:ind w:right="144" w:hanging="274"/>
        <w:jc w:val="both"/>
      </w:pPr>
      <w:r w:rsidRPr="00372422">
        <w:rPr>
          <w:b/>
        </w:rPr>
        <w:t xml:space="preserve">[4]. Linklabs </w:t>
      </w:r>
      <w:r w:rsidRPr="00372422">
        <w:t>is a device that provides low-power, wide area network technologies to power Internet of Things.[4]</w:t>
      </w:r>
    </w:p>
    <w:p w14:paraId="4135098D" w14:textId="77777777" w:rsidR="00372422" w:rsidRPr="00372422" w:rsidRDefault="00372422" w:rsidP="00A630F4">
      <w:pPr>
        <w:pStyle w:val="BodyText"/>
        <w:spacing w:before="8" w:line="494" w:lineRule="auto"/>
        <w:ind w:right="144" w:hanging="274"/>
        <w:jc w:val="both"/>
      </w:pPr>
      <w:r w:rsidRPr="00372422">
        <w:rPr>
          <w:b/>
        </w:rPr>
        <w:t xml:space="preserve">[5]. Arduino Due </w:t>
      </w:r>
      <w:r w:rsidRPr="00372422">
        <w:t>is a microcontroller board based on the Atmel SAM3X8E ARM Cortex-M3 CPU [5]</w:t>
      </w:r>
    </w:p>
    <w:p w14:paraId="108BBD91" w14:textId="77777777" w:rsidR="00A630F4" w:rsidRDefault="00372422" w:rsidP="00A630F4">
      <w:pPr>
        <w:pStyle w:val="BodyText"/>
        <w:spacing w:before="6" w:line="491" w:lineRule="auto"/>
        <w:ind w:right="144" w:hanging="274"/>
        <w:jc w:val="both"/>
      </w:pPr>
      <w:r w:rsidRPr="00372422">
        <w:rPr>
          <w:b/>
        </w:rPr>
        <w:t xml:space="preserve">[6]. LPWAN </w:t>
      </w:r>
      <w:r w:rsidRPr="00372422">
        <w:t>is a WAN technology specialized for IOT device connectivity with low-bandwidth.</w:t>
      </w:r>
    </w:p>
    <w:p w14:paraId="43ABE5F0" w14:textId="1D7107BA" w:rsidR="00372422" w:rsidRPr="00372422" w:rsidRDefault="00A630F4" w:rsidP="00A630F4">
      <w:pPr>
        <w:pStyle w:val="BodyText"/>
        <w:spacing w:before="6" w:line="491" w:lineRule="auto"/>
        <w:ind w:right="144" w:hanging="274"/>
        <w:jc w:val="both"/>
      </w:pPr>
      <w:r>
        <w:t xml:space="preserve">[15]. </w:t>
      </w:r>
      <w:r w:rsidR="00372422" w:rsidRPr="00372422">
        <w:rPr>
          <w:color w:val="313131"/>
        </w:rPr>
        <w:t>“Richard</w:t>
      </w:r>
      <w:r w:rsidR="00372422" w:rsidRPr="00372422">
        <w:rPr>
          <w:color w:val="313131"/>
        </w:rPr>
        <w:tab/>
        <w:t>Viel,”</w:t>
      </w:r>
      <w:r w:rsidR="00372422" w:rsidRPr="00372422">
        <w:rPr>
          <w:color w:val="313131"/>
          <w:spacing w:val="3"/>
        </w:rPr>
        <w:t xml:space="preserve"> </w:t>
      </w:r>
      <w:r w:rsidR="00372422" w:rsidRPr="00372422">
        <w:rPr>
          <w:i/>
          <w:color w:val="313131"/>
        </w:rPr>
        <w:t>LoRa</w:t>
      </w:r>
      <w:r w:rsidR="00372422" w:rsidRPr="00372422">
        <w:rPr>
          <w:color w:val="313131"/>
        </w:rPr>
        <w:t>.</w:t>
      </w:r>
      <w:r w:rsidR="00372422" w:rsidRPr="00372422">
        <w:rPr>
          <w:color w:val="313131"/>
        </w:rPr>
        <w:tab/>
        <w:t>[Online].</w:t>
      </w:r>
      <w:r w:rsidR="00372422" w:rsidRPr="00372422">
        <w:rPr>
          <w:color w:val="313131"/>
        </w:rPr>
        <w:tab/>
        <w:t>Available:</w:t>
      </w:r>
      <w:r w:rsidR="00372422" w:rsidRPr="00372422">
        <w:rPr>
          <w:color w:val="313131"/>
        </w:rPr>
        <w:tab/>
        <w:t>https://www.lora- alliance.org/What-Is-LoRa/Technology. [Accessed:</w:t>
      </w:r>
      <w:r w:rsidR="00372422" w:rsidRPr="00372422">
        <w:rPr>
          <w:color w:val="313131"/>
          <w:spacing w:val="38"/>
        </w:rPr>
        <w:t xml:space="preserve"> </w:t>
      </w:r>
      <w:r w:rsidR="00372422" w:rsidRPr="00372422">
        <w:rPr>
          <w:color w:val="313131"/>
        </w:rPr>
        <w:t>06-Mar-2017].</w:t>
      </w:r>
    </w:p>
    <w:p w14:paraId="34A10267" w14:textId="77777777" w:rsidR="00372422" w:rsidRDefault="00372422" w:rsidP="001901B3">
      <w:pPr>
        <w:spacing w:line="362" w:lineRule="auto"/>
      </w:pPr>
    </w:p>
    <w:p w14:paraId="25D9BB15" w14:textId="77777777" w:rsidR="00372422" w:rsidRDefault="00372422" w:rsidP="001901B3">
      <w:pPr>
        <w:spacing w:line="362" w:lineRule="auto"/>
      </w:pPr>
    </w:p>
    <w:p w14:paraId="2CEADDFC" w14:textId="77777777" w:rsidR="00372422" w:rsidRDefault="00372422" w:rsidP="001901B3">
      <w:pPr>
        <w:spacing w:line="362" w:lineRule="auto"/>
      </w:pPr>
    </w:p>
    <w:p w14:paraId="4952DFB8" w14:textId="77777777" w:rsidR="00372422" w:rsidRDefault="00372422" w:rsidP="001901B3">
      <w:pPr>
        <w:spacing w:line="362" w:lineRule="auto"/>
      </w:pPr>
    </w:p>
    <w:p w14:paraId="0B5D6126" w14:textId="77777777" w:rsidR="00372422" w:rsidRDefault="00372422" w:rsidP="001901B3">
      <w:pPr>
        <w:spacing w:line="362" w:lineRule="auto"/>
      </w:pPr>
    </w:p>
    <w:p w14:paraId="1864B757" w14:textId="77777777" w:rsidR="00372422" w:rsidRDefault="00372422" w:rsidP="001901B3">
      <w:pPr>
        <w:spacing w:line="362" w:lineRule="auto"/>
      </w:pPr>
    </w:p>
    <w:p w14:paraId="6ADA317C" w14:textId="77777777" w:rsidR="00372422" w:rsidRDefault="00372422" w:rsidP="001901B3">
      <w:pPr>
        <w:spacing w:line="362" w:lineRule="auto"/>
        <w:sectPr w:rsidR="00372422">
          <w:headerReference w:type="default" r:id="rId35"/>
          <w:pgSz w:w="12240" w:h="15840"/>
          <w:pgMar w:top="1500" w:right="0" w:bottom="280" w:left="1720" w:header="720" w:footer="720" w:gutter="0"/>
          <w:cols w:space="720"/>
        </w:sectPr>
      </w:pPr>
    </w:p>
    <w:p w14:paraId="0EB4FD9A" w14:textId="730C49E8" w:rsidR="00940C0E" w:rsidRDefault="00940C0E" w:rsidP="001901B3">
      <w:pPr>
        <w:pStyle w:val="RefHeading"/>
      </w:pPr>
      <w:bookmarkStart w:id="170" w:name="_Toc530662817"/>
      <w:bookmarkStart w:id="171" w:name="_Toc423326513"/>
      <w:bookmarkStart w:id="172" w:name="_Toc477882507"/>
      <w:r>
        <w:lastRenderedPageBreak/>
        <w:t>R</w:t>
      </w:r>
      <w:bookmarkEnd w:id="36"/>
      <w:bookmarkEnd w:id="37"/>
      <w:bookmarkEnd w:id="38"/>
      <w:bookmarkEnd w:id="39"/>
      <w:bookmarkEnd w:id="40"/>
      <w:bookmarkEnd w:id="41"/>
      <w:bookmarkEnd w:id="42"/>
      <w:bookmarkEnd w:id="43"/>
      <w:bookmarkEnd w:id="44"/>
      <w:bookmarkEnd w:id="45"/>
      <w:bookmarkEnd w:id="46"/>
      <w:bookmarkEnd w:id="47"/>
      <w:bookmarkEnd w:id="48"/>
      <w:bookmarkEnd w:id="49"/>
      <w:r>
        <w:t>eferences</w:t>
      </w:r>
      <w:bookmarkEnd w:id="170"/>
      <w:bookmarkEnd w:id="171"/>
      <w:bookmarkEnd w:id="172"/>
    </w:p>
    <w:p w14:paraId="5071C211" w14:textId="77777777" w:rsidR="00940C0E" w:rsidRDefault="00940C0E" w:rsidP="00E05827">
      <w:pPr>
        <w:pStyle w:val="IndentedParagraph"/>
      </w:pPr>
    </w:p>
    <w:p w14:paraId="3AEC8986" w14:textId="77777777" w:rsidR="00372422" w:rsidRPr="00372422" w:rsidRDefault="00372422" w:rsidP="001901B3">
      <w:pPr>
        <w:pStyle w:val="HTMLPreformatted"/>
        <w:rPr>
          <w:rFonts w:ascii="Times New Roman" w:hAnsi="Times New Roman"/>
          <w:color w:val="000000"/>
          <w:sz w:val="24"/>
          <w:szCs w:val="14"/>
        </w:rPr>
      </w:pPr>
    </w:p>
    <w:p w14:paraId="1F64A8CE" w14:textId="11A977CD" w:rsidR="00372422" w:rsidRPr="00372422" w:rsidRDefault="00372422" w:rsidP="001901B3">
      <w:pPr>
        <w:pStyle w:val="HTMLPreformatted"/>
        <w:numPr>
          <w:ilvl w:val="0"/>
          <w:numId w:val="22"/>
        </w:numPr>
        <w:rPr>
          <w:rFonts w:ascii="Times New Roman" w:hAnsi="Times New Roman"/>
          <w:color w:val="000000"/>
          <w:sz w:val="24"/>
          <w:szCs w:val="14"/>
        </w:rPr>
      </w:pPr>
      <w:r w:rsidRPr="00372422">
        <w:rPr>
          <w:rFonts w:ascii="Times New Roman" w:hAnsi="Times New Roman"/>
          <w:color w:val="000000"/>
          <w:sz w:val="24"/>
          <w:szCs w:val="14"/>
        </w:rPr>
        <w:t>D. B. E. and D. A. W., Purdue University, “2015 PRECISION AGRICULTURAL SERVICES DEALERSHIP SURVEY RESULTS,” SPONSORED BY CROPLIFE MAGAZINE AND THE CENTER FOR FOOD AND AGRICULTURAL BUSINESS, pp. 19–20, Aug. 2015.</w:t>
      </w:r>
    </w:p>
    <w:p w14:paraId="73ACB97B" w14:textId="77777777" w:rsidR="00372422" w:rsidRPr="00372422" w:rsidRDefault="00372422" w:rsidP="001901B3">
      <w:pPr>
        <w:pStyle w:val="HTMLPreformatted"/>
        <w:ind w:left="720"/>
        <w:rPr>
          <w:rFonts w:ascii="Times New Roman" w:hAnsi="Times New Roman"/>
          <w:color w:val="000000"/>
          <w:sz w:val="24"/>
          <w:szCs w:val="14"/>
        </w:rPr>
      </w:pPr>
      <w:r w:rsidRPr="00372422">
        <w:rPr>
          <w:rFonts w:ascii="Times New Roman" w:hAnsi="Times New Roman"/>
          <w:color w:val="000000"/>
          <w:sz w:val="24"/>
          <w:szCs w:val="14"/>
        </w:rPr>
        <w:t>http://www.link-labs.com/symphony/</w:t>
      </w:r>
    </w:p>
    <w:p w14:paraId="44548AEF" w14:textId="77777777" w:rsidR="00372422" w:rsidRPr="00372422" w:rsidRDefault="00372422" w:rsidP="001901B3">
      <w:pPr>
        <w:pStyle w:val="HTMLPreformatted"/>
        <w:rPr>
          <w:rFonts w:ascii="Times New Roman" w:hAnsi="Times New Roman"/>
          <w:color w:val="000000"/>
          <w:sz w:val="24"/>
          <w:szCs w:val="14"/>
        </w:rPr>
      </w:pPr>
    </w:p>
    <w:p w14:paraId="7A62D859" w14:textId="07FCDE7D" w:rsidR="00372422" w:rsidRPr="00372422" w:rsidRDefault="00372422" w:rsidP="001901B3">
      <w:pPr>
        <w:pStyle w:val="HTMLPreformatted"/>
        <w:numPr>
          <w:ilvl w:val="0"/>
          <w:numId w:val="22"/>
        </w:numPr>
        <w:rPr>
          <w:rFonts w:ascii="Times New Roman" w:hAnsi="Times New Roman"/>
          <w:color w:val="000000"/>
          <w:sz w:val="24"/>
          <w:szCs w:val="14"/>
        </w:rPr>
      </w:pPr>
      <w:r w:rsidRPr="00372422">
        <w:rPr>
          <w:rFonts w:ascii="Times New Roman" w:hAnsi="Times New Roman"/>
          <w:color w:val="000000"/>
          <w:sz w:val="24"/>
          <w:szCs w:val="14"/>
        </w:rPr>
        <w:t>M. H. Anisi, G. Abdul-Salaam, and A. H. Abdullah, “A survey of wireless sensor network approaches and their energy consumption for monitoring farm fields in precision agriculture,” Precision Agric Precision Agriculture, vol. 16, no. 2, pp. 216–238, Nov. 2014.</w:t>
      </w:r>
    </w:p>
    <w:p w14:paraId="3D12D341" w14:textId="77777777" w:rsidR="00372422" w:rsidRPr="00372422" w:rsidRDefault="00372422" w:rsidP="001901B3">
      <w:pPr>
        <w:pStyle w:val="HTMLPreformatted"/>
        <w:rPr>
          <w:rFonts w:ascii="Times New Roman" w:hAnsi="Times New Roman"/>
          <w:color w:val="000000"/>
          <w:sz w:val="24"/>
          <w:szCs w:val="14"/>
        </w:rPr>
      </w:pPr>
    </w:p>
    <w:p w14:paraId="163F4772" w14:textId="0AF0199C" w:rsidR="00372422" w:rsidRPr="00372422" w:rsidRDefault="00372422" w:rsidP="001901B3">
      <w:pPr>
        <w:pStyle w:val="HTMLPreformatted"/>
        <w:numPr>
          <w:ilvl w:val="0"/>
          <w:numId w:val="22"/>
        </w:numPr>
        <w:rPr>
          <w:rFonts w:ascii="Times New Roman" w:hAnsi="Times New Roman"/>
          <w:color w:val="000000"/>
          <w:sz w:val="24"/>
          <w:szCs w:val="14"/>
        </w:rPr>
      </w:pPr>
      <w:r w:rsidRPr="00372422">
        <w:rPr>
          <w:rFonts w:ascii="Times New Roman" w:hAnsi="Times New Roman"/>
          <w:color w:val="000000"/>
          <w:sz w:val="24"/>
          <w:szCs w:val="14"/>
        </w:rPr>
        <w:t>“What is machine learning? - Definition from WhatIs.com,” WhatIs.com. [Online]. Available: http://whatis.techtarget.com/definition/machine-learning. [Accessed: 12-Dec-2016].</w:t>
      </w:r>
    </w:p>
    <w:p w14:paraId="14A4AA4C" w14:textId="77777777" w:rsidR="00372422" w:rsidRPr="00372422" w:rsidRDefault="00372422" w:rsidP="001901B3">
      <w:pPr>
        <w:pStyle w:val="HTMLPreformatted"/>
        <w:rPr>
          <w:rFonts w:ascii="Times New Roman" w:hAnsi="Times New Roman"/>
          <w:color w:val="000000"/>
          <w:sz w:val="24"/>
          <w:szCs w:val="14"/>
        </w:rPr>
      </w:pPr>
    </w:p>
    <w:p w14:paraId="0C25DCD6" w14:textId="381331FD" w:rsidR="00372422" w:rsidRPr="00372422" w:rsidRDefault="00372422" w:rsidP="001901B3">
      <w:pPr>
        <w:pStyle w:val="HTMLPreformatted"/>
        <w:numPr>
          <w:ilvl w:val="0"/>
          <w:numId w:val="22"/>
        </w:numPr>
        <w:rPr>
          <w:rFonts w:ascii="Times New Roman" w:hAnsi="Times New Roman"/>
          <w:color w:val="000000"/>
          <w:sz w:val="24"/>
          <w:szCs w:val="14"/>
        </w:rPr>
      </w:pPr>
      <w:r w:rsidRPr="00372422">
        <w:rPr>
          <w:rFonts w:ascii="Times New Roman" w:hAnsi="Times New Roman"/>
          <w:color w:val="000000"/>
          <w:sz w:val="24"/>
          <w:szCs w:val="14"/>
        </w:rPr>
        <w:t>@L. L. I., “Learn More About Link Labs,” Link Labs, Jun-2015. [Online]. Available: https://www.link-labs.com/about/. [Accessed: 12-Dec-2016].</w:t>
      </w:r>
    </w:p>
    <w:p w14:paraId="2395AC33" w14:textId="77777777" w:rsidR="00372422" w:rsidRPr="00372422" w:rsidRDefault="00372422" w:rsidP="001901B3">
      <w:pPr>
        <w:pStyle w:val="HTMLPreformatted"/>
        <w:rPr>
          <w:rFonts w:ascii="Times New Roman" w:hAnsi="Times New Roman"/>
          <w:color w:val="000000"/>
          <w:sz w:val="24"/>
          <w:szCs w:val="14"/>
        </w:rPr>
      </w:pPr>
    </w:p>
    <w:p w14:paraId="3FFBEBAE" w14:textId="53719937" w:rsidR="00372422" w:rsidRPr="00372422" w:rsidRDefault="00372422" w:rsidP="001901B3">
      <w:pPr>
        <w:pStyle w:val="HTMLPreformatted"/>
        <w:numPr>
          <w:ilvl w:val="0"/>
          <w:numId w:val="22"/>
        </w:numPr>
        <w:rPr>
          <w:rFonts w:ascii="Times New Roman" w:hAnsi="Times New Roman"/>
          <w:color w:val="000000"/>
          <w:sz w:val="24"/>
          <w:szCs w:val="14"/>
        </w:rPr>
      </w:pPr>
      <w:r w:rsidRPr="00372422">
        <w:rPr>
          <w:rFonts w:ascii="Times New Roman" w:hAnsi="Times New Roman"/>
          <w:color w:val="000000"/>
          <w:sz w:val="24"/>
          <w:szCs w:val="14"/>
        </w:rPr>
        <w:t>“Arduino - ArduinoBoardDue,” Arduino - ArduinoBoardDue. [Online]. Available: https://www.arduino.cc/en/Main/ArduinoBoardDue. [Accessed: 12- Dec-2016].</w:t>
      </w:r>
    </w:p>
    <w:p w14:paraId="3E8D532B" w14:textId="77777777" w:rsidR="00372422" w:rsidRPr="00372422" w:rsidRDefault="00372422" w:rsidP="001901B3">
      <w:pPr>
        <w:pStyle w:val="HTMLPreformatted"/>
        <w:rPr>
          <w:rFonts w:ascii="Times New Roman" w:hAnsi="Times New Roman"/>
          <w:color w:val="000000"/>
          <w:sz w:val="24"/>
          <w:szCs w:val="14"/>
        </w:rPr>
      </w:pPr>
    </w:p>
    <w:p w14:paraId="4EBC741C" w14:textId="480FB8CF" w:rsidR="00372422" w:rsidRPr="00372422" w:rsidRDefault="00372422" w:rsidP="001901B3">
      <w:pPr>
        <w:pStyle w:val="HTMLPreformatted"/>
        <w:numPr>
          <w:ilvl w:val="0"/>
          <w:numId w:val="22"/>
        </w:numPr>
        <w:rPr>
          <w:rFonts w:ascii="Times New Roman" w:hAnsi="Times New Roman"/>
          <w:color w:val="000000"/>
          <w:sz w:val="24"/>
          <w:szCs w:val="14"/>
        </w:rPr>
      </w:pPr>
      <w:r w:rsidRPr="00372422">
        <w:rPr>
          <w:rFonts w:ascii="Times New Roman" w:hAnsi="Times New Roman"/>
          <w:color w:val="000000"/>
          <w:sz w:val="24"/>
          <w:szCs w:val="14"/>
        </w:rPr>
        <w:t>“foris-io,” foris-io. [Online]. Available: http://www.foris.io/. [Accessed: 12-Dec- 2016].</w:t>
      </w:r>
    </w:p>
    <w:p w14:paraId="2EBF27B2" w14:textId="77777777" w:rsidR="00372422" w:rsidRPr="00372422" w:rsidRDefault="00372422" w:rsidP="001901B3">
      <w:pPr>
        <w:pStyle w:val="HTMLPreformatted"/>
        <w:rPr>
          <w:rFonts w:ascii="Times New Roman" w:hAnsi="Times New Roman"/>
          <w:color w:val="000000"/>
          <w:sz w:val="24"/>
          <w:szCs w:val="14"/>
        </w:rPr>
      </w:pPr>
    </w:p>
    <w:p w14:paraId="7662A31D" w14:textId="1E31B145" w:rsidR="00372422" w:rsidRPr="00372422" w:rsidRDefault="00372422" w:rsidP="001901B3">
      <w:pPr>
        <w:pStyle w:val="HTMLPreformatted"/>
        <w:numPr>
          <w:ilvl w:val="0"/>
          <w:numId w:val="22"/>
        </w:numPr>
        <w:rPr>
          <w:rFonts w:ascii="Times New Roman" w:hAnsi="Times New Roman"/>
          <w:color w:val="000000"/>
          <w:sz w:val="24"/>
          <w:szCs w:val="14"/>
        </w:rPr>
      </w:pPr>
      <w:r w:rsidRPr="00372422">
        <w:rPr>
          <w:rFonts w:ascii="Times New Roman" w:hAnsi="Times New Roman"/>
          <w:color w:val="000000"/>
          <w:sz w:val="24"/>
          <w:szCs w:val="14"/>
        </w:rPr>
        <w:t>“Application of Internet of Things in Facility Agriculture,” 2016 ASABE International Meeting, 2016.</w:t>
      </w:r>
    </w:p>
    <w:p w14:paraId="41188C5E" w14:textId="77777777" w:rsidR="00372422" w:rsidRPr="00372422" w:rsidRDefault="00372422" w:rsidP="001901B3">
      <w:pPr>
        <w:pStyle w:val="HTMLPreformatted"/>
        <w:rPr>
          <w:rFonts w:ascii="Times New Roman" w:hAnsi="Times New Roman"/>
          <w:color w:val="000000"/>
          <w:sz w:val="24"/>
          <w:szCs w:val="14"/>
        </w:rPr>
      </w:pPr>
    </w:p>
    <w:p w14:paraId="01FFFD82" w14:textId="736A7643" w:rsidR="00940C0E" w:rsidRDefault="00372422" w:rsidP="001901B3">
      <w:pPr>
        <w:pStyle w:val="HTMLPreformatted"/>
        <w:numPr>
          <w:ilvl w:val="0"/>
          <w:numId w:val="22"/>
        </w:numPr>
        <w:rPr>
          <w:rFonts w:ascii="Times New Roman" w:hAnsi="Times New Roman"/>
          <w:sz w:val="24"/>
        </w:rPr>
      </w:pPr>
      <w:r w:rsidRPr="00372422">
        <w:rPr>
          <w:rFonts w:ascii="Times New Roman" w:hAnsi="Times New Roman"/>
          <w:color w:val="000000"/>
          <w:sz w:val="24"/>
          <w:szCs w:val="14"/>
        </w:rPr>
        <w:t>“Richard Viel,” LoRa. [Online]. Available: https://www.lora-alliance.org/What- Is-LoRa/Technology. [Accessed: 06-Mar-2017].</w:t>
      </w:r>
    </w:p>
    <w:p w14:paraId="54AD1B39" w14:textId="77777777" w:rsidR="00940C0E" w:rsidRDefault="00940C0E" w:rsidP="001901B3"/>
    <w:p w14:paraId="4FE483F1" w14:textId="6C0A1AF8" w:rsidR="00940C0E" w:rsidRDefault="00940C0E" w:rsidP="00C746C6">
      <w:pPr>
        <w:pStyle w:val="Appendix"/>
        <w:numPr>
          <w:ilvl w:val="0"/>
          <w:numId w:val="0"/>
        </w:numPr>
      </w:pPr>
      <w:bookmarkStart w:id="173" w:name="_Toc423326515"/>
      <w:bookmarkEnd w:id="173"/>
    </w:p>
    <w:p w14:paraId="0CA69B6E" w14:textId="77777777" w:rsidR="00940C0E" w:rsidRDefault="00940C0E" w:rsidP="001901B3">
      <w:pPr>
        <w:pStyle w:val="Figure"/>
      </w:pPr>
    </w:p>
    <w:p w14:paraId="6EA58D7F" w14:textId="77777777" w:rsidR="00716E14" w:rsidRDefault="00716E14" w:rsidP="00E05827">
      <w:pPr>
        <w:pStyle w:val="IndentedParagraph"/>
      </w:pPr>
    </w:p>
    <w:sectPr w:rsidR="00716E14">
      <w:headerReference w:type="default" r:id="rId36"/>
      <w:footerReference w:type="default" r:id="rId37"/>
      <w:headerReference w:type="first" r:id="rId38"/>
      <w:footnotePr>
        <w:numRestart w:val="eachPage"/>
      </w:footnotePr>
      <w:pgSz w:w="12240" w:h="15840" w:code="1"/>
      <w:pgMar w:top="1872" w:right="1440" w:bottom="1440" w:left="2160" w:header="1152" w:footer="720" w:gutter="0"/>
      <w:pgNumType w:start="1"/>
      <w:cols w:space="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C1B376" w14:textId="77777777" w:rsidR="003A4342" w:rsidRDefault="003A4342">
      <w:r>
        <w:separator/>
      </w:r>
    </w:p>
  </w:endnote>
  <w:endnote w:type="continuationSeparator" w:id="0">
    <w:p w14:paraId="3B5805B9" w14:textId="77777777" w:rsidR="003A4342" w:rsidRDefault="003A43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DomBold BT">
    <w:panose1 w:val="00000000000000000000"/>
    <w:charset w:val="00"/>
    <w:family w:val="auto"/>
    <w:notTrueType/>
    <w:pitch w:val="variable"/>
    <w:sig w:usb0="00000003" w:usb1="00000000" w:usb2="00000000" w:usb3="00000000" w:csb0="00000001" w:csb1="00000000"/>
  </w:font>
  <w:font w:name="Dom BT">
    <w:altName w:val="Times New Roman"/>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panose1 w:val="02020603040505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Palatino">
    <w:altName w:val="Book Antiqua"/>
    <w:charset w:val="00"/>
    <w:family w:val="auto"/>
    <w:pitch w:val="variable"/>
    <w:sig w:usb0="A00002FF" w:usb1="7800205A" w:usb2="14600000" w:usb3="00000000" w:csb0="000001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3F4FA9" w14:textId="77777777" w:rsidR="00864D6C" w:rsidRDefault="00864D6C">
    <w:pPr>
      <w:pStyle w:val="Footer"/>
      <w:tabs>
        <w:tab w:val="clear" w:pos="720"/>
        <w:tab w:val="clear" w:pos="7920"/>
        <w:tab w:val="clear" w:pos="8640"/>
      </w:tabs>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1CC015" w14:textId="77777777" w:rsidR="00864D6C" w:rsidRDefault="00864D6C">
    <w:pPr>
      <w:pStyle w:val="Footer"/>
      <w:tabs>
        <w:tab w:val="clear" w:pos="720"/>
        <w:tab w:val="clear" w:pos="7920"/>
        <w:tab w:val="clear" w:pos="8640"/>
      </w:tabs>
      <w:jc w:val="center"/>
    </w:pPr>
    <w:r>
      <w:rPr>
        <w:rFonts w:ascii="Palatino" w:hAnsi="Palatino"/>
      </w:rPr>
      <w:pgNum/>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BEB956" w14:textId="77777777" w:rsidR="00864D6C" w:rsidRDefault="00864D6C">
    <w:pPr>
      <w:tabs>
        <w:tab w:val="right" w:pos="7920"/>
      </w:tabs>
      <w:rPr>
        <w:i/>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E3BB81" w14:textId="77777777" w:rsidR="003A4342" w:rsidRDefault="003A4342">
      <w:r>
        <w:separator/>
      </w:r>
    </w:p>
  </w:footnote>
  <w:footnote w:type="continuationSeparator" w:id="0">
    <w:p w14:paraId="64B9AF68" w14:textId="77777777" w:rsidR="003A4342" w:rsidRDefault="003A434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B3A8A2" w14:textId="77777777" w:rsidR="00864D6C" w:rsidRDefault="00864D6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6D0327" w14:textId="77777777" w:rsidR="00864D6C" w:rsidRDefault="00864D6C">
    <w:pPr>
      <w:pStyle w:val="Header"/>
      <w:tabs>
        <w:tab w:val="clear" w:pos="4320"/>
        <w:tab w:val="clear" w:pos="8640"/>
        <w:tab w:val="left" w:pos="1800"/>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8317E9" w14:textId="77777777" w:rsidR="00864D6C" w:rsidRDefault="00864D6C">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6F8651" w14:textId="77777777" w:rsidR="00864D6C" w:rsidRDefault="00864D6C">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BBD201" w14:textId="77777777" w:rsidR="00864D6C" w:rsidRDefault="00864D6C">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750864" w14:textId="77777777" w:rsidR="00864D6C" w:rsidRDefault="00864D6C">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9F7F35" w14:textId="77777777" w:rsidR="00864D6C" w:rsidRDefault="00864D6C">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7EFA41" w14:textId="10ACFD19" w:rsidR="00864D6C" w:rsidRDefault="00864D6C">
    <w:pPr>
      <w:pStyle w:val="Header"/>
      <w:jc w:val="right"/>
    </w:pPr>
    <w:r>
      <w:rPr>
        <w:rStyle w:val="PageNumber"/>
      </w:rPr>
      <w:fldChar w:fldCharType="begin"/>
    </w:r>
    <w:r>
      <w:rPr>
        <w:rStyle w:val="PageNumber"/>
      </w:rPr>
      <w:instrText xml:space="preserve"> PAGE </w:instrText>
    </w:r>
    <w:r>
      <w:rPr>
        <w:rStyle w:val="PageNumber"/>
      </w:rPr>
      <w:fldChar w:fldCharType="separate"/>
    </w:r>
    <w:r w:rsidR="004C177D">
      <w:rPr>
        <w:rStyle w:val="PageNumber"/>
        <w:noProof/>
      </w:rPr>
      <w:t>1</w:t>
    </w:r>
    <w:r>
      <w:rPr>
        <w:rStyle w:val="PageNumber"/>
      </w:rP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CFC63C" w14:textId="77777777" w:rsidR="00864D6C" w:rsidRDefault="00864D6C">
    <w:pPr>
      <w:pStyle w:val="Header"/>
      <w:tabs>
        <w:tab w:val="clear" w:pos="4320"/>
        <w:tab w:val="center" w:pos="9360"/>
      </w:tabs>
      <w:rPr>
        <w: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16854"/>
    <w:multiLevelType w:val="hybridMultilevel"/>
    <w:tmpl w:val="DB18CD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07DE4"/>
    <w:multiLevelType w:val="multilevel"/>
    <w:tmpl w:val="9FCCBDDA"/>
    <w:lvl w:ilvl="0">
      <w:start w:val="1"/>
      <w:numFmt w:val="decimal"/>
      <w:pStyle w:val="Heading1"/>
      <w:suff w:val="nothing"/>
      <w:lvlText w:val="Chapter %1. "/>
      <w:lvlJc w:val="left"/>
      <w:pPr>
        <w:ind w:left="0" w:firstLine="0"/>
      </w:pPr>
      <w:rPr>
        <w:rFonts w:ascii="Times New Roman" w:hAnsi="Times New Roman" w:hint="default"/>
        <w:b/>
        <w:i w:val="0"/>
        <w:sz w:val="28"/>
      </w:rPr>
    </w:lvl>
    <w:lvl w:ilvl="1">
      <w:start w:val="1"/>
      <w:numFmt w:val="none"/>
      <w:lvlRestart w:val="0"/>
      <w:pStyle w:val="Heading2"/>
      <w:suff w:val="nothing"/>
      <w:lvlText w:val=""/>
      <w:lvlJc w:val="left"/>
      <w:pPr>
        <w:ind w:left="0" w:firstLine="0"/>
      </w:pPr>
      <w:rPr>
        <w:rFonts w:ascii="DomBold BT" w:hAnsi="DomBold BT" w:hint="default"/>
        <w:sz w:val="80"/>
      </w:rPr>
    </w:lvl>
    <w:lvl w:ilvl="2">
      <w:start w:val="1"/>
      <w:numFmt w:val="none"/>
      <w:pStyle w:val="Heading3"/>
      <w:suff w:val="nothing"/>
      <w:lvlText w:val=""/>
      <w:lvlJc w:val="left"/>
      <w:pPr>
        <w:ind w:left="0" w:firstLine="0"/>
      </w:pPr>
      <w:rPr>
        <w:rFonts w:ascii="DomBold BT" w:hAnsi="DomBold BT" w:hint="default"/>
        <w:b w:val="0"/>
        <w:i/>
        <w:sz w:val="72"/>
      </w:rPr>
    </w:lvl>
    <w:lvl w:ilvl="3">
      <w:numFmt w:val="decimal"/>
      <w:lvlText w:val="%4"/>
      <w:lvlJc w:val="left"/>
      <w:pPr>
        <w:tabs>
          <w:tab w:val="num" w:pos="1800"/>
        </w:tabs>
        <w:ind w:left="1440" w:firstLine="0"/>
      </w:pPr>
      <w:rPr>
        <w:rFonts w:ascii="Dom BT" w:hAnsi="Dom BT" w:hint="default"/>
      </w:rPr>
    </w:lvl>
    <w:lvl w:ilvl="4">
      <w:numFmt w:val="decimal"/>
      <w:lvlText w:val="%5"/>
      <w:lvlJc w:val="left"/>
      <w:pPr>
        <w:tabs>
          <w:tab w:val="num" w:pos="1800"/>
        </w:tabs>
        <w:ind w:left="1440" w:firstLine="0"/>
      </w:pPr>
      <w:rPr>
        <w:rFonts w:ascii="Dom BT" w:hAnsi="Dom BT" w:hint="default"/>
      </w:rPr>
    </w:lvl>
    <w:lvl w:ilvl="5">
      <w:numFmt w:val="decimal"/>
      <w:lvlText w:val="%6"/>
      <w:lvlJc w:val="left"/>
      <w:pPr>
        <w:tabs>
          <w:tab w:val="num" w:pos="1800"/>
        </w:tabs>
        <w:ind w:left="1440" w:firstLine="0"/>
      </w:pPr>
      <w:rPr>
        <w:rFonts w:ascii="Dom BT" w:hAnsi="Dom BT" w:hint="default"/>
      </w:rPr>
    </w:lvl>
    <w:lvl w:ilvl="6">
      <w:numFmt w:val="decimal"/>
      <w:lvlText w:val="%7"/>
      <w:lvlJc w:val="left"/>
      <w:pPr>
        <w:tabs>
          <w:tab w:val="num" w:pos="1800"/>
        </w:tabs>
        <w:ind w:left="1440" w:firstLine="0"/>
      </w:pPr>
      <w:rPr>
        <w:rFonts w:ascii="Dom BT" w:hAnsi="Dom BT" w:hint="default"/>
      </w:rPr>
    </w:lvl>
    <w:lvl w:ilvl="7">
      <w:numFmt w:val="decimal"/>
      <w:lvlText w:val="%8"/>
      <w:lvlJc w:val="left"/>
      <w:pPr>
        <w:tabs>
          <w:tab w:val="num" w:pos="1800"/>
        </w:tabs>
        <w:ind w:left="1440" w:firstLine="0"/>
      </w:pPr>
      <w:rPr>
        <w:rFonts w:ascii="Dom BT" w:hAnsi="Dom BT" w:hint="default"/>
      </w:rPr>
    </w:lvl>
    <w:lvl w:ilvl="8">
      <w:numFmt w:val="decimal"/>
      <w:lvlText w:val="%9"/>
      <w:lvlJc w:val="left"/>
      <w:pPr>
        <w:tabs>
          <w:tab w:val="num" w:pos="1800"/>
        </w:tabs>
        <w:ind w:left="1440" w:firstLine="0"/>
      </w:pPr>
      <w:rPr>
        <w:rFonts w:ascii="Dom BT" w:hAnsi="Dom BT" w:hint="default"/>
      </w:rPr>
    </w:lvl>
  </w:abstractNum>
  <w:abstractNum w:abstractNumId="2" w15:restartNumberingAfterBreak="0">
    <w:nsid w:val="06163D0D"/>
    <w:multiLevelType w:val="multilevel"/>
    <w:tmpl w:val="AD2E43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B72A04"/>
    <w:multiLevelType w:val="multilevel"/>
    <w:tmpl w:val="3C2CCB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5D7882"/>
    <w:multiLevelType w:val="hybridMultilevel"/>
    <w:tmpl w:val="BD8AC9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A2F5DB7"/>
    <w:multiLevelType w:val="hybridMultilevel"/>
    <w:tmpl w:val="EEA61F6C"/>
    <w:lvl w:ilvl="0" w:tplc="1D604F88">
      <w:start w:val="1"/>
      <w:numFmt w:val="decimal"/>
      <w:pStyle w:val="FigureCaption"/>
      <w:lvlText w:val="Figure %1. "/>
      <w:lvlJc w:val="left"/>
      <w:pPr>
        <w:tabs>
          <w:tab w:val="num" w:pos="1080"/>
        </w:tabs>
        <w:ind w:left="0" w:firstLine="0"/>
      </w:pPr>
      <w:rPr>
        <w:rFonts w:ascii="Times New Roman" w:hAnsi="Times New Roman" w:hint="default"/>
        <w:b/>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FB65B54"/>
    <w:multiLevelType w:val="hybridMultilevel"/>
    <w:tmpl w:val="C51076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1AD3C72"/>
    <w:multiLevelType w:val="hybridMultilevel"/>
    <w:tmpl w:val="2D72E2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20B63C4"/>
    <w:multiLevelType w:val="hybridMultilevel"/>
    <w:tmpl w:val="4E72D8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31D6110"/>
    <w:multiLevelType w:val="hybridMultilevel"/>
    <w:tmpl w:val="E7AC59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48028FB"/>
    <w:multiLevelType w:val="multilevel"/>
    <w:tmpl w:val="AFC6F0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BDA32A3"/>
    <w:multiLevelType w:val="hybridMultilevel"/>
    <w:tmpl w:val="87FAF5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29A1F0F"/>
    <w:multiLevelType w:val="hybridMultilevel"/>
    <w:tmpl w:val="86EA5D5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42258C4"/>
    <w:multiLevelType w:val="hybridMultilevel"/>
    <w:tmpl w:val="6BD4301A"/>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245043EA"/>
    <w:multiLevelType w:val="hybridMultilevel"/>
    <w:tmpl w:val="39560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653359"/>
    <w:multiLevelType w:val="hybridMultilevel"/>
    <w:tmpl w:val="D92853D2"/>
    <w:lvl w:ilvl="0" w:tplc="FED26E1E">
      <w:start w:val="1"/>
      <w:numFmt w:val="decimal"/>
      <w:lvlText w:val="%1."/>
      <w:lvlJc w:val="left"/>
      <w:pPr>
        <w:ind w:left="1275" w:hanging="91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C13B2"/>
    <w:multiLevelType w:val="hybridMultilevel"/>
    <w:tmpl w:val="F9FE4C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34A4C81"/>
    <w:multiLevelType w:val="multilevel"/>
    <w:tmpl w:val="573C1EAC"/>
    <w:lvl w:ilvl="0">
      <w:start w:val="1"/>
      <w:numFmt w:val="none"/>
      <w:pStyle w:val="Appendix"/>
      <w:suff w:val="nothing"/>
      <w:lvlText w:val=""/>
      <w:lvlJc w:val="left"/>
      <w:pPr>
        <w:ind w:left="0" w:firstLine="0"/>
      </w:pPr>
      <w:rPr>
        <w:rFonts w:ascii="Dom BT" w:hAnsi="Dom BT" w:hint="default"/>
      </w:rPr>
    </w:lvl>
    <w:lvl w:ilvl="1">
      <w:start w:val="1"/>
      <w:numFmt w:val="upperLetter"/>
      <w:lvlRestart w:val="0"/>
      <w:pStyle w:val="Appendix"/>
      <w:suff w:val="nothing"/>
      <w:lvlText w:val="Appendix %2. "/>
      <w:lvlJc w:val="left"/>
      <w:pPr>
        <w:ind w:left="0" w:firstLine="0"/>
      </w:pPr>
      <w:rPr>
        <w:rFonts w:ascii="Times New Roman" w:hAnsi="Times New Roman" w:hint="default"/>
        <w:b/>
        <w:i w:val="0"/>
        <w:sz w:val="24"/>
      </w:rPr>
    </w:lvl>
    <w:lvl w:ilvl="2">
      <w:start w:val="1"/>
      <w:numFmt w:val="decimal"/>
      <w:suff w:val="nothing"/>
      <w:lvlText w:val="Chapter %3"/>
      <w:lvlJc w:val="left"/>
      <w:pPr>
        <w:ind w:left="0" w:firstLine="0"/>
      </w:pPr>
      <w:rPr>
        <w:rFonts w:ascii="DomBold BT" w:hAnsi="DomBold BT" w:hint="default"/>
        <w:b w:val="0"/>
        <w:i/>
        <w:sz w:val="72"/>
      </w:rPr>
    </w:lvl>
    <w:lvl w:ilvl="3">
      <w:numFmt w:val="decimal"/>
      <w:lvlText w:val="%4"/>
      <w:lvlJc w:val="left"/>
      <w:pPr>
        <w:tabs>
          <w:tab w:val="num" w:pos="0"/>
        </w:tabs>
        <w:ind w:left="0" w:firstLine="0"/>
      </w:pPr>
      <w:rPr>
        <w:rFonts w:ascii="Dom BT" w:hAnsi="Dom BT" w:hint="default"/>
      </w:rPr>
    </w:lvl>
    <w:lvl w:ilvl="4">
      <w:numFmt w:val="decimal"/>
      <w:lvlText w:val="%5"/>
      <w:lvlJc w:val="left"/>
      <w:pPr>
        <w:tabs>
          <w:tab w:val="num" w:pos="720"/>
        </w:tabs>
        <w:ind w:left="0" w:firstLine="0"/>
      </w:pPr>
      <w:rPr>
        <w:rFonts w:ascii="Dom BT" w:hAnsi="Dom BT" w:hint="default"/>
      </w:rPr>
    </w:lvl>
    <w:lvl w:ilvl="5">
      <w:numFmt w:val="decimal"/>
      <w:lvlText w:val="%6"/>
      <w:lvlJc w:val="left"/>
      <w:pPr>
        <w:tabs>
          <w:tab w:val="num" w:pos="720"/>
        </w:tabs>
        <w:ind w:left="0" w:firstLine="0"/>
      </w:pPr>
      <w:rPr>
        <w:rFonts w:ascii="Dom BT" w:hAnsi="Dom BT" w:hint="default"/>
      </w:rPr>
    </w:lvl>
    <w:lvl w:ilvl="6">
      <w:numFmt w:val="decimal"/>
      <w:lvlText w:val="%7"/>
      <w:lvlJc w:val="left"/>
      <w:pPr>
        <w:tabs>
          <w:tab w:val="num" w:pos="0"/>
        </w:tabs>
        <w:ind w:left="0" w:firstLine="0"/>
      </w:pPr>
      <w:rPr>
        <w:rFonts w:ascii="Dom BT" w:hAnsi="Dom BT" w:hint="default"/>
      </w:rPr>
    </w:lvl>
    <w:lvl w:ilvl="7">
      <w:numFmt w:val="decimal"/>
      <w:lvlText w:val="%8"/>
      <w:lvlJc w:val="left"/>
      <w:pPr>
        <w:tabs>
          <w:tab w:val="num" w:pos="720"/>
        </w:tabs>
        <w:ind w:left="0" w:firstLine="0"/>
      </w:pPr>
      <w:rPr>
        <w:rFonts w:ascii="Dom BT" w:hAnsi="Dom BT" w:hint="default"/>
      </w:rPr>
    </w:lvl>
    <w:lvl w:ilvl="8">
      <w:numFmt w:val="decimal"/>
      <w:lvlText w:val="%9"/>
      <w:lvlJc w:val="left"/>
      <w:pPr>
        <w:tabs>
          <w:tab w:val="num" w:pos="0"/>
        </w:tabs>
        <w:ind w:left="0" w:firstLine="0"/>
      </w:pPr>
      <w:rPr>
        <w:rFonts w:ascii="Dom BT" w:hAnsi="Dom BT" w:hint="default"/>
      </w:rPr>
    </w:lvl>
  </w:abstractNum>
  <w:abstractNum w:abstractNumId="18" w15:restartNumberingAfterBreak="0">
    <w:nsid w:val="3ECE2BCF"/>
    <w:multiLevelType w:val="hybridMultilevel"/>
    <w:tmpl w:val="BFBC3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C22957"/>
    <w:multiLevelType w:val="hybridMultilevel"/>
    <w:tmpl w:val="427E60D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0" w15:restartNumberingAfterBreak="0">
    <w:nsid w:val="480775E4"/>
    <w:multiLevelType w:val="multilevel"/>
    <w:tmpl w:val="841C87A6"/>
    <w:lvl w:ilvl="0">
      <w:start w:val="1"/>
      <w:numFmt w:val="none"/>
      <w:suff w:val="nothing"/>
      <w:lvlText w:val=""/>
      <w:lvlJc w:val="left"/>
      <w:pPr>
        <w:ind w:left="0" w:firstLine="0"/>
      </w:pPr>
      <w:rPr>
        <w:rFonts w:ascii="Dom BT" w:hAnsi="Dom BT" w:hint="default"/>
      </w:rPr>
    </w:lvl>
    <w:lvl w:ilvl="1">
      <w:start w:val="1"/>
      <w:numFmt w:val="upperLetter"/>
      <w:lvlRestart w:val="0"/>
      <w:lvlText w:val="Appendix %2. "/>
      <w:lvlJc w:val="left"/>
      <w:pPr>
        <w:tabs>
          <w:tab w:val="num" w:pos="1440"/>
        </w:tabs>
        <w:ind w:left="0" w:firstLine="0"/>
      </w:pPr>
      <w:rPr>
        <w:rFonts w:ascii="Times New Roman" w:hAnsi="Times New Roman" w:hint="default"/>
        <w:b/>
        <w:i w:val="0"/>
        <w:sz w:val="24"/>
      </w:rPr>
    </w:lvl>
    <w:lvl w:ilvl="2">
      <w:start w:val="1"/>
      <w:numFmt w:val="decimal"/>
      <w:suff w:val="nothing"/>
      <w:lvlText w:val="Chapter %3"/>
      <w:lvlJc w:val="left"/>
      <w:pPr>
        <w:ind w:left="0" w:firstLine="0"/>
      </w:pPr>
      <w:rPr>
        <w:rFonts w:ascii="DomBold BT" w:hAnsi="DomBold BT" w:hint="default"/>
        <w:b w:val="0"/>
        <w:i/>
        <w:sz w:val="72"/>
      </w:rPr>
    </w:lvl>
    <w:lvl w:ilvl="3">
      <w:numFmt w:val="decimal"/>
      <w:lvlText w:val="%4"/>
      <w:lvlJc w:val="left"/>
      <w:pPr>
        <w:tabs>
          <w:tab w:val="num" w:pos="0"/>
        </w:tabs>
        <w:ind w:left="0" w:firstLine="0"/>
      </w:pPr>
      <w:rPr>
        <w:rFonts w:ascii="Dom BT" w:hAnsi="Dom BT" w:hint="default"/>
      </w:rPr>
    </w:lvl>
    <w:lvl w:ilvl="4">
      <w:numFmt w:val="decimal"/>
      <w:lvlText w:val="%5"/>
      <w:lvlJc w:val="left"/>
      <w:pPr>
        <w:tabs>
          <w:tab w:val="num" w:pos="720"/>
        </w:tabs>
        <w:ind w:left="0" w:firstLine="0"/>
      </w:pPr>
      <w:rPr>
        <w:rFonts w:ascii="Dom BT" w:hAnsi="Dom BT" w:hint="default"/>
      </w:rPr>
    </w:lvl>
    <w:lvl w:ilvl="5">
      <w:numFmt w:val="decimal"/>
      <w:lvlText w:val="%6"/>
      <w:lvlJc w:val="left"/>
      <w:pPr>
        <w:tabs>
          <w:tab w:val="num" w:pos="720"/>
        </w:tabs>
        <w:ind w:left="0" w:firstLine="0"/>
      </w:pPr>
      <w:rPr>
        <w:rFonts w:ascii="Dom BT" w:hAnsi="Dom BT" w:hint="default"/>
      </w:rPr>
    </w:lvl>
    <w:lvl w:ilvl="6">
      <w:numFmt w:val="decimal"/>
      <w:lvlText w:val="%7"/>
      <w:lvlJc w:val="left"/>
      <w:pPr>
        <w:tabs>
          <w:tab w:val="num" w:pos="0"/>
        </w:tabs>
        <w:ind w:left="0" w:firstLine="0"/>
      </w:pPr>
      <w:rPr>
        <w:rFonts w:ascii="Dom BT" w:hAnsi="Dom BT" w:hint="default"/>
      </w:rPr>
    </w:lvl>
    <w:lvl w:ilvl="7">
      <w:numFmt w:val="decimal"/>
      <w:lvlText w:val="%8"/>
      <w:lvlJc w:val="left"/>
      <w:pPr>
        <w:tabs>
          <w:tab w:val="num" w:pos="720"/>
        </w:tabs>
        <w:ind w:left="0" w:firstLine="0"/>
      </w:pPr>
      <w:rPr>
        <w:rFonts w:ascii="Dom BT" w:hAnsi="Dom BT" w:hint="default"/>
      </w:rPr>
    </w:lvl>
    <w:lvl w:ilvl="8">
      <w:numFmt w:val="decimal"/>
      <w:lvlText w:val="%9"/>
      <w:lvlJc w:val="left"/>
      <w:pPr>
        <w:tabs>
          <w:tab w:val="num" w:pos="0"/>
        </w:tabs>
        <w:ind w:left="0" w:firstLine="0"/>
      </w:pPr>
      <w:rPr>
        <w:rFonts w:ascii="Dom BT" w:hAnsi="Dom BT" w:hint="default"/>
      </w:rPr>
    </w:lvl>
  </w:abstractNum>
  <w:abstractNum w:abstractNumId="21" w15:restartNumberingAfterBreak="0">
    <w:nsid w:val="4E0E4582"/>
    <w:multiLevelType w:val="hybridMultilevel"/>
    <w:tmpl w:val="BF4E86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E61300A"/>
    <w:multiLevelType w:val="hybridMultilevel"/>
    <w:tmpl w:val="C9ECD8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E6C410E"/>
    <w:multiLevelType w:val="hybridMultilevel"/>
    <w:tmpl w:val="FE36ED7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56134EC9"/>
    <w:multiLevelType w:val="hybridMultilevel"/>
    <w:tmpl w:val="752CB8C0"/>
    <w:lvl w:ilvl="0" w:tplc="4FACF200">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6182F9B"/>
    <w:multiLevelType w:val="hybridMultilevel"/>
    <w:tmpl w:val="0BCE2CB0"/>
    <w:lvl w:ilvl="0" w:tplc="E40A1438">
      <w:start w:val="1"/>
      <w:numFmt w:val="decimal"/>
      <w:pStyle w:val="tablecaption"/>
      <w:lvlText w:val="Table %1."/>
      <w:lvlJc w:val="left"/>
      <w:pPr>
        <w:tabs>
          <w:tab w:val="num" w:pos="1080"/>
        </w:tabs>
        <w:ind w:left="0" w:firstLine="0"/>
      </w:pPr>
      <w:rPr>
        <w:rFonts w:ascii="Times New Roman" w:hAnsi="Times New Roman" w:hint="default"/>
        <w:b/>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6E72457"/>
    <w:multiLevelType w:val="hybridMultilevel"/>
    <w:tmpl w:val="BA5E53E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7" w15:restartNumberingAfterBreak="0">
    <w:nsid w:val="5CAE4354"/>
    <w:multiLevelType w:val="hybridMultilevel"/>
    <w:tmpl w:val="42423E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02B2B8E"/>
    <w:multiLevelType w:val="multilevel"/>
    <w:tmpl w:val="1F2A0A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0AF2FB9"/>
    <w:multiLevelType w:val="hybridMultilevel"/>
    <w:tmpl w:val="41C6D1B8"/>
    <w:lvl w:ilvl="0" w:tplc="0409000F">
      <w:start w:val="1"/>
      <w:numFmt w:val="decimal"/>
      <w:lvlText w:val="%1."/>
      <w:lvlJc w:val="left"/>
      <w:pPr>
        <w:ind w:left="720" w:hanging="360"/>
      </w:pPr>
      <w:rPr>
        <w:rFonts w:hint="default"/>
      </w:rPr>
    </w:lvl>
    <w:lvl w:ilvl="1" w:tplc="3E5A7BBA">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9C1045"/>
    <w:multiLevelType w:val="hybridMultilevel"/>
    <w:tmpl w:val="A606E0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9"/>
  </w:num>
  <w:num w:numId="2">
    <w:abstractNumId w:val="26"/>
  </w:num>
  <w:num w:numId="3">
    <w:abstractNumId w:val="24"/>
  </w:num>
  <w:num w:numId="4">
    <w:abstractNumId w:val="9"/>
  </w:num>
  <w:num w:numId="5">
    <w:abstractNumId w:val="23"/>
  </w:num>
  <w:num w:numId="6">
    <w:abstractNumId w:val="1"/>
  </w:num>
  <w:num w:numId="7">
    <w:abstractNumId w:val="20"/>
  </w:num>
  <w:num w:numId="8">
    <w:abstractNumId w:val="25"/>
  </w:num>
  <w:num w:numId="9">
    <w:abstractNumId w:val="5"/>
  </w:num>
  <w:num w:numId="10">
    <w:abstractNumId w:val="17"/>
  </w:num>
  <w:num w:numId="11">
    <w:abstractNumId w:val="11"/>
  </w:num>
  <w:num w:numId="12">
    <w:abstractNumId w:val="1"/>
  </w:num>
  <w:num w:numId="13">
    <w:abstractNumId w:val="14"/>
  </w:num>
  <w:num w:numId="14">
    <w:abstractNumId w:val="1"/>
  </w:num>
  <w:num w:numId="15">
    <w:abstractNumId w:val="1"/>
  </w:num>
  <w:num w:numId="16">
    <w:abstractNumId w:val="1"/>
  </w:num>
  <w:num w:numId="17">
    <w:abstractNumId w:val="30"/>
  </w:num>
  <w:num w:numId="18">
    <w:abstractNumId w:val="4"/>
  </w:num>
  <w:num w:numId="19">
    <w:abstractNumId w:val="29"/>
  </w:num>
  <w:num w:numId="20">
    <w:abstractNumId w:val="16"/>
  </w:num>
  <w:num w:numId="21">
    <w:abstractNumId w:val="12"/>
  </w:num>
  <w:num w:numId="22">
    <w:abstractNumId w:val="15"/>
  </w:num>
  <w:num w:numId="23">
    <w:abstractNumId w:val="27"/>
  </w:num>
  <w:num w:numId="24">
    <w:abstractNumId w:val="0"/>
  </w:num>
  <w:num w:numId="25">
    <w:abstractNumId w:val="3"/>
  </w:num>
  <w:num w:numId="26">
    <w:abstractNumId w:val="10"/>
  </w:num>
  <w:num w:numId="27">
    <w:abstractNumId w:val="2"/>
  </w:num>
  <w:num w:numId="28">
    <w:abstractNumId w:val="28"/>
  </w:num>
  <w:num w:numId="29">
    <w:abstractNumId w:val="7"/>
  </w:num>
  <w:num w:numId="30">
    <w:abstractNumId w:val="2"/>
  </w:num>
  <w:num w:numId="31">
    <w:abstractNumId w:val="22"/>
  </w:num>
  <w:num w:numId="32">
    <w:abstractNumId w:val="6"/>
  </w:num>
  <w:num w:numId="33">
    <w:abstractNumId w:val="21"/>
  </w:num>
  <w:num w:numId="34">
    <w:abstractNumId w:val="8"/>
  </w:num>
  <w:num w:numId="35">
    <w:abstractNumId w:val="18"/>
  </w:num>
  <w:num w:numId="3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activeWritingStyle w:appName="MSWord" w:lang="en-US" w:vendorID="64" w:dllVersion="0" w:nlCheck="1" w:checkStyle="1"/>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isplayHorizontalDrawingGridEvery w:val="0"/>
  <w:displayVerticalDrawingGridEvery w:val="0"/>
  <w:doNotUseMarginsForDrawingGridOrigin/>
  <w:doNotShadeFormData/>
  <w:noPunctuationKerning/>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xM7Q0M7cwNzQ1NTZT0lEKTi0uzszPAykwrAUAgepWliwAAAA="/>
  </w:docVars>
  <w:rsids>
    <w:rsidRoot w:val="00BF1DF3"/>
    <w:rsid w:val="00053552"/>
    <w:rsid w:val="00094F60"/>
    <w:rsid w:val="000A7249"/>
    <w:rsid w:val="000D4F8E"/>
    <w:rsid w:val="000E73DE"/>
    <w:rsid w:val="001901B3"/>
    <w:rsid w:val="001B7EC2"/>
    <w:rsid w:val="001C75BF"/>
    <w:rsid w:val="00202705"/>
    <w:rsid w:val="002633D3"/>
    <w:rsid w:val="00277134"/>
    <w:rsid w:val="002C7839"/>
    <w:rsid w:val="002D081A"/>
    <w:rsid w:val="002E5497"/>
    <w:rsid w:val="002F6D49"/>
    <w:rsid w:val="00327A41"/>
    <w:rsid w:val="0034598A"/>
    <w:rsid w:val="0036390E"/>
    <w:rsid w:val="0037096C"/>
    <w:rsid w:val="00372422"/>
    <w:rsid w:val="003A39A9"/>
    <w:rsid w:val="003A4342"/>
    <w:rsid w:val="003B159F"/>
    <w:rsid w:val="004706E4"/>
    <w:rsid w:val="004C177D"/>
    <w:rsid w:val="004F7316"/>
    <w:rsid w:val="0056226B"/>
    <w:rsid w:val="00591A9C"/>
    <w:rsid w:val="005944B1"/>
    <w:rsid w:val="005A7648"/>
    <w:rsid w:val="005B75D7"/>
    <w:rsid w:val="005D3421"/>
    <w:rsid w:val="00652DE6"/>
    <w:rsid w:val="006749BC"/>
    <w:rsid w:val="006F2A2C"/>
    <w:rsid w:val="00716E14"/>
    <w:rsid w:val="00753E3A"/>
    <w:rsid w:val="007A127C"/>
    <w:rsid w:val="007C2080"/>
    <w:rsid w:val="007D21CB"/>
    <w:rsid w:val="007D3E8E"/>
    <w:rsid w:val="007F323D"/>
    <w:rsid w:val="0083227B"/>
    <w:rsid w:val="008612ED"/>
    <w:rsid w:val="00864D6C"/>
    <w:rsid w:val="00865C0E"/>
    <w:rsid w:val="0088008B"/>
    <w:rsid w:val="008A5EA8"/>
    <w:rsid w:val="008C198E"/>
    <w:rsid w:val="00902480"/>
    <w:rsid w:val="00916036"/>
    <w:rsid w:val="00940C0E"/>
    <w:rsid w:val="00974E15"/>
    <w:rsid w:val="009946EE"/>
    <w:rsid w:val="009E400F"/>
    <w:rsid w:val="009E41CE"/>
    <w:rsid w:val="009F5B68"/>
    <w:rsid w:val="00A234D8"/>
    <w:rsid w:val="00A445BA"/>
    <w:rsid w:val="00A630F4"/>
    <w:rsid w:val="00A7393B"/>
    <w:rsid w:val="00AA231D"/>
    <w:rsid w:val="00AA33C9"/>
    <w:rsid w:val="00AB599A"/>
    <w:rsid w:val="00B33F93"/>
    <w:rsid w:val="00B91444"/>
    <w:rsid w:val="00B92BD0"/>
    <w:rsid w:val="00BF1DF3"/>
    <w:rsid w:val="00C17DF2"/>
    <w:rsid w:val="00C565BC"/>
    <w:rsid w:val="00C61820"/>
    <w:rsid w:val="00C746C6"/>
    <w:rsid w:val="00CD46B1"/>
    <w:rsid w:val="00D03C4E"/>
    <w:rsid w:val="00D26A5B"/>
    <w:rsid w:val="00D27029"/>
    <w:rsid w:val="00D92CB8"/>
    <w:rsid w:val="00DE52E9"/>
    <w:rsid w:val="00E05827"/>
    <w:rsid w:val="00EC09B6"/>
    <w:rsid w:val="00F55FAE"/>
    <w:rsid w:val="00F67A2A"/>
    <w:rsid w:val="00FB01C3"/>
    <w:rsid w:val="00FF0EF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9583150"/>
  <w14:defaultImageDpi w14:val="330"/>
  <w15:docId w15:val="{F1D64EE2-B3C4-4A80-B57B-F01CE1B8A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ms Rmn" w:eastAsia="Times New Roman" w:hAnsi="Tms Rm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560" w:lineRule="exact"/>
    </w:pPr>
    <w:rPr>
      <w:rFonts w:ascii="Times New Roman" w:hAnsi="Times New Roman"/>
      <w:sz w:val="24"/>
    </w:rPr>
  </w:style>
  <w:style w:type="paragraph" w:styleId="Heading1">
    <w:name w:val="heading 1"/>
    <w:aliases w:val="Level 5"/>
    <w:basedOn w:val="Normal"/>
    <w:next w:val="IndentedParagraph"/>
    <w:link w:val="Heading1Char"/>
    <w:qFormat/>
    <w:pPr>
      <w:keepNext/>
      <w:pageBreakBefore/>
      <w:numPr>
        <w:numId w:val="6"/>
      </w:numPr>
      <w:outlineLvl w:val="0"/>
    </w:pPr>
    <w:rPr>
      <w:b/>
      <w:sz w:val="28"/>
    </w:rPr>
  </w:style>
  <w:style w:type="paragraph" w:styleId="Heading2">
    <w:name w:val="heading 2"/>
    <w:aliases w:val="Level 1"/>
    <w:basedOn w:val="Normal"/>
    <w:next w:val="IndentedParagraph"/>
    <w:qFormat/>
    <w:pPr>
      <w:keepNext/>
      <w:numPr>
        <w:ilvl w:val="1"/>
        <w:numId w:val="6"/>
      </w:numPr>
      <w:outlineLvl w:val="1"/>
    </w:pPr>
    <w:rPr>
      <w:rFonts w:ascii="Times" w:hAnsi="Times"/>
      <w:b/>
    </w:rPr>
  </w:style>
  <w:style w:type="paragraph" w:styleId="Heading3">
    <w:name w:val="heading 3"/>
    <w:aliases w:val="Level 2"/>
    <w:basedOn w:val="Heading2"/>
    <w:next w:val="IndentedParagraph"/>
    <w:qFormat/>
    <w:pPr>
      <w:numPr>
        <w:ilvl w:val="2"/>
      </w:numPr>
      <w:outlineLvl w:val="2"/>
    </w:pPr>
    <w:rPr>
      <w:i/>
    </w:rPr>
  </w:style>
  <w:style w:type="paragraph" w:styleId="Heading4">
    <w:name w:val="heading 4"/>
    <w:aliases w:val="Level 3"/>
    <w:basedOn w:val="Normal"/>
    <w:next w:val="IndentedParagraph"/>
    <w:qFormat/>
    <w:pPr>
      <w:keepNext/>
      <w:keepLines/>
      <w:outlineLvl w:val="3"/>
    </w:pPr>
    <w:rPr>
      <w:u w:val="single"/>
    </w:rPr>
  </w:style>
  <w:style w:type="paragraph" w:styleId="Heading5">
    <w:name w:val="heading 5"/>
    <w:aliases w:val="level 4"/>
    <w:basedOn w:val="Normal"/>
    <w:next w:val="IndentedParagraph"/>
    <w:qFormat/>
    <w:pPr>
      <w:ind w:firstLine="720"/>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dentedParagraph">
    <w:name w:val="Indented Paragraph"/>
    <w:basedOn w:val="Normal"/>
    <w:autoRedefine/>
    <w:rsid w:val="00E05827"/>
    <w:pPr>
      <w:ind w:right="144" w:firstLine="720"/>
    </w:pPr>
  </w:style>
  <w:style w:type="paragraph" w:styleId="TOC5">
    <w:name w:val="toc 5"/>
    <w:basedOn w:val="Normal"/>
    <w:next w:val="Normal"/>
    <w:semiHidden/>
    <w:pPr>
      <w:tabs>
        <w:tab w:val="left" w:pos="8640"/>
      </w:tabs>
      <w:spacing w:line="240" w:lineRule="auto"/>
      <w:ind w:left="2880"/>
    </w:pPr>
  </w:style>
  <w:style w:type="paragraph" w:styleId="TOC4">
    <w:name w:val="toc 4"/>
    <w:basedOn w:val="Normal"/>
    <w:next w:val="Normal"/>
    <w:semiHidden/>
    <w:pPr>
      <w:tabs>
        <w:tab w:val="left" w:pos="8640"/>
      </w:tabs>
      <w:spacing w:line="240" w:lineRule="auto"/>
      <w:ind w:left="2160"/>
    </w:pPr>
  </w:style>
  <w:style w:type="paragraph" w:styleId="TOC3">
    <w:name w:val="toc 3"/>
    <w:basedOn w:val="Normal"/>
    <w:next w:val="Normal"/>
    <w:uiPriority w:val="39"/>
    <w:pPr>
      <w:tabs>
        <w:tab w:val="right" w:leader="dot" w:pos="8640"/>
      </w:tabs>
      <w:spacing w:line="240" w:lineRule="auto"/>
      <w:ind w:left="994"/>
    </w:pPr>
  </w:style>
  <w:style w:type="paragraph" w:styleId="TOC2">
    <w:name w:val="toc 2"/>
    <w:basedOn w:val="Normal"/>
    <w:next w:val="Normal"/>
    <w:uiPriority w:val="39"/>
    <w:pPr>
      <w:tabs>
        <w:tab w:val="right" w:leader="dot" w:pos="8640"/>
      </w:tabs>
      <w:spacing w:line="240" w:lineRule="auto"/>
      <w:ind w:left="504"/>
    </w:pPr>
  </w:style>
  <w:style w:type="paragraph" w:styleId="TOC1">
    <w:name w:val="toc 1"/>
    <w:next w:val="Normal"/>
    <w:uiPriority w:val="39"/>
    <w:pPr>
      <w:keepNext/>
      <w:tabs>
        <w:tab w:val="right" w:leader="dot" w:pos="8640"/>
      </w:tabs>
      <w:spacing w:before="240"/>
      <w:ind w:left="360" w:hanging="360"/>
    </w:pPr>
    <w:rPr>
      <w:rFonts w:ascii="Times New Roman" w:hAnsi="Times New Roman"/>
      <w:b/>
      <w:sz w:val="24"/>
    </w:rPr>
  </w:style>
  <w:style w:type="paragraph" w:styleId="Footer">
    <w:name w:val="footer"/>
    <w:basedOn w:val="Normal"/>
    <w:pPr>
      <w:tabs>
        <w:tab w:val="left" w:pos="720"/>
        <w:tab w:val="right" w:pos="7920"/>
        <w:tab w:val="right" w:pos="8640"/>
      </w:tabs>
    </w:pPr>
  </w:style>
  <w:style w:type="paragraph" w:styleId="Header">
    <w:name w:val="header"/>
    <w:basedOn w:val="Normal"/>
    <w:next w:val="Normal"/>
    <w:pPr>
      <w:tabs>
        <w:tab w:val="center" w:pos="4320"/>
        <w:tab w:val="right" w:pos="8640"/>
      </w:tabs>
    </w:pPr>
  </w:style>
  <w:style w:type="character" w:styleId="FootnoteReference">
    <w:name w:val="footnote reference"/>
    <w:basedOn w:val="DefaultParagraphFont"/>
    <w:semiHidden/>
    <w:rPr>
      <w:position w:val="6"/>
      <w:sz w:val="16"/>
    </w:rPr>
  </w:style>
  <w:style w:type="paragraph" w:styleId="FootnoteText">
    <w:name w:val="footnote text"/>
    <w:basedOn w:val="IndentedParagraph"/>
    <w:semiHidden/>
  </w:style>
  <w:style w:type="paragraph" w:styleId="TOC9">
    <w:name w:val="toc 9"/>
    <w:basedOn w:val="TOC1"/>
    <w:next w:val="Normal"/>
    <w:semiHidden/>
    <w:pPr>
      <w:keepLines/>
      <w:spacing w:line="280" w:lineRule="exact"/>
    </w:pPr>
  </w:style>
  <w:style w:type="paragraph" w:customStyle="1" w:styleId="BlockQuote">
    <w:name w:val="Block Quote"/>
    <w:basedOn w:val="Normal"/>
    <w:next w:val="BlockParagraph"/>
    <w:pPr>
      <w:ind w:left="720"/>
    </w:pPr>
  </w:style>
  <w:style w:type="paragraph" w:customStyle="1" w:styleId="BlockParagraph">
    <w:name w:val="Block Paragraph"/>
    <w:basedOn w:val="Normal"/>
    <w:next w:val="IndentedParagraph"/>
  </w:style>
  <w:style w:type="paragraph" w:customStyle="1" w:styleId="ReferenceEntry">
    <w:name w:val="Reference Entry"/>
    <w:basedOn w:val="Normal"/>
    <w:pPr>
      <w:ind w:firstLine="720"/>
    </w:pPr>
  </w:style>
  <w:style w:type="paragraph" w:customStyle="1" w:styleId="AbstractTitle">
    <w:name w:val="Abstract Title"/>
    <w:basedOn w:val="Normal"/>
    <w:pPr>
      <w:spacing w:before="280" w:line="240" w:lineRule="atLeast"/>
      <w:jc w:val="center"/>
    </w:pPr>
    <w:rPr>
      <w:rFonts w:ascii="Times" w:hAnsi="Times"/>
      <w:caps/>
      <w:sz w:val="28"/>
    </w:rPr>
  </w:style>
  <w:style w:type="paragraph" w:customStyle="1" w:styleId="dedication">
    <w:name w:val="dedication"/>
    <w:basedOn w:val="IndentedParagraph"/>
    <w:pPr>
      <w:framePr w:wrap="around" w:vAnchor="page" w:hAnchor="margin" w:xAlign="center" w:yAlign="center"/>
      <w:ind w:firstLine="0"/>
      <w:jc w:val="center"/>
    </w:pPr>
  </w:style>
  <w:style w:type="paragraph" w:customStyle="1" w:styleId="RunningHead">
    <w:name w:val="Running Head"/>
    <w:basedOn w:val="Normal"/>
    <w:pPr>
      <w:framePr w:hSpace="180" w:vSpace="180" w:wrap="auto" w:hAnchor="margin"/>
    </w:pPr>
  </w:style>
  <w:style w:type="paragraph" w:customStyle="1" w:styleId="tablecaption">
    <w:name w:val="table caption"/>
    <w:pPr>
      <w:numPr>
        <w:numId w:val="8"/>
      </w:numPr>
      <w:spacing w:before="240"/>
    </w:pPr>
    <w:rPr>
      <w:rFonts w:ascii="Times" w:hAnsi="Times"/>
      <w:b/>
      <w:sz w:val="24"/>
    </w:rPr>
  </w:style>
  <w:style w:type="character" w:styleId="PageNumber">
    <w:name w:val="page number"/>
    <w:basedOn w:val="DefaultParagraphFont"/>
  </w:style>
  <w:style w:type="paragraph" w:styleId="TOC6">
    <w:name w:val="toc 6"/>
    <w:basedOn w:val="Normal"/>
    <w:next w:val="Normal"/>
    <w:semiHidden/>
    <w:pPr>
      <w:tabs>
        <w:tab w:val="right" w:leader="dot" w:pos="8640"/>
      </w:tabs>
      <w:spacing w:line="240" w:lineRule="auto"/>
      <w:ind w:left="1195"/>
    </w:pPr>
  </w:style>
  <w:style w:type="paragraph" w:styleId="TOC7">
    <w:name w:val="toc 7"/>
    <w:basedOn w:val="Normal"/>
    <w:next w:val="Normal"/>
    <w:semiHidden/>
    <w:pPr>
      <w:tabs>
        <w:tab w:val="right" w:leader="dot" w:pos="8640"/>
      </w:tabs>
      <w:spacing w:line="240" w:lineRule="auto"/>
      <w:ind w:left="1440"/>
    </w:pPr>
  </w:style>
  <w:style w:type="paragraph" w:styleId="TOC8">
    <w:name w:val="toc 8"/>
    <w:basedOn w:val="Normal"/>
    <w:next w:val="Normal"/>
    <w:semiHidden/>
    <w:pPr>
      <w:tabs>
        <w:tab w:val="right" w:leader="dot" w:pos="8640"/>
      </w:tabs>
      <w:ind w:left="1680"/>
    </w:pPr>
  </w:style>
  <w:style w:type="paragraph" w:styleId="TableofFigures">
    <w:name w:val="table of figures"/>
    <w:basedOn w:val="Normal"/>
    <w:next w:val="Normal"/>
    <w:semiHidden/>
    <w:pPr>
      <w:tabs>
        <w:tab w:val="left" w:pos="960"/>
        <w:tab w:val="right" w:leader="dot" w:pos="8640"/>
      </w:tabs>
      <w:spacing w:line="240" w:lineRule="auto"/>
      <w:ind w:left="360" w:hanging="360"/>
    </w:pPr>
  </w:style>
  <w:style w:type="character" w:styleId="Hyperlink">
    <w:name w:val="Hyperlink"/>
    <w:basedOn w:val="DefaultParagraphFont"/>
    <w:uiPriority w:val="99"/>
    <w:rPr>
      <w:noProof/>
      <w:color w:val="0000FF"/>
      <w:u w:val="single"/>
    </w:rPr>
  </w:style>
  <w:style w:type="character" w:styleId="CommentReference">
    <w:name w:val="annotation reference"/>
    <w:basedOn w:val="DefaultParagraphFont"/>
    <w:semiHidden/>
    <w:rPr>
      <w:sz w:val="16"/>
      <w:szCs w:val="16"/>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Courier New" w:hAnsi="Courier New"/>
      <w:sz w:val="20"/>
    </w:rPr>
  </w:style>
  <w:style w:type="paragraph" w:styleId="BodyTextIndent2">
    <w:name w:val="Body Text Indent 2"/>
    <w:basedOn w:val="Normal"/>
    <w:pPr>
      <w:spacing w:line="240" w:lineRule="auto"/>
      <w:ind w:left="900" w:hanging="900"/>
    </w:pPr>
    <w:rPr>
      <w:rFonts w:ascii="Courier New" w:hAnsi="Courier New" w:cs="Courier New"/>
      <w:sz w:val="20"/>
      <w:szCs w:val="24"/>
    </w:rPr>
  </w:style>
  <w:style w:type="paragraph" w:styleId="BodyText">
    <w:name w:val="Body Text"/>
    <w:basedOn w:val="Normal"/>
    <w:pPr>
      <w:spacing w:line="480" w:lineRule="auto"/>
      <w:jc w:val="center"/>
    </w:pPr>
    <w:rPr>
      <w:szCs w:val="24"/>
    </w:rPr>
  </w:style>
  <w:style w:type="paragraph" w:customStyle="1" w:styleId="Copyright">
    <w:name w:val="Copyright"/>
    <w:basedOn w:val="IndentedParagraph"/>
    <w:pPr>
      <w:spacing w:line="240" w:lineRule="auto"/>
      <w:ind w:firstLine="0"/>
      <w:jc w:val="center"/>
    </w:pPr>
    <w:rPr>
      <w:rFonts w:ascii="Times" w:hAnsi="Times"/>
    </w:rPr>
  </w:style>
  <w:style w:type="paragraph" w:customStyle="1" w:styleId="ProjectTitle">
    <w:name w:val="Project Title"/>
    <w:pPr>
      <w:spacing w:line="280" w:lineRule="exact"/>
      <w:jc w:val="center"/>
    </w:pPr>
    <w:rPr>
      <w:rFonts w:ascii="Times New Roman" w:hAnsi="Times New Roman"/>
      <w:b/>
      <w:sz w:val="28"/>
    </w:rPr>
  </w:style>
  <w:style w:type="paragraph" w:styleId="Signature">
    <w:name w:val="Signature"/>
    <w:basedOn w:val="Normal"/>
    <w:pPr>
      <w:spacing w:line="240" w:lineRule="auto"/>
    </w:pPr>
  </w:style>
  <w:style w:type="paragraph" w:customStyle="1" w:styleId="Centered">
    <w:name w:val="Centered"/>
    <w:pPr>
      <w:jc w:val="center"/>
    </w:pPr>
    <w:rPr>
      <w:rFonts w:ascii="Times New Roman" w:hAnsi="Times New Roman"/>
      <w:sz w:val="24"/>
    </w:rPr>
  </w:style>
  <w:style w:type="paragraph" w:customStyle="1" w:styleId="ApprovalHeading">
    <w:name w:val="Approval Heading"/>
    <w:basedOn w:val="Footer"/>
    <w:pPr>
      <w:framePr w:hSpace="180" w:wrap="auto" w:hAnchor="margin" w:xAlign="right" w:yAlign="bottom"/>
      <w:tabs>
        <w:tab w:val="center" w:pos="4680"/>
      </w:tabs>
      <w:spacing w:line="240" w:lineRule="auto"/>
      <w:suppressOverlap/>
    </w:pPr>
    <w:rPr>
      <w:b/>
      <w:bCs/>
    </w:rPr>
  </w:style>
  <w:style w:type="paragraph" w:customStyle="1" w:styleId="AckHeading">
    <w:name w:val="Ack Heading"/>
    <w:basedOn w:val="dedication"/>
    <w:pPr>
      <w:framePr w:hSpace="180" w:wrap="around" w:vAnchor="text" w:hAnchor="text" w:y="1"/>
      <w:spacing w:after="240"/>
      <w:suppressOverlap/>
    </w:pPr>
    <w:rPr>
      <w:rFonts w:ascii="Times" w:hAnsi="Times"/>
      <w:b/>
    </w:rPr>
  </w:style>
  <w:style w:type="paragraph" w:customStyle="1" w:styleId="CenteredDbl">
    <w:name w:val="Centered Dbl"/>
    <w:basedOn w:val="Centered"/>
    <w:pPr>
      <w:spacing w:line="480" w:lineRule="auto"/>
    </w:pPr>
  </w:style>
  <w:style w:type="paragraph" w:customStyle="1" w:styleId="TOCHeader">
    <w:name w:val="TOC Header"/>
    <w:pPr>
      <w:spacing w:after="240"/>
      <w:jc w:val="center"/>
    </w:pPr>
    <w:rPr>
      <w:rFonts w:ascii="Times" w:hAnsi="Times"/>
      <w:b/>
      <w:bCs/>
      <w:sz w:val="28"/>
    </w:rPr>
  </w:style>
  <w:style w:type="paragraph" w:customStyle="1" w:styleId="ListofFigsHeading">
    <w:name w:val="List of Figs Heading"/>
    <w:pPr>
      <w:spacing w:after="240"/>
      <w:jc w:val="center"/>
    </w:pPr>
    <w:rPr>
      <w:b/>
      <w:bCs/>
      <w:sz w:val="28"/>
    </w:rPr>
  </w:style>
  <w:style w:type="paragraph" w:customStyle="1" w:styleId="ListofTabsHeading">
    <w:name w:val="List of Tabs Heading"/>
    <w:pPr>
      <w:spacing w:after="240"/>
      <w:jc w:val="center"/>
    </w:pPr>
    <w:rPr>
      <w:rFonts w:ascii="Times New Roman" w:hAnsi="Times New Roman"/>
      <w:b/>
      <w:bCs/>
      <w:sz w:val="28"/>
    </w:rPr>
  </w:style>
  <w:style w:type="paragraph" w:customStyle="1" w:styleId="RefHeading">
    <w:name w:val="Ref Heading"/>
    <w:basedOn w:val="Heading1"/>
    <w:pPr>
      <w:numPr>
        <w:numId w:val="0"/>
      </w:numPr>
      <w:jc w:val="center"/>
    </w:pPr>
  </w:style>
  <w:style w:type="paragraph" w:customStyle="1" w:styleId="AppendixHeading">
    <w:name w:val="Appendix Heading"/>
    <w:pPr>
      <w:pageBreakBefore/>
      <w:spacing w:after="480"/>
      <w:jc w:val="center"/>
    </w:pPr>
    <w:rPr>
      <w:rFonts w:ascii="Times New Roman" w:hAnsi="Times New Roman"/>
      <w:b/>
      <w:sz w:val="28"/>
    </w:rPr>
  </w:style>
  <w:style w:type="paragraph" w:customStyle="1" w:styleId="Appendix">
    <w:name w:val="Appendix"/>
    <w:aliases w:val="Level2"/>
    <w:pPr>
      <w:numPr>
        <w:ilvl w:val="1"/>
        <w:numId w:val="10"/>
      </w:numPr>
    </w:pPr>
    <w:rPr>
      <w:rFonts w:ascii="Times New Roman" w:hAnsi="Times New Roman"/>
      <w:b/>
      <w:sz w:val="24"/>
    </w:rPr>
  </w:style>
  <w:style w:type="paragraph" w:customStyle="1" w:styleId="TableHeadLeft">
    <w:name w:val="Table Head Left"/>
    <w:basedOn w:val="Normal"/>
    <w:pPr>
      <w:framePr w:wrap="auto" w:vAnchor="text" w:hAnchor="text" w:xAlign="center" w:y="1"/>
      <w:spacing w:line="240" w:lineRule="auto"/>
      <w:suppressOverlap/>
    </w:pPr>
    <w:rPr>
      <w:b/>
    </w:rPr>
  </w:style>
  <w:style w:type="paragraph" w:customStyle="1" w:styleId="FigureCaption">
    <w:name w:val="Figure Caption"/>
    <w:pPr>
      <w:numPr>
        <w:numId w:val="9"/>
      </w:numPr>
      <w:spacing w:after="240"/>
      <w:jc w:val="center"/>
    </w:pPr>
    <w:rPr>
      <w:rFonts w:ascii="Times New Roman" w:hAnsi="Times New Roman"/>
      <w:b/>
      <w:bCs/>
      <w:sz w:val="24"/>
    </w:rPr>
  </w:style>
  <w:style w:type="paragraph" w:customStyle="1" w:styleId="Bullet">
    <w:name w:val="Bullet"/>
    <w:basedOn w:val="IndentedParagraph"/>
    <w:pPr>
      <w:numPr>
        <w:numId w:val="3"/>
      </w:numPr>
      <w:tabs>
        <w:tab w:val="clear" w:pos="720"/>
        <w:tab w:val="num" w:pos="0"/>
      </w:tabs>
      <w:ind w:left="0" w:firstLine="0"/>
    </w:pPr>
  </w:style>
  <w:style w:type="paragraph" w:customStyle="1" w:styleId="Code">
    <w:name w:val="Code"/>
    <w:basedOn w:val="Normal"/>
    <w:pPr>
      <w:spacing w:line="240" w:lineRule="auto"/>
    </w:pPr>
    <w:rPr>
      <w:rFonts w:ascii="Courier New" w:hAnsi="Courier New" w:cs="Courier New"/>
      <w:sz w:val="20"/>
    </w:rPr>
  </w:style>
  <w:style w:type="paragraph" w:customStyle="1" w:styleId="Figure">
    <w:name w:val="Figure"/>
    <w:basedOn w:val="BlockParagraph"/>
    <w:next w:val="IndentedParagraph"/>
    <w:pPr>
      <w:spacing w:after="240" w:line="240" w:lineRule="atLeast"/>
    </w:pPr>
    <w:rPr>
      <w:rFonts w:ascii="Palatino" w:hAnsi="Palatino"/>
    </w:rPr>
  </w:style>
  <w:style w:type="paragraph" w:customStyle="1" w:styleId="GlossaryHeading">
    <w:name w:val="Glossary Heading"/>
    <w:basedOn w:val="RefHeading"/>
  </w:style>
  <w:style w:type="character" w:styleId="FollowedHyperlink">
    <w:name w:val="FollowedHyperlink"/>
    <w:basedOn w:val="DefaultParagraphFont"/>
    <w:rsid w:val="00FF0EF1"/>
    <w:rPr>
      <w:color w:val="800080" w:themeColor="followedHyperlink"/>
      <w:u w:val="single"/>
    </w:rPr>
  </w:style>
  <w:style w:type="paragraph" w:styleId="CommentText">
    <w:name w:val="annotation text"/>
    <w:basedOn w:val="Normal"/>
    <w:link w:val="CommentTextChar"/>
    <w:semiHidden/>
    <w:unhideWhenUsed/>
    <w:rsid w:val="00AA33C9"/>
    <w:pPr>
      <w:spacing w:line="240" w:lineRule="auto"/>
    </w:pPr>
    <w:rPr>
      <w:sz w:val="20"/>
    </w:rPr>
  </w:style>
  <w:style w:type="character" w:customStyle="1" w:styleId="CommentTextChar">
    <w:name w:val="Comment Text Char"/>
    <w:basedOn w:val="DefaultParagraphFont"/>
    <w:link w:val="CommentText"/>
    <w:semiHidden/>
    <w:rsid w:val="00AA33C9"/>
    <w:rPr>
      <w:rFonts w:ascii="Times New Roman" w:hAnsi="Times New Roman"/>
    </w:rPr>
  </w:style>
  <w:style w:type="paragraph" w:styleId="CommentSubject">
    <w:name w:val="annotation subject"/>
    <w:basedOn w:val="CommentText"/>
    <w:next w:val="CommentText"/>
    <w:link w:val="CommentSubjectChar"/>
    <w:semiHidden/>
    <w:unhideWhenUsed/>
    <w:rsid w:val="00AA33C9"/>
    <w:rPr>
      <w:b/>
      <w:bCs/>
    </w:rPr>
  </w:style>
  <w:style w:type="character" w:customStyle="1" w:styleId="CommentSubjectChar">
    <w:name w:val="Comment Subject Char"/>
    <w:basedOn w:val="CommentTextChar"/>
    <w:link w:val="CommentSubject"/>
    <w:semiHidden/>
    <w:rsid w:val="00AA33C9"/>
    <w:rPr>
      <w:rFonts w:ascii="Times New Roman" w:hAnsi="Times New Roman"/>
      <w:b/>
      <w:bCs/>
    </w:rPr>
  </w:style>
  <w:style w:type="paragraph" w:styleId="BalloonText">
    <w:name w:val="Balloon Text"/>
    <w:basedOn w:val="Normal"/>
    <w:link w:val="BalloonTextChar"/>
    <w:semiHidden/>
    <w:unhideWhenUsed/>
    <w:rsid w:val="00AA33C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AA33C9"/>
    <w:rPr>
      <w:rFonts w:ascii="Segoe UI" w:hAnsi="Segoe UI" w:cs="Segoe UI"/>
      <w:sz w:val="18"/>
      <w:szCs w:val="18"/>
    </w:rPr>
  </w:style>
  <w:style w:type="paragraph" w:styleId="TOCHeading">
    <w:name w:val="TOC Heading"/>
    <w:basedOn w:val="Heading1"/>
    <w:next w:val="Normal"/>
    <w:uiPriority w:val="39"/>
    <w:unhideWhenUsed/>
    <w:qFormat/>
    <w:rsid w:val="007D21CB"/>
    <w:pPr>
      <w:keepLines/>
      <w:pageBreakBefore w:val="0"/>
      <w:numPr>
        <w:numId w:val="0"/>
      </w:numPr>
      <w:spacing w:before="240" w:line="259" w:lineRule="auto"/>
      <w:outlineLvl w:val="9"/>
    </w:pPr>
    <w:rPr>
      <w:rFonts w:asciiTheme="majorHAnsi" w:eastAsiaTheme="majorEastAsia" w:hAnsiTheme="majorHAnsi" w:cstheme="majorBidi"/>
      <w:b w:val="0"/>
      <w:color w:val="365F91" w:themeColor="accent1" w:themeShade="BF"/>
      <w:sz w:val="32"/>
      <w:szCs w:val="32"/>
    </w:rPr>
  </w:style>
  <w:style w:type="table" w:styleId="TableGrid">
    <w:name w:val="Table Grid"/>
    <w:basedOn w:val="TableNormal"/>
    <w:uiPriority w:val="39"/>
    <w:rsid w:val="000D4F8E"/>
    <w:rPr>
      <w:rFonts w:asciiTheme="minorHAnsi" w:eastAsia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D4F8E"/>
    <w:pPr>
      <w:widowControl w:val="0"/>
      <w:autoSpaceDE w:val="0"/>
      <w:autoSpaceDN w:val="0"/>
      <w:adjustRightInd w:val="0"/>
    </w:pPr>
    <w:rPr>
      <w:rFonts w:ascii="Times New Roman" w:eastAsiaTheme="minorHAnsi" w:hAnsi="Times New Roman"/>
      <w:color w:val="000000"/>
      <w:sz w:val="24"/>
      <w:szCs w:val="24"/>
    </w:rPr>
  </w:style>
  <w:style w:type="character" w:customStyle="1" w:styleId="Heading1Char">
    <w:name w:val="Heading 1 Char"/>
    <w:aliases w:val="Level 5 Char"/>
    <w:basedOn w:val="DefaultParagraphFont"/>
    <w:link w:val="Heading1"/>
    <w:rsid w:val="009946EE"/>
    <w:rPr>
      <w:rFonts w:ascii="Times New Roman" w:hAnsi="Times New Roman"/>
      <w:b/>
      <w:sz w:val="28"/>
    </w:rPr>
  </w:style>
  <w:style w:type="character" w:styleId="Emphasis">
    <w:name w:val="Emphasis"/>
    <w:basedOn w:val="DefaultParagraphFont"/>
    <w:qFormat/>
    <w:rsid w:val="008C198E"/>
    <w:rPr>
      <w:i/>
      <w:iCs/>
    </w:rPr>
  </w:style>
  <w:style w:type="paragraph" w:styleId="Title">
    <w:name w:val="Title"/>
    <w:basedOn w:val="Normal"/>
    <w:next w:val="Normal"/>
    <w:link w:val="TitleChar"/>
    <w:rsid w:val="007A127C"/>
    <w:pPr>
      <w:keepNext/>
      <w:keepLines/>
      <w:spacing w:after="60" w:line="276" w:lineRule="auto"/>
      <w:contextualSpacing/>
    </w:pPr>
    <w:rPr>
      <w:rFonts w:ascii="Arial" w:eastAsia="Arial" w:hAnsi="Arial" w:cs="Arial"/>
      <w:color w:val="000000"/>
      <w:sz w:val="52"/>
      <w:szCs w:val="52"/>
    </w:rPr>
  </w:style>
  <w:style w:type="character" w:customStyle="1" w:styleId="TitleChar">
    <w:name w:val="Title Char"/>
    <w:basedOn w:val="DefaultParagraphFont"/>
    <w:link w:val="Title"/>
    <w:rsid w:val="007A127C"/>
    <w:rPr>
      <w:rFonts w:ascii="Arial" w:eastAsia="Arial" w:hAnsi="Arial" w:cs="Arial"/>
      <w:color w:val="000000"/>
      <w:sz w:val="52"/>
      <w:szCs w:val="52"/>
    </w:rPr>
  </w:style>
  <w:style w:type="paragraph" w:customStyle="1" w:styleId="TableParagraph">
    <w:name w:val="Table Paragraph"/>
    <w:basedOn w:val="Normal"/>
    <w:uiPriority w:val="1"/>
    <w:qFormat/>
    <w:rsid w:val="001901B3"/>
    <w:pPr>
      <w:widowControl w:val="0"/>
      <w:autoSpaceDE w:val="0"/>
      <w:autoSpaceDN w:val="0"/>
      <w:spacing w:before="40" w:line="240" w:lineRule="auto"/>
    </w:pPr>
    <w:rPr>
      <w:sz w:val="22"/>
      <w:szCs w:val="22"/>
    </w:rPr>
  </w:style>
  <w:style w:type="paragraph" w:styleId="Caption">
    <w:name w:val="caption"/>
    <w:basedOn w:val="Normal"/>
    <w:next w:val="Normal"/>
    <w:uiPriority w:val="35"/>
    <w:unhideWhenUsed/>
    <w:qFormat/>
    <w:rsid w:val="002633D3"/>
    <w:pPr>
      <w:spacing w:after="200" w:line="240" w:lineRule="auto"/>
    </w:pPr>
    <w:rPr>
      <w:rFonts w:ascii="Arial" w:eastAsia="Arial" w:hAnsi="Arial" w:cs="Arial"/>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0113966">
      <w:bodyDiv w:val="1"/>
      <w:marLeft w:val="0"/>
      <w:marRight w:val="0"/>
      <w:marTop w:val="0"/>
      <w:marBottom w:val="0"/>
      <w:divBdr>
        <w:top w:val="none" w:sz="0" w:space="0" w:color="auto"/>
        <w:left w:val="none" w:sz="0" w:space="0" w:color="auto"/>
        <w:bottom w:val="none" w:sz="0" w:space="0" w:color="auto"/>
        <w:right w:val="none" w:sz="0" w:space="0" w:color="auto"/>
      </w:divBdr>
    </w:div>
    <w:div w:id="1416589559">
      <w:bodyDiv w:val="1"/>
      <w:marLeft w:val="0"/>
      <w:marRight w:val="0"/>
      <w:marTop w:val="0"/>
      <w:marBottom w:val="0"/>
      <w:divBdr>
        <w:top w:val="none" w:sz="0" w:space="0" w:color="auto"/>
        <w:left w:val="none" w:sz="0" w:space="0" w:color="auto"/>
        <w:bottom w:val="none" w:sz="0" w:space="0" w:color="auto"/>
        <w:right w:val="none" w:sz="0" w:space="0" w:color="auto"/>
      </w:divBdr>
    </w:div>
    <w:div w:id="17717022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2.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image" Target="media/image19.png"/><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header" Target="header9.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footer" Target="foot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6.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eader" Target="header8.xml"/><Relationship Id="rId10" Type="http://schemas.openxmlformats.org/officeDocument/2006/relationships/header" Target="header2.xml"/><Relationship Id="rId19" Type="http://schemas.openxmlformats.org/officeDocument/2006/relationships/image" Target="media/image4.pn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5.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header" Target="head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57A9BE-922F-40C5-A418-2189C43A4E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7</TotalTime>
  <Pages>50</Pages>
  <Words>6111</Words>
  <Characters>34835</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TITLE OF YOUR DISSERTATION GOES</vt:lpstr>
    </vt:vector>
  </TitlesOfParts>
  <Company>Hillysun Enterprises</Company>
  <LinksUpToDate>false</LinksUpToDate>
  <CharactersWithSpaces>40865</CharactersWithSpaces>
  <SharedDoc>false</SharedDoc>
  <HLinks>
    <vt:vector size="180" baseType="variant">
      <vt:variant>
        <vt:i4>524318</vt:i4>
      </vt:variant>
      <vt:variant>
        <vt:i4>183</vt:i4>
      </vt:variant>
      <vt:variant>
        <vt:i4>0</vt:i4>
      </vt:variant>
      <vt:variant>
        <vt:i4>5</vt:i4>
      </vt:variant>
      <vt:variant>
        <vt:lpwstr>http://www.alphaworks.ibm.com/tech/wiredanywhere</vt:lpwstr>
      </vt:variant>
      <vt:variant>
        <vt:lpwstr/>
      </vt:variant>
      <vt:variant>
        <vt:i4>1114171</vt:i4>
      </vt:variant>
      <vt:variant>
        <vt:i4>170</vt:i4>
      </vt:variant>
      <vt:variant>
        <vt:i4>0</vt:i4>
      </vt:variant>
      <vt:variant>
        <vt:i4>5</vt:i4>
      </vt:variant>
      <vt:variant>
        <vt:lpwstr/>
      </vt:variant>
      <vt:variant>
        <vt:lpwstr>_Toc530662819</vt:lpwstr>
      </vt:variant>
      <vt:variant>
        <vt:i4>1114171</vt:i4>
      </vt:variant>
      <vt:variant>
        <vt:i4>164</vt:i4>
      </vt:variant>
      <vt:variant>
        <vt:i4>0</vt:i4>
      </vt:variant>
      <vt:variant>
        <vt:i4>5</vt:i4>
      </vt:variant>
      <vt:variant>
        <vt:lpwstr/>
      </vt:variant>
      <vt:variant>
        <vt:lpwstr>_Toc530662818</vt:lpwstr>
      </vt:variant>
      <vt:variant>
        <vt:i4>1114171</vt:i4>
      </vt:variant>
      <vt:variant>
        <vt:i4>158</vt:i4>
      </vt:variant>
      <vt:variant>
        <vt:i4>0</vt:i4>
      </vt:variant>
      <vt:variant>
        <vt:i4>5</vt:i4>
      </vt:variant>
      <vt:variant>
        <vt:lpwstr/>
      </vt:variant>
      <vt:variant>
        <vt:lpwstr>_Toc530662817</vt:lpwstr>
      </vt:variant>
      <vt:variant>
        <vt:i4>1114171</vt:i4>
      </vt:variant>
      <vt:variant>
        <vt:i4>152</vt:i4>
      </vt:variant>
      <vt:variant>
        <vt:i4>0</vt:i4>
      </vt:variant>
      <vt:variant>
        <vt:i4>5</vt:i4>
      </vt:variant>
      <vt:variant>
        <vt:lpwstr/>
      </vt:variant>
      <vt:variant>
        <vt:lpwstr>_Toc530662816</vt:lpwstr>
      </vt:variant>
      <vt:variant>
        <vt:i4>1114171</vt:i4>
      </vt:variant>
      <vt:variant>
        <vt:i4>146</vt:i4>
      </vt:variant>
      <vt:variant>
        <vt:i4>0</vt:i4>
      </vt:variant>
      <vt:variant>
        <vt:i4>5</vt:i4>
      </vt:variant>
      <vt:variant>
        <vt:lpwstr/>
      </vt:variant>
      <vt:variant>
        <vt:lpwstr>_Toc530662815</vt:lpwstr>
      </vt:variant>
      <vt:variant>
        <vt:i4>1114171</vt:i4>
      </vt:variant>
      <vt:variant>
        <vt:i4>140</vt:i4>
      </vt:variant>
      <vt:variant>
        <vt:i4>0</vt:i4>
      </vt:variant>
      <vt:variant>
        <vt:i4>5</vt:i4>
      </vt:variant>
      <vt:variant>
        <vt:lpwstr/>
      </vt:variant>
      <vt:variant>
        <vt:lpwstr>_Toc530662814</vt:lpwstr>
      </vt:variant>
      <vt:variant>
        <vt:i4>1114171</vt:i4>
      </vt:variant>
      <vt:variant>
        <vt:i4>134</vt:i4>
      </vt:variant>
      <vt:variant>
        <vt:i4>0</vt:i4>
      </vt:variant>
      <vt:variant>
        <vt:i4>5</vt:i4>
      </vt:variant>
      <vt:variant>
        <vt:lpwstr/>
      </vt:variant>
      <vt:variant>
        <vt:lpwstr>_Toc530662813</vt:lpwstr>
      </vt:variant>
      <vt:variant>
        <vt:i4>1114171</vt:i4>
      </vt:variant>
      <vt:variant>
        <vt:i4>128</vt:i4>
      </vt:variant>
      <vt:variant>
        <vt:i4>0</vt:i4>
      </vt:variant>
      <vt:variant>
        <vt:i4>5</vt:i4>
      </vt:variant>
      <vt:variant>
        <vt:lpwstr/>
      </vt:variant>
      <vt:variant>
        <vt:lpwstr>_Toc530662812</vt:lpwstr>
      </vt:variant>
      <vt:variant>
        <vt:i4>1114171</vt:i4>
      </vt:variant>
      <vt:variant>
        <vt:i4>122</vt:i4>
      </vt:variant>
      <vt:variant>
        <vt:i4>0</vt:i4>
      </vt:variant>
      <vt:variant>
        <vt:i4>5</vt:i4>
      </vt:variant>
      <vt:variant>
        <vt:lpwstr/>
      </vt:variant>
      <vt:variant>
        <vt:lpwstr>_Toc530662811</vt:lpwstr>
      </vt:variant>
      <vt:variant>
        <vt:i4>1114171</vt:i4>
      </vt:variant>
      <vt:variant>
        <vt:i4>116</vt:i4>
      </vt:variant>
      <vt:variant>
        <vt:i4>0</vt:i4>
      </vt:variant>
      <vt:variant>
        <vt:i4>5</vt:i4>
      </vt:variant>
      <vt:variant>
        <vt:lpwstr/>
      </vt:variant>
      <vt:variant>
        <vt:lpwstr>_Toc530662810</vt:lpwstr>
      </vt:variant>
      <vt:variant>
        <vt:i4>1048635</vt:i4>
      </vt:variant>
      <vt:variant>
        <vt:i4>110</vt:i4>
      </vt:variant>
      <vt:variant>
        <vt:i4>0</vt:i4>
      </vt:variant>
      <vt:variant>
        <vt:i4>5</vt:i4>
      </vt:variant>
      <vt:variant>
        <vt:lpwstr/>
      </vt:variant>
      <vt:variant>
        <vt:lpwstr>_Toc530662809</vt:lpwstr>
      </vt:variant>
      <vt:variant>
        <vt:i4>1048635</vt:i4>
      </vt:variant>
      <vt:variant>
        <vt:i4>104</vt:i4>
      </vt:variant>
      <vt:variant>
        <vt:i4>0</vt:i4>
      </vt:variant>
      <vt:variant>
        <vt:i4>5</vt:i4>
      </vt:variant>
      <vt:variant>
        <vt:lpwstr/>
      </vt:variant>
      <vt:variant>
        <vt:lpwstr>_Toc530662808</vt:lpwstr>
      </vt:variant>
      <vt:variant>
        <vt:i4>1048635</vt:i4>
      </vt:variant>
      <vt:variant>
        <vt:i4>98</vt:i4>
      </vt:variant>
      <vt:variant>
        <vt:i4>0</vt:i4>
      </vt:variant>
      <vt:variant>
        <vt:i4>5</vt:i4>
      </vt:variant>
      <vt:variant>
        <vt:lpwstr/>
      </vt:variant>
      <vt:variant>
        <vt:lpwstr>_Toc530662807</vt:lpwstr>
      </vt:variant>
      <vt:variant>
        <vt:i4>1048635</vt:i4>
      </vt:variant>
      <vt:variant>
        <vt:i4>92</vt:i4>
      </vt:variant>
      <vt:variant>
        <vt:i4>0</vt:i4>
      </vt:variant>
      <vt:variant>
        <vt:i4>5</vt:i4>
      </vt:variant>
      <vt:variant>
        <vt:lpwstr/>
      </vt:variant>
      <vt:variant>
        <vt:lpwstr>_Toc530662806</vt:lpwstr>
      </vt:variant>
      <vt:variant>
        <vt:i4>1048635</vt:i4>
      </vt:variant>
      <vt:variant>
        <vt:i4>86</vt:i4>
      </vt:variant>
      <vt:variant>
        <vt:i4>0</vt:i4>
      </vt:variant>
      <vt:variant>
        <vt:i4>5</vt:i4>
      </vt:variant>
      <vt:variant>
        <vt:lpwstr/>
      </vt:variant>
      <vt:variant>
        <vt:lpwstr>_Toc530662805</vt:lpwstr>
      </vt:variant>
      <vt:variant>
        <vt:i4>1048635</vt:i4>
      </vt:variant>
      <vt:variant>
        <vt:i4>80</vt:i4>
      </vt:variant>
      <vt:variant>
        <vt:i4>0</vt:i4>
      </vt:variant>
      <vt:variant>
        <vt:i4>5</vt:i4>
      </vt:variant>
      <vt:variant>
        <vt:lpwstr/>
      </vt:variant>
      <vt:variant>
        <vt:lpwstr>_Toc530662804</vt:lpwstr>
      </vt:variant>
      <vt:variant>
        <vt:i4>1048635</vt:i4>
      </vt:variant>
      <vt:variant>
        <vt:i4>74</vt:i4>
      </vt:variant>
      <vt:variant>
        <vt:i4>0</vt:i4>
      </vt:variant>
      <vt:variant>
        <vt:i4>5</vt:i4>
      </vt:variant>
      <vt:variant>
        <vt:lpwstr/>
      </vt:variant>
      <vt:variant>
        <vt:lpwstr>_Toc530662803</vt:lpwstr>
      </vt:variant>
      <vt:variant>
        <vt:i4>1048635</vt:i4>
      </vt:variant>
      <vt:variant>
        <vt:i4>68</vt:i4>
      </vt:variant>
      <vt:variant>
        <vt:i4>0</vt:i4>
      </vt:variant>
      <vt:variant>
        <vt:i4>5</vt:i4>
      </vt:variant>
      <vt:variant>
        <vt:lpwstr/>
      </vt:variant>
      <vt:variant>
        <vt:lpwstr>_Toc530662802</vt:lpwstr>
      </vt:variant>
      <vt:variant>
        <vt:i4>1048635</vt:i4>
      </vt:variant>
      <vt:variant>
        <vt:i4>62</vt:i4>
      </vt:variant>
      <vt:variant>
        <vt:i4>0</vt:i4>
      </vt:variant>
      <vt:variant>
        <vt:i4>5</vt:i4>
      </vt:variant>
      <vt:variant>
        <vt:lpwstr/>
      </vt:variant>
      <vt:variant>
        <vt:lpwstr>_Toc530662801</vt:lpwstr>
      </vt:variant>
      <vt:variant>
        <vt:i4>1048635</vt:i4>
      </vt:variant>
      <vt:variant>
        <vt:i4>56</vt:i4>
      </vt:variant>
      <vt:variant>
        <vt:i4>0</vt:i4>
      </vt:variant>
      <vt:variant>
        <vt:i4>5</vt:i4>
      </vt:variant>
      <vt:variant>
        <vt:lpwstr/>
      </vt:variant>
      <vt:variant>
        <vt:lpwstr>_Toc530662800</vt:lpwstr>
      </vt:variant>
      <vt:variant>
        <vt:i4>1638452</vt:i4>
      </vt:variant>
      <vt:variant>
        <vt:i4>50</vt:i4>
      </vt:variant>
      <vt:variant>
        <vt:i4>0</vt:i4>
      </vt:variant>
      <vt:variant>
        <vt:i4>5</vt:i4>
      </vt:variant>
      <vt:variant>
        <vt:lpwstr/>
      </vt:variant>
      <vt:variant>
        <vt:lpwstr>_Toc530662799</vt:lpwstr>
      </vt:variant>
      <vt:variant>
        <vt:i4>1638452</vt:i4>
      </vt:variant>
      <vt:variant>
        <vt:i4>44</vt:i4>
      </vt:variant>
      <vt:variant>
        <vt:i4>0</vt:i4>
      </vt:variant>
      <vt:variant>
        <vt:i4>5</vt:i4>
      </vt:variant>
      <vt:variant>
        <vt:lpwstr/>
      </vt:variant>
      <vt:variant>
        <vt:lpwstr>_Toc530662798</vt:lpwstr>
      </vt:variant>
      <vt:variant>
        <vt:i4>1638452</vt:i4>
      </vt:variant>
      <vt:variant>
        <vt:i4>38</vt:i4>
      </vt:variant>
      <vt:variant>
        <vt:i4>0</vt:i4>
      </vt:variant>
      <vt:variant>
        <vt:i4>5</vt:i4>
      </vt:variant>
      <vt:variant>
        <vt:lpwstr/>
      </vt:variant>
      <vt:variant>
        <vt:lpwstr>_Toc530662797</vt:lpwstr>
      </vt:variant>
      <vt:variant>
        <vt:i4>1638452</vt:i4>
      </vt:variant>
      <vt:variant>
        <vt:i4>32</vt:i4>
      </vt:variant>
      <vt:variant>
        <vt:i4>0</vt:i4>
      </vt:variant>
      <vt:variant>
        <vt:i4>5</vt:i4>
      </vt:variant>
      <vt:variant>
        <vt:lpwstr/>
      </vt:variant>
      <vt:variant>
        <vt:lpwstr>_Toc530662796</vt:lpwstr>
      </vt:variant>
      <vt:variant>
        <vt:i4>1638452</vt:i4>
      </vt:variant>
      <vt:variant>
        <vt:i4>26</vt:i4>
      </vt:variant>
      <vt:variant>
        <vt:i4>0</vt:i4>
      </vt:variant>
      <vt:variant>
        <vt:i4>5</vt:i4>
      </vt:variant>
      <vt:variant>
        <vt:lpwstr/>
      </vt:variant>
      <vt:variant>
        <vt:lpwstr>_Toc530662795</vt:lpwstr>
      </vt:variant>
      <vt:variant>
        <vt:i4>1638452</vt:i4>
      </vt:variant>
      <vt:variant>
        <vt:i4>20</vt:i4>
      </vt:variant>
      <vt:variant>
        <vt:i4>0</vt:i4>
      </vt:variant>
      <vt:variant>
        <vt:i4>5</vt:i4>
      </vt:variant>
      <vt:variant>
        <vt:lpwstr/>
      </vt:variant>
      <vt:variant>
        <vt:lpwstr>_Toc530662794</vt:lpwstr>
      </vt:variant>
      <vt:variant>
        <vt:i4>1638452</vt:i4>
      </vt:variant>
      <vt:variant>
        <vt:i4>14</vt:i4>
      </vt:variant>
      <vt:variant>
        <vt:i4>0</vt:i4>
      </vt:variant>
      <vt:variant>
        <vt:i4>5</vt:i4>
      </vt:variant>
      <vt:variant>
        <vt:lpwstr/>
      </vt:variant>
      <vt:variant>
        <vt:lpwstr>_Toc530662793</vt:lpwstr>
      </vt:variant>
      <vt:variant>
        <vt:i4>1638452</vt:i4>
      </vt:variant>
      <vt:variant>
        <vt:i4>8</vt:i4>
      </vt:variant>
      <vt:variant>
        <vt:i4>0</vt:i4>
      </vt:variant>
      <vt:variant>
        <vt:i4>5</vt:i4>
      </vt:variant>
      <vt:variant>
        <vt:lpwstr/>
      </vt:variant>
      <vt:variant>
        <vt:lpwstr>_Toc530662792</vt:lpwstr>
      </vt:variant>
      <vt:variant>
        <vt:i4>1638452</vt:i4>
      </vt:variant>
      <vt:variant>
        <vt:i4>2</vt:i4>
      </vt:variant>
      <vt:variant>
        <vt:i4>0</vt:i4>
      </vt:variant>
      <vt:variant>
        <vt:i4>5</vt:i4>
      </vt:variant>
      <vt:variant>
        <vt:lpwstr/>
      </vt:variant>
      <vt:variant>
        <vt:lpwstr>_Toc530662791</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YOUR DISSERTATION GOES</dc:title>
  <dc:subject/>
  <dc:creator>Keith Perry</dc:creator>
  <cp:keywords/>
  <dc:description/>
  <cp:lastModifiedBy>Pavani Vellal</cp:lastModifiedBy>
  <cp:revision>71</cp:revision>
  <cp:lastPrinted>2001-05-16T05:44:00Z</cp:lastPrinted>
  <dcterms:created xsi:type="dcterms:W3CDTF">2015-06-29T14:02:00Z</dcterms:created>
  <dcterms:modified xsi:type="dcterms:W3CDTF">2017-04-17T00:34:00Z</dcterms:modified>
</cp:coreProperties>
</file>